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C337D1" w14:textId="1CF1EAD9" w:rsidR="00D04BCF" w:rsidRPr="00A13DDE" w:rsidRDefault="004B11DF" w:rsidP="00FA1481">
      <w:pPr>
        <w:jc w:val="center"/>
        <w:rPr>
          <w:smallCaps/>
          <w:sz w:val="32"/>
          <w:szCs w:val="36"/>
        </w:rPr>
      </w:pPr>
      <w:bookmarkStart w:id="0" w:name="_Hlk138239463"/>
      <w:r w:rsidRPr="00A13DDE">
        <w:rPr>
          <w:smallCaps/>
          <w:sz w:val="32"/>
          <w:szCs w:val="36"/>
        </w:rPr>
        <w:t xml:space="preserve">Electronic </w:t>
      </w:r>
      <w:r w:rsidR="00BB2D2A" w:rsidRPr="00A13DDE">
        <w:rPr>
          <w:smallCaps/>
          <w:sz w:val="32"/>
          <w:szCs w:val="36"/>
        </w:rPr>
        <w:t xml:space="preserve">Supplementary </w:t>
      </w:r>
      <w:r w:rsidR="00F62EC6" w:rsidRPr="00A13DDE">
        <w:rPr>
          <w:smallCaps/>
          <w:sz w:val="32"/>
          <w:szCs w:val="36"/>
        </w:rPr>
        <w:t>Information</w:t>
      </w:r>
    </w:p>
    <w:p w14:paraId="29411C5A" w14:textId="77777777" w:rsidR="005001AC" w:rsidRPr="00A13DDE" w:rsidRDefault="005001AC"/>
    <w:p w14:paraId="396E3458" w14:textId="77777777" w:rsidR="003842F9" w:rsidRPr="00A13DDE" w:rsidRDefault="003842F9" w:rsidP="00E65D86">
      <w:pPr>
        <w:spacing w:line="360" w:lineRule="auto"/>
        <w:jc w:val="center"/>
        <w:rPr>
          <w:rFonts w:eastAsia="Times New Roman"/>
          <w:b/>
          <w:bCs/>
          <w:sz w:val="32"/>
          <w:szCs w:val="32"/>
        </w:rPr>
      </w:pPr>
    </w:p>
    <w:p w14:paraId="2EA20816" w14:textId="58428F98" w:rsidR="00CA0894" w:rsidRPr="00970C92" w:rsidRDefault="00970C92" w:rsidP="00970C92">
      <w:pPr>
        <w:spacing w:line="360" w:lineRule="auto"/>
        <w:jc w:val="center"/>
        <w:rPr>
          <w:b/>
          <w:bCs/>
          <w:sz w:val="28"/>
          <w:szCs w:val="21"/>
          <w:lang w:eastAsia="zh-CN"/>
        </w:rPr>
      </w:pPr>
      <w:r w:rsidRPr="00970C92">
        <w:rPr>
          <w:b/>
          <w:bCs/>
          <w:sz w:val="28"/>
          <w:szCs w:val="21"/>
        </w:rPr>
        <w:t xml:space="preserve">Title: </w:t>
      </w:r>
      <w:r w:rsidR="009960B4" w:rsidRPr="009960B4">
        <w:rPr>
          <w:b/>
          <w:bCs/>
          <w:sz w:val="28"/>
          <w:szCs w:val="21"/>
        </w:rPr>
        <w:t>Low-temperature Quinoline Formation via Direct Nitrogen Incorporation in Astrochemical and Combustion Environments</w:t>
      </w:r>
    </w:p>
    <w:p w14:paraId="0A8BB759" w14:textId="77777777" w:rsidR="00CA0894" w:rsidRPr="00A13DDE" w:rsidRDefault="00CA0894" w:rsidP="00CA0894">
      <w:pPr>
        <w:spacing w:line="360" w:lineRule="auto"/>
        <w:jc w:val="center"/>
        <w:rPr>
          <w:szCs w:val="24"/>
        </w:rPr>
      </w:pPr>
    </w:p>
    <w:p w14:paraId="41550A82" w14:textId="73CF1A53" w:rsidR="00970C92" w:rsidRPr="005F1A4C" w:rsidRDefault="007D47FF" w:rsidP="007D47FF">
      <w:pPr>
        <w:pStyle w:val="Paragraph"/>
        <w:spacing w:line="360" w:lineRule="auto"/>
        <w:ind w:firstLine="0"/>
        <w:jc w:val="center"/>
        <w:rPr>
          <w:rFonts w:eastAsiaTheme="minorEastAsia"/>
          <w:lang w:eastAsia="zh-CN"/>
        </w:rPr>
      </w:pPr>
      <w:bookmarkStart w:id="1" w:name="_Hlk153792723"/>
      <w:r>
        <w:rPr>
          <w:rFonts w:eastAsiaTheme="minorEastAsia"/>
          <w:lang w:eastAsia="zh-CN"/>
        </w:rPr>
        <w:t>B</w:t>
      </w:r>
      <w:r>
        <w:rPr>
          <w:rFonts w:eastAsiaTheme="minorEastAsia" w:hint="eastAsia"/>
          <w:lang w:eastAsia="zh-CN"/>
        </w:rPr>
        <w:t>y He et al.</w:t>
      </w:r>
    </w:p>
    <w:bookmarkEnd w:id="1"/>
    <w:p w14:paraId="02875561" w14:textId="77777777" w:rsidR="004414F1" w:rsidRDefault="004414F1" w:rsidP="00E65D86">
      <w:pPr>
        <w:spacing w:line="360" w:lineRule="auto"/>
        <w:rPr>
          <w:lang w:eastAsia="zh-CN"/>
        </w:rPr>
      </w:pPr>
    </w:p>
    <w:p w14:paraId="70AF124B" w14:textId="77777777" w:rsidR="007D47FF" w:rsidRDefault="007D47FF" w:rsidP="00E65D86">
      <w:pPr>
        <w:spacing w:line="360" w:lineRule="auto"/>
        <w:rPr>
          <w:lang w:eastAsia="zh-CN"/>
        </w:rPr>
      </w:pPr>
    </w:p>
    <w:p w14:paraId="026217AC" w14:textId="77777777" w:rsidR="00211546" w:rsidRDefault="00211546" w:rsidP="00211546">
      <w:pPr>
        <w:pStyle w:val="Paragraph"/>
        <w:spacing w:line="360" w:lineRule="auto"/>
        <w:ind w:left="1588" w:hanging="1588"/>
        <w:rPr>
          <w:rFonts w:eastAsiaTheme="minorEastAsia"/>
          <w:lang w:eastAsia="zh-CN"/>
        </w:rPr>
      </w:pPr>
    </w:p>
    <w:p w14:paraId="47476B5F" w14:textId="77777777" w:rsidR="00211546" w:rsidRDefault="00211546" w:rsidP="00211546">
      <w:pPr>
        <w:pStyle w:val="Paragraph"/>
        <w:spacing w:line="360" w:lineRule="auto"/>
        <w:ind w:left="1588" w:hanging="1588"/>
        <w:rPr>
          <w:rFonts w:eastAsiaTheme="minorEastAsia"/>
          <w:lang w:eastAsia="zh-CN"/>
        </w:rPr>
      </w:pPr>
    </w:p>
    <w:p w14:paraId="5D0AE629" w14:textId="4664BD74" w:rsidR="00211546" w:rsidRPr="00B4768B" w:rsidRDefault="00211546" w:rsidP="00211546">
      <w:pPr>
        <w:pStyle w:val="Paragraph"/>
        <w:spacing w:line="360" w:lineRule="auto"/>
        <w:ind w:left="1588" w:hanging="1588"/>
        <w:jc w:val="both"/>
        <w:rPr>
          <w:rFonts w:eastAsiaTheme="minorEastAsia"/>
          <w:lang w:eastAsia="zh-CN"/>
        </w:rPr>
      </w:pPr>
      <w:r>
        <w:t>Corresponding authors</w:t>
      </w:r>
      <w:r>
        <w:rPr>
          <w:rFonts w:eastAsiaTheme="minorEastAsia" w:hint="eastAsia"/>
          <w:lang w:eastAsia="zh-CN"/>
        </w:rPr>
        <w:t xml:space="preserve">: </w:t>
      </w:r>
      <w:hyperlink r:id="rId8" w:history="1">
        <w:r w:rsidR="006073ED" w:rsidRPr="00342CA2">
          <w:rPr>
            <w:rStyle w:val="affff5"/>
            <w:rFonts w:eastAsiaTheme="minorEastAsia"/>
            <w:lang w:eastAsia="zh-CN"/>
          </w:rPr>
          <w:t>xiemin@m.scnu.edu.cn</w:t>
        </w:r>
      </w:hyperlink>
      <w:r w:rsidR="006073ED">
        <w:rPr>
          <w:rFonts w:eastAsiaTheme="minorEastAsia" w:hint="eastAsia"/>
          <w:lang w:eastAsia="zh-CN"/>
        </w:rPr>
        <w:t xml:space="preserve"> (Min Xie); </w:t>
      </w:r>
      <w:hyperlink r:id="rId9" w:history="1">
        <w:r w:rsidRPr="00C63346">
          <w:rPr>
            <w:rStyle w:val="affff5"/>
            <w:rFonts w:eastAsiaTheme="minorEastAsia"/>
            <w:lang w:eastAsia="zh-CN"/>
          </w:rPr>
          <w:t>zhdwang@ustc.edu.cn</w:t>
        </w:r>
      </w:hyperlink>
      <w:r>
        <w:rPr>
          <w:rFonts w:eastAsiaTheme="minorEastAsia" w:hint="eastAsia"/>
          <w:lang w:eastAsia="zh-CN"/>
        </w:rPr>
        <w:t xml:space="preserve"> (Zhandong Wang); </w:t>
      </w:r>
      <w:hyperlink r:id="rId10" w:history="1">
        <w:r w:rsidRPr="00904F30">
          <w:rPr>
            <w:rStyle w:val="affff5"/>
          </w:rPr>
          <w:t>yjhu@scnu.edu.cn</w:t>
        </w:r>
      </w:hyperlink>
      <w:r>
        <w:rPr>
          <w:rFonts w:eastAsiaTheme="minorEastAsia" w:hint="eastAsia"/>
          <w:lang w:eastAsia="zh-CN"/>
        </w:rPr>
        <w:t xml:space="preserve"> </w:t>
      </w:r>
      <w:r w:rsidRPr="00BF587A">
        <w:rPr>
          <w:rFonts w:eastAsiaTheme="minorEastAsia" w:hint="eastAsia"/>
          <w:lang w:eastAsia="zh-CN"/>
        </w:rPr>
        <w:t>(</w:t>
      </w:r>
      <w:r>
        <w:rPr>
          <w:rFonts w:eastAsiaTheme="minorEastAsia" w:hint="eastAsia"/>
          <w:lang w:eastAsia="zh-CN"/>
        </w:rPr>
        <w:t>Yongjun Hu</w:t>
      </w:r>
      <w:r w:rsidRPr="00BF587A">
        <w:rPr>
          <w:rFonts w:eastAsiaTheme="minorEastAsia" w:hint="eastAsia"/>
          <w:lang w:eastAsia="zh-CN"/>
        </w:rPr>
        <w:t>)</w:t>
      </w:r>
      <w:r>
        <w:rPr>
          <w:rFonts w:eastAsiaTheme="minorEastAsia" w:hint="eastAsia"/>
          <w:lang w:eastAsia="zh-CN"/>
        </w:rPr>
        <w:t>;</w:t>
      </w:r>
      <w:r w:rsidRPr="00294DD0">
        <w:t xml:space="preserve"> </w:t>
      </w:r>
      <w:hyperlink r:id="rId11" w:history="1">
        <w:r w:rsidRPr="00904F30">
          <w:rPr>
            <w:rStyle w:val="affff5"/>
          </w:rPr>
          <w:t>jguan43@ustc.edu.cn</w:t>
        </w:r>
      </w:hyperlink>
      <w:r>
        <w:rPr>
          <w:rFonts w:eastAsiaTheme="minorEastAsia" w:hint="eastAsia"/>
          <w:lang w:eastAsia="zh-CN"/>
        </w:rPr>
        <w:t xml:space="preserve"> (Jiwen Guan).</w:t>
      </w:r>
    </w:p>
    <w:p w14:paraId="2610A99A" w14:textId="77777777" w:rsidR="007D47FF" w:rsidRPr="006073ED" w:rsidRDefault="007D47FF" w:rsidP="00E65D86">
      <w:pPr>
        <w:spacing w:line="360" w:lineRule="auto"/>
        <w:rPr>
          <w:lang w:eastAsia="zh-CN"/>
        </w:rPr>
      </w:pPr>
    </w:p>
    <w:p w14:paraId="03FFEA3D" w14:textId="77777777" w:rsidR="007D47FF" w:rsidRDefault="007D47FF" w:rsidP="00E65D86">
      <w:pPr>
        <w:spacing w:line="360" w:lineRule="auto"/>
        <w:rPr>
          <w:lang w:eastAsia="zh-CN"/>
        </w:rPr>
      </w:pPr>
    </w:p>
    <w:p w14:paraId="5B0244A0" w14:textId="77777777" w:rsidR="007D47FF" w:rsidRPr="00A13DDE" w:rsidRDefault="007D47FF" w:rsidP="00E65D86">
      <w:pPr>
        <w:spacing w:line="360" w:lineRule="auto"/>
        <w:rPr>
          <w:lang w:eastAsia="zh-CN"/>
        </w:rPr>
      </w:pPr>
    </w:p>
    <w:p w14:paraId="546CBFCA" w14:textId="75335DC3" w:rsidR="002C030F" w:rsidRPr="00A13DDE" w:rsidRDefault="00AA38B8" w:rsidP="00AA38B8">
      <w:pPr>
        <w:tabs>
          <w:tab w:val="center" w:pos="3600"/>
        </w:tabs>
        <w:spacing w:line="360" w:lineRule="auto"/>
        <w:ind w:left="720"/>
        <w:rPr>
          <w:bCs/>
          <w:smallCaps/>
        </w:rPr>
      </w:pPr>
      <w:r w:rsidRPr="00A13DDE">
        <w:rPr>
          <w:bCs/>
          <w:smallCaps/>
        </w:rPr>
        <w:tab/>
      </w:r>
      <w:r w:rsidR="00D65E64" w:rsidRPr="00A13DDE">
        <w:rPr>
          <w:bCs/>
          <w:smallCaps/>
        </w:rPr>
        <w:t>Contents</w:t>
      </w:r>
    </w:p>
    <w:p w14:paraId="404E1C18" w14:textId="54ABE7FE" w:rsidR="008964AF" w:rsidRPr="00A13DDE" w:rsidRDefault="008964AF" w:rsidP="008964AF">
      <w:pPr>
        <w:pStyle w:val="affc"/>
        <w:numPr>
          <w:ilvl w:val="0"/>
          <w:numId w:val="14"/>
        </w:numPr>
        <w:spacing w:line="360" w:lineRule="auto"/>
        <w:ind w:left="1162" w:hanging="442"/>
      </w:pPr>
      <w:r w:rsidRPr="00CC586D">
        <w:t>Supplementary</w:t>
      </w:r>
      <w:r w:rsidRPr="00A13DDE">
        <w:t xml:space="preserve"> Figures (Fig. S1 to Fig. S</w:t>
      </w:r>
      <w:r>
        <w:rPr>
          <w:rFonts w:hint="eastAsia"/>
          <w:lang w:eastAsia="zh-CN"/>
        </w:rPr>
        <w:t>6</w:t>
      </w:r>
      <w:r w:rsidRPr="00A13DDE">
        <w:t>)</w:t>
      </w:r>
      <w:r w:rsidRPr="00A13DDE">
        <w:tab/>
        <w:t xml:space="preserve">       </w:t>
      </w:r>
      <w:r>
        <w:rPr>
          <w:rFonts w:hint="eastAsia"/>
          <w:lang w:eastAsia="zh-CN"/>
        </w:rPr>
        <w:t xml:space="preserve">  </w:t>
      </w:r>
      <w:r w:rsidRPr="00A13DDE">
        <w:t xml:space="preserve">     S-</w:t>
      </w:r>
      <w:r>
        <w:rPr>
          <w:rFonts w:hint="eastAsia"/>
          <w:lang w:eastAsia="zh-CN"/>
        </w:rPr>
        <w:t>2</w:t>
      </w:r>
    </w:p>
    <w:p w14:paraId="7FC81517" w14:textId="304663EB" w:rsidR="002C030F" w:rsidRDefault="00297BB5" w:rsidP="00297BB5">
      <w:pPr>
        <w:pStyle w:val="affc"/>
        <w:numPr>
          <w:ilvl w:val="0"/>
          <w:numId w:val="14"/>
        </w:numPr>
        <w:tabs>
          <w:tab w:val="center" w:pos="6480"/>
        </w:tabs>
        <w:spacing w:line="360" w:lineRule="auto"/>
        <w:ind w:left="1162" w:hanging="442"/>
      </w:pPr>
      <w:r w:rsidRPr="00CC586D">
        <w:t>Supplementary</w:t>
      </w:r>
      <w:r w:rsidRPr="00A13DDE">
        <w:t xml:space="preserve"> Tables (Table S1 to Table S</w:t>
      </w:r>
      <w:r w:rsidR="00036BCD">
        <w:rPr>
          <w:rFonts w:hint="eastAsia"/>
          <w:lang w:eastAsia="zh-CN"/>
        </w:rPr>
        <w:t>4</w:t>
      </w:r>
      <w:r w:rsidRPr="00A13DDE">
        <w:t>)</w:t>
      </w:r>
      <w:r w:rsidR="001F6238" w:rsidRPr="00A13DDE">
        <w:t xml:space="preserve"> </w:t>
      </w:r>
      <w:r w:rsidR="008E46BC" w:rsidRPr="00A13DDE">
        <w:tab/>
      </w:r>
      <w:r w:rsidR="001F6238" w:rsidRPr="00A13DDE">
        <w:t xml:space="preserve">          </w:t>
      </w:r>
      <w:r w:rsidR="008E46BC" w:rsidRPr="00A13DDE">
        <w:t>S</w:t>
      </w:r>
      <w:r w:rsidR="007C5432" w:rsidRPr="00A13DDE">
        <w:t>-</w:t>
      </w:r>
      <w:r w:rsidR="008964AF">
        <w:rPr>
          <w:rFonts w:hint="eastAsia"/>
          <w:lang w:eastAsia="zh-CN"/>
        </w:rPr>
        <w:t>8</w:t>
      </w:r>
    </w:p>
    <w:p w14:paraId="5E71B549" w14:textId="09F07E9D" w:rsidR="00F74F95" w:rsidRPr="00A13DDE" w:rsidRDefault="00297BB5" w:rsidP="00297BB5">
      <w:pPr>
        <w:pStyle w:val="affc"/>
        <w:numPr>
          <w:ilvl w:val="0"/>
          <w:numId w:val="14"/>
        </w:numPr>
        <w:tabs>
          <w:tab w:val="center" w:pos="6480"/>
        </w:tabs>
        <w:spacing w:line="360" w:lineRule="auto"/>
        <w:ind w:left="1162" w:hanging="442"/>
      </w:pPr>
      <w:r w:rsidRPr="00297BB5">
        <w:t>Coordinates and Frequencies</w:t>
      </w:r>
      <w:r w:rsidR="007C5432" w:rsidRPr="00A13DDE">
        <w:tab/>
      </w:r>
      <w:r w:rsidR="001F6238" w:rsidRPr="00A13DDE">
        <w:t xml:space="preserve">             </w:t>
      </w:r>
      <w:r w:rsidR="007C5432" w:rsidRPr="00A13DDE">
        <w:t>S-</w:t>
      </w:r>
      <w:r w:rsidR="00036BCD">
        <w:rPr>
          <w:rFonts w:hint="eastAsia"/>
          <w:lang w:eastAsia="zh-CN"/>
        </w:rPr>
        <w:t>15</w:t>
      </w:r>
    </w:p>
    <w:p w14:paraId="4F85FDBC" w14:textId="24A8A9ED" w:rsidR="00256724" w:rsidRPr="008964AF" w:rsidRDefault="00015F74" w:rsidP="00256724">
      <w:pPr>
        <w:pStyle w:val="SMHeading"/>
        <w:numPr>
          <w:ilvl w:val="0"/>
          <w:numId w:val="17"/>
        </w:numPr>
        <w:spacing w:before="0" w:after="0" w:line="360" w:lineRule="auto"/>
        <w:ind w:left="357" w:hanging="357"/>
        <w:rPr>
          <w:sz w:val="28"/>
          <w:szCs w:val="28"/>
        </w:rPr>
      </w:pPr>
      <w:r w:rsidRPr="00A13DDE">
        <w:br w:type="page"/>
      </w:r>
      <w:bookmarkStart w:id="2" w:name="Tables"/>
      <w:bookmarkStart w:id="3" w:name="MaterialsMethods"/>
      <w:bookmarkEnd w:id="2"/>
      <w:bookmarkEnd w:id="3"/>
    </w:p>
    <w:p w14:paraId="576FF1C8" w14:textId="3FA2BD52" w:rsidR="004B68CB" w:rsidRPr="004B68CB" w:rsidRDefault="004B68CB" w:rsidP="007D47FF">
      <w:pPr>
        <w:pStyle w:val="SMHeading"/>
        <w:numPr>
          <w:ilvl w:val="0"/>
          <w:numId w:val="22"/>
        </w:numPr>
        <w:spacing w:before="0" w:after="0" w:line="360" w:lineRule="auto"/>
        <w:rPr>
          <w:sz w:val="28"/>
          <w:szCs w:val="28"/>
        </w:rPr>
      </w:pPr>
      <w:r w:rsidRPr="00CC586D">
        <w:rPr>
          <w:sz w:val="28"/>
          <w:szCs w:val="28"/>
        </w:rPr>
        <w:lastRenderedPageBreak/>
        <w:t>Supplementary</w:t>
      </w:r>
      <w:r w:rsidRPr="00A13DDE">
        <w:rPr>
          <w:sz w:val="28"/>
          <w:szCs w:val="28"/>
        </w:rPr>
        <w:t xml:space="preserve"> Figures (Fig. S1 to Fig. S</w:t>
      </w:r>
      <w:r>
        <w:rPr>
          <w:sz w:val="28"/>
          <w:szCs w:val="28"/>
        </w:rPr>
        <w:t>4</w:t>
      </w:r>
      <w:r w:rsidRPr="00A13DDE">
        <w:rPr>
          <w:sz w:val="28"/>
          <w:szCs w:val="28"/>
        </w:rPr>
        <w:t>)</w:t>
      </w:r>
    </w:p>
    <w:p w14:paraId="6A63353D" w14:textId="77777777" w:rsidR="009D4EAA" w:rsidRDefault="009D4EAA" w:rsidP="009D4EAA">
      <w:pPr>
        <w:pStyle w:val="EndNoteBibliography"/>
        <w:jc w:val="center"/>
        <w:rPr>
          <w:sz w:val="22"/>
          <w:szCs w:val="22"/>
          <w:lang w:eastAsia="zh-CN"/>
        </w:rPr>
      </w:pPr>
    </w:p>
    <w:p w14:paraId="5EF91521" w14:textId="77777777" w:rsidR="00CD736B" w:rsidRDefault="00CD736B" w:rsidP="00CD736B">
      <w:pPr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0C1C37AA" wp14:editId="31902516">
            <wp:extent cx="5939790" cy="3411413"/>
            <wp:effectExtent l="0" t="0" r="3810" b="0"/>
            <wp:docPr id="506530787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411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AC7632" w14:textId="77777777" w:rsidR="00CD736B" w:rsidRDefault="00CD736B" w:rsidP="00CD736B">
      <w:pPr>
        <w:jc w:val="both"/>
        <w:rPr>
          <w:lang w:eastAsia="zh-CN"/>
        </w:rPr>
      </w:pPr>
    </w:p>
    <w:p w14:paraId="11D6F6C9" w14:textId="37C7A0B8" w:rsidR="00CD736B" w:rsidRDefault="00CD736B" w:rsidP="00CD736B">
      <w:pPr>
        <w:pStyle w:val="EndNoteBibliography"/>
        <w:jc w:val="both"/>
        <w:rPr>
          <w:sz w:val="22"/>
          <w:szCs w:val="22"/>
          <w:lang w:eastAsia="zh-CN"/>
        </w:rPr>
      </w:pPr>
      <w:r w:rsidRPr="003E22C6">
        <w:rPr>
          <w:rFonts w:hint="eastAsia"/>
          <w:b/>
          <w:bCs/>
          <w:szCs w:val="24"/>
          <w:lang w:eastAsia="zh-CN"/>
        </w:rPr>
        <w:t>Figure S</w:t>
      </w:r>
      <w:r>
        <w:rPr>
          <w:rFonts w:hint="eastAsia"/>
          <w:b/>
          <w:bCs/>
          <w:szCs w:val="24"/>
          <w:lang w:eastAsia="zh-CN"/>
        </w:rPr>
        <w:t>1</w:t>
      </w:r>
      <w:r w:rsidRPr="003E22C6">
        <w:rPr>
          <w:rFonts w:hint="eastAsia"/>
          <w:b/>
          <w:bCs/>
          <w:szCs w:val="24"/>
          <w:lang w:eastAsia="zh-CN"/>
        </w:rPr>
        <w:t>.</w:t>
      </w:r>
      <w:r w:rsidRPr="003E22C6">
        <w:rPr>
          <w:rFonts w:hint="eastAsia"/>
          <w:szCs w:val="24"/>
          <w:lang w:eastAsia="zh-CN"/>
        </w:rPr>
        <w:t xml:space="preserve"> The </w:t>
      </w:r>
      <w:r>
        <w:rPr>
          <w:rFonts w:hint="eastAsia"/>
          <w:szCs w:val="24"/>
          <w:lang w:eastAsia="zh-CN"/>
        </w:rPr>
        <w:t xml:space="preserve">predicted </w:t>
      </w:r>
      <w:r w:rsidRPr="003E22C6">
        <w:rPr>
          <w:rFonts w:hint="eastAsia"/>
          <w:szCs w:val="24"/>
          <w:lang w:eastAsia="zh-CN"/>
        </w:rPr>
        <w:t xml:space="preserve">reaction pathways of </w:t>
      </w:r>
      <w:r w:rsidRPr="003E22C6">
        <w:rPr>
          <w:szCs w:val="24"/>
          <w:lang w:eastAsia="zh-CN"/>
        </w:rPr>
        <w:t>cyanomethyl radical (</w:t>
      </w:r>
      <w:r w:rsidRPr="003E22C6">
        <w:rPr>
          <w:rFonts w:hint="eastAsia"/>
          <w:szCs w:val="24"/>
          <w:lang w:eastAsia="zh-CN"/>
        </w:rPr>
        <w:t xml:space="preserve">less </w:t>
      </w:r>
      <w:r w:rsidRPr="003E22C6">
        <w:rPr>
          <w:szCs w:val="24"/>
          <w:lang w:eastAsia="zh-CN"/>
        </w:rPr>
        <w:t xml:space="preserve">dominant electronic configuration) + </w:t>
      </w:r>
      <w:r w:rsidRPr="003E22C6">
        <w:rPr>
          <w:rFonts w:hint="eastAsia"/>
          <w:szCs w:val="24"/>
          <w:lang w:eastAsia="zh-CN"/>
        </w:rPr>
        <w:t>benzyl</w:t>
      </w:r>
      <w:r w:rsidRPr="003E22C6">
        <w:rPr>
          <w:szCs w:val="24"/>
          <w:lang w:eastAsia="zh-CN"/>
        </w:rPr>
        <w:t xml:space="preserve"> radical</w:t>
      </w:r>
      <w:r w:rsidRPr="003E22C6">
        <w:rPr>
          <w:rFonts w:hint="eastAsia"/>
          <w:szCs w:val="24"/>
          <w:lang w:eastAsia="zh-CN"/>
        </w:rPr>
        <w:t>.</w:t>
      </w:r>
    </w:p>
    <w:p w14:paraId="14E8E22E" w14:textId="77777777" w:rsidR="00CD736B" w:rsidRDefault="00CD736B" w:rsidP="009D4EAA">
      <w:pPr>
        <w:pStyle w:val="EndNoteBibliography"/>
        <w:jc w:val="center"/>
        <w:rPr>
          <w:sz w:val="22"/>
          <w:szCs w:val="22"/>
          <w:lang w:eastAsia="zh-CN"/>
        </w:rPr>
      </w:pPr>
    </w:p>
    <w:p w14:paraId="5535C1EA" w14:textId="77777777" w:rsidR="00CD736B" w:rsidRDefault="00CD736B" w:rsidP="009D4EAA">
      <w:pPr>
        <w:pStyle w:val="EndNoteBibliography"/>
        <w:jc w:val="center"/>
        <w:rPr>
          <w:sz w:val="22"/>
          <w:szCs w:val="22"/>
          <w:lang w:eastAsia="zh-CN"/>
        </w:rPr>
      </w:pPr>
    </w:p>
    <w:p w14:paraId="2EA3DA43" w14:textId="77777777" w:rsidR="00CD736B" w:rsidRDefault="00CD736B" w:rsidP="009D4EAA">
      <w:pPr>
        <w:pStyle w:val="EndNoteBibliography"/>
        <w:jc w:val="center"/>
        <w:rPr>
          <w:sz w:val="22"/>
          <w:szCs w:val="22"/>
          <w:lang w:eastAsia="zh-CN"/>
        </w:rPr>
      </w:pPr>
    </w:p>
    <w:p w14:paraId="22A54386" w14:textId="77777777" w:rsidR="00CD736B" w:rsidRDefault="00CD736B" w:rsidP="00CD736B">
      <w:pPr>
        <w:pStyle w:val="EndNoteBibliography"/>
        <w:jc w:val="center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lastRenderedPageBreak/>
        <w:drawing>
          <wp:inline distT="0" distB="0" distL="0" distR="0" wp14:anchorId="0C30D62A" wp14:editId="2F6C9DAF">
            <wp:extent cx="5931535" cy="4739005"/>
            <wp:effectExtent l="0" t="0" r="0" b="4445"/>
            <wp:docPr id="130721341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4739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1C4286" w14:textId="025FEC86" w:rsidR="00CD736B" w:rsidRDefault="00CD736B" w:rsidP="00CD736B">
      <w:pPr>
        <w:spacing w:beforeLines="20" w:before="48" w:afterLines="20" w:after="48" w:line="360" w:lineRule="auto"/>
        <w:jc w:val="both"/>
        <w:rPr>
          <w:iCs/>
          <w:szCs w:val="24"/>
          <w:lang w:eastAsia="zh-CN"/>
        </w:rPr>
      </w:pPr>
      <w:r w:rsidRPr="00E82C82">
        <w:rPr>
          <w:rFonts w:hint="eastAsia"/>
          <w:b/>
          <w:bCs/>
          <w:iCs/>
          <w:szCs w:val="24"/>
          <w:lang w:eastAsia="zh-CN"/>
        </w:rPr>
        <w:t>Figure S</w:t>
      </w:r>
      <w:r>
        <w:rPr>
          <w:rFonts w:hint="eastAsia"/>
          <w:b/>
          <w:bCs/>
          <w:iCs/>
          <w:szCs w:val="24"/>
          <w:lang w:eastAsia="zh-CN"/>
        </w:rPr>
        <w:t>2</w:t>
      </w:r>
      <w:r w:rsidRPr="00E82C82">
        <w:rPr>
          <w:rFonts w:hint="eastAsia"/>
          <w:b/>
          <w:bCs/>
          <w:iCs/>
          <w:szCs w:val="24"/>
          <w:lang w:eastAsia="zh-CN"/>
        </w:rPr>
        <w:t>.</w:t>
      </w:r>
      <w:r w:rsidRPr="00E82C82">
        <w:rPr>
          <w:rFonts w:hint="eastAsia"/>
          <w:iCs/>
          <w:szCs w:val="24"/>
          <w:lang w:eastAsia="zh-CN"/>
        </w:rPr>
        <w:t xml:space="preserve"> </w:t>
      </w:r>
      <w:r>
        <w:rPr>
          <w:rFonts w:hint="eastAsia"/>
          <w:iCs/>
          <w:szCs w:val="24"/>
          <w:lang w:eastAsia="zh-CN"/>
        </w:rPr>
        <w:t xml:space="preserve">The </w:t>
      </w:r>
      <w:r>
        <w:rPr>
          <w:iCs/>
          <w:szCs w:val="24"/>
          <w:lang w:eastAsia="zh-CN"/>
        </w:rPr>
        <w:t>calculated</w:t>
      </w:r>
      <w:r>
        <w:rPr>
          <w:rFonts w:hint="eastAsia"/>
          <w:iCs/>
          <w:szCs w:val="24"/>
          <w:lang w:eastAsia="zh-CN"/>
        </w:rPr>
        <w:t xml:space="preserve"> rate constants of the elementary reactions in the </w:t>
      </w:r>
      <w:r w:rsidRPr="005C3C54">
        <w:rPr>
          <w:rFonts w:hint="eastAsia"/>
          <w:szCs w:val="24"/>
          <w:lang w:eastAsia="zh-CN"/>
        </w:rPr>
        <w:t>C</w:t>
      </w:r>
      <w:r w:rsidRPr="005C3C54">
        <w:rPr>
          <w:rFonts w:hint="eastAsia"/>
          <w:szCs w:val="24"/>
          <w:vertAlign w:val="subscript"/>
          <w:lang w:eastAsia="zh-CN"/>
        </w:rPr>
        <w:t>2</w:t>
      </w:r>
      <w:r w:rsidRPr="005C3C54">
        <w:rPr>
          <w:rFonts w:hint="eastAsia"/>
          <w:szCs w:val="24"/>
          <w:lang w:eastAsia="zh-CN"/>
        </w:rPr>
        <w:t>H</w:t>
      </w:r>
      <w:r w:rsidRPr="005C3C54">
        <w:rPr>
          <w:rFonts w:hint="eastAsia"/>
          <w:szCs w:val="24"/>
          <w:vertAlign w:val="subscript"/>
          <w:lang w:eastAsia="zh-CN"/>
        </w:rPr>
        <w:t>2</w:t>
      </w:r>
      <w:r w:rsidRPr="005C3C54">
        <w:rPr>
          <w:rFonts w:hint="eastAsia"/>
          <w:szCs w:val="24"/>
          <w:lang w:eastAsia="zh-CN"/>
        </w:rPr>
        <w:t>N</w:t>
      </w:r>
      <w:r>
        <w:rPr>
          <w:rFonts w:hint="eastAsia"/>
          <w:szCs w:val="24"/>
          <w:lang w:eastAsia="zh-CN"/>
        </w:rPr>
        <w:t xml:space="preserve"> +</w:t>
      </w:r>
      <w:r w:rsidRPr="005C3C54">
        <w:rPr>
          <w:rFonts w:hint="eastAsia"/>
          <w:szCs w:val="24"/>
          <w:lang w:eastAsia="zh-CN"/>
        </w:rPr>
        <w:t xml:space="preserve"> C</w:t>
      </w:r>
      <w:r w:rsidRPr="005C3C54">
        <w:rPr>
          <w:rFonts w:hint="eastAsia"/>
          <w:szCs w:val="24"/>
          <w:vertAlign w:val="subscript"/>
          <w:lang w:eastAsia="zh-CN"/>
        </w:rPr>
        <w:t>7</w:t>
      </w:r>
      <w:r w:rsidRPr="005C3C54">
        <w:rPr>
          <w:rFonts w:hint="eastAsia"/>
          <w:szCs w:val="24"/>
          <w:lang w:eastAsia="zh-CN"/>
        </w:rPr>
        <w:t>H</w:t>
      </w:r>
      <w:r w:rsidRPr="005C3C54">
        <w:rPr>
          <w:rFonts w:hint="eastAsia"/>
          <w:szCs w:val="24"/>
          <w:vertAlign w:val="subscript"/>
          <w:lang w:eastAsia="zh-CN"/>
        </w:rPr>
        <w:t>7</w:t>
      </w:r>
      <w:r>
        <w:rPr>
          <w:rFonts w:hint="eastAsia"/>
          <w:szCs w:val="24"/>
          <w:lang w:eastAsia="zh-CN"/>
        </w:rPr>
        <w:t xml:space="preserve"> reactions</w:t>
      </w:r>
      <w:r w:rsidRPr="0039650C">
        <w:rPr>
          <w:iCs/>
          <w:szCs w:val="24"/>
          <w:lang w:eastAsia="zh-CN"/>
        </w:rPr>
        <w:t>.</w:t>
      </w:r>
      <w:r>
        <w:rPr>
          <w:rFonts w:hint="eastAsia"/>
          <w:iCs/>
          <w:szCs w:val="24"/>
          <w:lang w:eastAsia="zh-CN"/>
        </w:rPr>
        <w:t xml:space="preserve"> (a)-(c) the isomerization and </w:t>
      </w:r>
      <w:r>
        <w:rPr>
          <w:iCs/>
          <w:szCs w:val="24"/>
          <w:lang w:eastAsia="zh-CN"/>
        </w:rPr>
        <w:t>dehydrogenation</w:t>
      </w:r>
      <w:r>
        <w:rPr>
          <w:rFonts w:hint="eastAsia"/>
          <w:iCs/>
          <w:szCs w:val="24"/>
          <w:lang w:eastAsia="zh-CN"/>
        </w:rPr>
        <w:t xml:space="preserve"> reactions at the pressure of 0.01-1.0 atm, (d) H-abstraction reactions of a1, a3, a6 with the H atom as the abstractor. </w:t>
      </w:r>
    </w:p>
    <w:p w14:paraId="70D4B5B8" w14:textId="77777777" w:rsidR="009D4EAA" w:rsidRPr="009D4EAA" w:rsidRDefault="009D4EAA" w:rsidP="009D4EAA">
      <w:pPr>
        <w:pStyle w:val="EndNoteBibliography"/>
        <w:jc w:val="center"/>
        <w:rPr>
          <w:sz w:val="22"/>
          <w:szCs w:val="22"/>
          <w:lang w:eastAsia="zh-CN"/>
        </w:rPr>
      </w:pPr>
    </w:p>
    <w:p w14:paraId="2641D026" w14:textId="77777777" w:rsidR="009D4EAA" w:rsidRPr="009D4EAA" w:rsidRDefault="009D4EAA" w:rsidP="009D4EAA">
      <w:pPr>
        <w:pStyle w:val="EndNoteBibliography"/>
        <w:jc w:val="center"/>
        <w:rPr>
          <w:sz w:val="22"/>
          <w:szCs w:val="22"/>
          <w:lang w:eastAsia="zh-CN"/>
        </w:rPr>
      </w:pPr>
    </w:p>
    <w:p w14:paraId="7E5F2189" w14:textId="77777777" w:rsidR="009D4EAA" w:rsidRPr="00B048C0" w:rsidRDefault="009D4EAA" w:rsidP="009D4EAA">
      <w:pPr>
        <w:pStyle w:val="EndNoteBibliography"/>
        <w:jc w:val="center"/>
        <w:rPr>
          <w:sz w:val="22"/>
          <w:szCs w:val="22"/>
          <w:lang w:eastAsia="zh-CN"/>
        </w:rPr>
      </w:pPr>
    </w:p>
    <w:p w14:paraId="055260CB" w14:textId="77777777" w:rsidR="009D4EAA" w:rsidRDefault="009D4EAA" w:rsidP="009D4EAA">
      <w:pPr>
        <w:pStyle w:val="EndNoteBibliography"/>
        <w:jc w:val="center"/>
        <w:rPr>
          <w:sz w:val="22"/>
          <w:szCs w:val="22"/>
          <w:lang w:eastAsia="zh-CN"/>
        </w:rPr>
      </w:pPr>
    </w:p>
    <w:p w14:paraId="006B0DED" w14:textId="77777777" w:rsidR="009D4EAA" w:rsidRDefault="009D4EAA" w:rsidP="009D4EAA">
      <w:pPr>
        <w:pStyle w:val="EndNoteBibliography"/>
        <w:jc w:val="center"/>
        <w:rPr>
          <w:sz w:val="22"/>
          <w:szCs w:val="22"/>
          <w:lang w:eastAsia="zh-CN"/>
        </w:rPr>
      </w:pPr>
    </w:p>
    <w:p w14:paraId="30830B17" w14:textId="77777777" w:rsidR="009D4EAA" w:rsidRDefault="009D4EAA" w:rsidP="009D4EAA">
      <w:pPr>
        <w:pStyle w:val="EndNoteBibliography"/>
        <w:jc w:val="center"/>
        <w:rPr>
          <w:sz w:val="22"/>
          <w:szCs w:val="22"/>
          <w:lang w:eastAsia="zh-CN"/>
        </w:rPr>
      </w:pPr>
    </w:p>
    <w:p w14:paraId="67BE7B5F" w14:textId="77777777" w:rsidR="009D4EAA" w:rsidRDefault="009D4EAA" w:rsidP="00260F26">
      <w:pPr>
        <w:pStyle w:val="SMHeading"/>
        <w:jc w:val="center"/>
        <w:rPr>
          <w:lang w:eastAsia="zh-CN"/>
        </w:rPr>
      </w:pPr>
    </w:p>
    <w:p w14:paraId="0165EE8A" w14:textId="5F280A31" w:rsidR="003F37D9" w:rsidRPr="00B048C0" w:rsidRDefault="003F37D9" w:rsidP="00260F26">
      <w:pPr>
        <w:pStyle w:val="SMHeading"/>
        <w:jc w:val="center"/>
        <w:rPr>
          <w:lang w:eastAsia="zh-CN"/>
        </w:rPr>
      </w:pPr>
    </w:p>
    <w:bookmarkEnd w:id="0"/>
    <w:p w14:paraId="11487507" w14:textId="0966E657" w:rsidR="001851F7" w:rsidRDefault="00BE6742">
      <w:pPr>
        <w:rPr>
          <w:noProof/>
          <w:lang w:eastAsia="zh-CN"/>
        </w:rPr>
      </w:pPr>
      <w:r>
        <w:br w:type="page"/>
      </w:r>
    </w:p>
    <w:p w14:paraId="061B9F99" w14:textId="47DC06B1" w:rsidR="002534E4" w:rsidRDefault="00B048C0" w:rsidP="00D02F90">
      <w:pPr>
        <w:jc w:val="center"/>
        <w:rPr>
          <w:noProof/>
        </w:rPr>
      </w:pPr>
      <w:r w:rsidRPr="00EB35F8">
        <w:rPr>
          <w:noProof/>
        </w:rPr>
        <w:lastRenderedPageBreak/>
        <w:drawing>
          <wp:inline distT="0" distB="0" distL="0" distR="0" wp14:anchorId="440D14D0" wp14:editId="5E3B9915">
            <wp:extent cx="5515816" cy="2463259"/>
            <wp:effectExtent l="0" t="0" r="8890" b="0"/>
            <wp:docPr id="762875782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8427" cy="246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123D69" w14:textId="12E49E00" w:rsidR="001851F7" w:rsidRPr="00EF7FEB" w:rsidRDefault="002534E4" w:rsidP="001060D4">
      <w:pPr>
        <w:spacing w:beforeLines="20" w:before="48" w:afterLines="20" w:after="48" w:line="360" w:lineRule="auto"/>
        <w:jc w:val="both"/>
        <w:rPr>
          <w:szCs w:val="24"/>
          <w:lang w:eastAsia="zh-CN"/>
        </w:rPr>
      </w:pPr>
      <w:r w:rsidRPr="005C3C54">
        <w:rPr>
          <w:b/>
          <w:bCs/>
          <w:kern w:val="32"/>
          <w:szCs w:val="24"/>
          <w:lang w:eastAsia="zh-CN"/>
        </w:rPr>
        <w:t>Figure S</w:t>
      </w:r>
      <w:r w:rsidR="00D02F90">
        <w:rPr>
          <w:rFonts w:hint="eastAsia"/>
          <w:b/>
          <w:bCs/>
          <w:kern w:val="32"/>
          <w:szCs w:val="24"/>
          <w:lang w:eastAsia="zh-CN"/>
        </w:rPr>
        <w:t>3</w:t>
      </w:r>
      <w:r w:rsidR="001851F7" w:rsidRPr="005C3C54">
        <w:rPr>
          <w:b/>
          <w:bCs/>
          <w:szCs w:val="24"/>
          <w:lang w:eastAsia="zh-CN"/>
        </w:rPr>
        <w:t>.</w:t>
      </w:r>
      <w:r w:rsidR="001851F7" w:rsidRPr="005C3C54">
        <w:rPr>
          <w:szCs w:val="24"/>
          <w:lang w:eastAsia="zh-CN"/>
        </w:rPr>
        <w:t xml:space="preserve"> </w:t>
      </w:r>
      <w:r w:rsidR="005C3C54" w:rsidRPr="005C3C54">
        <w:rPr>
          <w:rFonts w:hint="eastAsia"/>
          <w:szCs w:val="24"/>
          <w:lang w:eastAsia="zh-CN"/>
        </w:rPr>
        <w:t xml:space="preserve">The </w:t>
      </w:r>
      <w:r w:rsidR="001851F7" w:rsidRPr="005C3C54">
        <w:rPr>
          <w:szCs w:val="24"/>
          <w:lang w:eastAsia="zh-CN"/>
        </w:rPr>
        <w:t xml:space="preserve">PIE curves for the signal at m/z = </w:t>
      </w:r>
      <w:r w:rsidR="00B048C0" w:rsidRPr="005C3C54">
        <w:rPr>
          <w:rFonts w:hint="eastAsia"/>
          <w:szCs w:val="24"/>
          <w:lang w:eastAsia="zh-CN"/>
        </w:rPr>
        <w:t>78.03</w:t>
      </w:r>
      <w:r w:rsidR="005C3C54" w:rsidRPr="005C3C54">
        <w:rPr>
          <w:rFonts w:hint="eastAsia"/>
          <w:szCs w:val="24"/>
          <w:lang w:eastAsia="zh-CN"/>
        </w:rPr>
        <w:t xml:space="preserve"> (a), </w:t>
      </w:r>
      <w:r w:rsidR="001851F7" w:rsidRPr="005C3C54">
        <w:rPr>
          <w:rFonts w:hint="eastAsia"/>
          <w:szCs w:val="24"/>
          <w:lang w:eastAsia="zh-CN"/>
        </w:rPr>
        <w:t>53.03</w:t>
      </w:r>
      <w:r w:rsidR="001851F7" w:rsidRPr="005C3C54">
        <w:rPr>
          <w:szCs w:val="24"/>
          <w:lang w:eastAsia="zh-CN"/>
        </w:rPr>
        <w:t xml:space="preserve"> (</w:t>
      </w:r>
      <w:r w:rsidR="005C3C54" w:rsidRPr="005C3C54">
        <w:rPr>
          <w:rFonts w:hint="eastAsia"/>
          <w:szCs w:val="24"/>
          <w:lang w:eastAsia="zh-CN"/>
        </w:rPr>
        <w:t>b</w:t>
      </w:r>
      <w:r w:rsidR="001851F7" w:rsidRPr="005C3C54">
        <w:rPr>
          <w:szCs w:val="24"/>
          <w:lang w:eastAsia="zh-CN"/>
        </w:rPr>
        <w:t>)</w:t>
      </w:r>
      <w:r w:rsidR="005C3C54" w:rsidRPr="005C3C54">
        <w:rPr>
          <w:rFonts w:hint="eastAsia"/>
          <w:szCs w:val="24"/>
          <w:lang w:eastAsia="zh-CN"/>
        </w:rPr>
        <w:t xml:space="preserve"> </w:t>
      </w:r>
      <w:r w:rsidR="001851F7" w:rsidRPr="005C3C54">
        <w:rPr>
          <w:szCs w:val="24"/>
          <w:lang w:eastAsia="zh-CN"/>
        </w:rPr>
        <w:t xml:space="preserve">in the </w:t>
      </w:r>
      <w:r w:rsidR="001851F7" w:rsidRPr="005C3C54">
        <w:rPr>
          <w:rFonts w:hint="eastAsia"/>
          <w:szCs w:val="24"/>
          <w:lang w:eastAsia="zh-CN"/>
        </w:rPr>
        <w:t>co-pyrolysis of C</w:t>
      </w:r>
      <w:r w:rsidR="001851F7" w:rsidRPr="005C3C54">
        <w:rPr>
          <w:rFonts w:hint="eastAsia"/>
          <w:szCs w:val="24"/>
          <w:vertAlign w:val="subscript"/>
          <w:lang w:eastAsia="zh-CN"/>
        </w:rPr>
        <w:t>2</w:t>
      </w:r>
      <w:r w:rsidR="001851F7" w:rsidRPr="005C3C54">
        <w:rPr>
          <w:rFonts w:hint="eastAsia"/>
          <w:szCs w:val="24"/>
          <w:lang w:eastAsia="zh-CN"/>
        </w:rPr>
        <w:t>H</w:t>
      </w:r>
      <w:r w:rsidR="001851F7" w:rsidRPr="005C3C54">
        <w:rPr>
          <w:rFonts w:hint="eastAsia"/>
          <w:szCs w:val="24"/>
          <w:vertAlign w:val="subscript"/>
          <w:lang w:eastAsia="zh-CN"/>
        </w:rPr>
        <w:t>2</w:t>
      </w:r>
      <w:r w:rsidR="001851F7" w:rsidRPr="005C3C54">
        <w:rPr>
          <w:rFonts w:hint="eastAsia"/>
          <w:szCs w:val="24"/>
          <w:lang w:eastAsia="zh-CN"/>
        </w:rPr>
        <w:t>NBr and C</w:t>
      </w:r>
      <w:r w:rsidR="001851F7" w:rsidRPr="005C3C54">
        <w:rPr>
          <w:rFonts w:hint="eastAsia"/>
          <w:szCs w:val="24"/>
          <w:vertAlign w:val="subscript"/>
          <w:lang w:eastAsia="zh-CN"/>
        </w:rPr>
        <w:t>7</w:t>
      </w:r>
      <w:r w:rsidR="001851F7" w:rsidRPr="005C3C54">
        <w:rPr>
          <w:rFonts w:hint="eastAsia"/>
          <w:szCs w:val="24"/>
          <w:lang w:eastAsia="zh-CN"/>
        </w:rPr>
        <w:t>H</w:t>
      </w:r>
      <w:r w:rsidR="001851F7" w:rsidRPr="005C3C54">
        <w:rPr>
          <w:rFonts w:hint="eastAsia"/>
          <w:szCs w:val="24"/>
          <w:vertAlign w:val="subscript"/>
          <w:lang w:eastAsia="zh-CN"/>
        </w:rPr>
        <w:t>7</w:t>
      </w:r>
      <w:r w:rsidR="001851F7" w:rsidRPr="005C3C54">
        <w:rPr>
          <w:rFonts w:hint="eastAsia"/>
          <w:szCs w:val="24"/>
          <w:lang w:eastAsia="zh-CN"/>
        </w:rPr>
        <w:t xml:space="preserve">Br </w:t>
      </w:r>
      <w:r w:rsidR="00D02F90">
        <w:rPr>
          <w:rFonts w:hint="eastAsia"/>
          <w:szCs w:val="24"/>
          <w:lang w:eastAsia="zh-CN"/>
        </w:rPr>
        <w:t xml:space="preserve">in a SiC microreactor </w:t>
      </w:r>
      <w:r w:rsidR="001851F7" w:rsidRPr="005C3C54">
        <w:rPr>
          <w:szCs w:val="24"/>
          <w:lang w:eastAsia="zh-CN"/>
        </w:rPr>
        <w:t>at the temperatu</w:t>
      </w:r>
      <w:r w:rsidR="001851F7" w:rsidRPr="00EF7FEB">
        <w:rPr>
          <w:szCs w:val="24"/>
          <w:lang w:eastAsia="zh-CN"/>
        </w:rPr>
        <w:t xml:space="preserve">re of </w:t>
      </w:r>
      <w:r w:rsidR="00B048C0">
        <w:rPr>
          <w:rFonts w:hint="eastAsia"/>
          <w:szCs w:val="24"/>
          <w:lang w:eastAsia="zh-CN"/>
        </w:rPr>
        <w:t>16</w:t>
      </w:r>
      <w:r w:rsidR="001851F7" w:rsidRPr="00EF7FEB">
        <w:rPr>
          <w:rFonts w:hint="eastAsia"/>
          <w:szCs w:val="24"/>
          <w:lang w:eastAsia="zh-CN"/>
        </w:rPr>
        <w:t>5</w:t>
      </w:r>
      <w:r w:rsidR="001851F7" w:rsidRPr="00EF7FEB">
        <w:rPr>
          <w:szCs w:val="24"/>
          <w:lang w:eastAsia="zh-CN"/>
        </w:rPr>
        <w:t xml:space="preserve">0 K. Black and dotted curve: experimentally derived PIE curves; </w:t>
      </w:r>
      <w:r w:rsidR="001851F7" w:rsidRPr="00EF7FEB">
        <w:rPr>
          <w:rFonts w:hint="eastAsia"/>
          <w:szCs w:val="24"/>
          <w:lang w:eastAsia="zh-CN"/>
        </w:rPr>
        <w:t>red</w:t>
      </w:r>
      <w:r w:rsidR="001851F7" w:rsidRPr="00EF7FEB">
        <w:rPr>
          <w:szCs w:val="24"/>
          <w:lang w:eastAsia="zh-CN"/>
        </w:rPr>
        <w:t xml:space="preserve"> line: reference PIE curve. The overall error shades are the estimated 15% of the signal intensity based on the accuracy of the photodiode.</w:t>
      </w:r>
      <w:r w:rsidR="006248B4">
        <w:rPr>
          <w:rFonts w:hint="eastAsia"/>
          <w:szCs w:val="24"/>
          <w:lang w:eastAsia="zh-CN"/>
        </w:rPr>
        <w:t xml:space="preserve"> The reference PIE of </w:t>
      </w:r>
      <w:r w:rsidR="006248B4" w:rsidRPr="006248B4">
        <w:rPr>
          <w:szCs w:val="24"/>
          <w:lang w:eastAsia="zh-CN"/>
        </w:rPr>
        <w:t>acrylonitrile</w:t>
      </w:r>
      <w:r w:rsidR="006248B4">
        <w:rPr>
          <w:rFonts w:hint="eastAsia"/>
          <w:szCs w:val="24"/>
          <w:lang w:eastAsia="zh-CN"/>
        </w:rPr>
        <w:t xml:space="preserve"> is measured by this work and the reference PIE of benzene is taken from the reference (</w:t>
      </w:r>
      <w:r w:rsidR="006248B4" w:rsidRPr="006248B4">
        <w:rPr>
          <w:szCs w:val="24"/>
          <w:lang w:eastAsia="zh-CN"/>
        </w:rPr>
        <w:t>Rennie, et al., Chem. Phys. 1998, 229, 107</w:t>
      </w:r>
      <w:r w:rsidR="006248B4">
        <w:rPr>
          <w:rFonts w:hint="eastAsia"/>
          <w:szCs w:val="24"/>
          <w:lang w:eastAsia="zh-CN"/>
        </w:rPr>
        <w:t>)</w:t>
      </w:r>
      <w:r w:rsidR="006248B4" w:rsidRPr="006248B4">
        <w:rPr>
          <w:szCs w:val="24"/>
          <w:lang w:eastAsia="zh-CN"/>
        </w:rPr>
        <w:t>.</w:t>
      </w:r>
    </w:p>
    <w:p w14:paraId="30E3F086" w14:textId="2ACAC5A7" w:rsidR="001851F7" w:rsidRPr="001851F7" w:rsidRDefault="001851F7" w:rsidP="002534E4">
      <w:pPr>
        <w:pStyle w:val="af0"/>
        <w:jc w:val="both"/>
        <w:rPr>
          <w:b w:val="0"/>
          <w:bCs w:val="0"/>
          <w:kern w:val="32"/>
          <w:sz w:val="22"/>
          <w:szCs w:val="22"/>
          <w:lang w:eastAsia="zh-CN"/>
        </w:rPr>
      </w:pPr>
    </w:p>
    <w:p w14:paraId="11FD83BD" w14:textId="77777777" w:rsidR="001851F7" w:rsidRDefault="001851F7" w:rsidP="002534E4">
      <w:pPr>
        <w:pStyle w:val="af0"/>
        <w:jc w:val="both"/>
        <w:rPr>
          <w:b w:val="0"/>
          <w:bCs w:val="0"/>
          <w:kern w:val="32"/>
          <w:sz w:val="22"/>
          <w:szCs w:val="22"/>
          <w:lang w:eastAsia="zh-CN"/>
        </w:rPr>
      </w:pPr>
    </w:p>
    <w:p w14:paraId="14DFAD91" w14:textId="77777777" w:rsidR="001851F7" w:rsidRDefault="001851F7" w:rsidP="002534E4">
      <w:pPr>
        <w:pStyle w:val="af0"/>
        <w:jc w:val="both"/>
        <w:rPr>
          <w:b w:val="0"/>
          <w:bCs w:val="0"/>
          <w:kern w:val="32"/>
          <w:sz w:val="22"/>
          <w:szCs w:val="22"/>
          <w:lang w:eastAsia="zh-CN"/>
        </w:rPr>
      </w:pPr>
    </w:p>
    <w:p w14:paraId="2080EEFE" w14:textId="77777777" w:rsidR="00445353" w:rsidRDefault="00445353" w:rsidP="00C26C57">
      <w:pPr>
        <w:rPr>
          <w:b/>
          <w:bCs/>
          <w:kern w:val="32"/>
          <w:szCs w:val="24"/>
          <w:lang w:eastAsia="zh-CN"/>
        </w:rPr>
      </w:pPr>
    </w:p>
    <w:p w14:paraId="501DC2A6" w14:textId="77777777" w:rsidR="00445353" w:rsidRDefault="00445353" w:rsidP="00C26C57">
      <w:pPr>
        <w:rPr>
          <w:b/>
          <w:bCs/>
          <w:kern w:val="32"/>
          <w:szCs w:val="24"/>
          <w:lang w:eastAsia="zh-CN"/>
        </w:rPr>
      </w:pPr>
    </w:p>
    <w:p w14:paraId="30A68DD8" w14:textId="77777777" w:rsidR="00445353" w:rsidRDefault="00445353" w:rsidP="00C26C57">
      <w:pPr>
        <w:rPr>
          <w:b/>
          <w:bCs/>
          <w:kern w:val="32"/>
          <w:szCs w:val="24"/>
          <w:lang w:eastAsia="zh-CN"/>
        </w:rPr>
      </w:pPr>
    </w:p>
    <w:p w14:paraId="0C99D68A" w14:textId="77777777" w:rsidR="00445353" w:rsidRDefault="00445353" w:rsidP="00C26C57">
      <w:pPr>
        <w:rPr>
          <w:b/>
          <w:bCs/>
          <w:kern w:val="32"/>
          <w:szCs w:val="24"/>
          <w:lang w:eastAsia="zh-CN"/>
        </w:rPr>
      </w:pPr>
    </w:p>
    <w:p w14:paraId="77B90332" w14:textId="2ACCD745" w:rsidR="00445353" w:rsidRDefault="00445353" w:rsidP="00C26C57">
      <w:pPr>
        <w:rPr>
          <w:b/>
          <w:bCs/>
          <w:kern w:val="32"/>
          <w:szCs w:val="24"/>
          <w:lang w:eastAsia="zh-CN"/>
        </w:rPr>
      </w:pPr>
      <w:r>
        <w:rPr>
          <w:b/>
          <w:bCs/>
          <w:noProof/>
          <w:kern w:val="32"/>
          <w:szCs w:val="24"/>
          <w:lang w:eastAsia="zh-CN"/>
        </w:rPr>
        <w:lastRenderedPageBreak/>
        <w:drawing>
          <wp:inline distT="0" distB="0" distL="0" distR="0" wp14:anchorId="565023B4" wp14:editId="03F58059">
            <wp:extent cx="5931535" cy="5073015"/>
            <wp:effectExtent l="0" t="0" r="0" b="0"/>
            <wp:docPr id="211925452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5073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0A9D84" w14:textId="4652853D" w:rsidR="00445353" w:rsidRPr="00E42C11" w:rsidRDefault="00445353" w:rsidP="00E925B6">
      <w:pPr>
        <w:spacing w:line="360" w:lineRule="auto"/>
        <w:jc w:val="both"/>
        <w:rPr>
          <w:lang w:eastAsia="zh-CN"/>
        </w:rPr>
      </w:pPr>
      <w:r w:rsidRPr="00805D8C">
        <w:rPr>
          <w:b/>
          <w:bCs/>
          <w:kern w:val="32"/>
          <w:szCs w:val="24"/>
          <w:lang w:eastAsia="zh-CN"/>
        </w:rPr>
        <w:t>Figure S</w:t>
      </w:r>
      <w:r>
        <w:rPr>
          <w:rFonts w:hint="eastAsia"/>
          <w:b/>
          <w:bCs/>
          <w:kern w:val="32"/>
          <w:szCs w:val="24"/>
          <w:lang w:eastAsia="zh-CN"/>
        </w:rPr>
        <w:t>4</w:t>
      </w:r>
      <w:r w:rsidRPr="00805D8C">
        <w:rPr>
          <w:szCs w:val="24"/>
          <w:lang w:eastAsia="zh-CN"/>
        </w:rPr>
        <w:t>.</w:t>
      </w:r>
      <w:r w:rsidRPr="00805D8C">
        <w:rPr>
          <w:rFonts w:hint="eastAsia"/>
          <w:szCs w:val="24"/>
          <w:lang w:eastAsia="zh-CN"/>
        </w:rPr>
        <w:t xml:space="preserve"> </w:t>
      </w:r>
      <w:r w:rsidRPr="00805D8C">
        <w:rPr>
          <w:szCs w:val="24"/>
          <w:lang w:eastAsia="zh-CN"/>
        </w:rPr>
        <w:t>GC</w:t>
      </w:r>
      <w:r w:rsidRPr="00805D8C">
        <w:rPr>
          <w:rFonts w:eastAsia="宋体"/>
          <w:szCs w:val="24"/>
          <w:lang w:eastAsia="zh-CN"/>
        </w:rPr>
        <w:t>×</w:t>
      </w:r>
      <w:r w:rsidRPr="00805D8C">
        <w:rPr>
          <w:szCs w:val="24"/>
          <w:lang w:eastAsia="zh-CN"/>
        </w:rPr>
        <w:t xml:space="preserve">GC </w:t>
      </w:r>
      <w:r>
        <w:rPr>
          <w:rFonts w:hint="eastAsia"/>
          <w:szCs w:val="24"/>
          <w:lang w:eastAsia="zh-CN"/>
        </w:rPr>
        <w:t xml:space="preserve">spectra of the </w:t>
      </w:r>
      <w:r>
        <w:rPr>
          <w:szCs w:val="24"/>
          <w:lang w:eastAsia="zh-CN"/>
        </w:rPr>
        <w:t>standard</w:t>
      </w:r>
      <w:r>
        <w:rPr>
          <w:rFonts w:hint="eastAsia"/>
          <w:szCs w:val="24"/>
          <w:lang w:eastAsia="zh-CN"/>
        </w:rPr>
        <w:t xml:space="preserve"> sample of quinoline</w:t>
      </w:r>
      <w:r w:rsidR="00391329">
        <w:rPr>
          <w:rFonts w:hint="eastAsia"/>
          <w:szCs w:val="24"/>
          <w:lang w:eastAsia="zh-CN"/>
        </w:rPr>
        <w:t xml:space="preserve"> (a)</w:t>
      </w:r>
      <w:r>
        <w:rPr>
          <w:rFonts w:hint="eastAsia"/>
          <w:szCs w:val="24"/>
          <w:lang w:eastAsia="zh-CN"/>
        </w:rPr>
        <w:t>, 3-phenylpropiolonitrile, phenylpropanenitrile, and trans-cinnamonitrile</w:t>
      </w:r>
      <w:r w:rsidR="00391329">
        <w:rPr>
          <w:rFonts w:hint="eastAsia"/>
          <w:szCs w:val="24"/>
          <w:lang w:eastAsia="zh-CN"/>
        </w:rPr>
        <w:t xml:space="preserve"> (b)</w:t>
      </w:r>
      <w:r>
        <w:rPr>
          <w:rFonts w:hint="eastAsia"/>
          <w:szCs w:val="24"/>
          <w:lang w:eastAsia="zh-CN"/>
        </w:rPr>
        <w:t>.</w:t>
      </w:r>
    </w:p>
    <w:p w14:paraId="5220E8C2" w14:textId="77777777" w:rsidR="00445353" w:rsidRPr="00445353" w:rsidRDefault="00445353" w:rsidP="00C26C57">
      <w:pPr>
        <w:rPr>
          <w:b/>
          <w:bCs/>
          <w:kern w:val="32"/>
          <w:szCs w:val="24"/>
          <w:lang w:eastAsia="zh-CN"/>
        </w:rPr>
      </w:pPr>
    </w:p>
    <w:p w14:paraId="3DE21475" w14:textId="538E2900" w:rsidR="00C26C57" w:rsidRPr="00391329" w:rsidRDefault="00C26C57" w:rsidP="00C26C57">
      <w:pPr>
        <w:rPr>
          <w:b/>
          <w:bCs/>
          <w:noProof/>
          <w:kern w:val="32"/>
          <w:szCs w:val="24"/>
          <w:lang w:eastAsia="zh-CN"/>
        </w:rPr>
      </w:pPr>
    </w:p>
    <w:p w14:paraId="7F01F7FA" w14:textId="77777777" w:rsidR="00445353" w:rsidRPr="00445353" w:rsidRDefault="00445353" w:rsidP="00C26C57">
      <w:pPr>
        <w:rPr>
          <w:b/>
          <w:bCs/>
          <w:noProof/>
          <w:kern w:val="32"/>
          <w:szCs w:val="24"/>
          <w:lang w:eastAsia="zh-CN"/>
        </w:rPr>
      </w:pPr>
    </w:p>
    <w:p w14:paraId="4D1296F0" w14:textId="77777777" w:rsidR="00445353" w:rsidRDefault="00445353" w:rsidP="00C26C57">
      <w:pPr>
        <w:rPr>
          <w:b/>
          <w:bCs/>
          <w:noProof/>
          <w:kern w:val="32"/>
          <w:szCs w:val="24"/>
          <w:lang w:eastAsia="zh-CN"/>
        </w:rPr>
      </w:pPr>
    </w:p>
    <w:p w14:paraId="07F0F29D" w14:textId="47F32D5C" w:rsidR="00445353" w:rsidRPr="00E925B6" w:rsidRDefault="00E925B6" w:rsidP="00C26C57">
      <w:pPr>
        <w:rPr>
          <w:b/>
          <w:bCs/>
          <w:noProof/>
          <w:kern w:val="32"/>
          <w:szCs w:val="24"/>
          <w:lang w:eastAsia="zh-CN"/>
        </w:rPr>
      </w:pPr>
      <w:r>
        <w:rPr>
          <w:b/>
          <w:bCs/>
          <w:noProof/>
          <w:kern w:val="32"/>
          <w:szCs w:val="24"/>
          <w:lang w:eastAsia="zh-CN"/>
        </w:rPr>
        <w:lastRenderedPageBreak/>
        <w:drawing>
          <wp:inline distT="0" distB="0" distL="0" distR="0" wp14:anchorId="3F0E1045" wp14:editId="3455E4E9">
            <wp:extent cx="5931535" cy="2536190"/>
            <wp:effectExtent l="0" t="0" r="0" b="0"/>
            <wp:docPr id="201694538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2536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37B4BB" w14:textId="25F9205C" w:rsidR="00C26C57" w:rsidRPr="00E42C11" w:rsidRDefault="00C26C57" w:rsidP="00E925B6">
      <w:pPr>
        <w:spacing w:line="360" w:lineRule="auto"/>
        <w:jc w:val="both"/>
        <w:rPr>
          <w:lang w:eastAsia="zh-CN"/>
        </w:rPr>
      </w:pPr>
      <w:r w:rsidRPr="00805D8C">
        <w:rPr>
          <w:b/>
          <w:bCs/>
          <w:kern w:val="32"/>
          <w:szCs w:val="24"/>
          <w:lang w:eastAsia="zh-CN"/>
        </w:rPr>
        <w:t>Figure S</w:t>
      </w:r>
      <w:r w:rsidR="00E925B6">
        <w:rPr>
          <w:rFonts w:hint="eastAsia"/>
          <w:b/>
          <w:bCs/>
          <w:kern w:val="32"/>
          <w:szCs w:val="24"/>
          <w:lang w:eastAsia="zh-CN"/>
        </w:rPr>
        <w:t>5</w:t>
      </w:r>
      <w:r w:rsidRPr="00805D8C">
        <w:rPr>
          <w:szCs w:val="24"/>
          <w:lang w:eastAsia="zh-CN"/>
        </w:rPr>
        <w:t>.</w:t>
      </w:r>
      <w:r w:rsidRPr="00805D8C">
        <w:rPr>
          <w:rFonts w:hint="eastAsia"/>
          <w:szCs w:val="24"/>
          <w:lang w:eastAsia="zh-CN"/>
        </w:rPr>
        <w:t xml:space="preserve"> </w:t>
      </w:r>
      <w:bookmarkStart w:id="4" w:name="_Hlk227749713"/>
      <w:r w:rsidRPr="00805D8C">
        <w:rPr>
          <w:szCs w:val="24"/>
          <w:lang w:eastAsia="zh-CN"/>
        </w:rPr>
        <w:t>The experimental electron ionization (EI) mass spectra of the measured GC</w:t>
      </w:r>
      <w:r w:rsidRPr="00805D8C">
        <w:rPr>
          <w:rFonts w:eastAsia="宋体"/>
          <w:szCs w:val="24"/>
          <w:lang w:eastAsia="zh-CN"/>
        </w:rPr>
        <w:t>×</w:t>
      </w:r>
      <w:r w:rsidRPr="00805D8C">
        <w:rPr>
          <w:szCs w:val="24"/>
          <w:lang w:eastAsia="zh-CN"/>
        </w:rPr>
        <w:t xml:space="preserve">GC peaks of the enriched products of the </w:t>
      </w:r>
      <w:r w:rsidRPr="00805D8C">
        <w:rPr>
          <w:rFonts w:hint="eastAsia"/>
          <w:szCs w:val="24"/>
          <w:lang w:eastAsia="zh-CN"/>
        </w:rPr>
        <w:t>1</w:t>
      </w:r>
      <w:r w:rsidRPr="00805D8C">
        <w:rPr>
          <w:szCs w:val="24"/>
          <w:lang w:eastAsia="zh-CN"/>
        </w:rPr>
        <w:t>.</w:t>
      </w:r>
      <w:r w:rsidRPr="00805D8C">
        <w:rPr>
          <w:rFonts w:hint="eastAsia"/>
          <w:szCs w:val="24"/>
          <w:lang w:eastAsia="zh-CN"/>
        </w:rPr>
        <w:t>1</w:t>
      </w:r>
      <w:r w:rsidRPr="00805D8C">
        <w:rPr>
          <w:szCs w:val="24"/>
          <w:lang w:eastAsia="zh-CN"/>
        </w:rPr>
        <w:t>% C</w:t>
      </w:r>
      <w:r w:rsidRPr="00805D8C">
        <w:rPr>
          <w:szCs w:val="24"/>
          <w:vertAlign w:val="subscript"/>
          <w:lang w:eastAsia="zh-CN"/>
        </w:rPr>
        <w:t>7</w:t>
      </w:r>
      <w:r w:rsidRPr="00805D8C">
        <w:rPr>
          <w:szCs w:val="24"/>
          <w:lang w:eastAsia="zh-CN"/>
        </w:rPr>
        <w:t>H</w:t>
      </w:r>
      <w:r w:rsidRPr="00805D8C">
        <w:rPr>
          <w:szCs w:val="24"/>
          <w:vertAlign w:val="subscript"/>
          <w:lang w:eastAsia="zh-CN"/>
        </w:rPr>
        <w:t>7</w:t>
      </w:r>
      <w:r w:rsidRPr="00805D8C">
        <w:rPr>
          <w:szCs w:val="24"/>
          <w:lang w:eastAsia="zh-CN"/>
        </w:rPr>
        <w:t xml:space="preserve">Br and </w:t>
      </w:r>
      <w:r w:rsidRPr="00805D8C">
        <w:rPr>
          <w:rFonts w:hint="eastAsia"/>
          <w:szCs w:val="24"/>
          <w:lang w:eastAsia="zh-CN"/>
        </w:rPr>
        <w:t>6</w:t>
      </w:r>
      <w:r w:rsidRPr="00805D8C">
        <w:rPr>
          <w:szCs w:val="24"/>
          <w:lang w:eastAsia="zh-CN"/>
        </w:rPr>
        <w:t>.</w:t>
      </w:r>
      <w:r w:rsidRPr="00805D8C">
        <w:rPr>
          <w:rFonts w:hint="eastAsia"/>
          <w:szCs w:val="24"/>
          <w:lang w:eastAsia="zh-CN"/>
        </w:rPr>
        <w:t>9</w:t>
      </w:r>
      <w:r w:rsidRPr="00805D8C">
        <w:rPr>
          <w:szCs w:val="24"/>
          <w:lang w:eastAsia="zh-CN"/>
        </w:rPr>
        <w:t>% C</w:t>
      </w:r>
      <w:r w:rsidRPr="00805D8C">
        <w:rPr>
          <w:szCs w:val="24"/>
          <w:vertAlign w:val="subscript"/>
          <w:lang w:eastAsia="zh-CN"/>
        </w:rPr>
        <w:t>2</w:t>
      </w:r>
      <w:r w:rsidRPr="00805D8C">
        <w:rPr>
          <w:szCs w:val="24"/>
          <w:lang w:eastAsia="zh-CN"/>
        </w:rPr>
        <w:t>H</w:t>
      </w:r>
      <w:r w:rsidRPr="00805D8C">
        <w:rPr>
          <w:szCs w:val="24"/>
          <w:vertAlign w:val="subscript"/>
          <w:lang w:eastAsia="zh-CN"/>
        </w:rPr>
        <w:t>2</w:t>
      </w:r>
      <w:r w:rsidRPr="00805D8C">
        <w:rPr>
          <w:szCs w:val="24"/>
          <w:lang w:eastAsia="zh-CN"/>
        </w:rPr>
        <w:t>NBr co-pyrolysis at 1</w:t>
      </w:r>
      <w:r w:rsidRPr="00805D8C">
        <w:rPr>
          <w:rFonts w:hint="eastAsia"/>
          <w:szCs w:val="24"/>
          <w:lang w:eastAsia="zh-CN"/>
        </w:rPr>
        <w:t>6</w:t>
      </w:r>
      <w:r w:rsidRPr="00805D8C">
        <w:rPr>
          <w:szCs w:val="24"/>
          <w:lang w:eastAsia="zh-CN"/>
        </w:rPr>
        <w:t xml:space="preserve">50 K. (a) </w:t>
      </w:r>
      <w:r w:rsidRPr="00805D8C">
        <w:rPr>
          <w:rFonts w:hint="eastAsia"/>
          <w:szCs w:val="24"/>
          <w:lang w:eastAsia="zh-CN"/>
        </w:rPr>
        <w:t>ID4</w:t>
      </w:r>
      <w:r w:rsidRPr="00805D8C">
        <w:rPr>
          <w:szCs w:val="24"/>
          <w:lang w:eastAsia="zh-CN"/>
        </w:rPr>
        <w:t xml:space="preserve">, (b) </w:t>
      </w:r>
      <w:r w:rsidRPr="00805D8C">
        <w:rPr>
          <w:rFonts w:hint="eastAsia"/>
          <w:szCs w:val="24"/>
          <w:lang w:eastAsia="zh-CN"/>
        </w:rPr>
        <w:t>ID9</w:t>
      </w:r>
      <w:r w:rsidR="00E925B6">
        <w:rPr>
          <w:rFonts w:hint="eastAsia"/>
          <w:szCs w:val="24"/>
          <w:lang w:eastAsia="zh-CN"/>
        </w:rPr>
        <w:t xml:space="preserve"> </w:t>
      </w:r>
      <w:r w:rsidRPr="00805D8C">
        <w:rPr>
          <w:rFonts w:hint="eastAsia"/>
          <w:szCs w:val="24"/>
          <w:lang w:eastAsia="zh-CN"/>
        </w:rPr>
        <w:t xml:space="preserve">of the species in Figure </w:t>
      </w:r>
      <w:r w:rsidR="00E925B6">
        <w:rPr>
          <w:rFonts w:hint="eastAsia"/>
          <w:szCs w:val="24"/>
          <w:lang w:eastAsia="zh-CN"/>
        </w:rPr>
        <w:t>5a</w:t>
      </w:r>
      <w:r w:rsidRPr="00805D8C">
        <w:rPr>
          <w:rFonts w:hint="eastAsia"/>
          <w:szCs w:val="24"/>
          <w:lang w:eastAsia="zh-CN"/>
        </w:rPr>
        <w:t xml:space="preserve"> of the main text</w:t>
      </w:r>
      <w:r w:rsidRPr="00805D8C">
        <w:rPr>
          <w:szCs w:val="24"/>
          <w:lang w:eastAsia="zh-CN"/>
        </w:rPr>
        <w:t xml:space="preserve">. The reference EI mass spectra of the standard samples </w:t>
      </w:r>
      <w:r w:rsidR="00E925B6">
        <w:rPr>
          <w:rFonts w:hint="eastAsia"/>
          <w:szCs w:val="24"/>
          <w:lang w:eastAsia="zh-CN"/>
        </w:rPr>
        <w:t xml:space="preserve">collected in this work </w:t>
      </w:r>
      <w:r w:rsidRPr="00805D8C">
        <w:rPr>
          <w:szCs w:val="24"/>
          <w:lang w:eastAsia="zh-CN"/>
        </w:rPr>
        <w:t>are compared.</w:t>
      </w:r>
      <w:bookmarkEnd w:id="4"/>
      <w:r>
        <w:rPr>
          <w:rFonts w:hint="eastAsia"/>
          <w:szCs w:val="24"/>
          <w:lang w:eastAsia="zh-CN"/>
        </w:rPr>
        <w:t xml:space="preserve"> </w:t>
      </w:r>
    </w:p>
    <w:p w14:paraId="41745176" w14:textId="71C67BAB" w:rsidR="005B248D" w:rsidRPr="00805D8C" w:rsidRDefault="005B248D" w:rsidP="00805D8C">
      <w:pPr>
        <w:pStyle w:val="af0"/>
        <w:spacing w:line="360" w:lineRule="auto"/>
        <w:jc w:val="both"/>
        <w:rPr>
          <w:b w:val="0"/>
          <w:bCs w:val="0"/>
          <w:kern w:val="32"/>
          <w:sz w:val="24"/>
          <w:szCs w:val="24"/>
          <w:lang w:eastAsia="zh-CN"/>
        </w:rPr>
      </w:pPr>
    </w:p>
    <w:p w14:paraId="2D56F78B" w14:textId="77777777" w:rsidR="005B248D" w:rsidRDefault="005B248D" w:rsidP="00E42C11">
      <w:pPr>
        <w:rPr>
          <w:highlight w:val="yellow"/>
          <w:lang w:eastAsia="zh-CN"/>
        </w:rPr>
      </w:pPr>
    </w:p>
    <w:p w14:paraId="0BC185F2" w14:textId="77777777" w:rsidR="005B248D" w:rsidRDefault="005B248D" w:rsidP="00E42C11">
      <w:pPr>
        <w:rPr>
          <w:highlight w:val="yellow"/>
          <w:lang w:eastAsia="zh-CN"/>
        </w:rPr>
      </w:pPr>
    </w:p>
    <w:p w14:paraId="1595374C" w14:textId="77777777" w:rsidR="005B248D" w:rsidRDefault="005B248D" w:rsidP="00E42C11">
      <w:pPr>
        <w:rPr>
          <w:highlight w:val="yellow"/>
          <w:lang w:eastAsia="zh-CN"/>
        </w:rPr>
      </w:pPr>
    </w:p>
    <w:p w14:paraId="78E74073" w14:textId="77777777" w:rsidR="00A953BB" w:rsidRPr="00682645" w:rsidRDefault="00A953BB" w:rsidP="00813033">
      <w:pPr>
        <w:pStyle w:val="af0"/>
        <w:jc w:val="center"/>
        <w:rPr>
          <w:b w:val="0"/>
          <w:bCs w:val="0"/>
          <w:kern w:val="32"/>
          <w:sz w:val="22"/>
          <w:szCs w:val="22"/>
          <w:lang w:eastAsia="zh-CN"/>
        </w:rPr>
      </w:pPr>
    </w:p>
    <w:p w14:paraId="579936C3" w14:textId="77777777" w:rsidR="00A953BB" w:rsidRPr="00682645" w:rsidRDefault="00A953BB" w:rsidP="00813033">
      <w:pPr>
        <w:pStyle w:val="af0"/>
        <w:jc w:val="center"/>
        <w:rPr>
          <w:b w:val="0"/>
          <w:bCs w:val="0"/>
          <w:kern w:val="32"/>
          <w:sz w:val="22"/>
          <w:szCs w:val="22"/>
          <w:lang w:eastAsia="zh-CN"/>
        </w:rPr>
      </w:pPr>
    </w:p>
    <w:p w14:paraId="65170276" w14:textId="77777777" w:rsidR="00A953BB" w:rsidRDefault="00A953BB" w:rsidP="00813033">
      <w:pPr>
        <w:pStyle w:val="af0"/>
        <w:jc w:val="center"/>
        <w:rPr>
          <w:b w:val="0"/>
          <w:bCs w:val="0"/>
          <w:kern w:val="32"/>
          <w:sz w:val="22"/>
          <w:szCs w:val="22"/>
          <w:lang w:eastAsia="zh-CN"/>
        </w:rPr>
      </w:pPr>
    </w:p>
    <w:p w14:paraId="5883B9B5" w14:textId="77777777" w:rsidR="00A953BB" w:rsidRDefault="00A953BB" w:rsidP="00813033">
      <w:pPr>
        <w:pStyle w:val="af0"/>
        <w:jc w:val="center"/>
        <w:rPr>
          <w:b w:val="0"/>
          <w:bCs w:val="0"/>
          <w:kern w:val="32"/>
          <w:sz w:val="22"/>
          <w:szCs w:val="22"/>
          <w:lang w:eastAsia="zh-CN"/>
        </w:rPr>
      </w:pPr>
    </w:p>
    <w:p w14:paraId="2F2FDCEA" w14:textId="77777777" w:rsidR="00A953BB" w:rsidRDefault="00A953BB" w:rsidP="00813033">
      <w:pPr>
        <w:pStyle w:val="af0"/>
        <w:jc w:val="center"/>
        <w:rPr>
          <w:b w:val="0"/>
          <w:bCs w:val="0"/>
          <w:kern w:val="32"/>
          <w:sz w:val="22"/>
          <w:szCs w:val="22"/>
          <w:lang w:eastAsia="zh-CN"/>
        </w:rPr>
      </w:pPr>
    </w:p>
    <w:p w14:paraId="1768DCAC" w14:textId="77777777" w:rsidR="00A773C5" w:rsidRPr="00A773C5" w:rsidRDefault="00A773C5" w:rsidP="00813033">
      <w:pPr>
        <w:pStyle w:val="af0"/>
        <w:jc w:val="center"/>
        <w:rPr>
          <w:b w:val="0"/>
          <w:bCs w:val="0"/>
          <w:kern w:val="32"/>
          <w:sz w:val="22"/>
          <w:szCs w:val="22"/>
          <w:lang w:eastAsia="zh-CN"/>
        </w:rPr>
      </w:pPr>
    </w:p>
    <w:p w14:paraId="20A2A05B" w14:textId="77777777" w:rsidR="00A773C5" w:rsidRPr="00A773C5" w:rsidRDefault="00A773C5" w:rsidP="00813033">
      <w:pPr>
        <w:pStyle w:val="af0"/>
        <w:jc w:val="center"/>
        <w:rPr>
          <w:b w:val="0"/>
          <w:bCs w:val="0"/>
          <w:kern w:val="32"/>
          <w:sz w:val="22"/>
          <w:szCs w:val="22"/>
          <w:lang w:eastAsia="zh-CN"/>
        </w:rPr>
      </w:pPr>
    </w:p>
    <w:p w14:paraId="19C5432B" w14:textId="64B56842" w:rsidR="00E57372" w:rsidRDefault="00E57372" w:rsidP="001060D4">
      <w:pPr>
        <w:pStyle w:val="af0"/>
        <w:spacing w:line="360" w:lineRule="auto"/>
        <w:jc w:val="both"/>
        <w:rPr>
          <w:lang w:eastAsia="zh-CN"/>
        </w:rPr>
      </w:pPr>
    </w:p>
    <w:p w14:paraId="68889E17" w14:textId="77777777" w:rsidR="00E65BE3" w:rsidRDefault="00E65BE3" w:rsidP="00E65BE3">
      <w:pPr>
        <w:rPr>
          <w:lang w:eastAsia="zh-CN"/>
        </w:rPr>
      </w:pPr>
    </w:p>
    <w:p w14:paraId="6AADB4DB" w14:textId="77777777" w:rsidR="005B248D" w:rsidRDefault="005B248D" w:rsidP="00E65BE3">
      <w:pPr>
        <w:rPr>
          <w:lang w:eastAsia="zh-CN"/>
        </w:rPr>
      </w:pPr>
    </w:p>
    <w:p w14:paraId="0F868048" w14:textId="77777777" w:rsidR="005B248D" w:rsidRDefault="005B248D" w:rsidP="00E65BE3">
      <w:pPr>
        <w:rPr>
          <w:lang w:eastAsia="zh-CN"/>
        </w:rPr>
      </w:pPr>
    </w:p>
    <w:p w14:paraId="55DD87FA" w14:textId="3F27A3FD" w:rsidR="0074077E" w:rsidRPr="00D03517" w:rsidRDefault="00D922B5">
      <w:pPr>
        <w:rPr>
          <w:b/>
          <w:bCs/>
          <w:kern w:val="32"/>
          <w:szCs w:val="24"/>
          <w:highlight w:val="yellow"/>
          <w:lang w:eastAsia="zh-CN"/>
        </w:rPr>
      </w:pPr>
      <w:r>
        <w:rPr>
          <w:b/>
          <w:bCs/>
          <w:kern w:val="32"/>
          <w:szCs w:val="24"/>
          <w:highlight w:val="yellow"/>
          <w:lang w:eastAsia="zh-CN"/>
        </w:rPr>
        <w:br w:type="page"/>
      </w:r>
    </w:p>
    <w:p w14:paraId="4A5BC153" w14:textId="1A97528D" w:rsidR="0032344A" w:rsidRDefault="00391329" w:rsidP="0032344A">
      <w:pPr>
        <w:pStyle w:val="EndNoteBibliography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lastRenderedPageBreak/>
        <w:drawing>
          <wp:inline distT="0" distB="0" distL="0" distR="0" wp14:anchorId="60BF89C3" wp14:editId="6941D435">
            <wp:extent cx="5924550" cy="4486275"/>
            <wp:effectExtent l="0" t="0" r="0" b="9525"/>
            <wp:docPr id="175658053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448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146C03" w14:textId="310A8E34" w:rsidR="0032344A" w:rsidRDefault="0032344A" w:rsidP="0032344A">
      <w:pPr>
        <w:spacing w:beforeLines="20" w:before="48" w:afterLines="20" w:after="48" w:line="360" w:lineRule="auto"/>
        <w:jc w:val="both"/>
        <w:rPr>
          <w:iCs/>
          <w:szCs w:val="24"/>
          <w:lang w:eastAsia="zh-CN"/>
        </w:rPr>
      </w:pPr>
      <w:r w:rsidRPr="00036BCD">
        <w:rPr>
          <w:rFonts w:hint="eastAsia"/>
          <w:b/>
          <w:bCs/>
          <w:iCs/>
          <w:szCs w:val="24"/>
          <w:lang w:eastAsia="zh-CN"/>
        </w:rPr>
        <w:t>Figure S</w:t>
      </w:r>
      <w:r w:rsidR="00DC39D6">
        <w:rPr>
          <w:rFonts w:hint="eastAsia"/>
          <w:b/>
          <w:bCs/>
          <w:iCs/>
          <w:szCs w:val="24"/>
          <w:lang w:eastAsia="zh-CN"/>
        </w:rPr>
        <w:t>6</w:t>
      </w:r>
      <w:r w:rsidRPr="00036BCD">
        <w:rPr>
          <w:rFonts w:hint="eastAsia"/>
          <w:b/>
          <w:bCs/>
          <w:iCs/>
          <w:szCs w:val="24"/>
          <w:lang w:eastAsia="zh-CN"/>
        </w:rPr>
        <w:t>.</w:t>
      </w:r>
      <w:r w:rsidRPr="00036BCD">
        <w:rPr>
          <w:rFonts w:hint="eastAsia"/>
          <w:iCs/>
          <w:szCs w:val="24"/>
          <w:lang w:eastAsia="zh-CN"/>
        </w:rPr>
        <w:t xml:space="preserve"> </w:t>
      </w:r>
      <w:r w:rsidR="003E22C6" w:rsidRPr="00036BCD">
        <w:rPr>
          <w:rFonts w:hint="eastAsia"/>
          <w:iCs/>
          <w:szCs w:val="24"/>
          <w:lang w:eastAsia="zh-CN"/>
        </w:rPr>
        <w:t xml:space="preserve">The </w:t>
      </w:r>
      <w:r w:rsidR="00E81C88" w:rsidRPr="00036BCD">
        <w:rPr>
          <w:rFonts w:hint="eastAsia"/>
          <w:iCs/>
          <w:szCs w:val="24"/>
          <w:lang w:eastAsia="zh-CN"/>
        </w:rPr>
        <w:t xml:space="preserve">SiC microreactor coupled to </w:t>
      </w:r>
      <w:r w:rsidRPr="00036BCD">
        <w:rPr>
          <w:iCs/>
          <w:szCs w:val="24"/>
          <w:lang w:eastAsia="zh-CN"/>
        </w:rPr>
        <w:t>SVUV-PIMS</w:t>
      </w:r>
      <w:r w:rsidRPr="00036BCD">
        <w:rPr>
          <w:rFonts w:hint="eastAsia"/>
          <w:iCs/>
          <w:szCs w:val="24"/>
          <w:lang w:eastAsia="zh-CN"/>
        </w:rPr>
        <w:t xml:space="preserve"> </w:t>
      </w:r>
      <w:r w:rsidRPr="00036BCD">
        <w:rPr>
          <w:iCs/>
          <w:szCs w:val="24"/>
          <w:lang w:eastAsia="zh-CN"/>
        </w:rPr>
        <w:t xml:space="preserve">used for </w:t>
      </w:r>
      <w:r w:rsidR="00E81C88" w:rsidRPr="00036BCD">
        <w:rPr>
          <w:szCs w:val="24"/>
          <w:lang w:eastAsia="zh-CN"/>
        </w:rPr>
        <w:t xml:space="preserve">the </w:t>
      </w:r>
      <w:r w:rsidR="00E81C88" w:rsidRPr="00036BCD">
        <w:rPr>
          <w:rFonts w:hint="eastAsia"/>
          <w:szCs w:val="24"/>
          <w:lang w:eastAsia="zh-CN"/>
        </w:rPr>
        <w:t>co-pyrolysis of C</w:t>
      </w:r>
      <w:r w:rsidR="00E81C88" w:rsidRPr="00036BCD">
        <w:rPr>
          <w:rFonts w:hint="eastAsia"/>
          <w:szCs w:val="24"/>
          <w:vertAlign w:val="subscript"/>
          <w:lang w:eastAsia="zh-CN"/>
        </w:rPr>
        <w:t>2</w:t>
      </w:r>
      <w:r w:rsidR="00E81C88" w:rsidRPr="00036BCD">
        <w:rPr>
          <w:rFonts w:hint="eastAsia"/>
          <w:szCs w:val="24"/>
          <w:lang w:eastAsia="zh-CN"/>
        </w:rPr>
        <w:t>H</w:t>
      </w:r>
      <w:r w:rsidR="00E81C88" w:rsidRPr="00036BCD">
        <w:rPr>
          <w:rFonts w:hint="eastAsia"/>
          <w:szCs w:val="24"/>
          <w:vertAlign w:val="subscript"/>
          <w:lang w:eastAsia="zh-CN"/>
        </w:rPr>
        <w:t>2</w:t>
      </w:r>
      <w:r w:rsidR="00E81C88" w:rsidRPr="00036BCD">
        <w:rPr>
          <w:rFonts w:hint="eastAsia"/>
          <w:szCs w:val="24"/>
          <w:lang w:eastAsia="zh-CN"/>
        </w:rPr>
        <w:t>NBr and C</w:t>
      </w:r>
      <w:r w:rsidR="00E81C88" w:rsidRPr="00036BCD">
        <w:rPr>
          <w:rFonts w:hint="eastAsia"/>
          <w:szCs w:val="24"/>
          <w:vertAlign w:val="subscript"/>
          <w:lang w:eastAsia="zh-CN"/>
        </w:rPr>
        <w:t>7</w:t>
      </w:r>
      <w:r w:rsidR="00E81C88" w:rsidRPr="00036BCD">
        <w:rPr>
          <w:rFonts w:hint="eastAsia"/>
          <w:szCs w:val="24"/>
          <w:lang w:eastAsia="zh-CN"/>
        </w:rPr>
        <w:t>H</w:t>
      </w:r>
      <w:r w:rsidR="00E81C88" w:rsidRPr="00036BCD">
        <w:rPr>
          <w:rFonts w:hint="eastAsia"/>
          <w:szCs w:val="24"/>
          <w:vertAlign w:val="subscript"/>
          <w:lang w:eastAsia="zh-CN"/>
        </w:rPr>
        <w:t>7</w:t>
      </w:r>
      <w:r w:rsidR="00E81C88" w:rsidRPr="00036BCD">
        <w:rPr>
          <w:rFonts w:hint="eastAsia"/>
          <w:szCs w:val="24"/>
          <w:lang w:eastAsia="zh-CN"/>
        </w:rPr>
        <w:t>Br</w:t>
      </w:r>
      <w:r w:rsidRPr="00036BCD">
        <w:rPr>
          <w:iCs/>
          <w:szCs w:val="24"/>
          <w:lang w:eastAsia="zh-CN"/>
        </w:rPr>
        <w:t xml:space="preserve">. </w:t>
      </w:r>
      <w:r w:rsidR="00036BCD" w:rsidRPr="00036BCD">
        <w:rPr>
          <w:rFonts w:hint="eastAsia"/>
          <w:iCs/>
          <w:szCs w:val="24"/>
          <w:lang w:eastAsia="zh-CN"/>
        </w:rPr>
        <w:t xml:space="preserve">The </w:t>
      </w:r>
      <w:r w:rsidR="00036BCD" w:rsidRPr="00036BCD">
        <w:rPr>
          <w:iCs/>
          <w:szCs w:val="24"/>
          <w:lang w:eastAsia="zh-CN"/>
        </w:rPr>
        <w:t>intermediates</w:t>
      </w:r>
      <w:r w:rsidR="00036BCD" w:rsidRPr="00036BCD">
        <w:rPr>
          <w:rFonts w:hint="eastAsia"/>
          <w:iCs/>
          <w:szCs w:val="24"/>
          <w:lang w:eastAsia="zh-CN"/>
        </w:rPr>
        <w:t xml:space="preserve"> and products are enriched in a cold trap and further analyzed by G</w:t>
      </w:r>
      <w:r w:rsidR="00036BCD" w:rsidRPr="00036BCD">
        <w:rPr>
          <w:iCs/>
          <w:szCs w:val="24"/>
          <w:lang w:eastAsia="zh-CN"/>
        </w:rPr>
        <w:t>C</w:t>
      </w:r>
      <w:r w:rsidR="00036BCD" w:rsidRPr="00036BCD">
        <w:rPr>
          <w:rFonts w:eastAsia="宋体"/>
          <w:iCs/>
          <w:szCs w:val="24"/>
          <w:lang w:eastAsia="zh-CN"/>
        </w:rPr>
        <w:t>×</w:t>
      </w:r>
      <w:r w:rsidR="00036BCD" w:rsidRPr="00036BCD">
        <w:rPr>
          <w:iCs/>
          <w:szCs w:val="24"/>
          <w:lang w:eastAsia="zh-CN"/>
        </w:rPr>
        <w:t>GC-MS met</w:t>
      </w:r>
      <w:r w:rsidR="00036BCD" w:rsidRPr="00036BCD">
        <w:rPr>
          <w:rFonts w:hint="eastAsia"/>
          <w:iCs/>
          <w:szCs w:val="24"/>
          <w:lang w:eastAsia="zh-CN"/>
        </w:rPr>
        <w:t>hods</w:t>
      </w:r>
      <w:r w:rsidR="0078483C">
        <w:rPr>
          <w:rFonts w:hint="eastAsia"/>
          <w:iCs/>
          <w:szCs w:val="24"/>
          <w:lang w:eastAsia="zh-CN"/>
        </w:rPr>
        <w:t xml:space="preserve"> </w:t>
      </w:r>
      <w:r w:rsidR="0078483C">
        <w:rPr>
          <w:iCs/>
          <w:szCs w:val="24"/>
          <w:lang w:eastAsia="zh-CN"/>
        </w:rPr>
        <w:t>implemented</w:t>
      </w:r>
      <w:r w:rsidR="0078483C">
        <w:rPr>
          <w:rFonts w:hint="eastAsia"/>
          <w:iCs/>
          <w:szCs w:val="24"/>
          <w:lang w:eastAsia="zh-CN"/>
        </w:rPr>
        <w:t xml:space="preserve"> in this work</w:t>
      </w:r>
      <w:r w:rsidR="00036BCD" w:rsidRPr="00036BCD">
        <w:rPr>
          <w:rFonts w:hint="eastAsia"/>
          <w:iCs/>
          <w:szCs w:val="24"/>
          <w:lang w:eastAsia="zh-CN"/>
        </w:rPr>
        <w:t xml:space="preserve">. </w:t>
      </w:r>
    </w:p>
    <w:p w14:paraId="0F7EC72A" w14:textId="77777777" w:rsidR="00C52F94" w:rsidRDefault="00C52F94" w:rsidP="00C52F94">
      <w:pPr>
        <w:rPr>
          <w:noProof/>
          <w:sz w:val="22"/>
          <w:szCs w:val="22"/>
          <w:lang w:eastAsia="zh-CN"/>
        </w:rPr>
      </w:pPr>
    </w:p>
    <w:p w14:paraId="0535A3D1" w14:textId="09024485" w:rsidR="00C52F94" w:rsidRPr="0062681F" w:rsidRDefault="00C52F94" w:rsidP="00C52F94">
      <w:pPr>
        <w:rPr>
          <w:noProof/>
          <w:sz w:val="22"/>
          <w:szCs w:val="22"/>
          <w:lang w:eastAsia="zh-CN"/>
        </w:rPr>
      </w:pPr>
    </w:p>
    <w:p w14:paraId="72441D2F" w14:textId="33E56BB4" w:rsidR="00B048C0" w:rsidRPr="00B048C0" w:rsidRDefault="00B048C0" w:rsidP="00B048C0">
      <w:pPr>
        <w:rPr>
          <w:iCs/>
          <w:szCs w:val="24"/>
          <w:lang w:eastAsia="zh-CN"/>
        </w:rPr>
      </w:pPr>
      <w:r>
        <w:rPr>
          <w:iCs/>
          <w:szCs w:val="24"/>
          <w:lang w:eastAsia="zh-CN"/>
        </w:rPr>
        <w:br w:type="page"/>
      </w:r>
    </w:p>
    <w:p w14:paraId="675AD194" w14:textId="77777777" w:rsidR="00CD736B" w:rsidRPr="007D47FF" w:rsidRDefault="00CD736B" w:rsidP="00CD736B">
      <w:pPr>
        <w:pStyle w:val="affc"/>
        <w:numPr>
          <w:ilvl w:val="0"/>
          <w:numId w:val="22"/>
        </w:numPr>
        <w:spacing w:line="360" w:lineRule="auto"/>
        <w:jc w:val="both"/>
        <w:rPr>
          <w:b/>
          <w:bCs/>
          <w:sz w:val="28"/>
          <w:szCs w:val="28"/>
          <w:lang w:eastAsia="zh-CN"/>
        </w:rPr>
      </w:pPr>
      <w:r w:rsidRPr="007D47FF">
        <w:rPr>
          <w:b/>
          <w:bCs/>
          <w:sz w:val="28"/>
          <w:szCs w:val="28"/>
          <w:lang w:eastAsia="zh-CN"/>
        </w:rPr>
        <w:lastRenderedPageBreak/>
        <w:t>Supplementary Tables</w:t>
      </w:r>
    </w:p>
    <w:p w14:paraId="22270BC2" w14:textId="77777777" w:rsidR="00CD736B" w:rsidRDefault="00CD736B" w:rsidP="00CD736B">
      <w:pPr>
        <w:spacing w:line="360" w:lineRule="auto"/>
        <w:jc w:val="both"/>
        <w:rPr>
          <w:b/>
          <w:bCs/>
          <w:sz w:val="22"/>
          <w:szCs w:val="22"/>
          <w:lang w:eastAsia="zh-CN"/>
        </w:rPr>
      </w:pPr>
    </w:p>
    <w:p w14:paraId="175F9CCE" w14:textId="684C29F7" w:rsidR="00CD736B" w:rsidRDefault="00CD736B" w:rsidP="00CD736B">
      <w:pPr>
        <w:spacing w:line="360" w:lineRule="auto"/>
        <w:jc w:val="both"/>
        <w:rPr>
          <w:szCs w:val="24"/>
          <w:lang w:eastAsia="zh-CN"/>
        </w:rPr>
      </w:pPr>
      <w:r w:rsidRPr="0008326F">
        <w:rPr>
          <w:b/>
          <w:bCs/>
          <w:szCs w:val="28"/>
        </w:rPr>
        <w:t xml:space="preserve">Table </w:t>
      </w:r>
      <w:r w:rsidRPr="0008326F">
        <w:rPr>
          <w:rFonts w:hint="eastAsia"/>
          <w:b/>
          <w:bCs/>
          <w:szCs w:val="28"/>
          <w:lang w:eastAsia="zh-CN"/>
        </w:rPr>
        <w:t>S</w:t>
      </w:r>
      <w:r>
        <w:rPr>
          <w:rFonts w:hint="eastAsia"/>
          <w:b/>
          <w:bCs/>
          <w:szCs w:val="28"/>
          <w:lang w:eastAsia="zh-CN"/>
        </w:rPr>
        <w:t>1</w:t>
      </w:r>
      <w:r w:rsidRPr="0008326F">
        <w:rPr>
          <w:rFonts w:hint="eastAsia"/>
          <w:b/>
          <w:bCs/>
          <w:szCs w:val="28"/>
          <w:lang w:eastAsia="zh-CN"/>
        </w:rPr>
        <w:t>.</w:t>
      </w:r>
      <w:r w:rsidRPr="0008326F">
        <w:rPr>
          <w:rFonts w:hint="eastAsia"/>
          <w:szCs w:val="28"/>
          <w:lang w:eastAsia="zh-CN"/>
        </w:rPr>
        <w:t xml:space="preserve"> </w:t>
      </w:r>
      <w:r w:rsidRPr="0008326F">
        <w:rPr>
          <w:szCs w:val="24"/>
          <w:lang w:eastAsia="zh-CN"/>
        </w:rPr>
        <w:t xml:space="preserve">The Arrhenius parameters for the rate coefficients of dominant channels </w:t>
      </w:r>
      <w:r w:rsidRPr="0008326F">
        <w:rPr>
          <w:rFonts w:hint="eastAsia"/>
          <w:szCs w:val="24"/>
          <w:lang w:eastAsia="zh-CN"/>
        </w:rPr>
        <w:t xml:space="preserve">including </w:t>
      </w:r>
      <w:r w:rsidRPr="0008326F">
        <w:rPr>
          <w:szCs w:val="24"/>
          <w:lang w:eastAsia="zh-CN"/>
        </w:rPr>
        <w:t>isomerization</w:t>
      </w:r>
      <w:r w:rsidRPr="0008326F">
        <w:rPr>
          <w:rFonts w:hint="eastAsia"/>
          <w:szCs w:val="24"/>
          <w:lang w:eastAsia="zh-CN"/>
        </w:rPr>
        <w:t xml:space="preserve">, </w:t>
      </w:r>
      <w:r w:rsidRPr="0008326F">
        <w:rPr>
          <w:szCs w:val="24"/>
          <w:lang w:eastAsia="zh-CN"/>
        </w:rPr>
        <w:t>dehydrogenation</w:t>
      </w:r>
      <w:r w:rsidRPr="0008326F">
        <w:rPr>
          <w:rFonts w:hint="eastAsia"/>
          <w:szCs w:val="24"/>
          <w:lang w:eastAsia="zh-CN"/>
        </w:rPr>
        <w:t xml:space="preserve"> and H-abstractions reactions in the </w:t>
      </w:r>
      <w:r w:rsidRPr="0008326F">
        <w:rPr>
          <w:szCs w:val="24"/>
          <w:lang w:eastAsia="zh-CN"/>
        </w:rPr>
        <w:t>∙</w:t>
      </w:r>
      <w:r w:rsidRPr="0008326F">
        <w:rPr>
          <w:szCs w:val="24"/>
        </w:rPr>
        <w:t>C</w:t>
      </w:r>
      <w:r w:rsidRPr="0008326F">
        <w:rPr>
          <w:szCs w:val="24"/>
          <w:vertAlign w:val="subscript"/>
        </w:rPr>
        <w:t>7</w:t>
      </w:r>
      <w:r w:rsidRPr="0008326F">
        <w:rPr>
          <w:szCs w:val="24"/>
        </w:rPr>
        <w:t>H</w:t>
      </w:r>
      <w:r w:rsidRPr="0008326F">
        <w:rPr>
          <w:szCs w:val="24"/>
          <w:vertAlign w:val="subscript"/>
        </w:rPr>
        <w:t>7</w:t>
      </w:r>
      <w:r w:rsidRPr="0008326F">
        <w:rPr>
          <w:rFonts w:hint="eastAsia"/>
          <w:szCs w:val="24"/>
          <w:lang w:eastAsia="zh-CN"/>
        </w:rPr>
        <w:t xml:space="preserve"> +</w:t>
      </w:r>
      <w:r w:rsidRPr="0008326F">
        <w:rPr>
          <w:szCs w:val="24"/>
        </w:rPr>
        <w:t xml:space="preserve"> ∙C</w:t>
      </w:r>
      <w:r w:rsidRPr="0008326F">
        <w:rPr>
          <w:szCs w:val="24"/>
          <w:vertAlign w:val="subscript"/>
        </w:rPr>
        <w:t>2</w:t>
      </w:r>
      <w:r w:rsidRPr="0008326F">
        <w:rPr>
          <w:szCs w:val="24"/>
        </w:rPr>
        <w:t>H</w:t>
      </w:r>
      <w:r w:rsidRPr="0008326F">
        <w:rPr>
          <w:szCs w:val="24"/>
          <w:vertAlign w:val="subscript"/>
        </w:rPr>
        <w:t>2</w:t>
      </w:r>
      <w:r w:rsidRPr="0008326F">
        <w:rPr>
          <w:szCs w:val="24"/>
        </w:rPr>
        <w:t>N</w:t>
      </w:r>
      <w:r w:rsidRPr="0008326F">
        <w:rPr>
          <w:rFonts w:hint="eastAsia"/>
          <w:szCs w:val="24"/>
          <w:lang w:eastAsia="zh-CN"/>
        </w:rPr>
        <w:t xml:space="preserve"> reaction at the pressure of 0.01-1.0 atm.</w:t>
      </w:r>
      <w:r>
        <w:rPr>
          <w:rFonts w:hint="eastAsia"/>
          <w:szCs w:val="24"/>
          <w:lang w:eastAsia="zh-CN"/>
        </w:rPr>
        <w:t xml:space="preserve"> </w:t>
      </w:r>
    </w:p>
    <w:tbl>
      <w:tblPr>
        <w:tblStyle w:val="2c"/>
        <w:tblW w:w="0" w:type="auto"/>
        <w:jc w:val="center"/>
        <w:tblBorders>
          <w:left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623"/>
        <w:gridCol w:w="3275"/>
        <w:gridCol w:w="1158"/>
        <w:gridCol w:w="1238"/>
        <w:gridCol w:w="1336"/>
      </w:tblGrid>
      <w:tr w:rsidR="00CD736B" w:rsidRPr="00F11B45" w14:paraId="420A1396" w14:textId="77777777" w:rsidTr="009D28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A0F3B64" w14:textId="77777777" w:rsidR="00CD736B" w:rsidRPr="001B63B7" w:rsidRDefault="00CD736B" w:rsidP="009D2887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1B63B7">
              <w:rPr>
                <w:rFonts w:ascii="Times New Roman" w:hAnsi="Times New Roman" w:cs="Times New Roman"/>
                <w:b w:val="0"/>
                <w:bCs w:val="0"/>
              </w:rPr>
              <w:t>NO.</w:t>
            </w:r>
          </w:p>
        </w:tc>
        <w:tc>
          <w:tcPr>
            <w:tcW w:w="0" w:type="auto"/>
          </w:tcPr>
          <w:p w14:paraId="456639C7" w14:textId="77777777" w:rsidR="00CD736B" w:rsidRPr="001B63B7" w:rsidRDefault="00CD736B" w:rsidP="009D2887">
            <w:pPr>
              <w:ind w:firstLineChars="200" w:firstLine="48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1B63B7">
              <w:rPr>
                <w:rFonts w:ascii="Times New Roman" w:hAnsi="Times New Roman" w:cs="Times New Roman"/>
                <w:b w:val="0"/>
                <w:bCs w:val="0"/>
              </w:rPr>
              <w:t>Reactions</w:t>
            </w:r>
          </w:p>
        </w:tc>
        <w:tc>
          <w:tcPr>
            <w:tcW w:w="0" w:type="auto"/>
          </w:tcPr>
          <w:p w14:paraId="7DC367F2" w14:textId="77777777" w:rsidR="00CD736B" w:rsidRPr="001B63B7" w:rsidRDefault="00CD736B" w:rsidP="009D28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1B63B7">
              <w:rPr>
                <w:rFonts w:ascii="Times New Roman" w:hAnsi="Times New Roman" w:cs="Times New Roman"/>
                <w:b w:val="0"/>
                <w:bCs w:val="0"/>
              </w:rPr>
              <w:t>A</w:t>
            </w:r>
          </w:p>
        </w:tc>
        <w:tc>
          <w:tcPr>
            <w:tcW w:w="0" w:type="auto"/>
          </w:tcPr>
          <w:p w14:paraId="4C77BB41" w14:textId="77777777" w:rsidR="00CD736B" w:rsidRPr="001B63B7" w:rsidRDefault="00CD736B" w:rsidP="009D28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1B63B7">
              <w:rPr>
                <w:rFonts w:ascii="Times New Roman" w:hAnsi="Times New Roman" w:cs="Times New Roman"/>
                <w:b w:val="0"/>
                <w:bCs w:val="0"/>
              </w:rPr>
              <w:t>n</w:t>
            </w:r>
          </w:p>
        </w:tc>
        <w:tc>
          <w:tcPr>
            <w:tcW w:w="0" w:type="auto"/>
          </w:tcPr>
          <w:p w14:paraId="28578EB2" w14:textId="77777777" w:rsidR="00CD736B" w:rsidRPr="001B63B7" w:rsidRDefault="00CD736B" w:rsidP="009D28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1B63B7">
              <w:rPr>
                <w:rFonts w:ascii="Times New Roman" w:hAnsi="Times New Roman" w:cs="Times New Roman"/>
                <w:b w:val="0"/>
                <w:bCs w:val="0"/>
              </w:rPr>
              <w:t>E /cal mol</w:t>
            </w:r>
            <w:r w:rsidRPr="001B63B7">
              <w:rPr>
                <w:rFonts w:ascii="Times New Roman" w:hAnsi="Times New Roman" w:cs="Times New Roman"/>
                <w:b w:val="0"/>
                <w:bCs w:val="0"/>
                <w:vertAlign w:val="superscript"/>
              </w:rPr>
              <w:t>-1</w:t>
            </w:r>
          </w:p>
        </w:tc>
      </w:tr>
      <w:tr w:rsidR="00CD736B" w:rsidRPr="00F11B45" w14:paraId="3A584E8A" w14:textId="77777777" w:rsidTr="009D28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79E41ED" w14:textId="77777777" w:rsidR="00CD736B" w:rsidRPr="001B63B7" w:rsidRDefault="00CD736B" w:rsidP="009D2887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1B63B7">
              <w:rPr>
                <w:rFonts w:ascii="Times New Roman" w:hAnsi="Times New Roman" w:cs="Times New Roman" w:hint="eastAsia"/>
                <w:b w:val="0"/>
                <w:bCs w:val="0"/>
              </w:rPr>
              <w:t>1</w:t>
            </w:r>
          </w:p>
        </w:tc>
        <w:tc>
          <w:tcPr>
            <w:tcW w:w="0" w:type="auto"/>
          </w:tcPr>
          <w:p w14:paraId="2D53F22C" w14:textId="77777777" w:rsidR="00CD736B" w:rsidRPr="00F11B45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11B45">
              <w:rPr>
                <w:rFonts w:ascii="Times New Roman" w:hAnsi="Times New Roman" w:cs="Times New Roman"/>
              </w:rPr>
              <w:t>C</w:t>
            </w:r>
            <w:r w:rsidRPr="00F11B45">
              <w:rPr>
                <w:rFonts w:ascii="Times New Roman" w:hAnsi="Times New Roman" w:cs="Times New Roman"/>
                <w:vertAlign w:val="subscript"/>
              </w:rPr>
              <w:t>9</w:t>
            </w:r>
            <w:r w:rsidRPr="00F11B45">
              <w:rPr>
                <w:rFonts w:ascii="Times New Roman" w:hAnsi="Times New Roman" w:cs="Times New Roman"/>
              </w:rPr>
              <w:t>H</w:t>
            </w:r>
            <w:r w:rsidRPr="00F11B45">
              <w:rPr>
                <w:rFonts w:ascii="Times New Roman" w:hAnsi="Times New Roman" w:cs="Times New Roman"/>
                <w:vertAlign w:val="subscript"/>
              </w:rPr>
              <w:t>8</w:t>
            </w:r>
            <w:r w:rsidRPr="00F11B45">
              <w:rPr>
                <w:rFonts w:ascii="Times New Roman" w:hAnsi="Times New Roman" w:cs="Times New Roman"/>
              </w:rPr>
              <w:t>N</w:t>
            </w:r>
            <w:r>
              <w:rPr>
                <w:rFonts w:ascii="Times New Roman" w:hAnsi="Times New Roman" w:cs="Times New Roman" w:hint="eastAsia"/>
              </w:rPr>
              <w:t>(a2) =</w:t>
            </w:r>
            <w:r w:rsidRPr="00F11B45">
              <w:rPr>
                <w:rFonts w:ascii="Times New Roman" w:hAnsi="Times New Roman" w:cs="Times New Roman"/>
              </w:rPr>
              <w:t xml:space="preserve"> C</w:t>
            </w:r>
            <w:r w:rsidRPr="00F11B45">
              <w:rPr>
                <w:rFonts w:ascii="Times New Roman" w:hAnsi="Times New Roman" w:cs="Times New Roman"/>
                <w:vertAlign w:val="subscript"/>
              </w:rPr>
              <w:t>9</w:t>
            </w:r>
            <w:r w:rsidRPr="00F11B45">
              <w:rPr>
                <w:rFonts w:ascii="Times New Roman" w:hAnsi="Times New Roman" w:cs="Times New Roman"/>
              </w:rPr>
              <w:t>H</w:t>
            </w:r>
            <w:r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F11B45">
              <w:rPr>
                <w:rFonts w:ascii="Times New Roman" w:hAnsi="Times New Roman" w:cs="Times New Roman"/>
              </w:rPr>
              <w:t>N</w:t>
            </w:r>
            <w:r>
              <w:rPr>
                <w:rFonts w:ascii="Times New Roman" w:hAnsi="Times New Roman" w:cs="Times New Roman" w:hint="eastAsia"/>
              </w:rPr>
              <w:t xml:space="preserve">(a3) </w:t>
            </w:r>
            <w:r w:rsidRPr="00F11B45">
              <w:rPr>
                <w:rFonts w:ascii="Times New Roman" w:hAnsi="Times New Roman" w:cs="Times New Roman"/>
              </w:rPr>
              <w:t>+H</w:t>
            </w:r>
          </w:p>
        </w:tc>
        <w:tc>
          <w:tcPr>
            <w:tcW w:w="0" w:type="auto"/>
          </w:tcPr>
          <w:p w14:paraId="087E49FF" w14:textId="77777777" w:rsidR="00CD736B" w:rsidRPr="00F11B45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FE95E1A" w14:textId="77777777" w:rsidR="00CD736B" w:rsidRPr="00F11B45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6CBFA90" w14:textId="77777777" w:rsidR="00CD736B" w:rsidRPr="00F11B45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CD736B" w:rsidRPr="00F11B45" w14:paraId="4A6419DC" w14:textId="77777777" w:rsidTr="009D288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7F7F7F" w:themeColor="text1" w:themeTint="80"/>
            </w:tcBorders>
          </w:tcPr>
          <w:p w14:paraId="68C9D102" w14:textId="77777777" w:rsidR="00CD736B" w:rsidRPr="001B63B7" w:rsidRDefault="00CD736B" w:rsidP="009D2887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21642181" w14:textId="77777777" w:rsidR="00CD736B" w:rsidRPr="00F11B45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log           0.01</w:t>
            </w: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19661B4C" w14:textId="77777777" w:rsidR="00CD736B" w:rsidRPr="00F11B45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B06BF">
              <w:rPr>
                <w:rFonts w:ascii="Times New Roman" w:hAnsi="Times New Roman" w:cs="Times New Roman"/>
              </w:rPr>
              <w:t>9.22E+09</w:t>
            </w: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7D31E662" w14:textId="77777777" w:rsidR="00CD736B" w:rsidRPr="00F11B45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B06BF">
              <w:rPr>
                <w:rFonts w:ascii="Times New Roman" w:hAnsi="Times New Roman" w:cs="Times New Roman"/>
              </w:rPr>
              <w:t>2.71E-01</w:t>
            </w: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7E602B25" w14:textId="77777777" w:rsidR="00CD736B" w:rsidRPr="00F11B45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B06BF">
              <w:rPr>
                <w:rFonts w:ascii="Times New Roman" w:hAnsi="Times New Roman" w:cs="Times New Roman"/>
              </w:rPr>
              <w:t>3.28E+04</w:t>
            </w:r>
          </w:p>
        </w:tc>
      </w:tr>
      <w:tr w:rsidR="00CD736B" w:rsidRPr="00F11B45" w14:paraId="12D6C2E4" w14:textId="77777777" w:rsidTr="009D28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D40EAA7" w14:textId="77777777" w:rsidR="00CD736B" w:rsidRPr="001B63B7" w:rsidRDefault="00CD736B" w:rsidP="009D2887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0" w:type="auto"/>
          </w:tcPr>
          <w:p w14:paraId="3E7711CA" w14:textId="77777777" w:rsidR="00CD736B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log           0. 1</w:t>
            </w:r>
          </w:p>
        </w:tc>
        <w:tc>
          <w:tcPr>
            <w:tcW w:w="0" w:type="auto"/>
          </w:tcPr>
          <w:p w14:paraId="78F23571" w14:textId="77777777" w:rsidR="00CD736B" w:rsidRPr="00A8691C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B06BF">
              <w:rPr>
                <w:rFonts w:ascii="Times New Roman" w:hAnsi="Times New Roman" w:cs="Times New Roman"/>
              </w:rPr>
              <w:t>1.87E-02</w:t>
            </w:r>
          </w:p>
        </w:tc>
        <w:tc>
          <w:tcPr>
            <w:tcW w:w="0" w:type="auto"/>
          </w:tcPr>
          <w:p w14:paraId="7EF91FB1" w14:textId="77777777" w:rsidR="00CD736B" w:rsidRPr="00A8691C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B06BF">
              <w:rPr>
                <w:rFonts w:ascii="Times New Roman" w:hAnsi="Times New Roman" w:cs="Times New Roman"/>
              </w:rPr>
              <w:t>4.12E+00</w:t>
            </w:r>
          </w:p>
        </w:tc>
        <w:tc>
          <w:tcPr>
            <w:tcW w:w="0" w:type="auto"/>
          </w:tcPr>
          <w:p w14:paraId="3641BC04" w14:textId="77777777" w:rsidR="00CD736B" w:rsidRPr="00A8691C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B06BF">
              <w:rPr>
                <w:rFonts w:ascii="Times New Roman" w:hAnsi="Times New Roman" w:cs="Times New Roman"/>
              </w:rPr>
              <w:t>3.12E+04</w:t>
            </w:r>
          </w:p>
        </w:tc>
      </w:tr>
      <w:tr w:rsidR="00CD736B" w:rsidRPr="00F11B45" w14:paraId="3813ADFC" w14:textId="77777777" w:rsidTr="009D288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7F7F7F" w:themeColor="text1" w:themeTint="80"/>
            </w:tcBorders>
          </w:tcPr>
          <w:p w14:paraId="53FF6BB6" w14:textId="77777777" w:rsidR="00CD736B" w:rsidRPr="001B63B7" w:rsidRDefault="00CD736B" w:rsidP="009D2887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08D3F884" w14:textId="77777777" w:rsidR="00CD736B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log           1</w:t>
            </w: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46F199CC" w14:textId="77777777" w:rsidR="00CD736B" w:rsidRPr="00A8691C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7567E">
              <w:rPr>
                <w:rFonts w:ascii="Times New Roman" w:hAnsi="Times New Roman" w:cs="Times New Roman"/>
              </w:rPr>
              <w:t>4.54E-02</w:t>
            </w: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3DA609A4" w14:textId="77777777" w:rsidR="00CD736B" w:rsidRPr="00A8691C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7567E">
              <w:rPr>
                <w:rFonts w:ascii="Times New Roman" w:hAnsi="Times New Roman" w:cs="Times New Roman"/>
              </w:rPr>
              <w:t>4.30E+00</w:t>
            </w: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25CCACF3" w14:textId="77777777" w:rsidR="00CD736B" w:rsidRPr="00A8691C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7567E">
              <w:rPr>
                <w:rFonts w:ascii="Times New Roman" w:hAnsi="Times New Roman" w:cs="Times New Roman"/>
              </w:rPr>
              <w:t>3.53E+04</w:t>
            </w:r>
          </w:p>
        </w:tc>
      </w:tr>
      <w:tr w:rsidR="00CD736B" w:rsidRPr="00F11B45" w14:paraId="0FD465BF" w14:textId="77777777" w:rsidTr="009D28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066FDD" w14:textId="77777777" w:rsidR="00CD736B" w:rsidRPr="001B63B7" w:rsidRDefault="00CD736B" w:rsidP="009D2887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1B63B7">
              <w:rPr>
                <w:rFonts w:ascii="Times New Roman" w:hAnsi="Times New Roman" w:cs="Times New Roman" w:hint="eastAsia"/>
                <w:b w:val="0"/>
                <w:bCs w:val="0"/>
              </w:rPr>
              <w:t>2</w:t>
            </w:r>
          </w:p>
        </w:tc>
        <w:tc>
          <w:tcPr>
            <w:tcW w:w="0" w:type="auto"/>
          </w:tcPr>
          <w:p w14:paraId="1FFE70E4" w14:textId="77777777" w:rsidR="00CD736B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11B45">
              <w:rPr>
                <w:rFonts w:ascii="Times New Roman" w:hAnsi="Times New Roman" w:cs="Times New Roman"/>
              </w:rPr>
              <w:t>C</w:t>
            </w:r>
            <w:r w:rsidRPr="00F11B45">
              <w:rPr>
                <w:rFonts w:ascii="Times New Roman" w:hAnsi="Times New Roman" w:cs="Times New Roman"/>
                <w:vertAlign w:val="subscript"/>
              </w:rPr>
              <w:t>9</w:t>
            </w:r>
            <w:r w:rsidRPr="00F11B45">
              <w:rPr>
                <w:rFonts w:ascii="Times New Roman" w:hAnsi="Times New Roman" w:cs="Times New Roman"/>
              </w:rPr>
              <w:t>H</w:t>
            </w:r>
            <w:r>
              <w:rPr>
                <w:rFonts w:ascii="Times New Roman" w:hAnsi="Times New Roman" w:cs="Times New Roman" w:hint="eastAsia"/>
                <w:vertAlign w:val="subscript"/>
              </w:rPr>
              <w:t>6</w:t>
            </w:r>
            <w:r w:rsidRPr="00F11B45">
              <w:rPr>
                <w:rFonts w:ascii="Times New Roman" w:hAnsi="Times New Roman" w:cs="Times New Roman"/>
              </w:rPr>
              <w:t>N</w:t>
            </w:r>
            <w:r>
              <w:rPr>
                <w:rFonts w:ascii="Times New Roman" w:hAnsi="Times New Roman" w:cs="Times New Roman" w:hint="eastAsia"/>
              </w:rPr>
              <w:t>(a4) =</w:t>
            </w:r>
            <w:r w:rsidRPr="00F11B45">
              <w:rPr>
                <w:rFonts w:ascii="Times New Roman" w:hAnsi="Times New Roman" w:cs="Times New Roman"/>
              </w:rPr>
              <w:t xml:space="preserve"> C</w:t>
            </w:r>
            <w:r w:rsidRPr="00F11B45">
              <w:rPr>
                <w:rFonts w:ascii="Times New Roman" w:hAnsi="Times New Roman" w:cs="Times New Roman"/>
                <w:vertAlign w:val="subscript"/>
              </w:rPr>
              <w:t>9</w:t>
            </w:r>
            <w:r w:rsidRPr="00F11B45">
              <w:rPr>
                <w:rFonts w:ascii="Times New Roman" w:hAnsi="Times New Roman" w:cs="Times New Roman"/>
              </w:rPr>
              <w:t>H</w:t>
            </w:r>
            <w:r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F11B45">
              <w:rPr>
                <w:rFonts w:ascii="Times New Roman" w:hAnsi="Times New Roman" w:cs="Times New Roman"/>
              </w:rPr>
              <w:t>N</w:t>
            </w:r>
            <w:r>
              <w:rPr>
                <w:rFonts w:ascii="Times New Roman" w:hAnsi="Times New Roman" w:cs="Times New Roman" w:hint="eastAsia"/>
              </w:rPr>
              <w:t>(p1)</w:t>
            </w:r>
            <w:r w:rsidRPr="00F11B45">
              <w:rPr>
                <w:rFonts w:ascii="Times New Roman" w:hAnsi="Times New Roman" w:cs="Times New Roman"/>
              </w:rPr>
              <w:t>+H</w:t>
            </w:r>
          </w:p>
        </w:tc>
        <w:tc>
          <w:tcPr>
            <w:tcW w:w="0" w:type="auto"/>
          </w:tcPr>
          <w:p w14:paraId="7F3D9B1D" w14:textId="77777777" w:rsidR="00CD736B" w:rsidRPr="00A8691C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974A1E4" w14:textId="77777777" w:rsidR="00CD736B" w:rsidRPr="00A8691C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A73997F" w14:textId="77777777" w:rsidR="00CD736B" w:rsidRPr="00A8691C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CD736B" w:rsidRPr="00F11B45" w14:paraId="4B7E0301" w14:textId="77777777" w:rsidTr="009D288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7F7F7F" w:themeColor="text1" w:themeTint="80"/>
            </w:tcBorders>
          </w:tcPr>
          <w:p w14:paraId="6250043C" w14:textId="77777777" w:rsidR="00CD736B" w:rsidRPr="001B63B7" w:rsidRDefault="00CD736B" w:rsidP="009D2887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32BF6650" w14:textId="77777777" w:rsidR="00CD736B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log           0.01</w:t>
            </w: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73C4CFD8" w14:textId="77777777" w:rsidR="00CD736B" w:rsidRPr="00A8691C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B06BF">
              <w:rPr>
                <w:rFonts w:ascii="Times New Roman" w:hAnsi="Times New Roman" w:cs="Times New Roman"/>
              </w:rPr>
              <w:t>5.45E+06</w:t>
            </w: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606687EE" w14:textId="77777777" w:rsidR="00CD736B" w:rsidRPr="00A8691C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B06BF">
              <w:rPr>
                <w:rFonts w:ascii="Times New Roman" w:hAnsi="Times New Roman" w:cs="Times New Roman"/>
              </w:rPr>
              <w:t>1.20E+00</w:t>
            </w: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5879960B" w14:textId="77777777" w:rsidR="00CD736B" w:rsidRPr="00A8691C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B06BF">
              <w:rPr>
                <w:rFonts w:ascii="Times New Roman" w:hAnsi="Times New Roman" w:cs="Times New Roman"/>
              </w:rPr>
              <w:t>3.13E+04</w:t>
            </w:r>
          </w:p>
        </w:tc>
      </w:tr>
      <w:tr w:rsidR="00CD736B" w:rsidRPr="00F11B45" w14:paraId="7E247CDF" w14:textId="77777777" w:rsidTr="009D28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C46237E" w14:textId="77777777" w:rsidR="00CD736B" w:rsidRPr="001B63B7" w:rsidRDefault="00CD736B" w:rsidP="009D2887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0" w:type="auto"/>
          </w:tcPr>
          <w:p w14:paraId="69CC625A" w14:textId="77777777" w:rsidR="00CD736B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log           0. 1</w:t>
            </w:r>
          </w:p>
        </w:tc>
        <w:tc>
          <w:tcPr>
            <w:tcW w:w="0" w:type="auto"/>
          </w:tcPr>
          <w:p w14:paraId="60E5FEC5" w14:textId="77777777" w:rsidR="00CD736B" w:rsidRPr="00A8691C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7567E">
              <w:rPr>
                <w:rFonts w:ascii="Times New Roman" w:hAnsi="Times New Roman" w:cs="Times New Roman"/>
              </w:rPr>
              <w:t>1.40E-02</w:t>
            </w:r>
          </w:p>
        </w:tc>
        <w:tc>
          <w:tcPr>
            <w:tcW w:w="0" w:type="auto"/>
          </w:tcPr>
          <w:p w14:paraId="726BB0DE" w14:textId="77777777" w:rsidR="00CD736B" w:rsidRPr="00A8691C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7567E">
              <w:rPr>
                <w:rFonts w:ascii="Times New Roman" w:hAnsi="Times New Roman" w:cs="Times New Roman"/>
              </w:rPr>
              <w:t>4.13E+00</w:t>
            </w:r>
          </w:p>
        </w:tc>
        <w:tc>
          <w:tcPr>
            <w:tcW w:w="0" w:type="auto"/>
          </w:tcPr>
          <w:p w14:paraId="286D24AB" w14:textId="77777777" w:rsidR="00CD736B" w:rsidRPr="00A8691C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7567E">
              <w:rPr>
                <w:rFonts w:ascii="Times New Roman" w:hAnsi="Times New Roman" w:cs="Times New Roman"/>
              </w:rPr>
              <w:t>3.11E+04</w:t>
            </w:r>
          </w:p>
        </w:tc>
      </w:tr>
      <w:tr w:rsidR="00CD736B" w:rsidRPr="00F11B45" w14:paraId="685430A9" w14:textId="77777777" w:rsidTr="009D288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7F7F7F" w:themeColor="text1" w:themeTint="80"/>
            </w:tcBorders>
          </w:tcPr>
          <w:p w14:paraId="58D78586" w14:textId="77777777" w:rsidR="00CD736B" w:rsidRPr="001B63B7" w:rsidRDefault="00CD736B" w:rsidP="009D2887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5F2A5219" w14:textId="77777777" w:rsidR="00CD736B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log           1</w:t>
            </w: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759C82EA" w14:textId="77777777" w:rsidR="00CD736B" w:rsidRPr="00A8691C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7567E">
              <w:rPr>
                <w:rFonts w:ascii="Times New Roman" w:hAnsi="Times New Roman" w:cs="Times New Roman"/>
              </w:rPr>
              <w:t>4.34E-03</w:t>
            </w: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10573230" w14:textId="77777777" w:rsidR="00CD736B" w:rsidRPr="00A8691C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7567E">
              <w:rPr>
                <w:rFonts w:ascii="Times New Roman" w:hAnsi="Times New Roman" w:cs="Times New Roman"/>
              </w:rPr>
              <w:t>4.62E+00</w:t>
            </w: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7C2D138E" w14:textId="77777777" w:rsidR="00CD736B" w:rsidRPr="00A8691C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7567E">
              <w:rPr>
                <w:rFonts w:ascii="Times New Roman" w:hAnsi="Times New Roman" w:cs="Times New Roman"/>
              </w:rPr>
              <w:t>3.52E+04</w:t>
            </w:r>
          </w:p>
        </w:tc>
      </w:tr>
      <w:tr w:rsidR="00CD736B" w:rsidRPr="00F11B45" w14:paraId="265D7B78" w14:textId="77777777" w:rsidTr="009D28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0DBA9D3" w14:textId="77777777" w:rsidR="00CD736B" w:rsidRPr="001B63B7" w:rsidRDefault="00CD736B" w:rsidP="009D2887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1B63B7">
              <w:rPr>
                <w:rFonts w:ascii="Times New Roman" w:hAnsi="Times New Roman" w:cs="Times New Roman" w:hint="eastAsia"/>
                <w:b w:val="0"/>
                <w:bCs w:val="0"/>
              </w:rPr>
              <w:t>3</w:t>
            </w:r>
          </w:p>
        </w:tc>
        <w:tc>
          <w:tcPr>
            <w:tcW w:w="0" w:type="auto"/>
          </w:tcPr>
          <w:p w14:paraId="060EC2BF" w14:textId="77777777" w:rsidR="00CD736B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11B45">
              <w:rPr>
                <w:rFonts w:ascii="Times New Roman" w:hAnsi="Times New Roman" w:cs="Times New Roman"/>
              </w:rPr>
              <w:t>C</w:t>
            </w:r>
            <w:r w:rsidRPr="00F11B45">
              <w:rPr>
                <w:rFonts w:ascii="Times New Roman" w:hAnsi="Times New Roman" w:cs="Times New Roman"/>
                <w:vertAlign w:val="subscript"/>
              </w:rPr>
              <w:t>9</w:t>
            </w:r>
            <w:r w:rsidRPr="00F11B45">
              <w:rPr>
                <w:rFonts w:ascii="Times New Roman" w:hAnsi="Times New Roman" w:cs="Times New Roman"/>
              </w:rPr>
              <w:t>H</w:t>
            </w:r>
            <w:r w:rsidRPr="00F11B45">
              <w:rPr>
                <w:rFonts w:ascii="Times New Roman" w:hAnsi="Times New Roman" w:cs="Times New Roman"/>
                <w:vertAlign w:val="subscript"/>
              </w:rPr>
              <w:t>8</w:t>
            </w:r>
            <w:r w:rsidRPr="00F11B45">
              <w:rPr>
                <w:rFonts w:ascii="Times New Roman" w:hAnsi="Times New Roman" w:cs="Times New Roman"/>
              </w:rPr>
              <w:t>N</w:t>
            </w:r>
            <w:r>
              <w:rPr>
                <w:rFonts w:ascii="Times New Roman" w:hAnsi="Times New Roman" w:cs="Times New Roman" w:hint="eastAsia"/>
              </w:rPr>
              <w:t>(a5) =</w:t>
            </w:r>
            <w:r w:rsidRPr="00F11B45">
              <w:rPr>
                <w:rFonts w:ascii="Times New Roman" w:hAnsi="Times New Roman" w:cs="Times New Roman"/>
              </w:rPr>
              <w:t xml:space="preserve"> C</w:t>
            </w:r>
            <w:r w:rsidRPr="00F11B45">
              <w:rPr>
                <w:rFonts w:ascii="Times New Roman" w:hAnsi="Times New Roman" w:cs="Times New Roman"/>
                <w:vertAlign w:val="subscript"/>
              </w:rPr>
              <w:t>9</w:t>
            </w:r>
            <w:r w:rsidRPr="00F11B45">
              <w:rPr>
                <w:rFonts w:ascii="Times New Roman" w:hAnsi="Times New Roman" w:cs="Times New Roman"/>
              </w:rPr>
              <w:t>H</w:t>
            </w:r>
            <w:r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F11B45">
              <w:rPr>
                <w:rFonts w:ascii="Times New Roman" w:hAnsi="Times New Roman" w:cs="Times New Roman"/>
              </w:rPr>
              <w:t>N</w:t>
            </w:r>
            <w:r>
              <w:rPr>
                <w:rFonts w:ascii="Times New Roman" w:hAnsi="Times New Roman" w:cs="Times New Roman" w:hint="eastAsia"/>
              </w:rPr>
              <w:t xml:space="preserve">(a6) </w:t>
            </w:r>
            <w:r w:rsidRPr="00F11B45">
              <w:rPr>
                <w:rFonts w:ascii="Times New Roman" w:hAnsi="Times New Roman" w:cs="Times New Roman"/>
              </w:rPr>
              <w:t>+H</w:t>
            </w:r>
          </w:p>
        </w:tc>
        <w:tc>
          <w:tcPr>
            <w:tcW w:w="0" w:type="auto"/>
          </w:tcPr>
          <w:p w14:paraId="7F51CA9D" w14:textId="77777777" w:rsidR="00CD736B" w:rsidRPr="00A8691C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FD6DB54" w14:textId="77777777" w:rsidR="00CD736B" w:rsidRPr="00A8691C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0A934DA" w14:textId="77777777" w:rsidR="00CD736B" w:rsidRPr="00A8691C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CD736B" w:rsidRPr="00F11B45" w14:paraId="0A93ECEC" w14:textId="77777777" w:rsidTr="009D288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7F7F7F" w:themeColor="text1" w:themeTint="80"/>
            </w:tcBorders>
          </w:tcPr>
          <w:p w14:paraId="6B567033" w14:textId="77777777" w:rsidR="00CD736B" w:rsidRPr="001B63B7" w:rsidRDefault="00CD736B" w:rsidP="009D2887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6E1B4AE9" w14:textId="77777777" w:rsidR="00CD736B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log           0.01</w:t>
            </w: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2815CC8D" w14:textId="77777777" w:rsidR="00CD736B" w:rsidRPr="00A8691C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B06BF">
              <w:rPr>
                <w:rFonts w:ascii="Times New Roman" w:hAnsi="Times New Roman" w:cs="Times New Roman"/>
              </w:rPr>
              <w:t>2.51E+00</w:t>
            </w: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6754F318" w14:textId="77777777" w:rsidR="00CD736B" w:rsidRPr="00A8691C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B06BF">
              <w:rPr>
                <w:rFonts w:ascii="Times New Roman" w:hAnsi="Times New Roman" w:cs="Times New Roman"/>
              </w:rPr>
              <w:t>3.13E+00</w:t>
            </w: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40FED090" w14:textId="77777777" w:rsidR="00CD736B" w:rsidRPr="00A8691C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B06BF">
              <w:rPr>
                <w:rFonts w:ascii="Times New Roman" w:hAnsi="Times New Roman" w:cs="Times New Roman"/>
              </w:rPr>
              <w:t>3.07E+04</w:t>
            </w:r>
          </w:p>
        </w:tc>
      </w:tr>
      <w:tr w:rsidR="00CD736B" w:rsidRPr="00F11B45" w14:paraId="7C64F1FD" w14:textId="77777777" w:rsidTr="009D28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7F4CD95" w14:textId="77777777" w:rsidR="00CD736B" w:rsidRPr="001B63B7" w:rsidRDefault="00CD736B" w:rsidP="009D2887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0" w:type="auto"/>
          </w:tcPr>
          <w:p w14:paraId="357FC1A5" w14:textId="77777777" w:rsidR="00CD736B" w:rsidRPr="00F11B45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log           0. 1</w:t>
            </w:r>
          </w:p>
        </w:tc>
        <w:tc>
          <w:tcPr>
            <w:tcW w:w="0" w:type="auto"/>
          </w:tcPr>
          <w:p w14:paraId="01349BBB" w14:textId="77777777" w:rsidR="00CD736B" w:rsidRPr="00F11B45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7567E">
              <w:rPr>
                <w:rFonts w:ascii="Times New Roman" w:hAnsi="Times New Roman" w:cs="Times New Roman"/>
              </w:rPr>
              <w:t>1.13E-04</w:t>
            </w:r>
          </w:p>
        </w:tc>
        <w:tc>
          <w:tcPr>
            <w:tcW w:w="0" w:type="auto"/>
          </w:tcPr>
          <w:p w14:paraId="5A46FEAB" w14:textId="77777777" w:rsidR="00CD736B" w:rsidRPr="00F11B45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7567E">
              <w:rPr>
                <w:rFonts w:ascii="Times New Roman" w:hAnsi="Times New Roman" w:cs="Times New Roman"/>
              </w:rPr>
              <w:t>4.72E+00</w:t>
            </w:r>
          </w:p>
        </w:tc>
        <w:tc>
          <w:tcPr>
            <w:tcW w:w="0" w:type="auto"/>
          </w:tcPr>
          <w:p w14:paraId="70A4C6A1" w14:textId="77777777" w:rsidR="00CD736B" w:rsidRPr="00F11B45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7567E">
              <w:rPr>
                <w:rFonts w:ascii="Times New Roman" w:hAnsi="Times New Roman" w:cs="Times New Roman"/>
              </w:rPr>
              <w:t>3.23E+04</w:t>
            </w:r>
          </w:p>
        </w:tc>
      </w:tr>
      <w:tr w:rsidR="00CD736B" w:rsidRPr="00F11B45" w14:paraId="7E2BA3BD" w14:textId="77777777" w:rsidTr="009D288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7F7F7F" w:themeColor="text1" w:themeTint="80"/>
            </w:tcBorders>
          </w:tcPr>
          <w:p w14:paraId="47A47F81" w14:textId="77777777" w:rsidR="00CD736B" w:rsidRPr="001B63B7" w:rsidRDefault="00CD736B" w:rsidP="009D2887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0CBC56CD" w14:textId="77777777" w:rsidR="00CD736B" w:rsidRPr="00F11B45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log           1</w:t>
            </w: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305AAF45" w14:textId="77777777" w:rsidR="00CD736B" w:rsidRPr="00F11B45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7567E">
              <w:rPr>
                <w:rFonts w:ascii="Times New Roman" w:hAnsi="Times New Roman" w:cs="Times New Roman"/>
              </w:rPr>
              <w:t>6.82E+00</w:t>
            </w: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2202B7C5" w14:textId="77777777" w:rsidR="00CD736B" w:rsidRPr="00F11B45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7567E">
              <w:rPr>
                <w:rFonts w:ascii="Times New Roman" w:hAnsi="Times New Roman" w:cs="Times New Roman"/>
              </w:rPr>
              <w:t>3.41E+00</w:t>
            </w: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5D50C1E7" w14:textId="77777777" w:rsidR="00CD736B" w:rsidRPr="00F11B45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7567E">
              <w:rPr>
                <w:rFonts w:ascii="Times New Roman" w:hAnsi="Times New Roman" w:cs="Times New Roman"/>
              </w:rPr>
              <w:t>3.62E+04</w:t>
            </w:r>
          </w:p>
        </w:tc>
      </w:tr>
      <w:tr w:rsidR="00CD736B" w:rsidRPr="00F11B45" w14:paraId="02398937" w14:textId="77777777" w:rsidTr="009D28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B358E48" w14:textId="77777777" w:rsidR="00CD736B" w:rsidRPr="001B63B7" w:rsidRDefault="00CD736B" w:rsidP="009D2887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1B63B7">
              <w:rPr>
                <w:rFonts w:ascii="Times New Roman" w:hAnsi="Times New Roman" w:cs="Times New Roman" w:hint="eastAsia"/>
                <w:b w:val="0"/>
                <w:bCs w:val="0"/>
              </w:rPr>
              <w:t>4</w:t>
            </w:r>
          </w:p>
        </w:tc>
        <w:tc>
          <w:tcPr>
            <w:tcW w:w="0" w:type="auto"/>
          </w:tcPr>
          <w:p w14:paraId="00A04D7B" w14:textId="77777777" w:rsidR="00CD736B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11B45">
              <w:rPr>
                <w:rFonts w:ascii="Times New Roman" w:hAnsi="Times New Roman" w:cs="Times New Roman"/>
              </w:rPr>
              <w:t>C</w:t>
            </w:r>
            <w:r w:rsidRPr="00F11B45">
              <w:rPr>
                <w:rFonts w:ascii="Times New Roman" w:hAnsi="Times New Roman" w:cs="Times New Roman"/>
                <w:vertAlign w:val="subscript"/>
              </w:rPr>
              <w:t>9</w:t>
            </w:r>
            <w:r w:rsidRPr="00F11B45">
              <w:rPr>
                <w:rFonts w:ascii="Times New Roman" w:hAnsi="Times New Roman" w:cs="Times New Roman"/>
              </w:rPr>
              <w:t>H</w:t>
            </w:r>
            <w:r>
              <w:rPr>
                <w:rFonts w:ascii="Times New Roman" w:hAnsi="Times New Roman" w:cs="Times New Roman" w:hint="eastAsia"/>
                <w:vertAlign w:val="subscript"/>
              </w:rPr>
              <w:t>6</w:t>
            </w:r>
            <w:r w:rsidRPr="00F11B45">
              <w:rPr>
                <w:rFonts w:ascii="Times New Roman" w:hAnsi="Times New Roman" w:cs="Times New Roman"/>
              </w:rPr>
              <w:t>N</w:t>
            </w:r>
            <w:r>
              <w:rPr>
                <w:rFonts w:ascii="Times New Roman" w:hAnsi="Times New Roman" w:cs="Times New Roman" w:hint="eastAsia"/>
              </w:rPr>
              <w:t>(a8) =</w:t>
            </w:r>
            <w:r w:rsidRPr="00F11B45">
              <w:rPr>
                <w:rFonts w:ascii="Times New Roman" w:hAnsi="Times New Roman" w:cs="Times New Roman"/>
              </w:rPr>
              <w:t xml:space="preserve"> C</w:t>
            </w:r>
            <w:r w:rsidRPr="00F11B45">
              <w:rPr>
                <w:rFonts w:ascii="Times New Roman" w:hAnsi="Times New Roman" w:cs="Times New Roman"/>
                <w:vertAlign w:val="subscript"/>
              </w:rPr>
              <w:t>9</w:t>
            </w:r>
            <w:r w:rsidRPr="00F11B45">
              <w:rPr>
                <w:rFonts w:ascii="Times New Roman" w:hAnsi="Times New Roman" w:cs="Times New Roman"/>
              </w:rPr>
              <w:t>H</w:t>
            </w:r>
            <w:r>
              <w:rPr>
                <w:rFonts w:ascii="Times New Roman" w:hAnsi="Times New Roman" w:cs="Times New Roman" w:hint="eastAsia"/>
                <w:vertAlign w:val="subscript"/>
              </w:rPr>
              <w:t>6</w:t>
            </w:r>
            <w:r w:rsidRPr="00F11B45">
              <w:rPr>
                <w:rFonts w:ascii="Times New Roman" w:hAnsi="Times New Roman" w:cs="Times New Roman"/>
              </w:rPr>
              <w:t>N</w:t>
            </w:r>
            <w:r>
              <w:rPr>
                <w:rFonts w:ascii="Times New Roman" w:hAnsi="Times New Roman" w:cs="Times New Roman" w:hint="eastAsia"/>
              </w:rPr>
              <w:t>(a9)</w:t>
            </w:r>
          </w:p>
        </w:tc>
        <w:tc>
          <w:tcPr>
            <w:tcW w:w="0" w:type="auto"/>
          </w:tcPr>
          <w:p w14:paraId="20C91BC3" w14:textId="77777777" w:rsidR="00CD736B" w:rsidRPr="00F11B45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E3AC488" w14:textId="77777777" w:rsidR="00CD736B" w:rsidRPr="00F11B45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F927FB2" w14:textId="77777777" w:rsidR="00CD736B" w:rsidRPr="00F11B45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CD736B" w:rsidRPr="00F11B45" w14:paraId="4759CB9D" w14:textId="77777777" w:rsidTr="009D288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7F7F7F" w:themeColor="text1" w:themeTint="80"/>
            </w:tcBorders>
          </w:tcPr>
          <w:p w14:paraId="7451A346" w14:textId="77777777" w:rsidR="00CD736B" w:rsidRPr="001B63B7" w:rsidRDefault="00CD736B" w:rsidP="009D2887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7AF19948" w14:textId="77777777" w:rsidR="00CD736B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log           0.01</w:t>
            </w: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219262CF" w14:textId="77777777" w:rsidR="00CD736B" w:rsidRPr="00F11B45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B06BF">
              <w:rPr>
                <w:rFonts w:ascii="Times New Roman" w:hAnsi="Times New Roman" w:cs="Times New Roman"/>
              </w:rPr>
              <w:t>3.39E+20</w:t>
            </w: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07E55839" w14:textId="77777777" w:rsidR="00CD736B" w:rsidRPr="00F11B45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B06BF">
              <w:rPr>
                <w:rFonts w:ascii="Times New Roman" w:hAnsi="Times New Roman" w:cs="Times New Roman"/>
              </w:rPr>
              <w:t>-3.48E+00</w:t>
            </w: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04763EF4" w14:textId="77777777" w:rsidR="00CD736B" w:rsidRPr="00F11B45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B06BF">
              <w:rPr>
                <w:rFonts w:ascii="Times New Roman" w:hAnsi="Times New Roman" w:cs="Times New Roman"/>
              </w:rPr>
              <w:t>1.43E+04</w:t>
            </w:r>
          </w:p>
        </w:tc>
      </w:tr>
      <w:tr w:rsidR="00CD736B" w:rsidRPr="00F11B45" w14:paraId="1F052844" w14:textId="77777777" w:rsidTr="009D28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E52FFC" w14:textId="77777777" w:rsidR="00CD736B" w:rsidRPr="001B63B7" w:rsidRDefault="00CD736B" w:rsidP="009D2887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0" w:type="auto"/>
          </w:tcPr>
          <w:p w14:paraId="256EAA3E" w14:textId="77777777" w:rsidR="00CD736B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log           0. 1</w:t>
            </w:r>
          </w:p>
        </w:tc>
        <w:tc>
          <w:tcPr>
            <w:tcW w:w="0" w:type="auto"/>
          </w:tcPr>
          <w:p w14:paraId="2185E23E" w14:textId="77777777" w:rsidR="00CD736B" w:rsidRPr="00F11B45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7567E">
              <w:rPr>
                <w:rFonts w:ascii="Times New Roman" w:hAnsi="Times New Roman" w:cs="Times New Roman"/>
              </w:rPr>
              <w:t>2.61E-03</w:t>
            </w:r>
          </w:p>
        </w:tc>
        <w:tc>
          <w:tcPr>
            <w:tcW w:w="0" w:type="auto"/>
          </w:tcPr>
          <w:p w14:paraId="28453692" w14:textId="77777777" w:rsidR="00CD736B" w:rsidRPr="00F11B45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7567E">
              <w:rPr>
                <w:rFonts w:ascii="Times New Roman" w:hAnsi="Times New Roman" w:cs="Times New Roman"/>
              </w:rPr>
              <w:t>3.92E+00</w:t>
            </w:r>
          </w:p>
        </w:tc>
        <w:tc>
          <w:tcPr>
            <w:tcW w:w="0" w:type="auto"/>
          </w:tcPr>
          <w:p w14:paraId="024B54E9" w14:textId="77777777" w:rsidR="00CD736B" w:rsidRPr="00F11B45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7567E">
              <w:rPr>
                <w:rFonts w:ascii="Times New Roman" w:hAnsi="Times New Roman" w:cs="Times New Roman"/>
              </w:rPr>
              <w:t>5.97E+03</w:t>
            </w:r>
          </w:p>
        </w:tc>
      </w:tr>
      <w:tr w:rsidR="00CD736B" w:rsidRPr="00F11B45" w14:paraId="2CAF6039" w14:textId="77777777" w:rsidTr="009D288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7F7F7F" w:themeColor="text1" w:themeTint="80"/>
            </w:tcBorders>
          </w:tcPr>
          <w:p w14:paraId="23E68655" w14:textId="77777777" w:rsidR="00CD736B" w:rsidRPr="001B63B7" w:rsidRDefault="00CD736B" w:rsidP="009D2887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5DBC3C40" w14:textId="77777777" w:rsidR="00CD736B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log           1</w:t>
            </w: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19604722" w14:textId="77777777" w:rsidR="00CD736B" w:rsidRPr="00F11B45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7567E">
              <w:rPr>
                <w:rFonts w:ascii="Times New Roman" w:hAnsi="Times New Roman" w:cs="Times New Roman"/>
              </w:rPr>
              <w:t>3.71E+19</w:t>
            </w: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1D959BB3" w14:textId="77777777" w:rsidR="00CD736B" w:rsidRPr="00F11B45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7567E">
              <w:rPr>
                <w:rFonts w:ascii="Times New Roman" w:hAnsi="Times New Roman" w:cs="Times New Roman"/>
              </w:rPr>
              <w:t>-2.63E+00</w:t>
            </w: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0F82EC49" w14:textId="77777777" w:rsidR="00CD736B" w:rsidRPr="00F11B45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7567E">
              <w:rPr>
                <w:rFonts w:ascii="Times New Roman" w:hAnsi="Times New Roman" w:cs="Times New Roman"/>
              </w:rPr>
              <w:t>1.59E+04</w:t>
            </w:r>
          </w:p>
        </w:tc>
      </w:tr>
      <w:tr w:rsidR="00CD736B" w:rsidRPr="00F11B45" w14:paraId="0BABD89D" w14:textId="77777777" w:rsidTr="009D28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F0B2AEB" w14:textId="77777777" w:rsidR="00CD736B" w:rsidRPr="001B63B7" w:rsidRDefault="00CD736B" w:rsidP="009D2887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1B63B7">
              <w:rPr>
                <w:rFonts w:ascii="Times New Roman" w:hAnsi="Times New Roman" w:cs="Times New Roman" w:hint="eastAsia"/>
                <w:b w:val="0"/>
                <w:bCs w:val="0"/>
              </w:rPr>
              <w:t>5</w:t>
            </w:r>
          </w:p>
        </w:tc>
        <w:tc>
          <w:tcPr>
            <w:tcW w:w="0" w:type="auto"/>
          </w:tcPr>
          <w:p w14:paraId="4A7A6CC3" w14:textId="77777777" w:rsidR="00CD736B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11B45">
              <w:rPr>
                <w:rFonts w:ascii="Times New Roman" w:hAnsi="Times New Roman" w:cs="Times New Roman"/>
              </w:rPr>
              <w:t>C</w:t>
            </w:r>
            <w:r w:rsidRPr="00F11B45">
              <w:rPr>
                <w:rFonts w:ascii="Times New Roman" w:hAnsi="Times New Roman" w:cs="Times New Roman"/>
                <w:vertAlign w:val="subscript"/>
              </w:rPr>
              <w:t>9</w:t>
            </w:r>
            <w:r w:rsidRPr="00F11B45">
              <w:rPr>
                <w:rFonts w:ascii="Times New Roman" w:hAnsi="Times New Roman" w:cs="Times New Roman"/>
              </w:rPr>
              <w:t>H</w:t>
            </w:r>
            <w:r>
              <w:rPr>
                <w:rFonts w:ascii="Times New Roman" w:hAnsi="Times New Roman" w:cs="Times New Roman" w:hint="eastAsia"/>
                <w:vertAlign w:val="subscript"/>
              </w:rPr>
              <w:t>6</w:t>
            </w:r>
            <w:r w:rsidRPr="00F11B45">
              <w:rPr>
                <w:rFonts w:ascii="Times New Roman" w:hAnsi="Times New Roman" w:cs="Times New Roman"/>
              </w:rPr>
              <w:t>N</w:t>
            </w:r>
            <w:r>
              <w:rPr>
                <w:rFonts w:ascii="Times New Roman" w:hAnsi="Times New Roman" w:cs="Times New Roman" w:hint="eastAsia"/>
              </w:rPr>
              <w:t>(a7) =</w:t>
            </w:r>
            <w:r w:rsidRPr="00F11B45">
              <w:rPr>
                <w:rFonts w:ascii="Times New Roman" w:hAnsi="Times New Roman" w:cs="Times New Roman"/>
              </w:rPr>
              <w:t xml:space="preserve"> C</w:t>
            </w:r>
            <w:r w:rsidRPr="00F11B45">
              <w:rPr>
                <w:rFonts w:ascii="Times New Roman" w:hAnsi="Times New Roman" w:cs="Times New Roman"/>
                <w:vertAlign w:val="subscript"/>
              </w:rPr>
              <w:t>9</w:t>
            </w:r>
            <w:r w:rsidRPr="00F11B45">
              <w:rPr>
                <w:rFonts w:ascii="Times New Roman" w:hAnsi="Times New Roman" w:cs="Times New Roman"/>
              </w:rPr>
              <w:t>H</w:t>
            </w:r>
            <w:r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F11B45">
              <w:rPr>
                <w:rFonts w:ascii="Times New Roman" w:hAnsi="Times New Roman" w:cs="Times New Roman"/>
              </w:rPr>
              <w:t>N</w:t>
            </w:r>
            <w:r>
              <w:rPr>
                <w:rFonts w:ascii="Times New Roman" w:hAnsi="Times New Roman" w:cs="Times New Roman" w:hint="eastAsia"/>
              </w:rPr>
              <w:t>(p1)</w:t>
            </w:r>
            <w:r w:rsidRPr="00F11B45">
              <w:rPr>
                <w:rFonts w:ascii="Times New Roman" w:hAnsi="Times New Roman" w:cs="Times New Roman"/>
              </w:rPr>
              <w:t>+H</w:t>
            </w:r>
          </w:p>
        </w:tc>
        <w:tc>
          <w:tcPr>
            <w:tcW w:w="0" w:type="auto"/>
          </w:tcPr>
          <w:p w14:paraId="55AB4430" w14:textId="77777777" w:rsidR="00CD736B" w:rsidRPr="00F11B45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663CCFE" w14:textId="77777777" w:rsidR="00CD736B" w:rsidRPr="00F11B45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DBBE0CC" w14:textId="77777777" w:rsidR="00CD736B" w:rsidRPr="00F11B45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CD736B" w:rsidRPr="00F11B45" w14:paraId="3F413D14" w14:textId="77777777" w:rsidTr="009D288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7F7F7F" w:themeColor="text1" w:themeTint="80"/>
            </w:tcBorders>
          </w:tcPr>
          <w:p w14:paraId="5AA1C518" w14:textId="77777777" w:rsidR="00CD736B" w:rsidRPr="001B63B7" w:rsidRDefault="00CD736B" w:rsidP="009D2887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0B12FD31" w14:textId="77777777" w:rsidR="00CD736B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log           0.01</w:t>
            </w: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7288019C" w14:textId="77777777" w:rsidR="00CD736B" w:rsidRPr="00F11B45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B06BF">
              <w:rPr>
                <w:rFonts w:ascii="Times New Roman" w:hAnsi="Times New Roman" w:cs="Times New Roman"/>
              </w:rPr>
              <w:t>6.22E+15</w:t>
            </w: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66B2C271" w14:textId="77777777" w:rsidR="00CD736B" w:rsidRPr="00F11B45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B06BF">
              <w:rPr>
                <w:rFonts w:ascii="Times New Roman" w:hAnsi="Times New Roman" w:cs="Times New Roman"/>
              </w:rPr>
              <w:t>-1.53E+00</w:t>
            </w: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72DA6428" w14:textId="77777777" w:rsidR="00CD736B" w:rsidRPr="00F11B45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B06BF">
              <w:rPr>
                <w:rFonts w:ascii="Times New Roman" w:hAnsi="Times New Roman" w:cs="Times New Roman"/>
              </w:rPr>
              <w:t>3.35E+04</w:t>
            </w:r>
          </w:p>
        </w:tc>
      </w:tr>
      <w:tr w:rsidR="00CD736B" w:rsidRPr="00F11B45" w14:paraId="567875DB" w14:textId="77777777" w:rsidTr="009D28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4D10D7E" w14:textId="77777777" w:rsidR="00CD736B" w:rsidRPr="001B63B7" w:rsidRDefault="00CD736B" w:rsidP="009D2887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0" w:type="auto"/>
          </w:tcPr>
          <w:p w14:paraId="22FF83D3" w14:textId="77777777" w:rsidR="00CD736B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log           0. 1</w:t>
            </w:r>
          </w:p>
        </w:tc>
        <w:tc>
          <w:tcPr>
            <w:tcW w:w="0" w:type="auto"/>
          </w:tcPr>
          <w:p w14:paraId="3F710274" w14:textId="77777777" w:rsidR="00CD736B" w:rsidRPr="00F11B45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7567E">
              <w:rPr>
                <w:rFonts w:ascii="Times New Roman" w:hAnsi="Times New Roman" w:cs="Times New Roman"/>
              </w:rPr>
              <w:t>8.62E+10</w:t>
            </w:r>
          </w:p>
        </w:tc>
        <w:tc>
          <w:tcPr>
            <w:tcW w:w="0" w:type="auto"/>
          </w:tcPr>
          <w:p w14:paraId="6D77FCF2" w14:textId="77777777" w:rsidR="00CD736B" w:rsidRPr="00F11B45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7567E">
              <w:rPr>
                <w:rFonts w:ascii="Times New Roman" w:hAnsi="Times New Roman" w:cs="Times New Roman"/>
              </w:rPr>
              <w:t>3.36E-01</w:t>
            </w:r>
          </w:p>
        </w:tc>
        <w:tc>
          <w:tcPr>
            <w:tcW w:w="0" w:type="auto"/>
          </w:tcPr>
          <w:p w14:paraId="2F2FC3D4" w14:textId="77777777" w:rsidR="00CD736B" w:rsidRPr="00F11B45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7567E">
              <w:rPr>
                <w:rFonts w:ascii="Times New Roman" w:hAnsi="Times New Roman" w:cs="Times New Roman"/>
              </w:rPr>
              <w:t>3.55E+04</w:t>
            </w:r>
          </w:p>
        </w:tc>
      </w:tr>
      <w:tr w:rsidR="00CD736B" w:rsidRPr="00F11B45" w14:paraId="3C1F7AA2" w14:textId="77777777" w:rsidTr="009D288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7F7F7F" w:themeColor="text1" w:themeTint="80"/>
            </w:tcBorders>
          </w:tcPr>
          <w:p w14:paraId="664E243A" w14:textId="77777777" w:rsidR="00CD736B" w:rsidRPr="001B63B7" w:rsidRDefault="00CD736B" w:rsidP="009D2887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5ED0C4D2" w14:textId="77777777" w:rsidR="00CD736B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log           1</w:t>
            </w: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0A1BA0E2" w14:textId="77777777" w:rsidR="00CD736B" w:rsidRPr="00F11B45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7567E">
              <w:rPr>
                <w:rFonts w:ascii="Times New Roman" w:hAnsi="Times New Roman" w:cs="Times New Roman"/>
              </w:rPr>
              <w:t>1.97E+01</w:t>
            </w: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60F7A37D" w14:textId="77777777" w:rsidR="00CD736B" w:rsidRPr="00F11B45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7567E">
              <w:rPr>
                <w:rFonts w:ascii="Times New Roman" w:hAnsi="Times New Roman" w:cs="Times New Roman"/>
              </w:rPr>
              <w:t>3.52E+00</w:t>
            </w: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1747E4C1" w14:textId="77777777" w:rsidR="00CD736B" w:rsidRPr="00F11B45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7567E">
              <w:rPr>
                <w:rFonts w:ascii="Times New Roman" w:hAnsi="Times New Roman" w:cs="Times New Roman"/>
              </w:rPr>
              <w:t>3.45E+04</w:t>
            </w:r>
          </w:p>
        </w:tc>
      </w:tr>
      <w:tr w:rsidR="00CD736B" w:rsidRPr="00F11B45" w14:paraId="086E644C" w14:textId="77777777" w:rsidTr="009D28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B06D5F" w14:textId="77777777" w:rsidR="00CD736B" w:rsidRPr="001B63B7" w:rsidRDefault="00CD736B" w:rsidP="009D2887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1B63B7">
              <w:rPr>
                <w:rFonts w:ascii="Times New Roman" w:hAnsi="Times New Roman" w:cs="Times New Roman" w:hint="eastAsia"/>
                <w:b w:val="0"/>
                <w:bCs w:val="0"/>
              </w:rPr>
              <w:t>6</w:t>
            </w:r>
          </w:p>
        </w:tc>
        <w:tc>
          <w:tcPr>
            <w:tcW w:w="0" w:type="auto"/>
          </w:tcPr>
          <w:p w14:paraId="7160AB27" w14:textId="77777777" w:rsidR="00CD736B" w:rsidRPr="008D5417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11B45">
              <w:rPr>
                <w:rFonts w:ascii="Times New Roman" w:hAnsi="Times New Roman" w:cs="Times New Roman"/>
              </w:rPr>
              <w:t>C</w:t>
            </w:r>
            <w:r w:rsidRPr="00F11B45">
              <w:rPr>
                <w:rFonts w:ascii="Times New Roman" w:hAnsi="Times New Roman" w:cs="Times New Roman"/>
                <w:vertAlign w:val="subscript"/>
              </w:rPr>
              <w:t>9</w:t>
            </w:r>
            <w:r w:rsidRPr="00F11B45">
              <w:rPr>
                <w:rFonts w:ascii="Times New Roman" w:hAnsi="Times New Roman" w:cs="Times New Roman"/>
              </w:rPr>
              <w:t>H</w:t>
            </w:r>
            <w:r w:rsidRPr="00F11B45">
              <w:rPr>
                <w:rFonts w:ascii="Times New Roman" w:hAnsi="Times New Roman" w:cs="Times New Roman"/>
                <w:vertAlign w:val="subscript"/>
              </w:rPr>
              <w:t>9</w:t>
            </w:r>
            <w:r w:rsidRPr="00F11B45">
              <w:rPr>
                <w:rFonts w:ascii="Times New Roman" w:hAnsi="Times New Roman" w:cs="Times New Roman"/>
              </w:rPr>
              <w:t>N</w:t>
            </w:r>
            <w:r>
              <w:rPr>
                <w:rFonts w:ascii="Times New Roman" w:hAnsi="Times New Roman" w:cs="Times New Roman" w:hint="eastAsia"/>
              </w:rPr>
              <w:t xml:space="preserve">(a1) </w:t>
            </w:r>
            <w:r w:rsidRPr="00F11B45">
              <w:rPr>
                <w:rFonts w:ascii="Times New Roman" w:hAnsi="Times New Roman" w:cs="Times New Roman"/>
              </w:rPr>
              <w:t>+H=C</w:t>
            </w:r>
            <w:r w:rsidRPr="00F11B45">
              <w:rPr>
                <w:rFonts w:ascii="Times New Roman" w:hAnsi="Times New Roman" w:cs="Times New Roman"/>
                <w:vertAlign w:val="subscript"/>
              </w:rPr>
              <w:t>9</w:t>
            </w:r>
            <w:r w:rsidRPr="00F11B45">
              <w:rPr>
                <w:rFonts w:ascii="Times New Roman" w:hAnsi="Times New Roman" w:cs="Times New Roman"/>
              </w:rPr>
              <w:t>H</w:t>
            </w:r>
            <w:r w:rsidRPr="00F11B45">
              <w:rPr>
                <w:rFonts w:ascii="Times New Roman" w:hAnsi="Times New Roman" w:cs="Times New Roman"/>
                <w:vertAlign w:val="subscript"/>
              </w:rPr>
              <w:t>8</w:t>
            </w:r>
            <w:r w:rsidRPr="00F11B45">
              <w:rPr>
                <w:rFonts w:ascii="Times New Roman" w:hAnsi="Times New Roman" w:cs="Times New Roman"/>
              </w:rPr>
              <w:t>N</w:t>
            </w:r>
            <w:r>
              <w:rPr>
                <w:rFonts w:ascii="Times New Roman" w:hAnsi="Times New Roman" w:cs="Times New Roman" w:hint="eastAsia"/>
              </w:rPr>
              <w:t xml:space="preserve">(a2) </w:t>
            </w:r>
            <w:r w:rsidRPr="00F11B45">
              <w:rPr>
                <w:rFonts w:ascii="Times New Roman" w:hAnsi="Times New Roman" w:cs="Times New Roman"/>
              </w:rPr>
              <w:t>+H</w:t>
            </w:r>
            <w:r w:rsidRPr="00F11B45">
              <w:rPr>
                <w:rFonts w:ascii="Times New Roman" w:hAnsi="Times New Roman" w:cs="Times New Roman"/>
                <w:vertAlign w:val="subscript"/>
              </w:rPr>
              <w:t>2</w:t>
            </w:r>
          </w:p>
        </w:tc>
        <w:tc>
          <w:tcPr>
            <w:tcW w:w="0" w:type="auto"/>
          </w:tcPr>
          <w:p w14:paraId="2492E89D" w14:textId="77777777" w:rsidR="00CD736B" w:rsidRPr="00F11B45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5125">
              <w:rPr>
                <w:rFonts w:ascii="Times New Roman" w:hAnsi="Times New Roman" w:cs="Times New Roman" w:hint="eastAsia"/>
              </w:rPr>
              <w:t>1.03E+06</w:t>
            </w:r>
          </w:p>
        </w:tc>
        <w:tc>
          <w:tcPr>
            <w:tcW w:w="0" w:type="auto"/>
          </w:tcPr>
          <w:p w14:paraId="32F282D0" w14:textId="77777777" w:rsidR="00CD736B" w:rsidRPr="00F11B45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5125">
              <w:rPr>
                <w:rFonts w:ascii="Times New Roman" w:hAnsi="Times New Roman" w:cs="Times New Roman" w:hint="eastAsia"/>
              </w:rPr>
              <w:t>2.27E+00</w:t>
            </w:r>
          </w:p>
        </w:tc>
        <w:tc>
          <w:tcPr>
            <w:tcW w:w="0" w:type="auto"/>
          </w:tcPr>
          <w:p w14:paraId="1C912CBF" w14:textId="77777777" w:rsidR="00CD736B" w:rsidRPr="00F11B45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5125">
              <w:rPr>
                <w:rFonts w:ascii="Times New Roman" w:hAnsi="Times New Roman" w:cs="Times New Roman" w:hint="eastAsia"/>
              </w:rPr>
              <w:t>5.33E+03</w:t>
            </w:r>
          </w:p>
        </w:tc>
      </w:tr>
      <w:tr w:rsidR="00CD736B" w:rsidRPr="00F11B45" w14:paraId="34ABF801" w14:textId="77777777" w:rsidTr="009D288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7F7F7F" w:themeColor="text1" w:themeTint="80"/>
            </w:tcBorders>
          </w:tcPr>
          <w:p w14:paraId="0E0A60F9" w14:textId="77777777" w:rsidR="00CD736B" w:rsidRPr="001B63B7" w:rsidRDefault="00CD736B" w:rsidP="009D2887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1B63B7">
              <w:rPr>
                <w:rFonts w:ascii="Times New Roman" w:hAnsi="Times New Roman" w:cs="Times New Roman" w:hint="eastAsia"/>
                <w:b w:val="0"/>
                <w:bCs w:val="0"/>
              </w:rPr>
              <w:t>7</w:t>
            </w: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3F36EE20" w14:textId="77777777" w:rsidR="00CD736B" w:rsidRPr="008D5417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11B45">
              <w:rPr>
                <w:rFonts w:ascii="Times New Roman" w:hAnsi="Times New Roman" w:cs="Times New Roman"/>
              </w:rPr>
              <w:t>C</w:t>
            </w:r>
            <w:r w:rsidRPr="00F11B45">
              <w:rPr>
                <w:rFonts w:ascii="Times New Roman" w:hAnsi="Times New Roman" w:cs="Times New Roman"/>
                <w:vertAlign w:val="subscript"/>
              </w:rPr>
              <w:t>9</w:t>
            </w:r>
            <w:r w:rsidRPr="00F11B45">
              <w:rPr>
                <w:rFonts w:ascii="Times New Roman" w:hAnsi="Times New Roman" w:cs="Times New Roman"/>
              </w:rPr>
              <w:t>H</w:t>
            </w:r>
            <w:r w:rsidRPr="00F11B45">
              <w:rPr>
                <w:rFonts w:ascii="Times New Roman" w:hAnsi="Times New Roman" w:cs="Times New Roman"/>
                <w:vertAlign w:val="subscript"/>
              </w:rPr>
              <w:t>9</w:t>
            </w:r>
            <w:r w:rsidRPr="00F11B45">
              <w:rPr>
                <w:rFonts w:ascii="Times New Roman" w:hAnsi="Times New Roman" w:cs="Times New Roman"/>
              </w:rPr>
              <w:t>N</w:t>
            </w:r>
            <w:r>
              <w:rPr>
                <w:rFonts w:ascii="Times New Roman" w:hAnsi="Times New Roman" w:cs="Times New Roman" w:hint="eastAsia"/>
              </w:rPr>
              <w:t xml:space="preserve">(a1) </w:t>
            </w:r>
            <w:r w:rsidRPr="00F11B45">
              <w:rPr>
                <w:rFonts w:ascii="Times New Roman" w:hAnsi="Times New Roman" w:cs="Times New Roman"/>
              </w:rPr>
              <w:t>+H=C</w:t>
            </w:r>
            <w:r w:rsidRPr="00F11B45">
              <w:rPr>
                <w:rFonts w:ascii="Times New Roman" w:hAnsi="Times New Roman" w:cs="Times New Roman"/>
                <w:vertAlign w:val="subscript"/>
              </w:rPr>
              <w:t>9</w:t>
            </w:r>
            <w:r w:rsidRPr="00F11B45">
              <w:rPr>
                <w:rFonts w:ascii="Times New Roman" w:hAnsi="Times New Roman" w:cs="Times New Roman"/>
              </w:rPr>
              <w:t>H</w:t>
            </w:r>
            <w:r w:rsidRPr="00F11B45">
              <w:rPr>
                <w:rFonts w:ascii="Times New Roman" w:hAnsi="Times New Roman" w:cs="Times New Roman"/>
                <w:vertAlign w:val="subscript"/>
              </w:rPr>
              <w:t>8</w:t>
            </w:r>
            <w:r w:rsidRPr="00F11B45">
              <w:rPr>
                <w:rFonts w:ascii="Times New Roman" w:hAnsi="Times New Roman" w:cs="Times New Roman"/>
              </w:rPr>
              <w:t>N</w:t>
            </w:r>
            <w:r>
              <w:rPr>
                <w:rFonts w:ascii="Times New Roman" w:hAnsi="Times New Roman" w:cs="Times New Roman" w:hint="eastAsia"/>
              </w:rPr>
              <w:t xml:space="preserve">(a5) </w:t>
            </w:r>
            <w:r w:rsidRPr="00F11B45">
              <w:rPr>
                <w:rFonts w:ascii="Times New Roman" w:hAnsi="Times New Roman" w:cs="Times New Roman"/>
              </w:rPr>
              <w:t>+H</w:t>
            </w:r>
            <w:r w:rsidRPr="00F11B45">
              <w:rPr>
                <w:rFonts w:ascii="Times New Roman" w:hAnsi="Times New Roman" w:cs="Times New Roman"/>
                <w:vertAlign w:val="subscript"/>
              </w:rPr>
              <w:t>2</w:t>
            </w: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395A07E9" w14:textId="77777777" w:rsidR="00CD736B" w:rsidRPr="00F11B45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5125">
              <w:rPr>
                <w:rFonts w:ascii="Times New Roman" w:hAnsi="Times New Roman" w:cs="Times New Roman" w:hint="eastAsia"/>
              </w:rPr>
              <w:t>2.27E+06</w:t>
            </w: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4DEE37A8" w14:textId="77777777" w:rsidR="00CD736B" w:rsidRPr="00F11B45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5125">
              <w:rPr>
                <w:rFonts w:ascii="Times New Roman" w:hAnsi="Times New Roman" w:cs="Times New Roman" w:hint="eastAsia"/>
              </w:rPr>
              <w:t>2.13E+00</w:t>
            </w: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46DA02D8" w14:textId="77777777" w:rsidR="00CD736B" w:rsidRPr="00F11B45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5125">
              <w:rPr>
                <w:rFonts w:ascii="Times New Roman" w:hAnsi="Times New Roman" w:cs="Times New Roman" w:hint="eastAsia"/>
              </w:rPr>
              <w:t>6.36E+03</w:t>
            </w:r>
          </w:p>
        </w:tc>
      </w:tr>
      <w:tr w:rsidR="00CD736B" w:rsidRPr="00F11B45" w14:paraId="66B1EDB2" w14:textId="77777777" w:rsidTr="009D28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456088B" w14:textId="77777777" w:rsidR="00CD736B" w:rsidRPr="001B63B7" w:rsidRDefault="00CD736B" w:rsidP="009D2887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1B63B7">
              <w:rPr>
                <w:rFonts w:ascii="Times New Roman" w:hAnsi="Times New Roman" w:cs="Times New Roman" w:hint="eastAsia"/>
                <w:b w:val="0"/>
                <w:bCs w:val="0"/>
              </w:rPr>
              <w:t>8</w:t>
            </w:r>
          </w:p>
        </w:tc>
        <w:tc>
          <w:tcPr>
            <w:tcW w:w="0" w:type="auto"/>
          </w:tcPr>
          <w:p w14:paraId="33928F98" w14:textId="77777777" w:rsidR="00CD736B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11B45">
              <w:rPr>
                <w:rFonts w:ascii="Times New Roman" w:hAnsi="Times New Roman" w:cs="Times New Roman"/>
              </w:rPr>
              <w:t>C</w:t>
            </w:r>
            <w:r w:rsidRPr="00F11B45">
              <w:rPr>
                <w:rFonts w:ascii="Times New Roman" w:hAnsi="Times New Roman" w:cs="Times New Roman"/>
                <w:vertAlign w:val="subscript"/>
              </w:rPr>
              <w:t>9</w:t>
            </w:r>
            <w:r w:rsidRPr="00F11B45">
              <w:rPr>
                <w:rFonts w:ascii="Times New Roman" w:hAnsi="Times New Roman" w:cs="Times New Roman"/>
              </w:rPr>
              <w:t>H</w:t>
            </w:r>
            <w:r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F11B45">
              <w:rPr>
                <w:rFonts w:ascii="Times New Roman" w:hAnsi="Times New Roman" w:cs="Times New Roman"/>
              </w:rPr>
              <w:t>N</w:t>
            </w:r>
            <w:r>
              <w:rPr>
                <w:rFonts w:ascii="Times New Roman" w:hAnsi="Times New Roman" w:cs="Times New Roman" w:hint="eastAsia"/>
              </w:rPr>
              <w:t xml:space="preserve">(a3) </w:t>
            </w:r>
            <w:r w:rsidRPr="00F11B45">
              <w:rPr>
                <w:rFonts w:ascii="Times New Roman" w:hAnsi="Times New Roman" w:cs="Times New Roman"/>
              </w:rPr>
              <w:t>+H=C</w:t>
            </w:r>
            <w:r w:rsidRPr="00F11B45">
              <w:rPr>
                <w:rFonts w:ascii="Times New Roman" w:hAnsi="Times New Roman" w:cs="Times New Roman"/>
                <w:vertAlign w:val="subscript"/>
              </w:rPr>
              <w:t>9</w:t>
            </w:r>
            <w:r w:rsidRPr="00F11B45">
              <w:rPr>
                <w:rFonts w:ascii="Times New Roman" w:hAnsi="Times New Roman" w:cs="Times New Roman"/>
              </w:rPr>
              <w:t>H</w:t>
            </w:r>
            <w:r>
              <w:rPr>
                <w:rFonts w:ascii="Times New Roman" w:hAnsi="Times New Roman" w:cs="Times New Roman" w:hint="eastAsia"/>
                <w:vertAlign w:val="subscript"/>
              </w:rPr>
              <w:t>6</w:t>
            </w:r>
            <w:r w:rsidRPr="00F11B45">
              <w:rPr>
                <w:rFonts w:ascii="Times New Roman" w:hAnsi="Times New Roman" w:cs="Times New Roman"/>
              </w:rPr>
              <w:t>N</w:t>
            </w:r>
            <w:r>
              <w:rPr>
                <w:rFonts w:ascii="Times New Roman" w:hAnsi="Times New Roman" w:cs="Times New Roman" w:hint="eastAsia"/>
              </w:rPr>
              <w:t xml:space="preserve">(a4) </w:t>
            </w:r>
            <w:r w:rsidRPr="00F11B45">
              <w:rPr>
                <w:rFonts w:ascii="Times New Roman" w:hAnsi="Times New Roman" w:cs="Times New Roman"/>
              </w:rPr>
              <w:t>+H</w:t>
            </w:r>
            <w:r w:rsidRPr="00F11B45">
              <w:rPr>
                <w:rFonts w:ascii="Times New Roman" w:hAnsi="Times New Roman" w:cs="Times New Roman"/>
                <w:vertAlign w:val="subscript"/>
              </w:rPr>
              <w:t>2</w:t>
            </w:r>
          </w:p>
        </w:tc>
        <w:tc>
          <w:tcPr>
            <w:tcW w:w="0" w:type="auto"/>
          </w:tcPr>
          <w:p w14:paraId="189B7E8E" w14:textId="77777777" w:rsidR="00CD736B" w:rsidRPr="00F11B45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5125">
              <w:rPr>
                <w:rFonts w:ascii="Times New Roman" w:hAnsi="Times New Roman" w:cs="Times New Roman" w:hint="eastAsia"/>
              </w:rPr>
              <w:t>7.00E+06</w:t>
            </w:r>
          </w:p>
        </w:tc>
        <w:tc>
          <w:tcPr>
            <w:tcW w:w="0" w:type="auto"/>
          </w:tcPr>
          <w:p w14:paraId="2052DA3D" w14:textId="77777777" w:rsidR="00CD736B" w:rsidRPr="00F11B45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5125">
              <w:rPr>
                <w:rFonts w:ascii="Times New Roman" w:hAnsi="Times New Roman" w:cs="Times New Roman" w:hint="eastAsia"/>
              </w:rPr>
              <w:t>1.92E+00</w:t>
            </w:r>
          </w:p>
        </w:tc>
        <w:tc>
          <w:tcPr>
            <w:tcW w:w="0" w:type="auto"/>
          </w:tcPr>
          <w:p w14:paraId="258B2908" w14:textId="77777777" w:rsidR="00CD736B" w:rsidRPr="00F11B45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5125">
              <w:rPr>
                <w:rFonts w:ascii="Times New Roman" w:hAnsi="Times New Roman" w:cs="Times New Roman" w:hint="eastAsia"/>
              </w:rPr>
              <w:t>1.73E+04</w:t>
            </w:r>
          </w:p>
        </w:tc>
      </w:tr>
      <w:tr w:rsidR="00CD736B" w:rsidRPr="00F11B45" w14:paraId="1D794B8F" w14:textId="77777777" w:rsidTr="009D288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7F7F7F" w:themeColor="text1" w:themeTint="80"/>
            </w:tcBorders>
          </w:tcPr>
          <w:p w14:paraId="52F8C50B" w14:textId="77777777" w:rsidR="00CD736B" w:rsidRPr="001B63B7" w:rsidRDefault="00CD736B" w:rsidP="009D2887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1B63B7">
              <w:rPr>
                <w:rFonts w:ascii="Times New Roman" w:hAnsi="Times New Roman" w:cs="Times New Roman" w:hint="eastAsia"/>
                <w:b w:val="0"/>
                <w:bCs w:val="0"/>
              </w:rPr>
              <w:t>9</w:t>
            </w: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2CAC08BF" w14:textId="77777777" w:rsidR="00CD736B" w:rsidRPr="008D5417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11B45">
              <w:rPr>
                <w:rFonts w:ascii="Times New Roman" w:hAnsi="Times New Roman" w:cs="Times New Roman"/>
              </w:rPr>
              <w:t>C</w:t>
            </w:r>
            <w:r w:rsidRPr="00F11B45">
              <w:rPr>
                <w:rFonts w:ascii="Times New Roman" w:hAnsi="Times New Roman" w:cs="Times New Roman"/>
                <w:vertAlign w:val="subscript"/>
              </w:rPr>
              <w:t>9</w:t>
            </w:r>
            <w:r w:rsidRPr="00F11B45">
              <w:rPr>
                <w:rFonts w:ascii="Times New Roman" w:hAnsi="Times New Roman" w:cs="Times New Roman"/>
              </w:rPr>
              <w:t>H</w:t>
            </w:r>
            <w:r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F11B45">
              <w:rPr>
                <w:rFonts w:ascii="Times New Roman" w:hAnsi="Times New Roman" w:cs="Times New Roman"/>
              </w:rPr>
              <w:t>N</w:t>
            </w:r>
            <w:r>
              <w:rPr>
                <w:rFonts w:ascii="Times New Roman" w:hAnsi="Times New Roman" w:cs="Times New Roman" w:hint="eastAsia"/>
              </w:rPr>
              <w:t xml:space="preserve">(a6) </w:t>
            </w:r>
            <w:r w:rsidRPr="00F11B45">
              <w:rPr>
                <w:rFonts w:ascii="Times New Roman" w:hAnsi="Times New Roman" w:cs="Times New Roman"/>
              </w:rPr>
              <w:t>+H=C</w:t>
            </w:r>
            <w:r w:rsidRPr="00F11B45">
              <w:rPr>
                <w:rFonts w:ascii="Times New Roman" w:hAnsi="Times New Roman" w:cs="Times New Roman"/>
                <w:vertAlign w:val="subscript"/>
              </w:rPr>
              <w:t>9</w:t>
            </w:r>
            <w:r w:rsidRPr="00F11B45">
              <w:rPr>
                <w:rFonts w:ascii="Times New Roman" w:hAnsi="Times New Roman" w:cs="Times New Roman"/>
              </w:rPr>
              <w:t>H</w:t>
            </w:r>
            <w:r>
              <w:rPr>
                <w:rFonts w:ascii="Times New Roman" w:hAnsi="Times New Roman" w:cs="Times New Roman" w:hint="eastAsia"/>
                <w:vertAlign w:val="subscript"/>
              </w:rPr>
              <w:t>6</w:t>
            </w:r>
            <w:r w:rsidRPr="00F11B45">
              <w:rPr>
                <w:rFonts w:ascii="Times New Roman" w:hAnsi="Times New Roman" w:cs="Times New Roman"/>
              </w:rPr>
              <w:t>N</w:t>
            </w:r>
            <w:r>
              <w:rPr>
                <w:rFonts w:ascii="Times New Roman" w:hAnsi="Times New Roman" w:cs="Times New Roman" w:hint="eastAsia"/>
              </w:rPr>
              <w:t xml:space="preserve">(a7) </w:t>
            </w:r>
            <w:r w:rsidRPr="00F11B45">
              <w:rPr>
                <w:rFonts w:ascii="Times New Roman" w:hAnsi="Times New Roman" w:cs="Times New Roman"/>
              </w:rPr>
              <w:t>+H</w:t>
            </w:r>
            <w:r w:rsidRPr="00F11B45">
              <w:rPr>
                <w:rFonts w:ascii="Times New Roman" w:hAnsi="Times New Roman" w:cs="Times New Roman"/>
                <w:vertAlign w:val="subscript"/>
              </w:rPr>
              <w:t>2</w:t>
            </w: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5ED84161" w14:textId="77777777" w:rsidR="00CD736B" w:rsidRPr="00F11B45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5125">
              <w:rPr>
                <w:rFonts w:ascii="Times New Roman" w:hAnsi="Times New Roman" w:cs="Times New Roman" w:hint="eastAsia"/>
              </w:rPr>
              <w:t>4.64E+06</w:t>
            </w: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295116B5" w14:textId="77777777" w:rsidR="00CD736B" w:rsidRPr="00F11B45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5125">
              <w:rPr>
                <w:rFonts w:ascii="Times New Roman" w:hAnsi="Times New Roman" w:cs="Times New Roman" w:hint="eastAsia"/>
              </w:rPr>
              <w:t>1.98E+00</w:t>
            </w:r>
          </w:p>
        </w:tc>
        <w:tc>
          <w:tcPr>
            <w:tcW w:w="0" w:type="auto"/>
            <w:tcBorders>
              <w:bottom w:val="single" w:sz="4" w:space="0" w:color="7F7F7F" w:themeColor="text1" w:themeTint="80"/>
            </w:tcBorders>
          </w:tcPr>
          <w:p w14:paraId="26E0E9E2" w14:textId="77777777" w:rsidR="00CD736B" w:rsidRPr="00F11B45" w:rsidRDefault="00CD736B" w:rsidP="009D2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5125">
              <w:rPr>
                <w:rFonts w:ascii="Times New Roman" w:hAnsi="Times New Roman" w:cs="Times New Roman" w:hint="eastAsia"/>
              </w:rPr>
              <w:t>1.56E+04</w:t>
            </w:r>
          </w:p>
        </w:tc>
      </w:tr>
      <w:tr w:rsidR="00CD736B" w:rsidRPr="00F11B45" w14:paraId="7297C7F2" w14:textId="77777777" w:rsidTr="009D28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154793A" w14:textId="77777777" w:rsidR="00CD736B" w:rsidRPr="001B63B7" w:rsidRDefault="00CD736B" w:rsidP="009D2887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1B63B7">
              <w:rPr>
                <w:rFonts w:ascii="Times New Roman" w:hAnsi="Times New Roman" w:cs="Times New Roman" w:hint="eastAsia"/>
                <w:b w:val="0"/>
                <w:bCs w:val="0"/>
              </w:rPr>
              <w:t>10</w:t>
            </w:r>
          </w:p>
        </w:tc>
        <w:tc>
          <w:tcPr>
            <w:tcW w:w="0" w:type="auto"/>
          </w:tcPr>
          <w:p w14:paraId="30BB7C77" w14:textId="77777777" w:rsidR="00CD736B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11B45">
              <w:rPr>
                <w:rFonts w:ascii="Times New Roman" w:hAnsi="Times New Roman" w:cs="Times New Roman"/>
              </w:rPr>
              <w:t>C</w:t>
            </w:r>
            <w:r w:rsidRPr="00F11B45">
              <w:rPr>
                <w:rFonts w:ascii="Times New Roman" w:hAnsi="Times New Roman" w:cs="Times New Roman"/>
                <w:vertAlign w:val="subscript"/>
              </w:rPr>
              <w:t>9</w:t>
            </w:r>
            <w:r w:rsidRPr="00F11B45">
              <w:rPr>
                <w:rFonts w:ascii="Times New Roman" w:hAnsi="Times New Roman" w:cs="Times New Roman"/>
              </w:rPr>
              <w:t>H</w:t>
            </w:r>
            <w:r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F11B45">
              <w:rPr>
                <w:rFonts w:ascii="Times New Roman" w:hAnsi="Times New Roman" w:cs="Times New Roman"/>
              </w:rPr>
              <w:t>N</w:t>
            </w:r>
            <w:r>
              <w:rPr>
                <w:rFonts w:ascii="Times New Roman" w:hAnsi="Times New Roman" w:cs="Times New Roman" w:hint="eastAsia"/>
              </w:rPr>
              <w:t xml:space="preserve">(a6) </w:t>
            </w:r>
            <w:r w:rsidRPr="00F11B45">
              <w:rPr>
                <w:rFonts w:ascii="Times New Roman" w:hAnsi="Times New Roman" w:cs="Times New Roman"/>
              </w:rPr>
              <w:t>+H=C</w:t>
            </w:r>
            <w:r w:rsidRPr="00F11B45">
              <w:rPr>
                <w:rFonts w:ascii="Times New Roman" w:hAnsi="Times New Roman" w:cs="Times New Roman"/>
                <w:vertAlign w:val="subscript"/>
              </w:rPr>
              <w:t>9</w:t>
            </w:r>
            <w:r w:rsidRPr="00F11B45">
              <w:rPr>
                <w:rFonts w:ascii="Times New Roman" w:hAnsi="Times New Roman" w:cs="Times New Roman"/>
              </w:rPr>
              <w:t>H</w:t>
            </w:r>
            <w:r>
              <w:rPr>
                <w:rFonts w:ascii="Times New Roman" w:hAnsi="Times New Roman" w:cs="Times New Roman" w:hint="eastAsia"/>
                <w:vertAlign w:val="subscript"/>
              </w:rPr>
              <w:t>6</w:t>
            </w:r>
            <w:r w:rsidRPr="00F11B45">
              <w:rPr>
                <w:rFonts w:ascii="Times New Roman" w:hAnsi="Times New Roman" w:cs="Times New Roman"/>
              </w:rPr>
              <w:t>N</w:t>
            </w:r>
            <w:r>
              <w:rPr>
                <w:rFonts w:ascii="Times New Roman" w:hAnsi="Times New Roman" w:cs="Times New Roman" w:hint="eastAsia"/>
              </w:rPr>
              <w:t xml:space="preserve">(a8) </w:t>
            </w:r>
            <w:r w:rsidRPr="00F11B45">
              <w:rPr>
                <w:rFonts w:ascii="Times New Roman" w:hAnsi="Times New Roman" w:cs="Times New Roman"/>
              </w:rPr>
              <w:t>+H</w:t>
            </w:r>
            <w:r w:rsidRPr="00F11B45">
              <w:rPr>
                <w:rFonts w:ascii="Times New Roman" w:hAnsi="Times New Roman" w:cs="Times New Roman"/>
                <w:vertAlign w:val="subscript"/>
              </w:rPr>
              <w:t>2</w:t>
            </w:r>
          </w:p>
        </w:tc>
        <w:tc>
          <w:tcPr>
            <w:tcW w:w="0" w:type="auto"/>
          </w:tcPr>
          <w:p w14:paraId="23A2A544" w14:textId="77777777" w:rsidR="00CD736B" w:rsidRPr="00F11B45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5125">
              <w:rPr>
                <w:rFonts w:ascii="Times New Roman" w:hAnsi="Times New Roman" w:cs="Times New Roman" w:hint="eastAsia"/>
              </w:rPr>
              <w:t>4.50E+06</w:t>
            </w:r>
          </w:p>
        </w:tc>
        <w:tc>
          <w:tcPr>
            <w:tcW w:w="0" w:type="auto"/>
          </w:tcPr>
          <w:p w14:paraId="31AAF8D9" w14:textId="77777777" w:rsidR="00CD736B" w:rsidRPr="00F11B45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5125">
              <w:rPr>
                <w:rFonts w:ascii="Times New Roman" w:hAnsi="Times New Roman" w:cs="Times New Roman" w:hint="eastAsia"/>
              </w:rPr>
              <w:t>1.92E+00</w:t>
            </w:r>
          </w:p>
        </w:tc>
        <w:tc>
          <w:tcPr>
            <w:tcW w:w="0" w:type="auto"/>
          </w:tcPr>
          <w:p w14:paraId="071959D4" w14:textId="77777777" w:rsidR="00CD736B" w:rsidRPr="00F11B45" w:rsidRDefault="00CD736B" w:rsidP="009D2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5125">
              <w:rPr>
                <w:rFonts w:ascii="Times New Roman" w:hAnsi="Times New Roman" w:cs="Times New Roman" w:hint="eastAsia"/>
              </w:rPr>
              <w:t>1.65E+04</w:t>
            </w:r>
          </w:p>
        </w:tc>
      </w:tr>
    </w:tbl>
    <w:p w14:paraId="43DE7604" w14:textId="77777777" w:rsidR="00CD736B" w:rsidRPr="00CD736B" w:rsidRDefault="00CD736B" w:rsidP="00CD736B">
      <w:pPr>
        <w:rPr>
          <w:b/>
          <w:bCs/>
          <w:kern w:val="32"/>
          <w:sz w:val="28"/>
          <w:szCs w:val="28"/>
        </w:rPr>
      </w:pPr>
      <w:r w:rsidRPr="00C558FA">
        <w:rPr>
          <w:sz w:val="28"/>
          <w:szCs w:val="28"/>
        </w:rPr>
        <w:br w:type="page"/>
      </w:r>
    </w:p>
    <w:p w14:paraId="4EFAE805" w14:textId="33C07BAB" w:rsidR="00CD736B" w:rsidRPr="007D47FF" w:rsidRDefault="00CD736B" w:rsidP="00CD736B">
      <w:pPr>
        <w:spacing w:line="360" w:lineRule="auto"/>
        <w:jc w:val="both"/>
        <w:rPr>
          <w:szCs w:val="24"/>
          <w:lang w:eastAsia="zh-CN"/>
        </w:rPr>
      </w:pPr>
      <w:r w:rsidRPr="007D47FF">
        <w:rPr>
          <w:rFonts w:hint="eastAsia"/>
          <w:b/>
          <w:bCs/>
          <w:szCs w:val="24"/>
          <w:lang w:eastAsia="zh-CN"/>
        </w:rPr>
        <w:lastRenderedPageBreak/>
        <w:t>T</w:t>
      </w:r>
      <w:r w:rsidRPr="007D47FF">
        <w:rPr>
          <w:b/>
          <w:bCs/>
          <w:szCs w:val="24"/>
          <w:lang w:eastAsia="zh-CN"/>
        </w:rPr>
        <w:t>able S</w:t>
      </w:r>
      <w:r w:rsidR="00C1260D">
        <w:rPr>
          <w:rFonts w:hint="eastAsia"/>
          <w:b/>
          <w:bCs/>
          <w:szCs w:val="24"/>
          <w:lang w:eastAsia="zh-CN"/>
        </w:rPr>
        <w:t>2</w:t>
      </w:r>
      <w:r w:rsidRPr="007D47FF">
        <w:rPr>
          <w:b/>
          <w:bCs/>
          <w:szCs w:val="24"/>
          <w:lang w:eastAsia="zh-CN"/>
        </w:rPr>
        <w:t xml:space="preserve">. </w:t>
      </w:r>
      <w:r w:rsidRPr="007D47FF">
        <w:rPr>
          <w:szCs w:val="24"/>
          <w:lang w:eastAsia="zh-CN"/>
        </w:rPr>
        <w:t>Precursors, reaction conditions, and the characterization methods for all experiments of</w:t>
      </w:r>
      <w:r w:rsidRPr="007D47FF">
        <w:rPr>
          <w:rFonts w:hint="eastAsia"/>
          <w:szCs w:val="24"/>
          <w:lang w:eastAsia="zh-CN"/>
        </w:rPr>
        <w:t xml:space="preserve"> </w:t>
      </w:r>
      <w:r w:rsidRPr="007D47FF">
        <w:rPr>
          <w:szCs w:val="24"/>
          <w:lang w:eastAsia="zh-CN"/>
        </w:rPr>
        <w:t>this work</w:t>
      </w:r>
      <w:r w:rsidRPr="007D47FF">
        <w:rPr>
          <w:rFonts w:hint="eastAsia"/>
          <w:szCs w:val="24"/>
          <w:lang w:eastAsia="zh-CN"/>
        </w:rPr>
        <w:t>.</w:t>
      </w:r>
    </w:p>
    <w:tbl>
      <w:tblPr>
        <w:tblStyle w:val="affff9"/>
        <w:tblW w:w="0" w:type="auto"/>
        <w:jc w:val="center"/>
        <w:tblLook w:val="04A0" w:firstRow="1" w:lastRow="0" w:firstColumn="1" w:lastColumn="0" w:noHBand="0" w:noVBand="1"/>
      </w:tblPr>
      <w:tblGrid>
        <w:gridCol w:w="1145"/>
        <w:gridCol w:w="1420"/>
        <w:gridCol w:w="894"/>
        <w:gridCol w:w="641"/>
        <w:gridCol w:w="656"/>
        <w:gridCol w:w="861"/>
        <w:gridCol w:w="2645"/>
      </w:tblGrid>
      <w:tr w:rsidR="00CD736B" w14:paraId="3E969B43" w14:textId="77777777" w:rsidTr="009D2887">
        <w:trPr>
          <w:trHeight w:val="284"/>
          <w:jc w:val="center"/>
        </w:trPr>
        <w:tc>
          <w:tcPr>
            <w:tcW w:w="0" w:type="auto"/>
          </w:tcPr>
          <w:p w14:paraId="0AA3D9CB" w14:textId="77777777" w:rsidR="00CD736B" w:rsidRPr="004D3862" w:rsidRDefault="00CD736B" w:rsidP="009D2887">
            <w:pPr>
              <w:jc w:val="center"/>
              <w:rPr>
                <w:sz w:val="22"/>
                <w:szCs w:val="22"/>
                <w:lang w:eastAsia="zh-CN"/>
              </w:rPr>
            </w:pPr>
            <w:r w:rsidRPr="004D3862">
              <w:rPr>
                <w:sz w:val="22"/>
                <w:szCs w:val="22"/>
              </w:rPr>
              <w:t>Precursor</w:t>
            </w:r>
            <w:r>
              <w:rPr>
                <w:rFonts w:hint="eastAsia"/>
                <w:sz w:val="22"/>
                <w:szCs w:val="22"/>
                <w:lang w:eastAsia="zh-CN"/>
              </w:rPr>
              <w:t>s</w:t>
            </w:r>
          </w:p>
        </w:tc>
        <w:tc>
          <w:tcPr>
            <w:tcW w:w="0" w:type="auto"/>
          </w:tcPr>
          <w:p w14:paraId="4AE6E948" w14:textId="77777777" w:rsidR="00CD736B" w:rsidRPr="004D3862" w:rsidRDefault="00CD736B" w:rsidP="009D2887">
            <w:pPr>
              <w:jc w:val="center"/>
              <w:rPr>
                <w:sz w:val="22"/>
                <w:szCs w:val="22"/>
              </w:rPr>
            </w:pPr>
            <w:r w:rsidRPr="004D3862">
              <w:rPr>
                <w:sz w:val="22"/>
                <w:szCs w:val="22"/>
              </w:rPr>
              <w:t>Mole fraction</w:t>
            </w:r>
          </w:p>
        </w:tc>
        <w:tc>
          <w:tcPr>
            <w:tcW w:w="0" w:type="auto"/>
          </w:tcPr>
          <w:p w14:paraId="17905343" w14:textId="77777777" w:rsidR="00CD736B" w:rsidRPr="004D3862" w:rsidRDefault="00CD736B" w:rsidP="009D2887">
            <w:pPr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R</w:t>
            </w:r>
            <w:r w:rsidRPr="004D3862">
              <w:rPr>
                <w:sz w:val="22"/>
                <w:szCs w:val="22"/>
              </w:rPr>
              <w:t>adical</w:t>
            </w:r>
          </w:p>
        </w:tc>
        <w:tc>
          <w:tcPr>
            <w:tcW w:w="0" w:type="auto"/>
          </w:tcPr>
          <w:p w14:paraId="16D6FE98" w14:textId="77777777" w:rsidR="00CD736B" w:rsidRPr="004D3862" w:rsidRDefault="00CD736B" w:rsidP="009D2887">
            <w:pPr>
              <w:jc w:val="center"/>
              <w:rPr>
                <w:sz w:val="22"/>
                <w:szCs w:val="22"/>
              </w:rPr>
            </w:pPr>
            <w:r w:rsidRPr="004D3862">
              <w:rPr>
                <w:sz w:val="22"/>
                <w:szCs w:val="22"/>
              </w:rPr>
              <w:t>T</w:t>
            </w:r>
            <w:r w:rsidRPr="004D3862">
              <w:rPr>
                <w:sz w:val="22"/>
                <w:szCs w:val="22"/>
                <w:vertAlign w:val="subscript"/>
              </w:rPr>
              <w:t>1</w:t>
            </w:r>
            <w:r>
              <w:rPr>
                <w:rFonts w:hint="eastAsia"/>
                <w:sz w:val="22"/>
                <w:szCs w:val="22"/>
                <w:lang w:eastAsia="zh-CN"/>
              </w:rPr>
              <w:t>/</w:t>
            </w:r>
            <w:r w:rsidRPr="004D3862">
              <w:rPr>
                <w:sz w:val="22"/>
                <w:szCs w:val="22"/>
              </w:rPr>
              <w:t>K</w:t>
            </w:r>
          </w:p>
        </w:tc>
        <w:tc>
          <w:tcPr>
            <w:tcW w:w="0" w:type="auto"/>
          </w:tcPr>
          <w:p w14:paraId="50F1CB1C" w14:textId="77777777" w:rsidR="00CD736B" w:rsidRPr="004D3862" w:rsidRDefault="00CD736B" w:rsidP="009D2887">
            <w:pPr>
              <w:jc w:val="center"/>
              <w:rPr>
                <w:sz w:val="22"/>
                <w:szCs w:val="22"/>
              </w:rPr>
            </w:pPr>
            <w:r w:rsidRPr="004D3862">
              <w:rPr>
                <w:sz w:val="22"/>
                <w:szCs w:val="22"/>
              </w:rPr>
              <w:t>T</w:t>
            </w:r>
            <w:r w:rsidRPr="004D3862">
              <w:rPr>
                <w:sz w:val="22"/>
                <w:szCs w:val="22"/>
                <w:vertAlign w:val="subscript"/>
              </w:rPr>
              <w:t>2</w:t>
            </w:r>
            <w:r>
              <w:rPr>
                <w:rFonts w:hint="eastAsia"/>
                <w:sz w:val="22"/>
                <w:szCs w:val="22"/>
                <w:lang w:eastAsia="zh-CN"/>
              </w:rPr>
              <w:t>/</w:t>
            </w:r>
            <w:r w:rsidRPr="004D3862">
              <w:rPr>
                <w:sz w:val="22"/>
                <w:szCs w:val="22"/>
              </w:rPr>
              <w:t>K</w:t>
            </w:r>
          </w:p>
        </w:tc>
        <w:tc>
          <w:tcPr>
            <w:tcW w:w="0" w:type="auto"/>
          </w:tcPr>
          <w:p w14:paraId="6709CC5C" w14:textId="77777777" w:rsidR="00CD736B" w:rsidRPr="004D3862" w:rsidRDefault="00CD736B" w:rsidP="009D2887">
            <w:pPr>
              <w:jc w:val="center"/>
              <w:rPr>
                <w:sz w:val="22"/>
                <w:szCs w:val="22"/>
              </w:rPr>
            </w:pPr>
            <w:r w:rsidRPr="004D3862">
              <w:rPr>
                <w:sz w:val="22"/>
                <w:szCs w:val="22"/>
              </w:rPr>
              <w:t>P</w:t>
            </w:r>
            <w:r w:rsidRPr="004D3862">
              <w:rPr>
                <w:sz w:val="22"/>
                <w:szCs w:val="22"/>
                <w:vertAlign w:val="subscript"/>
              </w:rPr>
              <w:t>1</w:t>
            </w:r>
            <w:r>
              <w:rPr>
                <w:rFonts w:hint="eastAsia"/>
                <w:sz w:val="22"/>
                <w:szCs w:val="22"/>
                <w:lang w:eastAsia="zh-CN"/>
              </w:rPr>
              <w:t>/</w:t>
            </w:r>
            <w:r w:rsidRPr="004D3862">
              <w:rPr>
                <w:sz w:val="22"/>
                <w:szCs w:val="22"/>
              </w:rPr>
              <w:t>Torr</w:t>
            </w:r>
          </w:p>
        </w:tc>
        <w:tc>
          <w:tcPr>
            <w:tcW w:w="0" w:type="auto"/>
          </w:tcPr>
          <w:p w14:paraId="7DF1C16E" w14:textId="77777777" w:rsidR="00CD736B" w:rsidRPr="004D3862" w:rsidRDefault="00CD736B" w:rsidP="009D2887">
            <w:pPr>
              <w:jc w:val="center"/>
              <w:rPr>
                <w:sz w:val="22"/>
                <w:szCs w:val="22"/>
              </w:rPr>
            </w:pPr>
            <w:r w:rsidRPr="004D3862">
              <w:rPr>
                <w:sz w:val="22"/>
                <w:szCs w:val="22"/>
              </w:rPr>
              <w:t>Method</w:t>
            </w:r>
          </w:p>
        </w:tc>
      </w:tr>
      <w:tr w:rsidR="00CD736B" w14:paraId="513345A9" w14:textId="77777777" w:rsidTr="009D2887">
        <w:trPr>
          <w:trHeight w:val="284"/>
          <w:jc w:val="center"/>
        </w:trPr>
        <w:tc>
          <w:tcPr>
            <w:tcW w:w="0" w:type="auto"/>
            <w:gridSpan w:val="7"/>
          </w:tcPr>
          <w:p w14:paraId="32CF2E62" w14:textId="77777777" w:rsidR="00CD736B" w:rsidRPr="001506FF" w:rsidRDefault="00CD736B" w:rsidP="009D2887">
            <w:pPr>
              <w:jc w:val="center"/>
              <w:rPr>
                <w:b/>
                <w:bCs/>
                <w:sz w:val="22"/>
                <w:szCs w:val="22"/>
                <w:lang w:eastAsia="zh-CN"/>
              </w:rPr>
            </w:pPr>
            <w:r w:rsidRPr="001506FF">
              <w:rPr>
                <w:rFonts w:hint="eastAsia"/>
                <w:b/>
                <w:bCs/>
                <w:sz w:val="22"/>
                <w:szCs w:val="22"/>
                <w:lang w:eastAsia="zh-CN"/>
              </w:rPr>
              <w:t xml:space="preserve">SiC </w:t>
            </w:r>
            <w:r w:rsidRPr="001506FF">
              <w:rPr>
                <w:b/>
                <w:bCs/>
                <w:sz w:val="22"/>
                <w:szCs w:val="22"/>
                <w:lang w:eastAsia="zh-CN"/>
              </w:rPr>
              <w:t>microreactor</w:t>
            </w:r>
            <w:r w:rsidRPr="001506FF">
              <w:rPr>
                <w:rFonts w:hint="eastAsia"/>
                <w:b/>
                <w:bCs/>
                <w:sz w:val="22"/>
                <w:szCs w:val="22"/>
                <w:lang w:eastAsia="zh-CN"/>
              </w:rPr>
              <w:t xml:space="preserve"> experiments</w:t>
            </w:r>
          </w:p>
        </w:tc>
      </w:tr>
      <w:tr w:rsidR="00CD736B" w14:paraId="26CF572D" w14:textId="77777777" w:rsidTr="009D2887">
        <w:trPr>
          <w:trHeight w:val="284"/>
          <w:jc w:val="center"/>
        </w:trPr>
        <w:tc>
          <w:tcPr>
            <w:tcW w:w="0" w:type="auto"/>
          </w:tcPr>
          <w:p w14:paraId="370438FD" w14:textId="77777777" w:rsidR="00CD736B" w:rsidRPr="004D3862" w:rsidRDefault="00CD736B" w:rsidP="009D2887">
            <w:pPr>
              <w:jc w:val="center"/>
              <w:rPr>
                <w:sz w:val="22"/>
                <w:szCs w:val="22"/>
              </w:rPr>
            </w:pPr>
            <w:r w:rsidRPr="004D3862">
              <w:rPr>
                <w:sz w:val="22"/>
                <w:szCs w:val="22"/>
              </w:rPr>
              <w:t>C</w:t>
            </w:r>
            <w:r w:rsidRPr="004D3862">
              <w:rPr>
                <w:sz w:val="22"/>
                <w:szCs w:val="22"/>
                <w:vertAlign w:val="subscript"/>
              </w:rPr>
              <w:t>7</w:t>
            </w:r>
            <w:r w:rsidRPr="004D3862">
              <w:rPr>
                <w:sz w:val="22"/>
                <w:szCs w:val="22"/>
              </w:rPr>
              <w:t>H</w:t>
            </w:r>
            <w:r w:rsidRPr="004D3862">
              <w:rPr>
                <w:sz w:val="22"/>
                <w:szCs w:val="22"/>
                <w:vertAlign w:val="subscript"/>
              </w:rPr>
              <w:t>7</w:t>
            </w:r>
            <w:r w:rsidRPr="004D3862">
              <w:rPr>
                <w:sz w:val="22"/>
                <w:szCs w:val="22"/>
              </w:rPr>
              <w:t>Br</w:t>
            </w:r>
            <w:r w:rsidRPr="004D3862">
              <w:rPr>
                <w:sz w:val="22"/>
                <w:szCs w:val="22"/>
                <w:lang w:eastAsia="zh-CN"/>
              </w:rPr>
              <w:t xml:space="preserve"> </w:t>
            </w:r>
          </w:p>
        </w:tc>
        <w:tc>
          <w:tcPr>
            <w:tcW w:w="0" w:type="auto"/>
          </w:tcPr>
          <w:p w14:paraId="380B1E86" w14:textId="77777777" w:rsidR="00CD736B" w:rsidRPr="004D3862" w:rsidRDefault="00CD736B" w:rsidP="009D2887">
            <w:pPr>
              <w:jc w:val="center"/>
              <w:rPr>
                <w:sz w:val="22"/>
                <w:szCs w:val="22"/>
              </w:rPr>
            </w:pPr>
            <w:r w:rsidRPr="004D3862">
              <w:rPr>
                <w:sz w:val="22"/>
                <w:szCs w:val="22"/>
              </w:rPr>
              <w:t>1.1%</w:t>
            </w:r>
          </w:p>
        </w:tc>
        <w:tc>
          <w:tcPr>
            <w:tcW w:w="0" w:type="auto"/>
          </w:tcPr>
          <w:p w14:paraId="1D9EC1A4" w14:textId="77777777" w:rsidR="00CD736B" w:rsidRPr="004D3862" w:rsidRDefault="00CD736B" w:rsidP="009D2887">
            <w:pPr>
              <w:jc w:val="center"/>
              <w:rPr>
                <w:sz w:val="22"/>
                <w:szCs w:val="22"/>
              </w:rPr>
            </w:pPr>
            <w:r w:rsidRPr="004D3862">
              <w:rPr>
                <w:b/>
                <w:bCs/>
                <w:sz w:val="22"/>
                <w:szCs w:val="22"/>
              </w:rPr>
              <w:t>·</w:t>
            </w:r>
            <w:r w:rsidRPr="004D3862">
              <w:rPr>
                <w:sz w:val="22"/>
                <w:szCs w:val="22"/>
              </w:rPr>
              <w:t>C</w:t>
            </w:r>
            <w:r w:rsidRPr="004D3862">
              <w:rPr>
                <w:sz w:val="22"/>
                <w:szCs w:val="22"/>
                <w:vertAlign w:val="subscript"/>
              </w:rPr>
              <w:t>7</w:t>
            </w:r>
            <w:r w:rsidRPr="004D3862">
              <w:rPr>
                <w:sz w:val="22"/>
                <w:szCs w:val="22"/>
              </w:rPr>
              <w:t>H</w:t>
            </w:r>
            <w:r w:rsidRPr="004D3862">
              <w:rPr>
                <w:sz w:val="22"/>
                <w:szCs w:val="22"/>
                <w:vertAlign w:val="subscript"/>
              </w:rPr>
              <w:t>7</w:t>
            </w:r>
          </w:p>
        </w:tc>
        <w:tc>
          <w:tcPr>
            <w:tcW w:w="0" w:type="auto"/>
            <w:gridSpan w:val="3"/>
          </w:tcPr>
          <w:p w14:paraId="6E776493" w14:textId="77777777" w:rsidR="00CD736B" w:rsidRPr="004D3862" w:rsidRDefault="00CD736B" w:rsidP="009D288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0" w:type="auto"/>
            <w:vMerge w:val="restart"/>
          </w:tcPr>
          <w:p w14:paraId="755A5DD9" w14:textId="7FE0FE4F" w:rsidR="00CD736B" w:rsidRPr="004D3862" w:rsidRDefault="002832B1" w:rsidP="009D2887">
            <w:pPr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SVUV-PIMS</w:t>
            </w:r>
            <w:r w:rsidR="00CD736B">
              <w:rPr>
                <w:rFonts w:hint="eastAsia"/>
                <w:sz w:val="22"/>
                <w:szCs w:val="22"/>
                <w:lang w:eastAsia="zh-CN"/>
              </w:rPr>
              <w:t xml:space="preserve">; </w:t>
            </w:r>
            <w:r w:rsidRPr="002832B1">
              <w:rPr>
                <w:sz w:val="22"/>
                <w:szCs w:val="22"/>
              </w:rPr>
              <w:t>GC×GC-MS</w:t>
            </w:r>
          </w:p>
        </w:tc>
      </w:tr>
      <w:tr w:rsidR="00CD736B" w14:paraId="61706C8E" w14:textId="77777777" w:rsidTr="009D2887">
        <w:trPr>
          <w:trHeight w:val="284"/>
          <w:jc w:val="center"/>
        </w:trPr>
        <w:tc>
          <w:tcPr>
            <w:tcW w:w="0" w:type="auto"/>
          </w:tcPr>
          <w:p w14:paraId="7B50313C" w14:textId="77777777" w:rsidR="00CD736B" w:rsidRPr="004D3862" w:rsidRDefault="00CD736B" w:rsidP="009D2887">
            <w:pPr>
              <w:jc w:val="center"/>
              <w:rPr>
                <w:sz w:val="22"/>
                <w:szCs w:val="22"/>
              </w:rPr>
            </w:pPr>
            <w:r w:rsidRPr="004D3862">
              <w:rPr>
                <w:sz w:val="22"/>
                <w:szCs w:val="22"/>
              </w:rPr>
              <w:t>C</w:t>
            </w:r>
            <w:r w:rsidRPr="004D3862">
              <w:rPr>
                <w:sz w:val="22"/>
                <w:szCs w:val="22"/>
                <w:vertAlign w:val="subscript"/>
              </w:rPr>
              <w:t>2</w:t>
            </w:r>
            <w:r w:rsidRPr="004D3862">
              <w:rPr>
                <w:sz w:val="22"/>
                <w:szCs w:val="22"/>
              </w:rPr>
              <w:t>H</w:t>
            </w:r>
            <w:r w:rsidRPr="004D3862">
              <w:rPr>
                <w:sz w:val="22"/>
                <w:szCs w:val="22"/>
                <w:vertAlign w:val="subscript"/>
              </w:rPr>
              <w:t>2</w:t>
            </w:r>
            <w:r w:rsidRPr="004D3862">
              <w:rPr>
                <w:sz w:val="22"/>
                <w:szCs w:val="22"/>
              </w:rPr>
              <w:t>NBr</w:t>
            </w:r>
          </w:p>
        </w:tc>
        <w:tc>
          <w:tcPr>
            <w:tcW w:w="0" w:type="auto"/>
          </w:tcPr>
          <w:p w14:paraId="4E7DCD79" w14:textId="77777777" w:rsidR="00CD736B" w:rsidRPr="004D3862" w:rsidRDefault="00CD736B" w:rsidP="009D2887">
            <w:pPr>
              <w:jc w:val="center"/>
              <w:rPr>
                <w:sz w:val="22"/>
                <w:szCs w:val="22"/>
              </w:rPr>
            </w:pPr>
            <w:r w:rsidRPr="004D3862">
              <w:rPr>
                <w:sz w:val="22"/>
                <w:szCs w:val="22"/>
              </w:rPr>
              <w:t>6.9%</w:t>
            </w:r>
          </w:p>
        </w:tc>
        <w:tc>
          <w:tcPr>
            <w:tcW w:w="0" w:type="auto"/>
          </w:tcPr>
          <w:p w14:paraId="4B406C67" w14:textId="77777777" w:rsidR="00CD736B" w:rsidRPr="004D3862" w:rsidRDefault="00CD736B" w:rsidP="009D2887">
            <w:pPr>
              <w:jc w:val="center"/>
              <w:rPr>
                <w:sz w:val="22"/>
                <w:szCs w:val="22"/>
              </w:rPr>
            </w:pPr>
            <w:r w:rsidRPr="004D3862">
              <w:rPr>
                <w:b/>
                <w:bCs/>
                <w:sz w:val="22"/>
                <w:szCs w:val="22"/>
              </w:rPr>
              <w:t>·</w:t>
            </w:r>
            <w:r w:rsidRPr="004D3862">
              <w:rPr>
                <w:sz w:val="22"/>
                <w:szCs w:val="22"/>
              </w:rPr>
              <w:t>C</w:t>
            </w:r>
            <w:r w:rsidRPr="004D3862">
              <w:rPr>
                <w:sz w:val="22"/>
                <w:szCs w:val="22"/>
                <w:vertAlign w:val="subscript"/>
              </w:rPr>
              <w:t>2</w:t>
            </w:r>
            <w:r w:rsidRPr="004D3862">
              <w:rPr>
                <w:sz w:val="22"/>
                <w:szCs w:val="22"/>
              </w:rPr>
              <w:t>H</w:t>
            </w:r>
            <w:r w:rsidRPr="004D3862">
              <w:rPr>
                <w:sz w:val="22"/>
                <w:szCs w:val="22"/>
                <w:vertAlign w:val="subscript"/>
              </w:rPr>
              <w:t>2</w:t>
            </w:r>
            <w:r w:rsidRPr="004D3862">
              <w:rPr>
                <w:sz w:val="22"/>
                <w:szCs w:val="22"/>
              </w:rPr>
              <w:t>N</w:t>
            </w:r>
          </w:p>
        </w:tc>
        <w:tc>
          <w:tcPr>
            <w:tcW w:w="0" w:type="auto"/>
          </w:tcPr>
          <w:p w14:paraId="018B9645" w14:textId="77777777" w:rsidR="00CD736B" w:rsidRPr="004D3862" w:rsidRDefault="00CD736B" w:rsidP="009D2887">
            <w:pPr>
              <w:jc w:val="center"/>
              <w:rPr>
                <w:sz w:val="22"/>
                <w:szCs w:val="22"/>
              </w:rPr>
            </w:pPr>
            <w:r w:rsidRPr="004D3862">
              <w:rPr>
                <w:sz w:val="22"/>
                <w:szCs w:val="22"/>
              </w:rPr>
              <w:t>298</w:t>
            </w:r>
          </w:p>
        </w:tc>
        <w:tc>
          <w:tcPr>
            <w:tcW w:w="0" w:type="auto"/>
          </w:tcPr>
          <w:p w14:paraId="6310894A" w14:textId="77777777" w:rsidR="00CD736B" w:rsidRPr="004D3862" w:rsidRDefault="00CD736B" w:rsidP="009D2887">
            <w:pPr>
              <w:jc w:val="center"/>
              <w:rPr>
                <w:sz w:val="22"/>
                <w:szCs w:val="22"/>
              </w:rPr>
            </w:pPr>
            <w:r w:rsidRPr="004D3862">
              <w:rPr>
                <w:sz w:val="22"/>
                <w:szCs w:val="22"/>
              </w:rPr>
              <w:t>1650</w:t>
            </w:r>
          </w:p>
        </w:tc>
        <w:tc>
          <w:tcPr>
            <w:tcW w:w="0" w:type="auto"/>
          </w:tcPr>
          <w:p w14:paraId="0C6FCCE1" w14:textId="77777777" w:rsidR="00CD736B" w:rsidRPr="004D3862" w:rsidRDefault="00CD736B" w:rsidP="009D2887">
            <w:pPr>
              <w:jc w:val="center"/>
              <w:rPr>
                <w:sz w:val="22"/>
                <w:szCs w:val="22"/>
              </w:rPr>
            </w:pPr>
            <w:r w:rsidRPr="004D3862">
              <w:rPr>
                <w:sz w:val="22"/>
                <w:szCs w:val="22"/>
              </w:rPr>
              <w:t>46</w:t>
            </w:r>
          </w:p>
        </w:tc>
        <w:tc>
          <w:tcPr>
            <w:tcW w:w="0" w:type="auto"/>
            <w:vMerge/>
          </w:tcPr>
          <w:p w14:paraId="38138F62" w14:textId="77777777" w:rsidR="00CD736B" w:rsidRPr="004D3862" w:rsidRDefault="00CD736B" w:rsidP="009D2887">
            <w:pPr>
              <w:jc w:val="center"/>
              <w:rPr>
                <w:sz w:val="22"/>
                <w:szCs w:val="22"/>
              </w:rPr>
            </w:pPr>
          </w:p>
        </w:tc>
      </w:tr>
      <w:tr w:rsidR="00CD736B" w14:paraId="408886D2" w14:textId="77777777" w:rsidTr="009D2887">
        <w:trPr>
          <w:trHeight w:val="284"/>
          <w:jc w:val="center"/>
        </w:trPr>
        <w:tc>
          <w:tcPr>
            <w:tcW w:w="0" w:type="auto"/>
            <w:gridSpan w:val="7"/>
          </w:tcPr>
          <w:p w14:paraId="31016824" w14:textId="77777777" w:rsidR="00CD736B" w:rsidRPr="001F2468" w:rsidRDefault="00CD736B" w:rsidP="009D2887">
            <w:pPr>
              <w:rPr>
                <w:sz w:val="22"/>
                <w:szCs w:val="22"/>
              </w:rPr>
            </w:pPr>
            <w:r w:rsidRPr="001F2468">
              <w:rPr>
                <w:sz w:val="22"/>
                <w:szCs w:val="22"/>
              </w:rPr>
              <w:t>T</w:t>
            </w:r>
            <w:r w:rsidRPr="00AA3CA2">
              <w:rPr>
                <w:sz w:val="22"/>
                <w:szCs w:val="22"/>
                <w:vertAlign w:val="subscript"/>
              </w:rPr>
              <w:t>1</w:t>
            </w:r>
            <w:r w:rsidRPr="001F2468">
              <w:rPr>
                <w:sz w:val="22"/>
                <w:szCs w:val="22"/>
              </w:rPr>
              <w:t xml:space="preserve"> is the temperature of the </w:t>
            </w:r>
            <w:r>
              <w:rPr>
                <w:rFonts w:hint="eastAsia"/>
                <w:sz w:val="22"/>
                <w:szCs w:val="22"/>
                <w:lang w:eastAsia="zh-CN"/>
              </w:rPr>
              <w:t>liquid</w:t>
            </w:r>
            <w:r w:rsidRPr="001F2468">
              <w:rPr>
                <w:sz w:val="22"/>
                <w:szCs w:val="22"/>
              </w:rPr>
              <w:t xml:space="preserve"> reactant tank, and T</w:t>
            </w:r>
            <w:r w:rsidRPr="00AA3CA2">
              <w:rPr>
                <w:sz w:val="22"/>
                <w:szCs w:val="22"/>
                <w:vertAlign w:val="subscript"/>
              </w:rPr>
              <w:t>2</w:t>
            </w:r>
            <w:r w:rsidRPr="001F2468">
              <w:rPr>
                <w:sz w:val="22"/>
                <w:szCs w:val="22"/>
              </w:rPr>
              <w:t xml:space="preserve"> is the temperature of the reactor.</w:t>
            </w:r>
          </w:p>
          <w:p w14:paraId="1E04FDC7" w14:textId="77777777" w:rsidR="00CD736B" w:rsidRPr="004D3862" w:rsidRDefault="00CD736B" w:rsidP="009D2887">
            <w:pPr>
              <w:rPr>
                <w:sz w:val="22"/>
                <w:szCs w:val="22"/>
              </w:rPr>
            </w:pPr>
            <w:r w:rsidRPr="001F2468">
              <w:rPr>
                <w:sz w:val="22"/>
                <w:szCs w:val="22"/>
              </w:rPr>
              <w:t>The mole fractions of the precursors are estimated using their saturated vapor pressure.</w:t>
            </w:r>
          </w:p>
        </w:tc>
      </w:tr>
    </w:tbl>
    <w:p w14:paraId="50A903B9" w14:textId="77777777" w:rsidR="00CD736B" w:rsidRPr="007D47FF" w:rsidRDefault="00CD736B" w:rsidP="00CD736B">
      <w:pPr>
        <w:pStyle w:val="EndNoteBibliography"/>
        <w:jc w:val="both"/>
        <w:rPr>
          <w:sz w:val="22"/>
          <w:szCs w:val="22"/>
          <w:lang w:eastAsia="zh-CN"/>
        </w:rPr>
      </w:pPr>
    </w:p>
    <w:p w14:paraId="7F00BD73" w14:textId="77777777" w:rsidR="00CD736B" w:rsidRPr="007D47FF" w:rsidRDefault="00CD736B" w:rsidP="00CD736B">
      <w:pPr>
        <w:pStyle w:val="affc"/>
        <w:numPr>
          <w:ilvl w:val="0"/>
          <w:numId w:val="22"/>
        </w:numPr>
        <w:rPr>
          <w:noProof/>
          <w:sz w:val="22"/>
          <w:szCs w:val="22"/>
          <w:lang w:eastAsia="zh-CN"/>
        </w:rPr>
      </w:pPr>
      <w:r w:rsidRPr="007D47FF">
        <w:rPr>
          <w:sz w:val="22"/>
          <w:szCs w:val="22"/>
          <w:lang w:eastAsia="zh-CN"/>
        </w:rPr>
        <w:br w:type="page"/>
      </w:r>
    </w:p>
    <w:p w14:paraId="5A70DE89" w14:textId="31AB421D" w:rsidR="00CD736B" w:rsidRDefault="00CD736B" w:rsidP="00CD736B">
      <w:pPr>
        <w:spacing w:line="360" w:lineRule="auto"/>
        <w:jc w:val="both"/>
        <w:rPr>
          <w:szCs w:val="24"/>
          <w:lang w:eastAsia="zh-CN"/>
        </w:rPr>
      </w:pPr>
      <w:r w:rsidRPr="007D47FF">
        <w:rPr>
          <w:b/>
          <w:bCs/>
          <w:szCs w:val="24"/>
          <w:lang w:eastAsia="zh-CN"/>
        </w:rPr>
        <w:lastRenderedPageBreak/>
        <w:t>Table S</w:t>
      </w:r>
      <w:r w:rsidR="00C1260D">
        <w:rPr>
          <w:rFonts w:hint="eastAsia"/>
          <w:b/>
          <w:bCs/>
          <w:szCs w:val="24"/>
          <w:lang w:eastAsia="zh-CN"/>
        </w:rPr>
        <w:t>3</w:t>
      </w:r>
      <w:r w:rsidRPr="007D47FF">
        <w:rPr>
          <w:rFonts w:hint="eastAsia"/>
          <w:szCs w:val="24"/>
          <w:lang w:eastAsia="zh-CN"/>
        </w:rPr>
        <w:t xml:space="preserve">. </w:t>
      </w:r>
      <w:r w:rsidRPr="007D47FF">
        <w:rPr>
          <w:szCs w:val="24"/>
        </w:rPr>
        <w:t xml:space="preserve">The </w:t>
      </w:r>
      <w:r w:rsidRPr="007D47FF">
        <w:rPr>
          <w:i/>
          <w:iCs/>
          <w:szCs w:val="24"/>
        </w:rPr>
        <w:t>m/z</w:t>
      </w:r>
      <w:r w:rsidRPr="007D47FF">
        <w:rPr>
          <w:rFonts w:hint="eastAsia"/>
          <w:szCs w:val="24"/>
        </w:rPr>
        <w:t xml:space="preserve"> of the assigned products</w:t>
      </w:r>
      <w:r w:rsidRPr="007D47FF">
        <w:rPr>
          <w:szCs w:val="24"/>
        </w:rPr>
        <w:t xml:space="preserve"> </w:t>
      </w:r>
      <w:r w:rsidRPr="007D47FF">
        <w:rPr>
          <w:rFonts w:hint="eastAsia"/>
          <w:szCs w:val="24"/>
          <w:lang w:eastAsia="zh-CN"/>
        </w:rPr>
        <w:t xml:space="preserve">in the </w:t>
      </w:r>
      <w:r w:rsidRPr="007D47FF">
        <w:rPr>
          <w:szCs w:val="24"/>
          <w:lang w:eastAsia="zh-CN"/>
        </w:rPr>
        <w:t>pyrolysis</w:t>
      </w:r>
      <w:r w:rsidRPr="007D47FF">
        <w:rPr>
          <w:rFonts w:hint="eastAsia"/>
          <w:szCs w:val="24"/>
          <w:lang w:eastAsia="zh-CN"/>
        </w:rPr>
        <w:t xml:space="preserve"> of </w:t>
      </w:r>
      <w:r w:rsidRPr="007D47FF">
        <w:rPr>
          <w:szCs w:val="24"/>
        </w:rPr>
        <w:t>C</w:t>
      </w:r>
      <w:r w:rsidRPr="007D47FF">
        <w:rPr>
          <w:szCs w:val="24"/>
          <w:vertAlign w:val="subscript"/>
        </w:rPr>
        <w:t>2</w:t>
      </w:r>
      <w:r w:rsidRPr="007D47FF">
        <w:rPr>
          <w:szCs w:val="24"/>
        </w:rPr>
        <w:t>H</w:t>
      </w:r>
      <w:r w:rsidRPr="007D47FF">
        <w:rPr>
          <w:szCs w:val="24"/>
          <w:vertAlign w:val="subscript"/>
        </w:rPr>
        <w:t>2</w:t>
      </w:r>
      <w:r w:rsidRPr="007D47FF">
        <w:rPr>
          <w:szCs w:val="24"/>
        </w:rPr>
        <w:t>BrN</w:t>
      </w:r>
      <w:r w:rsidRPr="007D47FF">
        <w:rPr>
          <w:szCs w:val="24"/>
          <w:lang w:eastAsia="zh-CN"/>
        </w:rPr>
        <w:t xml:space="preserve"> </w:t>
      </w:r>
      <w:r w:rsidRPr="007D47FF">
        <w:rPr>
          <w:szCs w:val="24"/>
        </w:rPr>
        <w:t>+</w:t>
      </w:r>
      <w:r w:rsidRPr="007D47FF">
        <w:rPr>
          <w:szCs w:val="24"/>
          <w:lang w:eastAsia="zh-CN"/>
        </w:rPr>
        <w:t xml:space="preserve"> </w:t>
      </w:r>
      <w:r w:rsidRPr="007D47FF">
        <w:rPr>
          <w:szCs w:val="24"/>
        </w:rPr>
        <w:t>C</w:t>
      </w:r>
      <w:r w:rsidRPr="007D47FF">
        <w:rPr>
          <w:szCs w:val="24"/>
          <w:vertAlign w:val="subscript"/>
        </w:rPr>
        <w:t>7</w:t>
      </w:r>
      <w:r w:rsidRPr="007D47FF">
        <w:rPr>
          <w:szCs w:val="24"/>
        </w:rPr>
        <w:t>H</w:t>
      </w:r>
      <w:r w:rsidRPr="007D47FF">
        <w:rPr>
          <w:szCs w:val="24"/>
          <w:vertAlign w:val="subscript"/>
        </w:rPr>
        <w:t>7</w:t>
      </w:r>
      <w:r w:rsidRPr="007D47FF">
        <w:rPr>
          <w:szCs w:val="24"/>
        </w:rPr>
        <w:t>Br</w:t>
      </w:r>
      <w:r>
        <w:rPr>
          <w:rFonts w:hint="eastAsia"/>
          <w:szCs w:val="24"/>
          <w:lang w:eastAsia="zh-CN"/>
        </w:rPr>
        <w:t xml:space="preserve"> in a SiC </w:t>
      </w:r>
    </w:p>
    <w:p w14:paraId="37160E0E" w14:textId="77777777" w:rsidR="00CD736B" w:rsidRDefault="00CD736B" w:rsidP="00CD736B">
      <w:pPr>
        <w:spacing w:line="360" w:lineRule="auto"/>
        <w:jc w:val="both"/>
        <w:rPr>
          <w:szCs w:val="24"/>
          <w:lang w:eastAsia="zh-CN"/>
        </w:rPr>
      </w:pPr>
      <w:r>
        <w:rPr>
          <w:rFonts w:hint="eastAsia"/>
          <w:szCs w:val="24"/>
          <w:lang w:eastAsia="zh-CN"/>
        </w:rPr>
        <w:t xml:space="preserve">microreactor at 1650 K. </w:t>
      </w:r>
    </w:p>
    <w:p w14:paraId="6425F238" w14:textId="77777777" w:rsidR="00CD736B" w:rsidRPr="007D47FF" w:rsidRDefault="00CD736B" w:rsidP="00CD736B">
      <w:pPr>
        <w:jc w:val="center"/>
        <w:rPr>
          <w:szCs w:val="24"/>
          <w:lang w:eastAsia="zh-CN"/>
        </w:rPr>
      </w:pPr>
    </w:p>
    <w:tbl>
      <w:tblPr>
        <w:tblStyle w:val="affff9"/>
        <w:tblW w:w="6375" w:type="dxa"/>
        <w:jc w:val="center"/>
        <w:tblLook w:val="04A0" w:firstRow="1" w:lastRow="0" w:firstColumn="1" w:lastColumn="0" w:noHBand="0" w:noVBand="1"/>
      </w:tblPr>
      <w:tblGrid>
        <w:gridCol w:w="2493"/>
        <w:gridCol w:w="1722"/>
        <w:gridCol w:w="2160"/>
      </w:tblGrid>
      <w:tr w:rsidR="00CD736B" w14:paraId="24BA0A62" w14:textId="77777777" w:rsidTr="009D2887">
        <w:trPr>
          <w:trHeight w:val="311"/>
          <w:jc w:val="center"/>
        </w:trPr>
        <w:tc>
          <w:tcPr>
            <w:tcW w:w="2493" w:type="dxa"/>
          </w:tcPr>
          <w:p w14:paraId="1ECA44F5" w14:textId="77777777" w:rsidR="00CD736B" w:rsidRDefault="00CD736B" w:rsidP="009D2887">
            <w:pPr>
              <w:jc w:val="center"/>
            </w:pPr>
            <w:bookmarkStart w:id="5" w:name="_Hlk192669758"/>
            <w:r w:rsidRPr="00155415">
              <w:rPr>
                <w:rFonts w:hint="eastAsia"/>
                <w:szCs w:val="24"/>
              </w:rPr>
              <w:t>Chemical formula</w:t>
            </w:r>
          </w:p>
        </w:tc>
        <w:tc>
          <w:tcPr>
            <w:tcW w:w="0" w:type="auto"/>
          </w:tcPr>
          <w:p w14:paraId="50C43316" w14:textId="77777777" w:rsidR="00CD736B" w:rsidRDefault="00CD736B" w:rsidP="009D2887">
            <w:pPr>
              <w:jc w:val="center"/>
            </w:pPr>
            <w:r w:rsidRPr="00155415">
              <w:rPr>
                <w:rFonts w:hint="eastAsia"/>
                <w:szCs w:val="24"/>
              </w:rPr>
              <w:t xml:space="preserve">Theoretical </w:t>
            </w:r>
            <w:r w:rsidRPr="00155415">
              <w:rPr>
                <w:rFonts w:hint="eastAsia"/>
                <w:i/>
                <w:iCs/>
                <w:szCs w:val="24"/>
              </w:rPr>
              <w:t>m/z</w:t>
            </w:r>
          </w:p>
        </w:tc>
        <w:tc>
          <w:tcPr>
            <w:tcW w:w="0" w:type="auto"/>
          </w:tcPr>
          <w:p w14:paraId="11E8A2CB" w14:textId="77777777" w:rsidR="00CD736B" w:rsidRPr="00B048C0" w:rsidRDefault="00CD736B" w:rsidP="009D2887">
            <w:pPr>
              <w:jc w:val="center"/>
              <w:rPr>
                <w:lang w:eastAsia="zh-CN"/>
              </w:rPr>
            </w:pPr>
            <w:r w:rsidRPr="00155415">
              <w:rPr>
                <w:rFonts w:hint="eastAsia"/>
                <w:szCs w:val="24"/>
              </w:rPr>
              <w:t xml:space="preserve">Measured </w:t>
            </w:r>
            <w:r w:rsidRPr="00155415">
              <w:rPr>
                <w:rFonts w:hint="eastAsia"/>
                <w:i/>
                <w:iCs/>
                <w:szCs w:val="24"/>
              </w:rPr>
              <w:t>m/z</w:t>
            </w:r>
            <w:r>
              <w:rPr>
                <w:rFonts w:hint="eastAsia"/>
                <w:szCs w:val="24"/>
                <w:lang w:eastAsia="zh-CN"/>
              </w:rPr>
              <w:t xml:space="preserve"> (SiC)</w:t>
            </w:r>
          </w:p>
        </w:tc>
      </w:tr>
      <w:bookmarkEnd w:id="5"/>
      <w:tr w:rsidR="00CD736B" w14:paraId="78EF5CBB" w14:textId="77777777" w:rsidTr="009D2887">
        <w:trPr>
          <w:trHeight w:val="311"/>
          <w:jc w:val="center"/>
        </w:trPr>
        <w:tc>
          <w:tcPr>
            <w:tcW w:w="2493" w:type="dxa"/>
          </w:tcPr>
          <w:p w14:paraId="102D13C4" w14:textId="77777777" w:rsidR="00CD736B" w:rsidRPr="008561CF" w:rsidRDefault="00CD736B" w:rsidP="009D2887">
            <w:pPr>
              <w:jc w:val="center"/>
              <w:rPr>
                <w:szCs w:val="24"/>
              </w:rPr>
            </w:pPr>
            <w:r w:rsidRPr="00841AED">
              <w:rPr>
                <w:rFonts w:hint="eastAsia"/>
                <w:szCs w:val="24"/>
              </w:rPr>
              <w:t>C</w:t>
            </w:r>
            <w:r w:rsidRPr="00524C37">
              <w:rPr>
                <w:rFonts w:hint="eastAsia"/>
                <w:szCs w:val="24"/>
                <w:vertAlign w:val="subscript"/>
              </w:rPr>
              <w:t>2</w:t>
            </w:r>
            <w:r w:rsidRPr="00841AED">
              <w:rPr>
                <w:rFonts w:hint="eastAsia"/>
                <w:szCs w:val="24"/>
              </w:rPr>
              <w:t>H</w:t>
            </w:r>
            <w:r w:rsidRPr="00524C37">
              <w:rPr>
                <w:rFonts w:hint="eastAsia"/>
                <w:szCs w:val="24"/>
                <w:vertAlign w:val="subscript"/>
              </w:rPr>
              <w:t>2</w:t>
            </w:r>
            <w:r w:rsidRPr="00841AED">
              <w:rPr>
                <w:rFonts w:hint="eastAsia"/>
                <w:szCs w:val="24"/>
              </w:rPr>
              <w:t>N</w:t>
            </w:r>
          </w:p>
        </w:tc>
        <w:tc>
          <w:tcPr>
            <w:tcW w:w="0" w:type="auto"/>
          </w:tcPr>
          <w:p w14:paraId="2C5C0897" w14:textId="77777777" w:rsidR="00CD736B" w:rsidRDefault="00CD736B" w:rsidP="009D2887">
            <w:pPr>
              <w:jc w:val="center"/>
              <w:rPr>
                <w:szCs w:val="24"/>
              </w:rPr>
            </w:pPr>
            <w:r w:rsidRPr="00841AED">
              <w:rPr>
                <w:rFonts w:hint="eastAsia"/>
                <w:szCs w:val="24"/>
              </w:rPr>
              <w:t>40.019</w:t>
            </w:r>
          </w:p>
        </w:tc>
        <w:tc>
          <w:tcPr>
            <w:tcW w:w="0" w:type="auto"/>
          </w:tcPr>
          <w:p w14:paraId="61C26025" w14:textId="77777777" w:rsidR="00CD736B" w:rsidRDefault="00CD736B" w:rsidP="009D2887">
            <w:pPr>
              <w:jc w:val="center"/>
              <w:rPr>
                <w:szCs w:val="24"/>
              </w:rPr>
            </w:pPr>
            <w:r w:rsidRPr="00841AED">
              <w:rPr>
                <w:rFonts w:hint="eastAsia"/>
                <w:szCs w:val="24"/>
              </w:rPr>
              <w:t>40.022</w:t>
            </w:r>
          </w:p>
        </w:tc>
      </w:tr>
      <w:tr w:rsidR="00CD736B" w14:paraId="367992DE" w14:textId="77777777" w:rsidTr="009D2887">
        <w:trPr>
          <w:trHeight w:val="311"/>
          <w:jc w:val="center"/>
        </w:trPr>
        <w:tc>
          <w:tcPr>
            <w:tcW w:w="2493" w:type="dxa"/>
          </w:tcPr>
          <w:p w14:paraId="11C5645A" w14:textId="77777777" w:rsidR="00CD736B" w:rsidRPr="00841AED" w:rsidRDefault="00CD736B" w:rsidP="009D2887">
            <w:pPr>
              <w:jc w:val="center"/>
              <w:rPr>
                <w:szCs w:val="24"/>
              </w:rPr>
            </w:pPr>
            <w:r w:rsidRPr="00841AED">
              <w:rPr>
                <w:rFonts w:hint="eastAsia"/>
                <w:szCs w:val="24"/>
              </w:rPr>
              <w:t>C</w:t>
            </w:r>
            <w:r w:rsidRPr="00524C37">
              <w:rPr>
                <w:rFonts w:hint="eastAsia"/>
                <w:szCs w:val="24"/>
                <w:vertAlign w:val="subscript"/>
              </w:rPr>
              <w:t>2</w:t>
            </w:r>
            <w:r w:rsidRPr="00841AED">
              <w:rPr>
                <w:rFonts w:hint="eastAsia"/>
                <w:szCs w:val="24"/>
              </w:rPr>
              <w:t>H</w:t>
            </w:r>
            <w:r>
              <w:rPr>
                <w:rFonts w:hint="eastAsia"/>
                <w:szCs w:val="24"/>
                <w:vertAlign w:val="subscript"/>
              </w:rPr>
              <w:t>3</w:t>
            </w:r>
            <w:r w:rsidRPr="00841AED">
              <w:rPr>
                <w:rFonts w:hint="eastAsia"/>
                <w:szCs w:val="24"/>
              </w:rPr>
              <w:t>N</w:t>
            </w:r>
          </w:p>
        </w:tc>
        <w:tc>
          <w:tcPr>
            <w:tcW w:w="0" w:type="auto"/>
          </w:tcPr>
          <w:p w14:paraId="5CA79242" w14:textId="77777777" w:rsidR="00CD736B" w:rsidRPr="00841AED" w:rsidRDefault="00CD736B" w:rsidP="009D2887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41.027</w:t>
            </w:r>
          </w:p>
        </w:tc>
        <w:tc>
          <w:tcPr>
            <w:tcW w:w="0" w:type="auto"/>
          </w:tcPr>
          <w:p w14:paraId="23A2C558" w14:textId="77777777" w:rsidR="00CD736B" w:rsidRPr="00841AED" w:rsidRDefault="00CD736B" w:rsidP="009D2887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41.024</w:t>
            </w:r>
          </w:p>
        </w:tc>
      </w:tr>
      <w:tr w:rsidR="00CD736B" w14:paraId="71AEAD73" w14:textId="77777777" w:rsidTr="009D2887">
        <w:trPr>
          <w:trHeight w:val="311"/>
          <w:jc w:val="center"/>
        </w:trPr>
        <w:tc>
          <w:tcPr>
            <w:tcW w:w="2493" w:type="dxa"/>
          </w:tcPr>
          <w:p w14:paraId="71041694" w14:textId="77777777" w:rsidR="00CD736B" w:rsidRPr="008561CF" w:rsidRDefault="00CD736B" w:rsidP="009D2887">
            <w:pPr>
              <w:jc w:val="center"/>
              <w:rPr>
                <w:szCs w:val="24"/>
              </w:rPr>
            </w:pPr>
            <w:r w:rsidRPr="00841AED">
              <w:rPr>
                <w:rFonts w:hint="eastAsia"/>
                <w:szCs w:val="24"/>
              </w:rPr>
              <w:t>C</w:t>
            </w:r>
            <w:r>
              <w:rPr>
                <w:rFonts w:hint="eastAsia"/>
                <w:szCs w:val="24"/>
                <w:vertAlign w:val="subscript"/>
              </w:rPr>
              <w:t>3</w:t>
            </w:r>
            <w:r w:rsidRPr="00841AED">
              <w:rPr>
                <w:rFonts w:hint="eastAsia"/>
                <w:szCs w:val="24"/>
              </w:rPr>
              <w:t>H</w:t>
            </w:r>
            <w:r>
              <w:rPr>
                <w:rFonts w:hint="eastAsia"/>
                <w:szCs w:val="24"/>
                <w:vertAlign w:val="subscript"/>
              </w:rPr>
              <w:t>3</w:t>
            </w:r>
            <w:r w:rsidRPr="00841AED">
              <w:rPr>
                <w:rFonts w:hint="eastAsia"/>
                <w:szCs w:val="24"/>
              </w:rPr>
              <w:t>N</w:t>
            </w:r>
          </w:p>
        </w:tc>
        <w:tc>
          <w:tcPr>
            <w:tcW w:w="0" w:type="auto"/>
          </w:tcPr>
          <w:p w14:paraId="44E313FE" w14:textId="77777777" w:rsidR="00CD736B" w:rsidRDefault="00CD736B" w:rsidP="009D2887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53.027</w:t>
            </w:r>
          </w:p>
        </w:tc>
        <w:tc>
          <w:tcPr>
            <w:tcW w:w="0" w:type="auto"/>
          </w:tcPr>
          <w:p w14:paraId="5682C439" w14:textId="77777777" w:rsidR="00CD736B" w:rsidRDefault="00CD736B" w:rsidP="009D2887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53.031</w:t>
            </w:r>
          </w:p>
        </w:tc>
      </w:tr>
      <w:tr w:rsidR="00CD736B" w14:paraId="4E504ED6" w14:textId="77777777" w:rsidTr="009D2887">
        <w:trPr>
          <w:trHeight w:val="311"/>
          <w:jc w:val="center"/>
        </w:trPr>
        <w:tc>
          <w:tcPr>
            <w:tcW w:w="2493" w:type="dxa"/>
          </w:tcPr>
          <w:p w14:paraId="55410073" w14:textId="77777777" w:rsidR="00CD736B" w:rsidRPr="00D8511D" w:rsidRDefault="00CD736B" w:rsidP="009D2887">
            <w:pPr>
              <w:jc w:val="center"/>
              <w:rPr>
                <w:szCs w:val="24"/>
              </w:rPr>
            </w:pPr>
            <w:r w:rsidRPr="00D8511D">
              <w:rPr>
                <w:rFonts w:hint="eastAsia"/>
                <w:szCs w:val="24"/>
              </w:rPr>
              <w:t>C</w:t>
            </w:r>
            <w:r w:rsidRPr="00D8511D">
              <w:rPr>
                <w:rFonts w:hint="eastAsia"/>
                <w:szCs w:val="24"/>
                <w:vertAlign w:val="subscript"/>
                <w:lang w:eastAsia="zh-CN"/>
              </w:rPr>
              <w:t>6</w:t>
            </w:r>
            <w:r w:rsidRPr="00D8511D">
              <w:rPr>
                <w:rFonts w:hint="eastAsia"/>
                <w:szCs w:val="24"/>
              </w:rPr>
              <w:t>H</w:t>
            </w:r>
            <w:r w:rsidRPr="00D8511D">
              <w:rPr>
                <w:rFonts w:hint="eastAsia"/>
                <w:szCs w:val="24"/>
                <w:vertAlign w:val="subscript"/>
                <w:lang w:eastAsia="zh-CN"/>
              </w:rPr>
              <w:t>6</w:t>
            </w:r>
          </w:p>
        </w:tc>
        <w:tc>
          <w:tcPr>
            <w:tcW w:w="0" w:type="auto"/>
          </w:tcPr>
          <w:p w14:paraId="39BB165E" w14:textId="77777777" w:rsidR="00CD736B" w:rsidRPr="00D8511D" w:rsidRDefault="00CD736B" w:rsidP="009D2887">
            <w:pPr>
              <w:jc w:val="center"/>
              <w:rPr>
                <w:szCs w:val="24"/>
                <w:lang w:eastAsia="zh-CN"/>
              </w:rPr>
            </w:pPr>
            <w:r w:rsidRPr="00D8511D">
              <w:rPr>
                <w:rFonts w:hint="eastAsia"/>
                <w:szCs w:val="24"/>
              </w:rPr>
              <w:t>78.0</w:t>
            </w:r>
            <w:r w:rsidRPr="00D8511D">
              <w:rPr>
                <w:rFonts w:hint="eastAsia"/>
                <w:szCs w:val="24"/>
                <w:lang w:eastAsia="zh-CN"/>
              </w:rPr>
              <w:t>47</w:t>
            </w:r>
          </w:p>
        </w:tc>
        <w:tc>
          <w:tcPr>
            <w:tcW w:w="0" w:type="auto"/>
          </w:tcPr>
          <w:p w14:paraId="5955DEC7" w14:textId="77777777" w:rsidR="00CD736B" w:rsidRPr="00D8511D" w:rsidRDefault="00CD736B" w:rsidP="009D2887">
            <w:pPr>
              <w:jc w:val="center"/>
              <w:rPr>
                <w:szCs w:val="24"/>
              </w:rPr>
            </w:pPr>
            <w:r w:rsidRPr="00D8511D">
              <w:rPr>
                <w:rFonts w:hint="eastAsia"/>
                <w:szCs w:val="24"/>
              </w:rPr>
              <w:t>78.028</w:t>
            </w:r>
          </w:p>
        </w:tc>
      </w:tr>
      <w:tr w:rsidR="00CD736B" w14:paraId="4290E617" w14:textId="77777777" w:rsidTr="009D2887">
        <w:trPr>
          <w:trHeight w:val="311"/>
          <w:jc w:val="center"/>
        </w:trPr>
        <w:tc>
          <w:tcPr>
            <w:tcW w:w="2493" w:type="dxa"/>
          </w:tcPr>
          <w:p w14:paraId="79ED39B6" w14:textId="77777777" w:rsidR="00CD736B" w:rsidRDefault="00CD736B" w:rsidP="009D2887">
            <w:pPr>
              <w:jc w:val="center"/>
              <w:rPr>
                <w:szCs w:val="24"/>
                <w:lang w:eastAsia="zh-CN"/>
              </w:rPr>
            </w:pPr>
            <w:r w:rsidRPr="00187A2B">
              <w:rPr>
                <w:rFonts w:hint="eastAsia"/>
                <w:szCs w:val="24"/>
                <w:lang w:eastAsia="zh-CN"/>
              </w:rPr>
              <w:t>C</w:t>
            </w:r>
            <w:r w:rsidRPr="00187A2B">
              <w:rPr>
                <w:rFonts w:hint="eastAsia"/>
                <w:szCs w:val="24"/>
                <w:vertAlign w:val="subscript"/>
                <w:lang w:eastAsia="zh-CN"/>
              </w:rPr>
              <w:t>7</w:t>
            </w:r>
            <w:r w:rsidRPr="00187A2B">
              <w:rPr>
                <w:rFonts w:hint="eastAsia"/>
                <w:szCs w:val="24"/>
                <w:lang w:eastAsia="zh-CN"/>
              </w:rPr>
              <w:t>H</w:t>
            </w:r>
            <w:r w:rsidRPr="00187A2B">
              <w:rPr>
                <w:rFonts w:hint="eastAsia"/>
                <w:szCs w:val="24"/>
                <w:vertAlign w:val="subscript"/>
                <w:lang w:eastAsia="zh-CN"/>
              </w:rPr>
              <w:t>5</w:t>
            </w:r>
          </w:p>
        </w:tc>
        <w:tc>
          <w:tcPr>
            <w:tcW w:w="0" w:type="auto"/>
          </w:tcPr>
          <w:p w14:paraId="1CCBF062" w14:textId="77777777" w:rsidR="00CD736B" w:rsidRDefault="00CD736B" w:rsidP="009D2887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89.039</w:t>
            </w:r>
          </w:p>
        </w:tc>
        <w:tc>
          <w:tcPr>
            <w:tcW w:w="0" w:type="auto"/>
          </w:tcPr>
          <w:p w14:paraId="56D19D6B" w14:textId="77777777" w:rsidR="00CD736B" w:rsidRDefault="00CD736B" w:rsidP="009D2887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89.045</w:t>
            </w:r>
          </w:p>
        </w:tc>
      </w:tr>
      <w:tr w:rsidR="00CD736B" w14:paraId="381BDF9C" w14:textId="77777777" w:rsidTr="009D2887">
        <w:trPr>
          <w:trHeight w:val="311"/>
          <w:jc w:val="center"/>
        </w:trPr>
        <w:tc>
          <w:tcPr>
            <w:tcW w:w="2493" w:type="dxa"/>
          </w:tcPr>
          <w:p w14:paraId="4BD7E07D" w14:textId="77777777" w:rsidR="00CD736B" w:rsidRPr="008561CF" w:rsidRDefault="00CD736B" w:rsidP="009D2887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C</w:t>
            </w:r>
            <w:r w:rsidRPr="004F5A61">
              <w:rPr>
                <w:rFonts w:hint="eastAsia"/>
                <w:szCs w:val="24"/>
                <w:vertAlign w:val="subscript"/>
              </w:rPr>
              <w:t>7</w:t>
            </w:r>
            <w:r>
              <w:rPr>
                <w:rFonts w:hint="eastAsia"/>
                <w:szCs w:val="24"/>
              </w:rPr>
              <w:t>H</w:t>
            </w:r>
            <w:r w:rsidRPr="004F5A61">
              <w:rPr>
                <w:rFonts w:hint="eastAsia"/>
                <w:szCs w:val="24"/>
                <w:vertAlign w:val="subscript"/>
              </w:rPr>
              <w:t>7</w:t>
            </w:r>
          </w:p>
        </w:tc>
        <w:tc>
          <w:tcPr>
            <w:tcW w:w="0" w:type="auto"/>
          </w:tcPr>
          <w:p w14:paraId="33CBF6F9" w14:textId="77777777" w:rsidR="00CD736B" w:rsidRDefault="00CD736B" w:rsidP="009D2887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91.055</w:t>
            </w:r>
          </w:p>
        </w:tc>
        <w:tc>
          <w:tcPr>
            <w:tcW w:w="0" w:type="auto"/>
          </w:tcPr>
          <w:p w14:paraId="32CE86F3" w14:textId="77777777" w:rsidR="00CD736B" w:rsidRDefault="00CD736B" w:rsidP="009D2887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91.061</w:t>
            </w:r>
          </w:p>
        </w:tc>
      </w:tr>
      <w:tr w:rsidR="00CD736B" w14:paraId="6B1F3F0C" w14:textId="77777777" w:rsidTr="009D2887">
        <w:trPr>
          <w:trHeight w:val="311"/>
          <w:jc w:val="center"/>
        </w:trPr>
        <w:tc>
          <w:tcPr>
            <w:tcW w:w="2493" w:type="dxa"/>
          </w:tcPr>
          <w:p w14:paraId="205E3A84" w14:textId="77777777" w:rsidR="00CD736B" w:rsidRPr="008561CF" w:rsidRDefault="00CD736B" w:rsidP="009D2887">
            <w:pPr>
              <w:jc w:val="center"/>
              <w:rPr>
                <w:szCs w:val="24"/>
              </w:rPr>
            </w:pPr>
            <w:r w:rsidRPr="000C52DD">
              <w:rPr>
                <w:rFonts w:hint="eastAsia"/>
                <w:szCs w:val="24"/>
              </w:rPr>
              <w:t>C</w:t>
            </w:r>
            <w:r w:rsidRPr="000C52DD">
              <w:rPr>
                <w:rFonts w:hint="eastAsia"/>
                <w:szCs w:val="24"/>
                <w:vertAlign w:val="subscript"/>
              </w:rPr>
              <w:t>2</w:t>
            </w:r>
            <w:r w:rsidRPr="000C52DD">
              <w:rPr>
                <w:rFonts w:hint="eastAsia"/>
                <w:szCs w:val="24"/>
              </w:rPr>
              <w:t>H</w:t>
            </w:r>
            <w:r w:rsidRPr="000C52DD">
              <w:rPr>
                <w:rFonts w:hint="eastAsia"/>
                <w:szCs w:val="24"/>
                <w:vertAlign w:val="subscript"/>
              </w:rPr>
              <w:t>2</w:t>
            </w:r>
            <w:r w:rsidRPr="000C52DD">
              <w:rPr>
                <w:rFonts w:hint="eastAsia"/>
                <w:szCs w:val="24"/>
                <w:vertAlign w:val="superscript"/>
              </w:rPr>
              <w:t>79</w:t>
            </w:r>
            <w:r w:rsidRPr="000C52DD">
              <w:rPr>
                <w:rFonts w:hint="eastAsia"/>
                <w:szCs w:val="24"/>
              </w:rPr>
              <w:t>BrN</w:t>
            </w:r>
          </w:p>
        </w:tc>
        <w:tc>
          <w:tcPr>
            <w:tcW w:w="0" w:type="auto"/>
          </w:tcPr>
          <w:p w14:paraId="59F7A16F" w14:textId="77777777" w:rsidR="00CD736B" w:rsidRDefault="00CD736B" w:rsidP="009D2887">
            <w:pPr>
              <w:jc w:val="center"/>
              <w:rPr>
                <w:szCs w:val="24"/>
              </w:rPr>
            </w:pPr>
            <w:r w:rsidRPr="00A00A50">
              <w:rPr>
                <w:rFonts w:hint="eastAsia"/>
                <w:szCs w:val="24"/>
              </w:rPr>
              <w:t>118.937</w:t>
            </w:r>
          </w:p>
        </w:tc>
        <w:tc>
          <w:tcPr>
            <w:tcW w:w="0" w:type="auto"/>
          </w:tcPr>
          <w:p w14:paraId="0BF9041B" w14:textId="77777777" w:rsidR="00CD736B" w:rsidRDefault="00CD736B" w:rsidP="009D2887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18.943</w:t>
            </w:r>
          </w:p>
        </w:tc>
      </w:tr>
      <w:tr w:rsidR="00CD736B" w14:paraId="06FA0B1F" w14:textId="77777777" w:rsidTr="009D2887">
        <w:trPr>
          <w:trHeight w:val="311"/>
          <w:jc w:val="center"/>
        </w:trPr>
        <w:tc>
          <w:tcPr>
            <w:tcW w:w="2493" w:type="dxa"/>
          </w:tcPr>
          <w:p w14:paraId="28C294E4" w14:textId="77777777" w:rsidR="00CD736B" w:rsidRPr="008561CF" w:rsidRDefault="00CD736B" w:rsidP="009D2887">
            <w:pPr>
              <w:jc w:val="center"/>
              <w:rPr>
                <w:szCs w:val="24"/>
              </w:rPr>
            </w:pPr>
            <w:r w:rsidRPr="000C52DD">
              <w:rPr>
                <w:rFonts w:hint="eastAsia"/>
                <w:szCs w:val="24"/>
              </w:rPr>
              <w:t>C</w:t>
            </w:r>
            <w:r w:rsidRPr="000C52DD">
              <w:rPr>
                <w:rFonts w:hint="eastAsia"/>
                <w:szCs w:val="24"/>
                <w:vertAlign w:val="subscript"/>
              </w:rPr>
              <w:t>2</w:t>
            </w:r>
            <w:r w:rsidRPr="000C52DD">
              <w:rPr>
                <w:rFonts w:hint="eastAsia"/>
                <w:szCs w:val="24"/>
              </w:rPr>
              <w:t>H</w:t>
            </w:r>
            <w:r w:rsidRPr="000C52DD">
              <w:rPr>
                <w:rFonts w:hint="eastAsia"/>
                <w:szCs w:val="24"/>
                <w:vertAlign w:val="subscript"/>
              </w:rPr>
              <w:t>2</w:t>
            </w:r>
            <w:r w:rsidRPr="000C52DD">
              <w:rPr>
                <w:rFonts w:hint="eastAsia"/>
                <w:szCs w:val="24"/>
                <w:vertAlign w:val="superscript"/>
              </w:rPr>
              <w:t>81</w:t>
            </w:r>
            <w:r w:rsidRPr="000C52DD">
              <w:rPr>
                <w:rFonts w:hint="eastAsia"/>
                <w:szCs w:val="24"/>
              </w:rPr>
              <w:t>BrN</w:t>
            </w:r>
          </w:p>
        </w:tc>
        <w:tc>
          <w:tcPr>
            <w:tcW w:w="0" w:type="auto"/>
          </w:tcPr>
          <w:p w14:paraId="4BD6A719" w14:textId="77777777" w:rsidR="00CD736B" w:rsidRDefault="00CD736B" w:rsidP="009D2887">
            <w:pPr>
              <w:jc w:val="center"/>
              <w:rPr>
                <w:szCs w:val="24"/>
              </w:rPr>
            </w:pPr>
            <w:r w:rsidRPr="00A00A50">
              <w:rPr>
                <w:rFonts w:hint="eastAsia"/>
                <w:szCs w:val="24"/>
              </w:rPr>
              <w:t>120.935</w:t>
            </w:r>
          </w:p>
        </w:tc>
        <w:tc>
          <w:tcPr>
            <w:tcW w:w="0" w:type="auto"/>
          </w:tcPr>
          <w:p w14:paraId="04D553BC" w14:textId="77777777" w:rsidR="00CD736B" w:rsidRDefault="00CD736B" w:rsidP="009D2887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20.939</w:t>
            </w:r>
          </w:p>
        </w:tc>
      </w:tr>
      <w:tr w:rsidR="00CD736B" w14:paraId="375E4BC0" w14:textId="77777777" w:rsidTr="009D2887">
        <w:trPr>
          <w:trHeight w:val="311"/>
          <w:jc w:val="center"/>
        </w:trPr>
        <w:tc>
          <w:tcPr>
            <w:tcW w:w="2493" w:type="dxa"/>
          </w:tcPr>
          <w:p w14:paraId="4189641A" w14:textId="77777777" w:rsidR="00CD736B" w:rsidRPr="000C52DD" w:rsidRDefault="00CD736B" w:rsidP="009D2887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C</w:t>
            </w:r>
            <w:r w:rsidRPr="00E46448">
              <w:rPr>
                <w:rFonts w:hint="eastAsia"/>
                <w:szCs w:val="24"/>
                <w:vertAlign w:val="subscript"/>
              </w:rPr>
              <w:t>9</w:t>
            </w:r>
            <w:r>
              <w:rPr>
                <w:rFonts w:hint="eastAsia"/>
                <w:szCs w:val="24"/>
              </w:rPr>
              <w:t>H</w:t>
            </w:r>
            <w:r>
              <w:rPr>
                <w:rFonts w:hint="eastAsia"/>
                <w:szCs w:val="24"/>
                <w:vertAlign w:val="subscript"/>
              </w:rPr>
              <w:t>5</w:t>
            </w:r>
            <w:r>
              <w:rPr>
                <w:rFonts w:hint="eastAsia"/>
                <w:szCs w:val="24"/>
              </w:rPr>
              <w:t>N</w:t>
            </w:r>
          </w:p>
        </w:tc>
        <w:tc>
          <w:tcPr>
            <w:tcW w:w="0" w:type="auto"/>
          </w:tcPr>
          <w:p w14:paraId="4ED209FE" w14:textId="77777777" w:rsidR="00CD736B" w:rsidRPr="00A00A50" w:rsidRDefault="00CD736B" w:rsidP="009D2887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27.042</w:t>
            </w:r>
          </w:p>
        </w:tc>
        <w:tc>
          <w:tcPr>
            <w:tcW w:w="0" w:type="auto"/>
          </w:tcPr>
          <w:p w14:paraId="6AD6393A" w14:textId="77777777" w:rsidR="00CD736B" w:rsidRDefault="00CD736B" w:rsidP="009D2887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27.052</w:t>
            </w:r>
          </w:p>
        </w:tc>
      </w:tr>
      <w:tr w:rsidR="00CD736B" w14:paraId="242E776D" w14:textId="77777777" w:rsidTr="009D2887">
        <w:trPr>
          <w:trHeight w:val="311"/>
          <w:jc w:val="center"/>
        </w:trPr>
        <w:tc>
          <w:tcPr>
            <w:tcW w:w="2493" w:type="dxa"/>
          </w:tcPr>
          <w:p w14:paraId="378CCAF5" w14:textId="77777777" w:rsidR="00CD736B" w:rsidRDefault="00CD736B" w:rsidP="009D2887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C</w:t>
            </w:r>
            <w:r w:rsidRPr="00E46448">
              <w:rPr>
                <w:rFonts w:hint="eastAsia"/>
                <w:szCs w:val="24"/>
                <w:vertAlign w:val="subscript"/>
              </w:rPr>
              <w:t>9</w:t>
            </w:r>
            <w:r>
              <w:rPr>
                <w:rFonts w:hint="eastAsia"/>
                <w:szCs w:val="24"/>
              </w:rPr>
              <w:t>H</w:t>
            </w:r>
            <w:r>
              <w:rPr>
                <w:rFonts w:hint="eastAsia"/>
                <w:szCs w:val="24"/>
                <w:vertAlign w:val="subscript"/>
                <w:lang w:eastAsia="zh-CN"/>
              </w:rPr>
              <w:t>6</w:t>
            </w:r>
            <w:r>
              <w:rPr>
                <w:rFonts w:hint="eastAsia"/>
                <w:szCs w:val="24"/>
              </w:rPr>
              <w:t>N</w:t>
            </w:r>
          </w:p>
        </w:tc>
        <w:tc>
          <w:tcPr>
            <w:tcW w:w="0" w:type="auto"/>
          </w:tcPr>
          <w:p w14:paraId="2F52FA69" w14:textId="77777777" w:rsidR="00CD736B" w:rsidRDefault="00CD736B" w:rsidP="009D2887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28.050</w:t>
            </w:r>
          </w:p>
        </w:tc>
        <w:tc>
          <w:tcPr>
            <w:tcW w:w="0" w:type="auto"/>
          </w:tcPr>
          <w:p w14:paraId="1D5D6D15" w14:textId="77777777" w:rsidR="00CD736B" w:rsidRDefault="00CD736B" w:rsidP="009D2887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28.059</w:t>
            </w:r>
          </w:p>
        </w:tc>
      </w:tr>
      <w:tr w:rsidR="00CD736B" w14:paraId="09A40EF1" w14:textId="77777777" w:rsidTr="009D2887">
        <w:trPr>
          <w:trHeight w:val="311"/>
          <w:jc w:val="center"/>
        </w:trPr>
        <w:tc>
          <w:tcPr>
            <w:tcW w:w="2493" w:type="dxa"/>
          </w:tcPr>
          <w:p w14:paraId="25A85E4D" w14:textId="77777777" w:rsidR="00CD736B" w:rsidRPr="008561CF" w:rsidRDefault="00CD736B" w:rsidP="009D2887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C</w:t>
            </w:r>
            <w:r w:rsidRPr="00E46448">
              <w:rPr>
                <w:rFonts w:hint="eastAsia"/>
                <w:szCs w:val="24"/>
                <w:vertAlign w:val="subscript"/>
              </w:rPr>
              <w:t>9</w:t>
            </w:r>
            <w:r>
              <w:rPr>
                <w:rFonts w:hint="eastAsia"/>
                <w:szCs w:val="24"/>
              </w:rPr>
              <w:t>H</w:t>
            </w:r>
            <w:r w:rsidRPr="00E46448">
              <w:rPr>
                <w:rFonts w:hint="eastAsia"/>
                <w:szCs w:val="24"/>
                <w:vertAlign w:val="subscript"/>
              </w:rPr>
              <w:t>7</w:t>
            </w:r>
            <w:r>
              <w:rPr>
                <w:rFonts w:hint="eastAsia"/>
                <w:szCs w:val="24"/>
              </w:rPr>
              <w:t>N</w:t>
            </w:r>
          </w:p>
        </w:tc>
        <w:tc>
          <w:tcPr>
            <w:tcW w:w="0" w:type="auto"/>
          </w:tcPr>
          <w:p w14:paraId="4736714F" w14:textId="77777777" w:rsidR="00CD736B" w:rsidRDefault="00CD736B" w:rsidP="009D2887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29.058</w:t>
            </w:r>
          </w:p>
        </w:tc>
        <w:tc>
          <w:tcPr>
            <w:tcW w:w="0" w:type="auto"/>
          </w:tcPr>
          <w:p w14:paraId="0EA5CC87" w14:textId="77777777" w:rsidR="00CD736B" w:rsidRDefault="00CD736B" w:rsidP="009D2887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29.063</w:t>
            </w:r>
          </w:p>
        </w:tc>
      </w:tr>
      <w:tr w:rsidR="00CD736B" w14:paraId="11AE0B0E" w14:textId="77777777" w:rsidTr="009D2887">
        <w:trPr>
          <w:trHeight w:val="311"/>
          <w:jc w:val="center"/>
        </w:trPr>
        <w:tc>
          <w:tcPr>
            <w:tcW w:w="2493" w:type="dxa"/>
          </w:tcPr>
          <w:p w14:paraId="75DDFA5B" w14:textId="77777777" w:rsidR="00CD736B" w:rsidRDefault="00CD736B" w:rsidP="009D2887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C</w:t>
            </w:r>
            <w:r w:rsidRPr="00E46448">
              <w:rPr>
                <w:rFonts w:hint="eastAsia"/>
                <w:szCs w:val="24"/>
                <w:vertAlign w:val="subscript"/>
              </w:rPr>
              <w:t>9</w:t>
            </w:r>
            <w:r>
              <w:rPr>
                <w:rFonts w:hint="eastAsia"/>
                <w:szCs w:val="24"/>
              </w:rPr>
              <w:t>H</w:t>
            </w:r>
            <w:r>
              <w:rPr>
                <w:rFonts w:hint="eastAsia"/>
                <w:szCs w:val="24"/>
                <w:vertAlign w:val="subscript"/>
                <w:lang w:eastAsia="zh-CN"/>
              </w:rPr>
              <w:t>8</w:t>
            </w:r>
            <w:r>
              <w:rPr>
                <w:rFonts w:hint="eastAsia"/>
                <w:szCs w:val="24"/>
              </w:rPr>
              <w:t>N</w:t>
            </w:r>
          </w:p>
        </w:tc>
        <w:tc>
          <w:tcPr>
            <w:tcW w:w="0" w:type="auto"/>
          </w:tcPr>
          <w:p w14:paraId="5FDA67D9" w14:textId="77777777" w:rsidR="00CD736B" w:rsidRDefault="00CD736B" w:rsidP="009D2887">
            <w:pPr>
              <w:jc w:val="center"/>
              <w:rPr>
                <w:szCs w:val="24"/>
                <w:lang w:eastAsia="zh-CN"/>
              </w:rPr>
            </w:pPr>
            <w:r>
              <w:rPr>
                <w:rFonts w:hint="eastAsia"/>
                <w:szCs w:val="24"/>
                <w:lang w:eastAsia="zh-CN"/>
              </w:rPr>
              <w:t>130.066</w:t>
            </w:r>
          </w:p>
        </w:tc>
        <w:tc>
          <w:tcPr>
            <w:tcW w:w="0" w:type="auto"/>
          </w:tcPr>
          <w:p w14:paraId="58CED429" w14:textId="77777777" w:rsidR="00CD736B" w:rsidRDefault="00CD736B" w:rsidP="009D2887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30.074</w:t>
            </w:r>
          </w:p>
        </w:tc>
      </w:tr>
      <w:tr w:rsidR="00CD736B" w14:paraId="47BB9024" w14:textId="77777777" w:rsidTr="009D2887">
        <w:trPr>
          <w:trHeight w:val="311"/>
          <w:jc w:val="center"/>
        </w:trPr>
        <w:tc>
          <w:tcPr>
            <w:tcW w:w="2493" w:type="dxa"/>
          </w:tcPr>
          <w:p w14:paraId="5CEAC99D" w14:textId="77777777" w:rsidR="00CD736B" w:rsidRPr="008561CF" w:rsidRDefault="00CD736B" w:rsidP="009D2887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C</w:t>
            </w:r>
            <w:r w:rsidRPr="00E46448">
              <w:rPr>
                <w:rFonts w:hint="eastAsia"/>
                <w:szCs w:val="24"/>
                <w:vertAlign w:val="subscript"/>
              </w:rPr>
              <w:t>9</w:t>
            </w:r>
            <w:r>
              <w:rPr>
                <w:rFonts w:hint="eastAsia"/>
                <w:szCs w:val="24"/>
              </w:rPr>
              <w:t>H</w:t>
            </w:r>
            <w:r w:rsidRPr="00E46448">
              <w:rPr>
                <w:rFonts w:hint="eastAsia"/>
                <w:szCs w:val="24"/>
                <w:vertAlign w:val="subscript"/>
              </w:rPr>
              <w:t>9</w:t>
            </w:r>
            <w:r>
              <w:rPr>
                <w:rFonts w:hint="eastAsia"/>
                <w:szCs w:val="24"/>
              </w:rPr>
              <w:t>N</w:t>
            </w:r>
          </w:p>
        </w:tc>
        <w:tc>
          <w:tcPr>
            <w:tcW w:w="0" w:type="auto"/>
          </w:tcPr>
          <w:p w14:paraId="36456859" w14:textId="77777777" w:rsidR="00CD736B" w:rsidRDefault="00CD736B" w:rsidP="009D2887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31.073</w:t>
            </w:r>
          </w:p>
        </w:tc>
        <w:tc>
          <w:tcPr>
            <w:tcW w:w="0" w:type="auto"/>
          </w:tcPr>
          <w:p w14:paraId="1FC0EFC8" w14:textId="77777777" w:rsidR="00CD736B" w:rsidRDefault="00CD736B" w:rsidP="009D2887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31.081</w:t>
            </w:r>
          </w:p>
        </w:tc>
      </w:tr>
      <w:tr w:rsidR="00CD736B" w14:paraId="266CCBAF" w14:textId="77777777" w:rsidTr="009D2887">
        <w:trPr>
          <w:trHeight w:val="311"/>
          <w:jc w:val="center"/>
        </w:trPr>
        <w:tc>
          <w:tcPr>
            <w:tcW w:w="2493" w:type="dxa"/>
          </w:tcPr>
          <w:p w14:paraId="01958FAC" w14:textId="77777777" w:rsidR="00CD736B" w:rsidRPr="008561CF" w:rsidRDefault="00CD736B" w:rsidP="009D2887">
            <w:pPr>
              <w:jc w:val="center"/>
              <w:rPr>
                <w:szCs w:val="24"/>
              </w:rPr>
            </w:pPr>
            <w:r w:rsidRPr="00415970">
              <w:rPr>
                <w:rFonts w:hint="eastAsia"/>
                <w:szCs w:val="24"/>
              </w:rPr>
              <w:t>Br</w:t>
            </w:r>
            <w:r w:rsidRPr="000F7FE6">
              <w:rPr>
                <w:rFonts w:hint="eastAsia"/>
                <w:szCs w:val="24"/>
                <w:vertAlign w:val="subscript"/>
              </w:rPr>
              <w:t>2</w:t>
            </w:r>
          </w:p>
        </w:tc>
        <w:tc>
          <w:tcPr>
            <w:tcW w:w="0" w:type="auto"/>
          </w:tcPr>
          <w:p w14:paraId="61B55DBF" w14:textId="77777777" w:rsidR="00CD736B" w:rsidRDefault="00CD736B" w:rsidP="009D2887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59.835</w:t>
            </w:r>
          </w:p>
        </w:tc>
        <w:tc>
          <w:tcPr>
            <w:tcW w:w="0" w:type="auto"/>
          </w:tcPr>
          <w:p w14:paraId="05DA654C" w14:textId="77777777" w:rsidR="00CD736B" w:rsidRDefault="00CD736B" w:rsidP="009D2887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59.836</w:t>
            </w:r>
          </w:p>
        </w:tc>
      </w:tr>
      <w:tr w:rsidR="00CD736B" w14:paraId="1F8CE45F" w14:textId="77777777" w:rsidTr="009D2887">
        <w:trPr>
          <w:trHeight w:val="311"/>
          <w:jc w:val="center"/>
        </w:trPr>
        <w:tc>
          <w:tcPr>
            <w:tcW w:w="2493" w:type="dxa"/>
          </w:tcPr>
          <w:p w14:paraId="36CEBF75" w14:textId="77777777" w:rsidR="00CD736B" w:rsidRPr="008561CF" w:rsidRDefault="00CD736B" w:rsidP="009D2887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C</w:t>
            </w:r>
            <w:r w:rsidRPr="00E46448">
              <w:rPr>
                <w:rFonts w:hint="eastAsia"/>
                <w:szCs w:val="24"/>
                <w:vertAlign w:val="subscript"/>
              </w:rPr>
              <w:t>7</w:t>
            </w:r>
            <w:r>
              <w:rPr>
                <w:rFonts w:hint="eastAsia"/>
                <w:szCs w:val="24"/>
              </w:rPr>
              <w:t>H</w:t>
            </w:r>
            <w:r w:rsidRPr="00E46448">
              <w:rPr>
                <w:rFonts w:hint="eastAsia"/>
                <w:szCs w:val="24"/>
                <w:vertAlign w:val="subscript"/>
              </w:rPr>
              <w:t>7</w:t>
            </w:r>
            <w:r w:rsidRPr="00E46448">
              <w:rPr>
                <w:rFonts w:hint="eastAsia"/>
                <w:szCs w:val="24"/>
                <w:vertAlign w:val="superscript"/>
              </w:rPr>
              <w:t>79</w:t>
            </w:r>
            <w:r>
              <w:rPr>
                <w:rFonts w:hint="eastAsia"/>
                <w:szCs w:val="24"/>
              </w:rPr>
              <w:t>Br</w:t>
            </w:r>
          </w:p>
        </w:tc>
        <w:tc>
          <w:tcPr>
            <w:tcW w:w="0" w:type="auto"/>
          </w:tcPr>
          <w:p w14:paraId="3493BEE6" w14:textId="77777777" w:rsidR="00CD736B" w:rsidRDefault="00CD736B" w:rsidP="009D2887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69.973</w:t>
            </w:r>
          </w:p>
        </w:tc>
        <w:tc>
          <w:tcPr>
            <w:tcW w:w="0" w:type="auto"/>
          </w:tcPr>
          <w:p w14:paraId="230F5DC4" w14:textId="77777777" w:rsidR="00CD736B" w:rsidRDefault="00CD736B" w:rsidP="009D2887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69.979</w:t>
            </w:r>
          </w:p>
        </w:tc>
      </w:tr>
      <w:tr w:rsidR="00CD736B" w14:paraId="2C5B206E" w14:textId="77777777" w:rsidTr="009D2887">
        <w:trPr>
          <w:trHeight w:val="311"/>
          <w:jc w:val="center"/>
        </w:trPr>
        <w:tc>
          <w:tcPr>
            <w:tcW w:w="2493" w:type="dxa"/>
          </w:tcPr>
          <w:p w14:paraId="7B21E4E1" w14:textId="77777777" w:rsidR="00CD736B" w:rsidRPr="008561CF" w:rsidRDefault="00CD736B" w:rsidP="009D2887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C</w:t>
            </w:r>
            <w:r w:rsidRPr="00E46448">
              <w:rPr>
                <w:rFonts w:hint="eastAsia"/>
                <w:szCs w:val="24"/>
                <w:vertAlign w:val="subscript"/>
              </w:rPr>
              <w:t>7</w:t>
            </w:r>
            <w:r>
              <w:rPr>
                <w:rFonts w:hint="eastAsia"/>
                <w:szCs w:val="24"/>
              </w:rPr>
              <w:t>H</w:t>
            </w:r>
            <w:r w:rsidRPr="00E46448">
              <w:rPr>
                <w:rFonts w:hint="eastAsia"/>
                <w:szCs w:val="24"/>
                <w:vertAlign w:val="subscript"/>
              </w:rPr>
              <w:t>7</w:t>
            </w:r>
            <w:r>
              <w:rPr>
                <w:rFonts w:hint="eastAsia"/>
                <w:szCs w:val="24"/>
                <w:vertAlign w:val="superscript"/>
              </w:rPr>
              <w:t>81</w:t>
            </w:r>
            <w:r>
              <w:rPr>
                <w:rFonts w:hint="eastAsia"/>
                <w:szCs w:val="24"/>
              </w:rPr>
              <w:t>Br</w:t>
            </w:r>
          </w:p>
        </w:tc>
        <w:tc>
          <w:tcPr>
            <w:tcW w:w="0" w:type="auto"/>
          </w:tcPr>
          <w:p w14:paraId="5E5679CE" w14:textId="77777777" w:rsidR="00CD736B" w:rsidRDefault="00CD736B" w:rsidP="009D2887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71.971</w:t>
            </w:r>
          </w:p>
        </w:tc>
        <w:tc>
          <w:tcPr>
            <w:tcW w:w="0" w:type="auto"/>
          </w:tcPr>
          <w:p w14:paraId="368BCD98" w14:textId="77777777" w:rsidR="00CD736B" w:rsidRDefault="00CD736B" w:rsidP="009D2887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71.978</w:t>
            </w:r>
          </w:p>
        </w:tc>
      </w:tr>
      <w:tr w:rsidR="00CD736B" w14:paraId="62F8204F" w14:textId="77777777" w:rsidTr="009D2887">
        <w:trPr>
          <w:trHeight w:val="311"/>
          <w:jc w:val="center"/>
        </w:trPr>
        <w:tc>
          <w:tcPr>
            <w:tcW w:w="2493" w:type="dxa"/>
          </w:tcPr>
          <w:p w14:paraId="3EF7D821" w14:textId="77777777" w:rsidR="00CD736B" w:rsidRPr="008561CF" w:rsidRDefault="00CD736B" w:rsidP="009D2887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C</w:t>
            </w:r>
            <w:r w:rsidRPr="00F03796">
              <w:rPr>
                <w:rFonts w:hint="eastAsia"/>
                <w:szCs w:val="24"/>
                <w:vertAlign w:val="subscript"/>
              </w:rPr>
              <w:t>3</w:t>
            </w:r>
            <w:r>
              <w:rPr>
                <w:rFonts w:hint="eastAsia"/>
                <w:szCs w:val="24"/>
              </w:rPr>
              <w:t>H</w:t>
            </w:r>
            <w:r w:rsidRPr="00F03796">
              <w:rPr>
                <w:rFonts w:hint="eastAsia"/>
                <w:szCs w:val="24"/>
                <w:vertAlign w:val="subscript"/>
              </w:rPr>
              <w:t>3</w:t>
            </w:r>
            <w:r>
              <w:rPr>
                <w:rFonts w:hint="eastAsia"/>
                <w:szCs w:val="24"/>
              </w:rPr>
              <w:t>Br</w:t>
            </w:r>
            <w:r w:rsidRPr="00F03796">
              <w:rPr>
                <w:rFonts w:hint="eastAsia"/>
                <w:szCs w:val="24"/>
                <w:vertAlign w:val="subscript"/>
              </w:rPr>
              <w:t>2</w:t>
            </w:r>
          </w:p>
        </w:tc>
        <w:tc>
          <w:tcPr>
            <w:tcW w:w="0" w:type="auto"/>
          </w:tcPr>
          <w:p w14:paraId="452B3E5C" w14:textId="77777777" w:rsidR="00CD736B" w:rsidRDefault="00CD736B" w:rsidP="009D2887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98.858</w:t>
            </w:r>
          </w:p>
        </w:tc>
        <w:tc>
          <w:tcPr>
            <w:tcW w:w="0" w:type="auto"/>
          </w:tcPr>
          <w:p w14:paraId="27041721" w14:textId="77777777" w:rsidR="00CD736B" w:rsidRDefault="00CD736B" w:rsidP="009D2887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98.856</w:t>
            </w:r>
          </w:p>
        </w:tc>
      </w:tr>
    </w:tbl>
    <w:p w14:paraId="63FC4FF0" w14:textId="77777777" w:rsidR="00CD736B" w:rsidRDefault="00CD736B" w:rsidP="00CD736B">
      <w:pPr>
        <w:pStyle w:val="SMHeading"/>
        <w:spacing w:before="0" w:after="0" w:line="360" w:lineRule="auto"/>
        <w:rPr>
          <w:sz w:val="28"/>
          <w:szCs w:val="28"/>
        </w:rPr>
      </w:pPr>
    </w:p>
    <w:p w14:paraId="619390D6" w14:textId="77777777" w:rsidR="00CD736B" w:rsidRDefault="00CD736B" w:rsidP="00CD736B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75285C19" w14:textId="049616ED" w:rsidR="00CD736B" w:rsidRPr="00C71093" w:rsidRDefault="00CD736B" w:rsidP="00CD736B">
      <w:pPr>
        <w:spacing w:line="360" w:lineRule="auto"/>
        <w:jc w:val="both"/>
        <w:rPr>
          <w:szCs w:val="24"/>
          <w:lang w:eastAsia="zh-CN"/>
        </w:rPr>
      </w:pPr>
      <w:r w:rsidRPr="0074077E">
        <w:rPr>
          <w:b/>
          <w:bCs/>
          <w:szCs w:val="28"/>
        </w:rPr>
        <w:lastRenderedPageBreak/>
        <w:t xml:space="preserve">Table </w:t>
      </w:r>
      <w:r w:rsidRPr="0074077E">
        <w:rPr>
          <w:rFonts w:hint="eastAsia"/>
          <w:b/>
          <w:bCs/>
          <w:szCs w:val="28"/>
          <w:lang w:eastAsia="zh-CN"/>
        </w:rPr>
        <w:t>S</w:t>
      </w:r>
      <w:r w:rsidR="00A2277D">
        <w:rPr>
          <w:rFonts w:hint="eastAsia"/>
          <w:b/>
          <w:bCs/>
          <w:szCs w:val="28"/>
          <w:lang w:eastAsia="zh-CN"/>
        </w:rPr>
        <w:t>4</w:t>
      </w:r>
      <w:r w:rsidRPr="0074077E">
        <w:rPr>
          <w:rFonts w:hint="eastAsia"/>
          <w:b/>
          <w:bCs/>
          <w:szCs w:val="28"/>
          <w:lang w:eastAsia="zh-CN"/>
        </w:rPr>
        <w:t>.</w:t>
      </w:r>
      <w:r>
        <w:rPr>
          <w:rFonts w:hint="eastAsia"/>
          <w:szCs w:val="28"/>
          <w:lang w:eastAsia="zh-CN"/>
        </w:rPr>
        <w:t xml:space="preserve"> The measured retention times (RT1, RT2) of C</w:t>
      </w:r>
      <w:r w:rsidRPr="00036BCD">
        <w:rPr>
          <w:rFonts w:hint="eastAsia"/>
          <w:szCs w:val="28"/>
          <w:vertAlign w:val="subscript"/>
          <w:lang w:eastAsia="zh-CN"/>
        </w:rPr>
        <w:t>7</w:t>
      </w:r>
      <w:r>
        <w:rPr>
          <w:rFonts w:hint="eastAsia"/>
          <w:szCs w:val="28"/>
          <w:lang w:eastAsia="zh-CN"/>
        </w:rPr>
        <w:t>H</w:t>
      </w:r>
      <w:r w:rsidRPr="00036BCD">
        <w:rPr>
          <w:rFonts w:hint="eastAsia"/>
          <w:szCs w:val="28"/>
          <w:vertAlign w:val="subscript"/>
          <w:lang w:eastAsia="zh-CN"/>
        </w:rPr>
        <w:t>7</w:t>
      </w:r>
      <w:r>
        <w:rPr>
          <w:rFonts w:hint="eastAsia"/>
          <w:szCs w:val="28"/>
          <w:lang w:eastAsia="zh-CN"/>
        </w:rPr>
        <w:t>Br, C</w:t>
      </w:r>
      <w:r w:rsidRPr="00036BCD">
        <w:rPr>
          <w:rFonts w:hint="eastAsia"/>
          <w:szCs w:val="28"/>
          <w:vertAlign w:val="subscript"/>
          <w:lang w:eastAsia="zh-CN"/>
        </w:rPr>
        <w:t>9</w:t>
      </w:r>
      <w:r>
        <w:rPr>
          <w:rFonts w:hint="eastAsia"/>
          <w:szCs w:val="28"/>
          <w:lang w:eastAsia="zh-CN"/>
        </w:rPr>
        <w:t>H</w:t>
      </w:r>
      <w:r w:rsidRPr="00036BCD">
        <w:rPr>
          <w:rFonts w:hint="eastAsia"/>
          <w:szCs w:val="28"/>
          <w:vertAlign w:val="subscript"/>
          <w:lang w:eastAsia="zh-CN"/>
        </w:rPr>
        <w:t>9</w:t>
      </w:r>
      <w:r>
        <w:rPr>
          <w:rFonts w:hint="eastAsia"/>
          <w:szCs w:val="28"/>
          <w:lang w:eastAsia="zh-CN"/>
        </w:rPr>
        <w:t>N, C</w:t>
      </w:r>
      <w:r w:rsidRPr="00036BCD">
        <w:rPr>
          <w:rFonts w:hint="eastAsia"/>
          <w:szCs w:val="28"/>
          <w:vertAlign w:val="subscript"/>
          <w:lang w:eastAsia="zh-CN"/>
        </w:rPr>
        <w:t>9</w:t>
      </w:r>
      <w:r>
        <w:rPr>
          <w:rFonts w:hint="eastAsia"/>
          <w:szCs w:val="28"/>
          <w:lang w:eastAsia="zh-CN"/>
        </w:rPr>
        <w:t>H</w:t>
      </w:r>
      <w:r w:rsidRPr="00036BCD">
        <w:rPr>
          <w:rFonts w:hint="eastAsia"/>
          <w:szCs w:val="28"/>
          <w:vertAlign w:val="subscript"/>
          <w:lang w:eastAsia="zh-CN"/>
        </w:rPr>
        <w:t>7</w:t>
      </w:r>
      <w:r>
        <w:rPr>
          <w:rFonts w:hint="eastAsia"/>
          <w:szCs w:val="28"/>
          <w:lang w:eastAsia="zh-CN"/>
        </w:rPr>
        <w:t>N, and C</w:t>
      </w:r>
      <w:r w:rsidRPr="00036BCD">
        <w:rPr>
          <w:rFonts w:hint="eastAsia"/>
          <w:szCs w:val="28"/>
          <w:vertAlign w:val="subscript"/>
          <w:lang w:eastAsia="zh-CN"/>
        </w:rPr>
        <w:t>9</w:t>
      </w:r>
      <w:r>
        <w:rPr>
          <w:rFonts w:hint="eastAsia"/>
          <w:szCs w:val="28"/>
          <w:lang w:eastAsia="zh-CN"/>
        </w:rPr>
        <w:t>H</w:t>
      </w:r>
      <w:r w:rsidRPr="00036BCD">
        <w:rPr>
          <w:rFonts w:hint="eastAsia"/>
          <w:szCs w:val="28"/>
          <w:vertAlign w:val="subscript"/>
          <w:lang w:eastAsia="zh-CN"/>
        </w:rPr>
        <w:t>5</w:t>
      </w:r>
      <w:r>
        <w:rPr>
          <w:rFonts w:hint="eastAsia"/>
          <w:szCs w:val="28"/>
          <w:lang w:eastAsia="zh-CN"/>
        </w:rPr>
        <w:t xml:space="preserve">N species in the </w:t>
      </w:r>
      <w:r>
        <w:rPr>
          <w:rFonts w:hint="eastAsia"/>
          <w:szCs w:val="24"/>
          <w:lang w:eastAsia="zh-CN"/>
        </w:rPr>
        <w:t xml:space="preserve">enriched products </w:t>
      </w:r>
      <w:r w:rsidRPr="007D47FF">
        <w:rPr>
          <w:rFonts w:hint="eastAsia"/>
          <w:szCs w:val="24"/>
          <w:lang w:eastAsia="zh-CN"/>
        </w:rPr>
        <w:t xml:space="preserve">in the </w:t>
      </w:r>
      <w:r w:rsidRPr="007D47FF">
        <w:rPr>
          <w:szCs w:val="24"/>
          <w:lang w:eastAsia="zh-CN"/>
        </w:rPr>
        <w:t>pyrolysis</w:t>
      </w:r>
      <w:r w:rsidRPr="007D47FF">
        <w:rPr>
          <w:rFonts w:hint="eastAsia"/>
          <w:szCs w:val="24"/>
          <w:lang w:eastAsia="zh-CN"/>
        </w:rPr>
        <w:t xml:space="preserve"> of </w:t>
      </w:r>
      <w:r w:rsidRPr="007D47FF">
        <w:rPr>
          <w:szCs w:val="24"/>
        </w:rPr>
        <w:t>C</w:t>
      </w:r>
      <w:r w:rsidRPr="007D47FF">
        <w:rPr>
          <w:szCs w:val="24"/>
          <w:vertAlign w:val="subscript"/>
        </w:rPr>
        <w:t>2</w:t>
      </w:r>
      <w:r w:rsidRPr="007D47FF">
        <w:rPr>
          <w:szCs w:val="24"/>
        </w:rPr>
        <w:t>H</w:t>
      </w:r>
      <w:r w:rsidRPr="007D47FF">
        <w:rPr>
          <w:szCs w:val="24"/>
          <w:vertAlign w:val="subscript"/>
        </w:rPr>
        <w:t>2</w:t>
      </w:r>
      <w:r w:rsidRPr="007D47FF">
        <w:rPr>
          <w:szCs w:val="24"/>
        </w:rPr>
        <w:t>BrN</w:t>
      </w:r>
      <w:r w:rsidRPr="007D47FF">
        <w:rPr>
          <w:szCs w:val="24"/>
          <w:lang w:eastAsia="zh-CN"/>
        </w:rPr>
        <w:t xml:space="preserve"> </w:t>
      </w:r>
      <w:r w:rsidRPr="007D47FF">
        <w:rPr>
          <w:szCs w:val="24"/>
        </w:rPr>
        <w:t>+</w:t>
      </w:r>
      <w:r w:rsidRPr="007D47FF">
        <w:rPr>
          <w:szCs w:val="24"/>
          <w:lang w:eastAsia="zh-CN"/>
        </w:rPr>
        <w:t xml:space="preserve"> </w:t>
      </w:r>
      <w:r w:rsidRPr="007D47FF">
        <w:rPr>
          <w:szCs w:val="24"/>
        </w:rPr>
        <w:t>C</w:t>
      </w:r>
      <w:r w:rsidRPr="007D47FF">
        <w:rPr>
          <w:szCs w:val="24"/>
          <w:vertAlign w:val="subscript"/>
        </w:rPr>
        <w:t>7</w:t>
      </w:r>
      <w:r w:rsidRPr="007D47FF">
        <w:rPr>
          <w:szCs w:val="24"/>
        </w:rPr>
        <w:t>H</w:t>
      </w:r>
      <w:r w:rsidRPr="007D47FF">
        <w:rPr>
          <w:szCs w:val="24"/>
          <w:vertAlign w:val="subscript"/>
        </w:rPr>
        <w:t>7</w:t>
      </w:r>
      <w:r w:rsidRPr="007D47FF">
        <w:rPr>
          <w:szCs w:val="24"/>
        </w:rPr>
        <w:t>Br</w:t>
      </w:r>
      <w:r>
        <w:rPr>
          <w:rFonts w:hint="eastAsia"/>
          <w:szCs w:val="24"/>
          <w:lang w:eastAsia="zh-CN"/>
        </w:rPr>
        <w:t xml:space="preserve"> in a SiC microreactor at 1650 K. The reference retention time (RT4) of the standard sample are listed. </w:t>
      </w:r>
    </w:p>
    <w:tbl>
      <w:tblPr>
        <w:tblStyle w:val="affff9"/>
        <w:tblW w:w="0" w:type="auto"/>
        <w:jc w:val="center"/>
        <w:tblLook w:val="04A0" w:firstRow="1" w:lastRow="0" w:firstColumn="1" w:lastColumn="0" w:noHBand="0" w:noVBand="1"/>
      </w:tblPr>
      <w:tblGrid>
        <w:gridCol w:w="988"/>
        <w:gridCol w:w="759"/>
        <w:gridCol w:w="1107"/>
        <w:gridCol w:w="2829"/>
        <w:gridCol w:w="1276"/>
      </w:tblGrid>
      <w:tr w:rsidR="006C6DD8" w:rsidRPr="007A3B27" w14:paraId="3A7BAC05" w14:textId="77777777" w:rsidTr="00C26C57">
        <w:trPr>
          <w:trHeight w:val="276"/>
          <w:jc w:val="center"/>
        </w:trPr>
        <w:tc>
          <w:tcPr>
            <w:tcW w:w="988" w:type="dxa"/>
            <w:noWrap/>
          </w:tcPr>
          <w:p w14:paraId="26C0ACD5" w14:textId="77777777" w:rsidR="006C6DD8" w:rsidRPr="007A3B27" w:rsidRDefault="006C6DD8" w:rsidP="009D2887">
            <w:pPr>
              <w:rPr>
                <w:b/>
                <w:bCs/>
                <w:szCs w:val="24"/>
              </w:rPr>
            </w:pPr>
            <w:r w:rsidRPr="007A3B27">
              <w:rPr>
                <w:b/>
                <w:bCs/>
                <w:szCs w:val="24"/>
              </w:rPr>
              <w:t>ID</w:t>
            </w:r>
          </w:p>
        </w:tc>
        <w:tc>
          <w:tcPr>
            <w:tcW w:w="759" w:type="dxa"/>
          </w:tcPr>
          <w:p w14:paraId="48B33454" w14:textId="77777777" w:rsidR="006C6DD8" w:rsidRPr="007A3B27" w:rsidRDefault="006C6DD8" w:rsidP="009D2887">
            <w:pPr>
              <w:rPr>
                <w:b/>
                <w:bCs/>
                <w:szCs w:val="24"/>
              </w:rPr>
            </w:pPr>
            <w:r w:rsidRPr="007A3B27">
              <w:rPr>
                <w:b/>
                <w:bCs/>
                <w:szCs w:val="24"/>
              </w:rPr>
              <w:t>RT1</w:t>
            </w:r>
          </w:p>
        </w:tc>
        <w:tc>
          <w:tcPr>
            <w:tcW w:w="1107" w:type="dxa"/>
            <w:noWrap/>
            <w:hideMark/>
          </w:tcPr>
          <w:p w14:paraId="1DEB6943" w14:textId="77777777" w:rsidR="006C6DD8" w:rsidRPr="007A3B27" w:rsidRDefault="006C6DD8" w:rsidP="009D2887">
            <w:pPr>
              <w:rPr>
                <w:b/>
                <w:bCs/>
                <w:szCs w:val="24"/>
              </w:rPr>
            </w:pPr>
            <w:r w:rsidRPr="007A3B27">
              <w:rPr>
                <w:b/>
                <w:bCs/>
                <w:szCs w:val="24"/>
              </w:rPr>
              <w:t>RT2</w:t>
            </w:r>
          </w:p>
        </w:tc>
        <w:tc>
          <w:tcPr>
            <w:tcW w:w="2829" w:type="dxa"/>
            <w:noWrap/>
          </w:tcPr>
          <w:p w14:paraId="28D961F3" w14:textId="52181073" w:rsidR="006C6DD8" w:rsidRPr="007A3B27" w:rsidRDefault="006C6DD8" w:rsidP="009D2887">
            <w:pPr>
              <w:rPr>
                <w:b/>
                <w:bCs/>
                <w:szCs w:val="24"/>
                <w:lang w:eastAsia="zh-CN"/>
              </w:rPr>
            </w:pPr>
            <w:r>
              <w:rPr>
                <w:rFonts w:hint="eastAsia"/>
                <w:b/>
                <w:bCs/>
                <w:szCs w:val="24"/>
                <w:lang w:eastAsia="zh-CN"/>
              </w:rPr>
              <w:t>Assignment</w:t>
            </w:r>
          </w:p>
        </w:tc>
        <w:tc>
          <w:tcPr>
            <w:tcW w:w="1276" w:type="dxa"/>
          </w:tcPr>
          <w:p w14:paraId="368F8204" w14:textId="77777777" w:rsidR="006C6DD8" w:rsidRPr="007A3B27" w:rsidRDefault="006C6DD8" w:rsidP="009D2887">
            <w:pPr>
              <w:rPr>
                <w:b/>
                <w:bCs/>
                <w:szCs w:val="24"/>
              </w:rPr>
            </w:pPr>
            <w:r w:rsidRPr="007A3B27">
              <w:rPr>
                <w:b/>
                <w:bCs/>
                <w:szCs w:val="24"/>
              </w:rPr>
              <w:t>Formula</w:t>
            </w:r>
          </w:p>
        </w:tc>
      </w:tr>
      <w:tr w:rsidR="006C6DD8" w:rsidRPr="007A3B27" w14:paraId="4C929D66" w14:textId="77777777" w:rsidTr="00C26C57">
        <w:trPr>
          <w:trHeight w:val="276"/>
          <w:jc w:val="center"/>
        </w:trPr>
        <w:tc>
          <w:tcPr>
            <w:tcW w:w="988" w:type="dxa"/>
            <w:noWrap/>
          </w:tcPr>
          <w:p w14:paraId="35830A1E" w14:textId="77777777" w:rsidR="006C6DD8" w:rsidRPr="007A3B27" w:rsidRDefault="006C6DD8" w:rsidP="009D2887">
            <w:pPr>
              <w:rPr>
                <w:szCs w:val="24"/>
                <w:lang w:eastAsia="zh-CN"/>
              </w:rPr>
            </w:pPr>
            <w:r w:rsidRPr="007A3B27">
              <w:rPr>
                <w:szCs w:val="24"/>
              </w:rPr>
              <w:t>1</w:t>
            </w:r>
          </w:p>
        </w:tc>
        <w:tc>
          <w:tcPr>
            <w:tcW w:w="759" w:type="dxa"/>
          </w:tcPr>
          <w:p w14:paraId="7F27F39E" w14:textId="77777777" w:rsidR="006C6DD8" w:rsidRPr="007A3B27" w:rsidRDefault="006C6DD8" w:rsidP="009D2887">
            <w:pPr>
              <w:rPr>
                <w:szCs w:val="24"/>
                <w:lang w:eastAsia="zh-CN"/>
              </w:rPr>
            </w:pPr>
            <w:r w:rsidRPr="007A3B27">
              <w:rPr>
                <w:szCs w:val="24"/>
              </w:rPr>
              <w:t>32.2</w:t>
            </w:r>
            <w:r>
              <w:rPr>
                <w:rFonts w:hint="eastAsia"/>
                <w:szCs w:val="24"/>
                <w:lang w:eastAsia="zh-CN"/>
              </w:rPr>
              <w:t>6</w:t>
            </w:r>
          </w:p>
        </w:tc>
        <w:tc>
          <w:tcPr>
            <w:tcW w:w="1107" w:type="dxa"/>
            <w:noWrap/>
            <w:hideMark/>
          </w:tcPr>
          <w:p w14:paraId="3AB9E29E" w14:textId="77777777" w:rsidR="006C6DD8" w:rsidRPr="007A3B27" w:rsidRDefault="006C6DD8" w:rsidP="009D2887">
            <w:pPr>
              <w:rPr>
                <w:szCs w:val="24"/>
                <w:lang w:eastAsia="zh-CN"/>
              </w:rPr>
            </w:pPr>
            <w:r w:rsidRPr="007A3B27">
              <w:rPr>
                <w:szCs w:val="24"/>
              </w:rPr>
              <w:t>2.</w:t>
            </w:r>
            <w:r>
              <w:rPr>
                <w:rFonts w:hint="eastAsia"/>
                <w:szCs w:val="24"/>
                <w:lang w:eastAsia="zh-CN"/>
              </w:rPr>
              <w:t>40</w:t>
            </w:r>
          </w:p>
        </w:tc>
        <w:tc>
          <w:tcPr>
            <w:tcW w:w="2829" w:type="dxa"/>
            <w:noWrap/>
          </w:tcPr>
          <w:p w14:paraId="6C908BD5" w14:textId="41264025" w:rsidR="006C6DD8" w:rsidRPr="007A3B27" w:rsidRDefault="006C6DD8" w:rsidP="009D2887">
            <w:pPr>
              <w:rPr>
                <w:szCs w:val="24"/>
                <w:lang w:eastAsia="zh-CN"/>
              </w:rPr>
            </w:pPr>
            <w:r w:rsidRPr="007A3B27">
              <w:rPr>
                <w:szCs w:val="24"/>
              </w:rPr>
              <w:t>Benzyl bromide</w:t>
            </w:r>
            <w:r>
              <w:rPr>
                <w:rFonts w:hint="eastAsia"/>
                <w:szCs w:val="24"/>
                <w:lang w:eastAsia="zh-CN"/>
              </w:rPr>
              <w:t xml:space="preserve"> precusor</w:t>
            </w:r>
          </w:p>
        </w:tc>
        <w:tc>
          <w:tcPr>
            <w:tcW w:w="1276" w:type="dxa"/>
          </w:tcPr>
          <w:p w14:paraId="00515E13" w14:textId="77777777" w:rsidR="006C6DD8" w:rsidRPr="007A3B27" w:rsidRDefault="006C6DD8" w:rsidP="009D2887">
            <w:pPr>
              <w:rPr>
                <w:szCs w:val="24"/>
              </w:rPr>
            </w:pPr>
            <w:r w:rsidRPr="007A3B27">
              <w:rPr>
                <w:szCs w:val="24"/>
              </w:rPr>
              <w:t>C</w:t>
            </w:r>
            <w:r w:rsidRPr="007A3B27">
              <w:rPr>
                <w:szCs w:val="24"/>
                <w:vertAlign w:val="subscript"/>
              </w:rPr>
              <w:t>7</w:t>
            </w:r>
            <w:r w:rsidRPr="007A3B27">
              <w:rPr>
                <w:szCs w:val="24"/>
              </w:rPr>
              <w:t>H</w:t>
            </w:r>
            <w:r w:rsidRPr="007A3B27">
              <w:rPr>
                <w:szCs w:val="24"/>
                <w:vertAlign w:val="subscript"/>
              </w:rPr>
              <w:t>7</w:t>
            </w:r>
            <w:r w:rsidRPr="007A3B27">
              <w:rPr>
                <w:szCs w:val="24"/>
              </w:rPr>
              <w:t>Br</w:t>
            </w:r>
          </w:p>
        </w:tc>
      </w:tr>
      <w:tr w:rsidR="006C6DD8" w:rsidRPr="007A3B27" w14:paraId="497C91B1" w14:textId="77777777" w:rsidTr="00C26C57">
        <w:trPr>
          <w:trHeight w:val="276"/>
          <w:jc w:val="center"/>
        </w:trPr>
        <w:tc>
          <w:tcPr>
            <w:tcW w:w="988" w:type="dxa"/>
            <w:noWrap/>
          </w:tcPr>
          <w:p w14:paraId="2FAD2920" w14:textId="77777777" w:rsidR="006C6DD8" w:rsidRPr="007A3B27" w:rsidRDefault="006C6DD8" w:rsidP="009D2887">
            <w:pPr>
              <w:rPr>
                <w:szCs w:val="24"/>
              </w:rPr>
            </w:pPr>
            <w:r w:rsidRPr="007A3B27">
              <w:rPr>
                <w:szCs w:val="24"/>
              </w:rPr>
              <w:t>2</w:t>
            </w:r>
          </w:p>
        </w:tc>
        <w:tc>
          <w:tcPr>
            <w:tcW w:w="759" w:type="dxa"/>
          </w:tcPr>
          <w:p w14:paraId="210F7509" w14:textId="77777777" w:rsidR="006C6DD8" w:rsidRPr="007A3B27" w:rsidRDefault="006C6DD8" w:rsidP="009D2887">
            <w:pPr>
              <w:rPr>
                <w:szCs w:val="24"/>
                <w:lang w:eastAsia="zh-CN"/>
              </w:rPr>
            </w:pPr>
            <w:r w:rsidRPr="007A3B27">
              <w:rPr>
                <w:szCs w:val="24"/>
              </w:rPr>
              <w:t>39.8</w:t>
            </w:r>
            <w:r>
              <w:rPr>
                <w:rFonts w:hint="eastAsia"/>
                <w:szCs w:val="24"/>
                <w:lang w:eastAsia="zh-CN"/>
              </w:rPr>
              <w:t>6</w:t>
            </w:r>
          </w:p>
        </w:tc>
        <w:tc>
          <w:tcPr>
            <w:tcW w:w="1107" w:type="dxa"/>
            <w:noWrap/>
            <w:hideMark/>
          </w:tcPr>
          <w:p w14:paraId="6909ADE3" w14:textId="77777777" w:rsidR="006C6DD8" w:rsidRPr="007A3B27" w:rsidRDefault="006C6DD8" w:rsidP="009D2887">
            <w:pPr>
              <w:rPr>
                <w:szCs w:val="24"/>
                <w:lang w:eastAsia="zh-CN"/>
              </w:rPr>
            </w:pPr>
            <w:r w:rsidRPr="007A3B27">
              <w:rPr>
                <w:szCs w:val="24"/>
              </w:rPr>
              <w:t>2.7</w:t>
            </w:r>
            <w:r>
              <w:rPr>
                <w:rFonts w:hint="eastAsia"/>
                <w:szCs w:val="24"/>
                <w:lang w:eastAsia="zh-CN"/>
              </w:rPr>
              <w:t>8</w:t>
            </w:r>
          </w:p>
        </w:tc>
        <w:tc>
          <w:tcPr>
            <w:tcW w:w="2829" w:type="dxa"/>
            <w:vMerge w:val="restart"/>
            <w:noWrap/>
          </w:tcPr>
          <w:p w14:paraId="75669275" w14:textId="23940FCE" w:rsidR="006C6DD8" w:rsidRPr="007A3B27" w:rsidRDefault="006C6DD8" w:rsidP="009D2887">
            <w:pPr>
              <w:jc w:val="center"/>
              <w:rPr>
                <w:szCs w:val="24"/>
              </w:rPr>
            </w:pPr>
          </w:p>
          <w:p w14:paraId="29699F52" w14:textId="58572E32" w:rsidR="006C6DD8" w:rsidRPr="007A3B27" w:rsidRDefault="006C6DD8" w:rsidP="009D2887">
            <w:pPr>
              <w:jc w:val="center"/>
              <w:rPr>
                <w:szCs w:val="24"/>
                <w:lang w:eastAsia="zh-CN"/>
              </w:rPr>
            </w:pPr>
            <w:r>
              <w:rPr>
                <w:rFonts w:hint="eastAsia"/>
                <w:szCs w:val="24"/>
                <w:lang w:eastAsia="zh-CN"/>
              </w:rPr>
              <w:t>/</w:t>
            </w:r>
          </w:p>
        </w:tc>
        <w:tc>
          <w:tcPr>
            <w:tcW w:w="1276" w:type="dxa"/>
          </w:tcPr>
          <w:p w14:paraId="5411C9EE" w14:textId="77777777" w:rsidR="006C6DD8" w:rsidRPr="007A3B27" w:rsidRDefault="006C6DD8" w:rsidP="009D2887">
            <w:pPr>
              <w:rPr>
                <w:szCs w:val="24"/>
              </w:rPr>
            </w:pPr>
            <w:r w:rsidRPr="007A3B27">
              <w:rPr>
                <w:szCs w:val="24"/>
              </w:rPr>
              <w:t>C</w:t>
            </w:r>
            <w:r w:rsidRPr="007A3B27">
              <w:rPr>
                <w:szCs w:val="24"/>
                <w:vertAlign w:val="subscript"/>
              </w:rPr>
              <w:t>9</w:t>
            </w:r>
            <w:r w:rsidRPr="007A3B27">
              <w:rPr>
                <w:szCs w:val="24"/>
              </w:rPr>
              <w:t>H</w:t>
            </w:r>
            <w:r w:rsidRPr="007A3B27">
              <w:rPr>
                <w:szCs w:val="24"/>
                <w:vertAlign w:val="subscript"/>
              </w:rPr>
              <w:t>7</w:t>
            </w:r>
            <w:r w:rsidRPr="007A3B27">
              <w:rPr>
                <w:szCs w:val="24"/>
              </w:rPr>
              <w:t>N</w:t>
            </w:r>
          </w:p>
        </w:tc>
      </w:tr>
      <w:tr w:rsidR="006C6DD8" w:rsidRPr="007A3B27" w14:paraId="709F9F34" w14:textId="77777777" w:rsidTr="00C26C57">
        <w:trPr>
          <w:trHeight w:val="276"/>
          <w:jc w:val="center"/>
        </w:trPr>
        <w:tc>
          <w:tcPr>
            <w:tcW w:w="988" w:type="dxa"/>
            <w:noWrap/>
          </w:tcPr>
          <w:p w14:paraId="4AEE1229" w14:textId="77777777" w:rsidR="006C6DD8" w:rsidRPr="007A3B27" w:rsidRDefault="006C6DD8" w:rsidP="009D2887">
            <w:pPr>
              <w:rPr>
                <w:szCs w:val="24"/>
              </w:rPr>
            </w:pPr>
            <w:r w:rsidRPr="007A3B27">
              <w:rPr>
                <w:szCs w:val="24"/>
              </w:rPr>
              <w:t>3</w:t>
            </w:r>
          </w:p>
        </w:tc>
        <w:tc>
          <w:tcPr>
            <w:tcW w:w="759" w:type="dxa"/>
          </w:tcPr>
          <w:p w14:paraId="2A3B8716" w14:textId="77777777" w:rsidR="006C6DD8" w:rsidRPr="007A3B27" w:rsidRDefault="006C6DD8" w:rsidP="009D2887">
            <w:pPr>
              <w:rPr>
                <w:szCs w:val="24"/>
                <w:lang w:eastAsia="zh-CN"/>
              </w:rPr>
            </w:pPr>
            <w:r w:rsidRPr="007A3B27">
              <w:rPr>
                <w:szCs w:val="24"/>
              </w:rPr>
              <w:t>40.1</w:t>
            </w:r>
            <w:r>
              <w:rPr>
                <w:rFonts w:hint="eastAsia"/>
                <w:szCs w:val="24"/>
                <w:lang w:eastAsia="zh-CN"/>
              </w:rPr>
              <w:t>6</w:t>
            </w:r>
          </w:p>
        </w:tc>
        <w:tc>
          <w:tcPr>
            <w:tcW w:w="1107" w:type="dxa"/>
            <w:noWrap/>
            <w:hideMark/>
          </w:tcPr>
          <w:p w14:paraId="48BA28D0" w14:textId="77777777" w:rsidR="006C6DD8" w:rsidRPr="007A3B27" w:rsidRDefault="006C6DD8" w:rsidP="009D2887">
            <w:pPr>
              <w:rPr>
                <w:szCs w:val="24"/>
                <w:lang w:eastAsia="zh-CN"/>
              </w:rPr>
            </w:pPr>
            <w:r w:rsidRPr="007A3B27">
              <w:rPr>
                <w:szCs w:val="24"/>
              </w:rPr>
              <w:t>2.6</w:t>
            </w:r>
            <w:r>
              <w:rPr>
                <w:rFonts w:hint="eastAsia"/>
                <w:szCs w:val="24"/>
                <w:lang w:eastAsia="zh-CN"/>
              </w:rPr>
              <w:t>8</w:t>
            </w:r>
          </w:p>
        </w:tc>
        <w:tc>
          <w:tcPr>
            <w:tcW w:w="2829" w:type="dxa"/>
            <w:vMerge/>
            <w:noWrap/>
          </w:tcPr>
          <w:p w14:paraId="12A01211" w14:textId="561EC489" w:rsidR="006C6DD8" w:rsidRPr="007A3B27" w:rsidRDefault="006C6DD8" w:rsidP="009D2887">
            <w:pPr>
              <w:jc w:val="center"/>
              <w:rPr>
                <w:szCs w:val="24"/>
              </w:rPr>
            </w:pPr>
          </w:p>
        </w:tc>
        <w:tc>
          <w:tcPr>
            <w:tcW w:w="1276" w:type="dxa"/>
          </w:tcPr>
          <w:p w14:paraId="21E1DB1D" w14:textId="77777777" w:rsidR="006C6DD8" w:rsidRPr="007A3B27" w:rsidRDefault="006C6DD8" w:rsidP="009D2887">
            <w:pPr>
              <w:rPr>
                <w:szCs w:val="24"/>
              </w:rPr>
            </w:pPr>
            <w:r w:rsidRPr="007A3B27">
              <w:rPr>
                <w:szCs w:val="24"/>
              </w:rPr>
              <w:t>C</w:t>
            </w:r>
            <w:r w:rsidRPr="007A3B27">
              <w:rPr>
                <w:szCs w:val="24"/>
                <w:vertAlign w:val="subscript"/>
              </w:rPr>
              <w:t>9</w:t>
            </w:r>
            <w:r w:rsidRPr="007A3B27">
              <w:rPr>
                <w:szCs w:val="24"/>
              </w:rPr>
              <w:t>H</w:t>
            </w:r>
            <w:r w:rsidRPr="007A3B27">
              <w:rPr>
                <w:szCs w:val="24"/>
                <w:vertAlign w:val="subscript"/>
              </w:rPr>
              <w:t>7</w:t>
            </w:r>
            <w:r w:rsidRPr="007A3B27">
              <w:rPr>
                <w:szCs w:val="24"/>
              </w:rPr>
              <w:t>N</w:t>
            </w:r>
          </w:p>
        </w:tc>
      </w:tr>
      <w:tr w:rsidR="006C6DD8" w:rsidRPr="007A3B27" w14:paraId="05FE3D0A" w14:textId="77777777" w:rsidTr="00C26C57">
        <w:trPr>
          <w:trHeight w:val="276"/>
          <w:jc w:val="center"/>
        </w:trPr>
        <w:tc>
          <w:tcPr>
            <w:tcW w:w="988" w:type="dxa"/>
            <w:noWrap/>
          </w:tcPr>
          <w:p w14:paraId="36AB8C85" w14:textId="77777777" w:rsidR="006C6DD8" w:rsidRPr="00036BCD" w:rsidRDefault="006C6DD8" w:rsidP="009D2887">
            <w:pPr>
              <w:rPr>
                <w:szCs w:val="24"/>
                <w:lang w:eastAsia="zh-CN"/>
              </w:rPr>
            </w:pPr>
            <w:r w:rsidRPr="00036BCD">
              <w:rPr>
                <w:szCs w:val="24"/>
              </w:rPr>
              <w:t>4</w:t>
            </w:r>
            <w:r w:rsidRPr="00036BCD">
              <w:rPr>
                <w:rFonts w:hint="eastAsia"/>
                <w:szCs w:val="24"/>
                <w:lang w:eastAsia="zh-CN"/>
              </w:rPr>
              <w:t xml:space="preserve"> (p1)</w:t>
            </w:r>
          </w:p>
        </w:tc>
        <w:tc>
          <w:tcPr>
            <w:tcW w:w="759" w:type="dxa"/>
          </w:tcPr>
          <w:p w14:paraId="6E3AA341" w14:textId="77777777" w:rsidR="006C6DD8" w:rsidRPr="00036BCD" w:rsidRDefault="006C6DD8" w:rsidP="009D2887">
            <w:pPr>
              <w:rPr>
                <w:szCs w:val="24"/>
                <w:lang w:eastAsia="zh-CN"/>
              </w:rPr>
            </w:pPr>
            <w:r w:rsidRPr="00036BCD">
              <w:rPr>
                <w:szCs w:val="24"/>
              </w:rPr>
              <w:t>40.</w:t>
            </w:r>
            <w:r w:rsidRPr="00036BCD">
              <w:rPr>
                <w:rFonts w:hint="eastAsia"/>
                <w:szCs w:val="24"/>
                <w:lang w:eastAsia="zh-CN"/>
              </w:rPr>
              <w:t>36</w:t>
            </w:r>
          </w:p>
        </w:tc>
        <w:tc>
          <w:tcPr>
            <w:tcW w:w="1107" w:type="dxa"/>
            <w:noWrap/>
            <w:hideMark/>
          </w:tcPr>
          <w:p w14:paraId="5A95E5C1" w14:textId="77777777" w:rsidR="006C6DD8" w:rsidRPr="00036BCD" w:rsidRDefault="006C6DD8" w:rsidP="009D2887">
            <w:pPr>
              <w:rPr>
                <w:szCs w:val="24"/>
                <w:lang w:eastAsia="zh-CN"/>
              </w:rPr>
            </w:pPr>
            <w:r w:rsidRPr="00036BCD">
              <w:rPr>
                <w:szCs w:val="24"/>
              </w:rPr>
              <w:t>2.</w:t>
            </w:r>
            <w:r w:rsidRPr="00036BCD">
              <w:rPr>
                <w:rFonts w:hint="eastAsia"/>
                <w:szCs w:val="24"/>
                <w:lang w:eastAsia="zh-CN"/>
              </w:rPr>
              <w:t>17</w:t>
            </w:r>
          </w:p>
        </w:tc>
        <w:tc>
          <w:tcPr>
            <w:tcW w:w="2829" w:type="dxa"/>
            <w:vMerge/>
            <w:noWrap/>
          </w:tcPr>
          <w:p w14:paraId="1C4326B6" w14:textId="0D2DE30F" w:rsidR="006C6DD8" w:rsidRPr="007A3B27" w:rsidRDefault="006C6DD8" w:rsidP="009D2887">
            <w:pPr>
              <w:jc w:val="center"/>
              <w:rPr>
                <w:szCs w:val="24"/>
              </w:rPr>
            </w:pPr>
          </w:p>
        </w:tc>
        <w:tc>
          <w:tcPr>
            <w:tcW w:w="1276" w:type="dxa"/>
          </w:tcPr>
          <w:p w14:paraId="5730CB90" w14:textId="77777777" w:rsidR="006C6DD8" w:rsidRPr="007A3B27" w:rsidRDefault="006C6DD8" w:rsidP="009D2887">
            <w:pPr>
              <w:rPr>
                <w:szCs w:val="24"/>
              </w:rPr>
            </w:pPr>
            <w:r w:rsidRPr="007A3B27">
              <w:rPr>
                <w:szCs w:val="24"/>
              </w:rPr>
              <w:t>C</w:t>
            </w:r>
            <w:r w:rsidRPr="007A3B27">
              <w:rPr>
                <w:szCs w:val="24"/>
                <w:vertAlign w:val="subscript"/>
              </w:rPr>
              <w:t>9</w:t>
            </w:r>
            <w:r w:rsidRPr="007A3B27">
              <w:rPr>
                <w:szCs w:val="24"/>
              </w:rPr>
              <w:t>H</w:t>
            </w:r>
            <w:r>
              <w:rPr>
                <w:rFonts w:hint="eastAsia"/>
                <w:szCs w:val="24"/>
                <w:vertAlign w:val="subscript"/>
                <w:lang w:eastAsia="zh-CN"/>
              </w:rPr>
              <w:t>5</w:t>
            </w:r>
            <w:r w:rsidRPr="007A3B27">
              <w:rPr>
                <w:szCs w:val="24"/>
              </w:rPr>
              <w:t>N</w:t>
            </w:r>
          </w:p>
        </w:tc>
      </w:tr>
      <w:tr w:rsidR="006C6DD8" w:rsidRPr="007A3B27" w14:paraId="2D1D2E4E" w14:textId="77777777" w:rsidTr="00C26C57">
        <w:trPr>
          <w:trHeight w:val="276"/>
          <w:jc w:val="center"/>
        </w:trPr>
        <w:tc>
          <w:tcPr>
            <w:tcW w:w="988" w:type="dxa"/>
            <w:noWrap/>
          </w:tcPr>
          <w:p w14:paraId="0578676D" w14:textId="77777777" w:rsidR="006C6DD8" w:rsidRPr="00036BCD" w:rsidRDefault="006C6DD8" w:rsidP="009D2887">
            <w:pPr>
              <w:rPr>
                <w:szCs w:val="24"/>
              </w:rPr>
            </w:pPr>
            <w:r w:rsidRPr="00036BCD">
              <w:rPr>
                <w:szCs w:val="24"/>
              </w:rPr>
              <w:t>5</w:t>
            </w:r>
          </w:p>
        </w:tc>
        <w:tc>
          <w:tcPr>
            <w:tcW w:w="759" w:type="dxa"/>
          </w:tcPr>
          <w:p w14:paraId="77247C50" w14:textId="77777777" w:rsidR="006C6DD8" w:rsidRPr="00036BCD" w:rsidRDefault="006C6DD8" w:rsidP="009D2887">
            <w:pPr>
              <w:rPr>
                <w:szCs w:val="24"/>
                <w:lang w:eastAsia="zh-CN"/>
              </w:rPr>
            </w:pPr>
            <w:r w:rsidRPr="00036BCD">
              <w:rPr>
                <w:szCs w:val="24"/>
              </w:rPr>
              <w:t>45.1</w:t>
            </w:r>
            <w:r w:rsidRPr="00036BCD">
              <w:rPr>
                <w:rFonts w:hint="eastAsia"/>
                <w:szCs w:val="24"/>
                <w:lang w:eastAsia="zh-CN"/>
              </w:rPr>
              <w:t>6</w:t>
            </w:r>
          </w:p>
        </w:tc>
        <w:tc>
          <w:tcPr>
            <w:tcW w:w="1107" w:type="dxa"/>
            <w:noWrap/>
            <w:hideMark/>
          </w:tcPr>
          <w:p w14:paraId="4DC20059" w14:textId="77777777" w:rsidR="006C6DD8" w:rsidRPr="00036BCD" w:rsidRDefault="006C6DD8" w:rsidP="009D2887">
            <w:pPr>
              <w:rPr>
                <w:szCs w:val="24"/>
                <w:lang w:eastAsia="zh-CN"/>
              </w:rPr>
            </w:pPr>
            <w:r w:rsidRPr="00036BCD">
              <w:rPr>
                <w:szCs w:val="24"/>
              </w:rPr>
              <w:t>3.3</w:t>
            </w:r>
            <w:r w:rsidRPr="00036BCD">
              <w:rPr>
                <w:rFonts w:hint="eastAsia"/>
                <w:szCs w:val="24"/>
                <w:lang w:eastAsia="zh-CN"/>
              </w:rPr>
              <w:t>6</w:t>
            </w:r>
          </w:p>
        </w:tc>
        <w:tc>
          <w:tcPr>
            <w:tcW w:w="2829" w:type="dxa"/>
            <w:vMerge/>
            <w:noWrap/>
          </w:tcPr>
          <w:p w14:paraId="3D6D8A23" w14:textId="11E2BBDD" w:rsidR="006C6DD8" w:rsidRPr="007A3B27" w:rsidRDefault="006C6DD8" w:rsidP="009D2887">
            <w:pPr>
              <w:jc w:val="center"/>
              <w:rPr>
                <w:szCs w:val="24"/>
              </w:rPr>
            </w:pPr>
          </w:p>
        </w:tc>
        <w:tc>
          <w:tcPr>
            <w:tcW w:w="1276" w:type="dxa"/>
          </w:tcPr>
          <w:p w14:paraId="2E592640" w14:textId="77777777" w:rsidR="006C6DD8" w:rsidRPr="007A3B27" w:rsidRDefault="006C6DD8" w:rsidP="009D2887">
            <w:pPr>
              <w:rPr>
                <w:szCs w:val="24"/>
              </w:rPr>
            </w:pPr>
            <w:r w:rsidRPr="007A3B27">
              <w:rPr>
                <w:szCs w:val="24"/>
              </w:rPr>
              <w:t>C</w:t>
            </w:r>
            <w:r w:rsidRPr="007A3B27">
              <w:rPr>
                <w:szCs w:val="24"/>
                <w:vertAlign w:val="subscript"/>
              </w:rPr>
              <w:t>9</w:t>
            </w:r>
            <w:r w:rsidRPr="007A3B27">
              <w:rPr>
                <w:szCs w:val="24"/>
              </w:rPr>
              <w:t>H</w:t>
            </w:r>
            <w:r w:rsidRPr="007A3B27">
              <w:rPr>
                <w:szCs w:val="24"/>
                <w:vertAlign w:val="subscript"/>
              </w:rPr>
              <w:t>9</w:t>
            </w:r>
            <w:r w:rsidRPr="007A3B27">
              <w:rPr>
                <w:szCs w:val="24"/>
              </w:rPr>
              <w:t>N</w:t>
            </w:r>
          </w:p>
        </w:tc>
      </w:tr>
      <w:tr w:rsidR="006C6DD8" w:rsidRPr="007A3B27" w14:paraId="64D33F78" w14:textId="77777777" w:rsidTr="00C26C57">
        <w:trPr>
          <w:trHeight w:val="276"/>
          <w:jc w:val="center"/>
        </w:trPr>
        <w:tc>
          <w:tcPr>
            <w:tcW w:w="988" w:type="dxa"/>
            <w:noWrap/>
          </w:tcPr>
          <w:p w14:paraId="538643FF" w14:textId="77777777" w:rsidR="006C6DD8" w:rsidRPr="00036BCD" w:rsidRDefault="006C6DD8" w:rsidP="009D2887">
            <w:pPr>
              <w:rPr>
                <w:szCs w:val="24"/>
                <w:lang w:eastAsia="zh-CN"/>
              </w:rPr>
            </w:pPr>
            <w:r w:rsidRPr="00036BCD">
              <w:rPr>
                <w:szCs w:val="24"/>
              </w:rPr>
              <w:t>6</w:t>
            </w:r>
            <w:r w:rsidRPr="00036BCD">
              <w:rPr>
                <w:rFonts w:hint="eastAsia"/>
                <w:szCs w:val="24"/>
                <w:lang w:eastAsia="zh-CN"/>
              </w:rPr>
              <w:t xml:space="preserve"> (p2)</w:t>
            </w:r>
          </w:p>
        </w:tc>
        <w:tc>
          <w:tcPr>
            <w:tcW w:w="759" w:type="dxa"/>
          </w:tcPr>
          <w:p w14:paraId="60EB696C" w14:textId="77777777" w:rsidR="006C6DD8" w:rsidRPr="00036BCD" w:rsidRDefault="006C6DD8" w:rsidP="009D2887">
            <w:pPr>
              <w:rPr>
                <w:szCs w:val="24"/>
                <w:lang w:eastAsia="zh-CN"/>
              </w:rPr>
            </w:pPr>
            <w:r w:rsidRPr="00036BCD">
              <w:rPr>
                <w:szCs w:val="24"/>
              </w:rPr>
              <w:t>45.2</w:t>
            </w:r>
            <w:r w:rsidRPr="00036BCD">
              <w:rPr>
                <w:rFonts w:hint="eastAsia"/>
                <w:szCs w:val="24"/>
                <w:lang w:eastAsia="zh-CN"/>
              </w:rPr>
              <w:t>6</w:t>
            </w:r>
          </w:p>
        </w:tc>
        <w:tc>
          <w:tcPr>
            <w:tcW w:w="1107" w:type="dxa"/>
            <w:noWrap/>
          </w:tcPr>
          <w:p w14:paraId="423841A1" w14:textId="77777777" w:rsidR="006C6DD8" w:rsidRPr="00036BCD" w:rsidRDefault="006C6DD8" w:rsidP="009D2887">
            <w:pPr>
              <w:rPr>
                <w:szCs w:val="24"/>
                <w:lang w:eastAsia="zh-CN"/>
              </w:rPr>
            </w:pPr>
            <w:r w:rsidRPr="00036BCD">
              <w:rPr>
                <w:szCs w:val="24"/>
              </w:rPr>
              <w:t>3.2</w:t>
            </w:r>
            <w:r w:rsidRPr="00036BCD">
              <w:rPr>
                <w:rFonts w:hint="eastAsia"/>
                <w:szCs w:val="24"/>
                <w:lang w:eastAsia="zh-CN"/>
              </w:rPr>
              <w:t>5</w:t>
            </w:r>
          </w:p>
        </w:tc>
        <w:tc>
          <w:tcPr>
            <w:tcW w:w="2829" w:type="dxa"/>
            <w:noWrap/>
          </w:tcPr>
          <w:p w14:paraId="3FBBBEE5" w14:textId="04A36C12" w:rsidR="006C6DD8" w:rsidRPr="007A3B27" w:rsidRDefault="006C6DD8" w:rsidP="009D2887">
            <w:pPr>
              <w:rPr>
                <w:szCs w:val="24"/>
              </w:rPr>
            </w:pPr>
            <w:r w:rsidRPr="007A3B27">
              <w:rPr>
                <w:szCs w:val="24"/>
              </w:rPr>
              <w:t>Quinoline</w:t>
            </w:r>
          </w:p>
        </w:tc>
        <w:tc>
          <w:tcPr>
            <w:tcW w:w="1276" w:type="dxa"/>
          </w:tcPr>
          <w:p w14:paraId="20973B86" w14:textId="77777777" w:rsidR="006C6DD8" w:rsidRPr="007A3B27" w:rsidRDefault="006C6DD8" w:rsidP="009D2887">
            <w:pPr>
              <w:rPr>
                <w:szCs w:val="24"/>
              </w:rPr>
            </w:pPr>
            <w:r w:rsidRPr="007A3B27">
              <w:rPr>
                <w:szCs w:val="24"/>
              </w:rPr>
              <w:t>C</w:t>
            </w:r>
            <w:r w:rsidRPr="007A3B27">
              <w:rPr>
                <w:szCs w:val="24"/>
                <w:vertAlign w:val="subscript"/>
              </w:rPr>
              <w:t>9</w:t>
            </w:r>
            <w:r w:rsidRPr="007A3B27">
              <w:rPr>
                <w:szCs w:val="24"/>
              </w:rPr>
              <w:t>H</w:t>
            </w:r>
            <w:r w:rsidRPr="007A3B27">
              <w:rPr>
                <w:szCs w:val="24"/>
                <w:vertAlign w:val="subscript"/>
              </w:rPr>
              <w:t>7</w:t>
            </w:r>
            <w:r w:rsidRPr="007A3B27">
              <w:rPr>
                <w:szCs w:val="24"/>
              </w:rPr>
              <w:t>N</w:t>
            </w:r>
          </w:p>
        </w:tc>
      </w:tr>
      <w:tr w:rsidR="006C6DD8" w:rsidRPr="007A3B27" w14:paraId="2299D824" w14:textId="77777777" w:rsidTr="00C26C57">
        <w:trPr>
          <w:trHeight w:val="276"/>
          <w:jc w:val="center"/>
        </w:trPr>
        <w:tc>
          <w:tcPr>
            <w:tcW w:w="988" w:type="dxa"/>
            <w:noWrap/>
          </w:tcPr>
          <w:p w14:paraId="1736DCDA" w14:textId="77777777" w:rsidR="006C6DD8" w:rsidRPr="00036BCD" w:rsidRDefault="006C6DD8" w:rsidP="009D2887">
            <w:pPr>
              <w:rPr>
                <w:szCs w:val="24"/>
                <w:lang w:eastAsia="zh-CN"/>
              </w:rPr>
            </w:pPr>
            <w:r w:rsidRPr="00036BCD">
              <w:rPr>
                <w:szCs w:val="24"/>
              </w:rPr>
              <w:t>7</w:t>
            </w:r>
            <w:r w:rsidRPr="00036BCD">
              <w:rPr>
                <w:rFonts w:hint="eastAsia"/>
                <w:szCs w:val="24"/>
                <w:lang w:eastAsia="zh-CN"/>
              </w:rPr>
              <w:t xml:space="preserve"> (a6)</w:t>
            </w:r>
          </w:p>
        </w:tc>
        <w:tc>
          <w:tcPr>
            <w:tcW w:w="759" w:type="dxa"/>
          </w:tcPr>
          <w:p w14:paraId="2EC34D25" w14:textId="77777777" w:rsidR="006C6DD8" w:rsidRPr="00036BCD" w:rsidRDefault="006C6DD8" w:rsidP="009D2887">
            <w:pPr>
              <w:rPr>
                <w:szCs w:val="24"/>
                <w:lang w:eastAsia="zh-CN"/>
              </w:rPr>
            </w:pPr>
            <w:r w:rsidRPr="00036BCD">
              <w:rPr>
                <w:szCs w:val="24"/>
              </w:rPr>
              <w:t>45.3</w:t>
            </w:r>
            <w:r w:rsidRPr="00036BCD">
              <w:rPr>
                <w:rFonts w:hint="eastAsia"/>
                <w:szCs w:val="24"/>
                <w:lang w:eastAsia="zh-CN"/>
              </w:rPr>
              <w:t>6</w:t>
            </w:r>
          </w:p>
        </w:tc>
        <w:tc>
          <w:tcPr>
            <w:tcW w:w="1107" w:type="dxa"/>
            <w:noWrap/>
            <w:hideMark/>
          </w:tcPr>
          <w:p w14:paraId="157355E4" w14:textId="77777777" w:rsidR="006C6DD8" w:rsidRPr="00036BCD" w:rsidRDefault="006C6DD8" w:rsidP="009D2887">
            <w:pPr>
              <w:rPr>
                <w:szCs w:val="24"/>
              </w:rPr>
            </w:pPr>
            <w:r w:rsidRPr="00036BCD">
              <w:rPr>
                <w:szCs w:val="24"/>
              </w:rPr>
              <w:t>3.20</w:t>
            </w:r>
          </w:p>
        </w:tc>
        <w:tc>
          <w:tcPr>
            <w:tcW w:w="2829" w:type="dxa"/>
            <w:noWrap/>
          </w:tcPr>
          <w:p w14:paraId="070B3C4D" w14:textId="062CF996" w:rsidR="006C6DD8" w:rsidRPr="007A3B27" w:rsidRDefault="006C6DD8" w:rsidP="009D2887">
            <w:pPr>
              <w:rPr>
                <w:szCs w:val="24"/>
              </w:rPr>
            </w:pPr>
            <w:r w:rsidRPr="007A3B27">
              <w:rPr>
                <w:szCs w:val="24"/>
              </w:rPr>
              <w:t>Cis-cinnamonitrile</w:t>
            </w:r>
          </w:p>
        </w:tc>
        <w:tc>
          <w:tcPr>
            <w:tcW w:w="1276" w:type="dxa"/>
          </w:tcPr>
          <w:p w14:paraId="55150627" w14:textId="77777777" w:rsidR="006C6DD8" w:rsidRPr="007A3B27" w:rsidRDefault="006C6DD8" w:rsidP="009D2887">
            <w:pPr>
              <w:rPr>
                <w:szCs w:val="24"/>
              </w:rPr>
            </w:pPr>
            <w:r w:rsidRPr="007A3B27">
              <w:rPr>
                <w:szCs w:val="24"/>
              </w:rPr>
              <w:t>C</w:t>
            </w:r>
            <w:r w:rsidRPr="007A3B27">
              <w:rPr>
                <w:szCs w:val="24"/>
                <w:vertAlign w:val="subscript"/>
              </w:rPr>
              <w:t>9</w:t>
            </w:r>
            <w:r w:rsidRPr="007A3B27">
              <w:rPr>
                <w:szCs w:val="24"/>
              </w:rPr>
              <w:t>H</w:t>
            </w:r>
            <w:r w:rsidRPr="007A3B27">
              <w:rPr>
                <w:szCs w:val="24"/>
                <w:vertAlign w:val="subscript"/>
              </w:rPr>
              <w:t>7</w:t>
            </w:r>
            <w:r w:rsidRPr="007A3B27">
              <w:rPr>
                <w:szCs w:val="24"/>
              </w:rPr>
              <w:t>N</w:t>
            </w:r>
          </w:p>
        </w:tc>
      </w:tr>
      <w:tr w:rsidR="006C6DD8" w:rsidRPr="007A3B27" w14:paraId="400ABEFC" w14:textId="77777777" w:rsidTr="00C26C57">
        <w:trPr>
          <w:trHeight w:val="276"/>
          <w:jc w:val="center"/>
        </w:trPr>
        <w:tc>
          <w:tcPr>
            <w:tcW w:w="988" w:type="dxa"/>
            <w:noWrap/>
          </w:tcPr>
          <w:p w14:paraId="0305ABFB" w14:textId="77777777" w:rsidR="006C6DD8" w:rsidRPr="00036BCD" w:rsidRDefault="006C6DD8" w:rsidP="009D2887">
            <w:pPr>
              <w:rPr>
                <w:szCs w:val="24"/>
                <w:lang w:eastAsia="zh-CN"/>
              </w:rPr>
            </w:pPr>
            <w:r w:rsidRPr="00036BCD">
              <w:rPr>
                <w:szCs w:val="24"/>
              </w:rPr>
              <w:t>8</w:t>
            </w:r>
            <w:r w:rsidRPr="00036BCD">
              <w:rPr>
                <w:rFonts w:hint="eastAsia"/>
                <w:szCs w:val="24"/>
                <w:lang w:eastAsia="zh-CN"/>
              </w:rPr>
              <w:t xml:space="preserve"> (a1)</w:t>
            </w:r>
          </w:p>
        </w:tc>
        <w:tc>
          <w:tcPr>
            <w:tcW w:w="759" w:type="dxa"/>
          </w:tcPr>
          <w:p w14:paraId="0BA379EE" w14:textId="77777777" w:rsidR="006C6DD8" w:rsidRPr="00036BCD" w:rsidRDefault="006C6DD8" w:rsidP="009D2887">
            <w:pPr>
              <w:rPr>
                <w:szCs w:val="24"/>
                <w:lang w:eastAsia="zh-CN"/>
              </w:rPr>
            </w:pPr>
            <w:r w:rsidRPr="00036BCD">
              <w:rPr>
                <w:szCs w:val="24"/>
              </w:rPr>
              <w:t>45.7</w:t>
            </w:r>
            <w:r w:rsidRPr="00036BCD">
              <w:rPr>
                <w:rFonts w:hint="eastAsia"/>
                <w:szCs w:val="24"/>
                <w:lang w:eastAsia="zh-CN"/>
              </w:rPr>
              <w:t>6</w:t>
            </w:r>
          </w:p>
        </w:tc>
        <w:tc>
          <w:tcPr>
            <w:tcW w:w="1107" w:type="dxa"/>
            <w:noWrap/>
          </w:tcPr>
          <w:p w14:paraId="1989465B" w14:textId="77777777" w:rsidR="006C6DD8" w:rsidRPr="00036BCD" w:rsidRDefault="006C6DD8" w:rsidP="009D2887">
            <w:pPr>
              <w:rPr>
                <w:szCs w:val="24"/>
              </w:rPr>
            </w:pPr>
            <w:r w:rsidRPr="00036BCD">
              <w:rPr>
                <w:szCs w:val="24"/>
              </w:rPr>
              <w:t>3.16</w:t>
            </w:r>
          </w:p>
        </w:tc>
        <w:tc>
          <w:tcPr>
            <w:tcW w:w="2829" w:type="dxa"/>
            <w:noWrap/>
          </w:tcPr>
          <w:p w14:paraId="410B4371" w14:textId="5BB91233" w:rsidR="006C6DD8" w:rsidRPr="007A3B27" w:rsidRDefault="006C6DD8" w:rsidP="009D2887">
            <w:pPr>
              <w:rPr>
                <w:szCs w:val="24"/>
              </w:rPr>
            </w:pPr>
            <w:r w:rsidRPr="007A3B27">
              <w:rPr>
                <w:szCs w:val="24"/>
              </w:rPr>
              <w:t>Phenylpropanenitrile</w:t>
            </w:r>
          </w:p>
        </w:tc>
        <w:tc>
          <w:tcPr>
            <w:tcW w:w="1276" w:type="dxa"/>
          </w:tcPr>
          <w:p w14:paraId="68272030" w14:textId="77777777" w:rsidR="006C6DD8" w:rsidRPr="007A3B27" w:rsidRDefault="006C6DD8" w:rsidP="009D2887">
            <w:pPr>
              <w:rPr>
                <w:szCs w:val="24"/>
              </w:rPr>
            </w:pPr>
            <w:r w:rsidRPr="007A3B27">
              <w:rPr>
                <w:szCs w:val="24"/>
              </w:rPr>
              <w:t>C</w:t>
            </w:r>
            <w:r w:rsidRPr="007A3B27">
              <w:rPr>
                <w:szCs w:val="24"/>
                <w:vertAlign w:val="subscript"/>
              </w:rPr>
              <w:t>9</w:t>
            </w:r>
            <w:r w:rsidRPr="007A3B27">
              <w:rPr>
                <w:szCs w:val="24"/>
              </w:rPr>
              <w:t>H</w:t>
            </w:r>
            <w:r w:rsidRPr="007A3B27">
              <w:rPr>
                <w:szCs w:val="24"/>
                <w:vertAlign w:val="subscript"/>
              </w:rPr>
              <w:t>9</w:t>
            </w:r>
            <w:r w:rsidRPr="007A3B27">
              <w:rPr>
                <w:szCs w:val="24"/>
              </w:rPr>
              <w:t>N</w:t>
            </w:r>
          </w:p>
        </w:tc>
      </w:tr>
      <w:tr w:rsidR="006C6DD8" w:rsidRPr="007A3B27" w14:paraId="71CB8CF6" w14:textId="77777777" w:rsidTr="00C26C57">
        <w:trPr>
          <w:trHeight w:val="276"/>
          <w:jc w:val="center"/>
        </w:trPr>
        <w:tc>
          <w:tcPr>
            <w:tcW w:w="988" w:type="dxa"/>
            <w:noWrap/>
          </w:tcPr>
          <w:p w14:paraId="08887249" w14:textId="77777777" w:rsidR="006C6DD8" w:rsidRPr="007A3B27" w:rsidRDefault="006C6DD8" w:rsidP="009D2887">
            <w:pPr>
              <w:rPr>
                <w:szCs w:val="24"/>
                <w:lang w:eastAsia="zh-CN"/>
              </w:rPr>
            </w:pPr>
            <w:r w:rsidRPr="007A3B27">
              <w:rPr>
                <w:szCs w:val="24"/>
              </w:rPr>
              <w:t>9</w:t>
            </w:r>
            <w:r>
              <w:rPr>
                <w:rFonts w:hint="eastAsia"/>
                <w:szCs w:val="24"/>
                <w:lang w:eastAsia="zh-CN"/>
              </w:rPr>
              <w:t xml:space="preserve"> (a3)</w:t>
            </w:r>
          </w:p>
        </w:tc>
        <w:tc>
          <w:tcPr>
            <w:tcW w:w="759" w:type="dxa"/>
          </w:tcPr>
          <w:p w14:paraId="759520B9" w14:textId="77777777" w:rsidR="006C6DD8" w:rsidRPr="007A3B27" w:rsidRDefault="006C6DD8" w:rsidP="009D2887">
            <w:pPr>
              <w:rPr>
                <w:szCs w:val="24"/>
                <w:lang w:eastAsia="zh-CN"/>
              </w:rPr>
            </w:pPr>
            <w:r w:rsidRPr="007A3B27">
              <w:rPr>
                <w:szCs w:val="24"/>
              </w:rPr>
              <w:t>50.3</w:t>
            </w:r>
            <w:r>
              <w:rPr>
                <w:rFonts w:hint="eastAsia"/>
                <w:szCs w:val="24"/>
                <w:lang w:eastAsia="zh-CN"/>
              </w:rPr>
              <w:t>6</w:t>
            </w:r>
          </w:p>
        </w:tc>
        <w:tc>
          <w:tcPr>
            <w:tcW w:w="1107" w:type="dxa"/>
            <w:noWrap/>
            <w:hideMark/>
          </w:tcPr>
          <w:p w14:paraId="751560F9" w14:textId="77777777" w:rsidR="006C6DD8" w:rsidRPr="007A3B27" w:rsidRDefault="006C6DD8" w:rsidP="009D2887">
            <w:pPr>
              <w:rPr>
                <w:szCs w:val="24"/>
                <w:lang w:eastAsia="zh-CN"/>
              </w:rPr>
            </w:pPr>
            <w:r w:rsidRPr="007A3B27">
              <w:rPr>
                <w:szCs w:val="24"/>
              </w:rPr>
              <w:t>3.1</w:t>
            </w:r>
            <w:r>
              <w:rPr>
                <w:rFonts w:hint="eastAsia"/>
                <w:szCs w:val="24"/>
                <w:lang w:eastAsia="zh-CN"/>
              </w:rPr>
              <w:t>4</w:t>
            </w:r>
          </w:p>
        </w:tc>
        <w:tc>
          <w:tcPr>
            <w:tcW w:w="2829" w:type="dxa"/>
          </w:tcPr>
          <w:p w14:paraId="381B8700" w14:textId="49D0BA06" w:rsidR="006C6DD8" w:rsidRPr="007A3B27" w:rsidRDefault="006C6DD8" w:rsidP="009D2887">
            <w:pPr>
              <w:rPr>
                <w:szCs w:val="24"/>
              </w:rPr>
            </w:pPr>
            <w:r w:rsidRPr="007A3B27">
              <w:rPr>
                <w:szCs w:val="24"/>
              </w:rPr>
              <w:t>Trans-cinnamonitrile</w:t>
            </w:r>
          </w:p>
        </w:tc>
        <w:tc>
          <w:tcPr>
            <w:tcW w:w="1276" w:type="dxa"/>
          </w:tcPr>
          <w:p w14:paraId="1316EE95" w14:textId="77777777" w:rsidR="006C6DD8" w:rsidRPr="007A3B27" w:rsidRDefault="006C6DD8" w:rsidP="009D2887">
            <w:pPr>
              <w:rPr>
                <w:szCs w:val="24"/>
              </w:rPr>
            </w:pPr>
            <w:r w:rsidRPr="007A3B27">
              <w:rPr>
                <w:szCs w:val="24"/>
              </w:rPr>
              <w:t>C</w:t>
            </w:r>
            <w:r w:rsidRPr="007A3B27">
              <w:rPr>
                <w:szCs w:val="24"/>
                <w:vertAlign w:val="subscript"/>
              </w:rPr>
              <w:t>9</w:t>
            </w:r>
            <w:r w:rsidRPr="007A3B27">
              <w:rPr>
                <w:szCs w:val="24"/>
              </w:rPr>
              <w:t>H</w:t>
            </w:r>
            <w:r w:rsidRPr="007A3B27">
              <w:rPr>
                <w:szCs w:val="24"/>
                <w:vertAlign w:val="subscript"/>
              </w:rPr>
              <w:t>7</w:t>
            </w:r>
            <w:r w:rsidRPr="007A3B27">
              <w:rPr>
                <w:szCs w:val="24"/>
              </w:rPr>
              <w:t>N</w:t>
            </w:r>
          </w:p>
        </w:tc>
      </w:tr>
    </w:tbl>
    <w:p w14:paraId="28EBBA78" w14:textId="77777777" w:rsidR="00CD736B" w:rsidRDefault="00CD736B" w:rsidP="00CD736B">
      <w:pPr>
        <w:spacing w:line="360" w:lineRule="auto"/>
        <w:jc w:val="both"/>
        <w:rPr>
          <w:b/>
          <w:bCs/>
          <w:szCs w:val="28"/>
        </w:rPr>
      </w:pPr>
    </w:p>
    <w:p w14:paraId="765D663B" w14:textId="77777777" w:rsidR="00CD736B" w:rsidRDefault="00CD736B" w:rsidP="00CD736B">
      <w:pPr>
        <w:rPr>
          <w:b/>
          <w:bCs/>
          <w:szCs w:val="28"/>
        </w:rPr>
      </w:pPr>
      <w:r>
        <w:rPr>
          <w:b/>
          <w:bCs/>
          <w:szCs w:val="28"/>
        </w:rPr>
        <w:br w:type="page"/>
      </w:r>
    </w:p>
    <w:p w14:paraId="2567DBF9" w14:textId="2A84CF62" w:rsidR="00B048C0" w:rsidRDefault="00B048C0" w:rsidP="00B048C0">
      <w:pPr>
        <w:pStyle w:val="EndNoteBibliography"/>
        <w:numPr>
          <w:ilvl w:val="0"/>
          <w:numId w:val="22"/>
        </w:numPr>
        <w:jc w:val="both"/>
        <w:rPr>
          <w:b/>
          <w:bCs/>
          <w:noProof w:val="0"/>
          <w:kern w:val="32"/>
          <w:sz w:val="28"/>
          <w:szCs w:val="28"/>
        </w:rPr>
      </w:pPr>
      <w:r w:rsidRPr="00BB2E85">
        <w:rPr>
          <w:b/>
          <w:bCs/>
          <w:noProof w:val="0"/>
          <w:kern w:val="32"/>
          <w:sz w:val="28"/>
          <w:szCs w:val="28"/>
        </w:rPr>
        <w:lastRenderedPageBreak/>
        <w:t>Coordinates and Frequencies</w:t>
      </w:r>
    </w:p>
    <w:p w14:paraId="1C6EB507" w14:textId="77777777" w:rsidR="00B048C0" w:rsidRPr="00BB2E85" w:rsidRDefault="00B048C0" w:rsidP="00E81C88">
      <w:pPr>
        <w:pStyle w:val="EndNoteBibliography"/>
        <w:rPr>
          <w:iCs/>
          <w:color w:val="000000" w:themeColor="text1"/>
          <w:szCs w:val="24"/>
          <w:lang w:eastAsia="zh-CN"/>
        </w:rPr>
      </w:pPr>
      <w:r w:rsidRPr="00BB2E85">
        <w:rPr>
          <w:iCs/>
          <w:color w:val="000000" w:themeColor="text1"/>
          <w:szCs w:val="24"/>
          <w:lang w:eastAsia="zh-CN"/>
        </w:rPr>
        <w:t xml:space="preserve">The Cartesian coordinates and frequencies of the structures shown in Figure 5 are provided </w:t>
      </w:r>
    </w:p>
    <w:p w14:paraId="5E2391A7" w14:textId="58892D86" w:rsidR="00B048C0" w:rsidRDefault="00B048C0" w:rsidP="00E81C88">
      <w:pPr>
        <w:pStyle w:val="EndNoteBibliography"/>
        <w:rPr>
          <w:iCs/>
          <w:color w:val="000000" w:themeColor="text1"/>
          <w:szCs w:val="24"/>
          <w:lang w:eastAsia="zh-CN"/>
        </w:rPr>
      </w:pPr>
      <w:r w:rsidRPr="00BB2E85">
        <w:rPr>
          <w:iCs/>
          <w:color w:val="000000" w:themeColor="text1"/>
          <w:szCs w:val="24"/>
          <w:lang w:eastAsia="zh-CN"/>
        </w:rPr>
        <w:t xml:space="preserve">Table </w:t>
      </w:r>
      <w:r w:rsidR="00E81C88">
        <w:rPr>
          <w:rFonts w:hint="eastAsia"/>
          <w:iCs/>
          <w:color w:val="000000" w:themeColor="text1"/>
          <w:szCs w:val="24"/>
          <w:lang w:eastAsia="zh-CN"/>
        </w:rPr>
        <w:t>S</w:t>
      </w:r>
      <w:r>
        <w:rPr>
          <w:rFonts w:hint="eastAsia"/>
          <w:iCs/>
          <w:color w:val="000000" w:themeColor="text1"/>
          <w:szCs w:val="24"/>
          <w:lang w:eastAsia="zh-CN"/>
        </w:rPr>
        <w:t>3</w:t>
      </w:r>
      <w:r w:rsidRPr="00BB2E85">
        <w:rPr>
          <w:iCs/>
          <w:color w:val="000000" w:themeColor="text1"/>
          <w:szCs w:val="24"/>
          <w:lang w:eastAsia="zh-CN"/>
        </w:rPr>
        <w:t>.</w:t>
      </w:r>
    </w:p>
    <w:p w14:paraId="1147C0DD" w14:textId="77777777" w:rsidR="00E81C88" w:rsidRDefault="00E81C88" w:rsidP="00E81C88">
      <w:pPr>
        <w:pStyle w:val="EndNoteBibliography"/>
        <w:rPr>
          <w:iCs/>
          <w:color w:val="000000" w:themeColor="text1"/>
          <w:szCs w:val="24"/>
          <w:lang w:eastAsia="zh-CN"/>
        </w:rPr>
      </w:pPr>
    </w:p>
    <w:p w14:paraId="159791C8" w14:textId="7894123C" w:rsidR="00B048C0" w:rsidRPr="00BB2E85" w:rsidRDefault="00B048C0" w:rsidP="00E81C88">
      <w:pPr>
        <w:pStyle w:val="EndNoteBibliography"/>
        <w:rPr>
          <w:iCs/>
          <w:noProof w:val="0"/>
          <w:color w:val="000000" w:themeColor="text1"/>
          <w:szCs w:val="24"/>
          <w:lang w:eastAsia="zh-CN"/>
        </w:rPr>
      </w:pPr>
      <w:r w:rsidRPr="00F818BA">
        <w:rPr>
          <w:iCs/>
          <w:noProof w:val="0"/>
          <w:color w:val="000000" w:themeColor="text1"/>
          <w:szCs w:val="24"/>
          <w:lang w:eastAsia="zh-CN"/>
        </w:rPr>
        <w:t>Table</w:t>
      </w:r>
      <w:r w:rsidR="00E81C88">
        <w:rPr>
          <w:rFonts w:hint="eastAsia"/>
          <w:iCs/>
          <w:noProof w:val="0"/>
          <w:color w:val="000000" w:themeColor="text1"/>
          <w:szCs w:val="24"/>
          <w:lang w:eastAsia="zh-CN"/>
        </w:rPr>
        <w:t xml:space="preserve"> S</w:t>
      </w:r>
      <w:r w:rsidR="00CD736B">
        <w:rPr>
          <w:rFonts w:hint="eastAsia"/>
          <w:iCs/>
          <w:noProof w:val="0"/>
          <w:color w:val="000000" w:themeColor="text1"/>
          <w:szCs w:val="24"/>
          <w:lang w:eastAsia="zh-CN"/>
        </w:rPr>
        <w:t>5</w:t>
      </w:r>
      <w:r w:rsidRPr="00F818BA">
        <w:rPr>
          <w:iCs/>
          <w:noProof w:val="0"/>
          <w:color w:val="000000" w:themeColor="text1"/>
          <w:szCs w:val="24"/>
          <w:lang w:eastAsia="zh-CN"/>
        </w:rPr>
        <w:t>. The Cartesian coordinates and frequencies of the calculated structures</w:t>
      </w:r>
      <w:r w:rsidRPr="00F818BA">
        <w:rPr>
          <w:iCs/>
          <w:noProof w:val="0"/>
          <w:color w:val="000000" w:themeColor="text1"/>
          <w:szCs w:val="24"/>
          <w:lang w:eastAsia="zh-CN"/>
        </w:rPr>
        <w:cr/>
      </w:r>
    </w:p>
    <w:tbl>
      <w:tblPr>
        <w:tblStyle w:val="affff9"/>
        <w:tblW w:w="0" w:type="auto"/>
        <w:tblLook w:val="04A0" w:firstRow="1" w:lastRow="0" w:firstColumn="1" w:lastColumn="0" w:noHBand="0" w:noVBand="1"/>
      </w:tblPr>
      <w:tblGrid>
        <w:gridCol w:w="534"/>
        <w:gridCol w:w="1115"/>
        <w:gridCol w:w="1115"/>
        <w:gridCol w:w="1626"/>
        <w:gridCol w:w="1355"/>
        <w:gridCol w:w="1151"/>
        <w:gridCol w:w="2171"/>
      </w:tblGrid>
      <w:tr w:rsidR="00B048C0" w14:paraId="58F735B6" w14:textId="77777777" w:rsidTr="004F0C31">
        <w:tc>
          <w:tcPr>
            <w:tcW w:w="9067" w:type="dxa"/>
            <w:gridSpan w:val="7"/>
          </w:tcPr>
          <w:p w14:paraId="72C05E86" w14:textId="77777777" w:rsidR="00B048C0" w:rsidRPr="00DC3CFE" w:rsidRDefault="00B048C0" w:rsidP="004F0C31">
            <w:pPr>
              <w:pStyle w:val="affc"/>
              <w:ind w:left="440"/>
              <w:jc w:val="center"/>
              <w:rPr>
                <w:b/>
                <w:bCs/>
                <w:sz w:val="22"/>
              </w:rPr>
            </w:pPr>
            <w:r w:rsidRPr="00DC3CFE">
              <w:rPr>
                <w:b/>
                <w:bCs/>
                <w:sz w:val="22"/>
              </w:rPr>
              <w:t>·</w:t>
            </w:r>
            <w:r w:rsidRPr="00DC3CFE">
              <w:rPr>
                <w:sz w:val="22"/>
              </w:rPr>
              <w:t>C</w:t>
            </w:r>
            <w:r w:rsidRPr="00DC3CFE">
              <w:rPr>
                <w:sz w:val="22"/>
                <w:vertAlign w:val="subscript"/>
              </w:rPr>
              <w:t>2</w:t>
            </w:r>
            <w:r w:rsidRPr="00DC3CFE">
              <w:rPr>
                <w:sz w:val="22"/>
              </w:rPr>
              <w:t>H</w:t>
            </w:r>
            <w:r w:rsidRPr="00DC3CFE">
              <w:rPr>
                <w:sz w:val="22"/>
                <w:vertAlign w:val="subscript"/>
              </w:rPr>
              <w:t>2</w:t>
            </w:r>
            <w:r w:rsidRPr="00DC3CFE">
              <w:rPr>
                <w:sz w:val="22"/>
              </w:rPr>
              <w:t>N</w:t>
            </w:r>
            <w:r w:rsidRPr="00DC3CFE">
              <w:t xml:space="preserve"> +</w:t>
            </w:r>
            <w:r w:rsidRPr="00DC3CFE">
              <w:rPr>
                <w:b/>
                <w:bCs/>
                <w:sz w:val="22"/>
              </w:rPr>
              <w:t>·</w:t>
            </w:r>
            <w:r w:rsidRPr="00DC3CFE">
              <w:rPr>
                <w:sz w:val="22"/>
              </w:rPr>
              <w:t>C</w:t>
            </w:r>
            <w:r w:rsidRPr="00DC3CFE">
              <w:rPr>
                <w:sz w:val="22"/>
                <w:vertAlign w:val="subscript"/>
              </w:rPr>
              <w:t>7</w:t>
            </w:r>
            <w:r w:rsidRPr="00DC3CFE">
              <w:rPr>
                <w:sz w:val="22"/>
              </w:rPr>
              <w:t>H</w:t>
            </w:r>
            <w:r w:rsidRPr="00DC3CFE">
              <w:rPr>
                <w:sz w:val="22"/>
                <w:vertAlign w:val="subscript"/>
              </w:rPr>
              <w:t>7</w:t>
            </w:r>
          </w:p>
        </w:tc>
      </w:tr>
      <w:tr w:rsidR="00B048C0" w14:paraId="4F6E238C" w14:textId="77777777" w:rsidTr="004F0C31">
        <w:tc>
          <w:tcPr>
            <w:tcW w:w="0" w:type="auto"/>
            <w:tcBorders>
              <w:bottom w:val="single" w:sz="4" w:space="0" w:color="auto"/>
              <w:right w:val="nil"/>
            </w:tcBorders>
          </w:tcPr>
          <w:p w14:paraId="1ED46AD9" w14:textId="77777777" w:rsidR="00B048C0" w:rsidRPr="00B41814" w:rsidRDefault="00B048C0" w:rsidP="004F0C31">
            <w:pPr>
              <w:rPr>
                <w:sz w:val="22"/>
              </w:rPr>
            </w:pPr>
            <w:r w:rsidRPr="00B41814">
              <w:rPr>
                <w:sz w:val="22"/>
              </w:rPr>
              <w:t>a1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</w:tcPr>
          <w:p w14:paraId="5613D79B" w14:textId="77777777" w:rsidR="00B048C0" w:rsidRPr="00B41814" w:rsidRDefault="00B048C0" w:rsidP="004F0C31">
            <w:pPr>
              <w:rPr>
                <w:sz w:val="22"/>
              </w:rPr>
            </w:pPr>
            <w:r w:rsidRPr="00B41814">
              <w:rPr>
                <w:sz w:val="22"/>
              </w:rPr>
              <w:t>X (Å)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</w:tcPr>
          <w:p w14:paraId="524327CE" w14:textId="77777777" w:rsidR="00B048C0" w:rsidRPr="00B41814" w:rsidRDefault="00B048C0" w:rsidP="004F0C31">
            <w:pPr>
              <w:rPr>
                <w:sz w:val="22"/>
              </w:rPr>
            </w:pPr>
            <w:r w:rsidRPr="00B41814">
              <w:rPr>
                <w:sz w:val="22"/>
              </w:rPr>
              <w:t>Y (Å)</w:t>
            </w:r>
          </w:p>
        </w:tc>
        <w:tc>
          <w:tcPr>
            <w:tcW w:w="1626" w:type="dxa"/>
            <w:tcBorders>
              <w:left w:val="nil"/>
              <w:bottom w:val="single" w:sz="4" w:space="0" w:color="auto"/>
            </w:tcBorders>
          </w:tcPr>
          <w:p w14:paraId="755AE326" w14:textId="77777777" w:rsidR="00B048C0" w:rsidRPr="00B41814" w:rsidRDefault="00B048C0" w:rsidP="004F0C31">
            <w:pPr>
              <w:rPr>
                <w:sz w:val="22"/>
              </w:rPr>
            </w:pPr>
            <w:r w:rsidRPr="00B41814">
              <w:rPr>
                <w:sz w:val="22"/>
              </w:rPr>
              <w:t>Z (Å)</w:t>
            </w:r>
          </w:p>
        </w:tc>
        <w:tc>
          <w:tcPr>
            <w:tcW w:w="4677" w:type="dxa"/>
            <w:gridSpan w:val="3"/>
            <w:tcBorders>
              <w:bottom w:val="single" w:sz="4" w:space="0" w:color="auto"/>
            </w:tcBorders>
          </w:tcPr>
          <w:p w14:paraId="3AC9166D" w14:textId="77777777" w:rsidR="00B048C0" w:rsidRPr="00B41814" w:rsidRDefault="00B048C0" w:rsidP="004F0C31">
            <w:pPr>
              <w:rPr>
                <w:sz w:val="22"/>
              </w:rPr>
            </w:pPr>
            <w:r w:rsidRPr="00B41814">
              <w:rPr>
                <w:sz w:val="22"/>
              </w:rPr>
              <w:t>Frequencies (cm</w:t>
            </w:r>
            <w:r w:rsidRPr="00B41814">
              <w:rPr>
                <w:sz w:val="22"/>
                <w:vertAlign w:val="superscript"/>
              </w:rPr>
              <w:t>-1</w:t>
            </w:r>
            <w:r w:rsidRPr="00B41814">
              <w:rPr>
                <w:sz w:val="22"/>
              </w:rPr>
              <w:t>)</w:t>
            </w:r>
          </w:p>
        </w:tc>
      </w:tr>
      <w:tr w:rsidR="00B048C0" w14:paraId="2801AAC1" w14:textId="77777777" w:rsidTr="004F0C31">
        <w:tc>
          <w:tcPr>
            <w:tcW w:w="0" w:type="auto"/>
            <w:tcBorders>
              <w:bottom w:val="nil"/>
              <w:right w:val="nil"/>
            </w:tcBorders>
            <w:vAlign w:val="center"/>
          </w:tcPr>
          <w:p w14:paraId="4F56846E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14:paraId="4523503E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-2.449434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14:paraId="76CA4405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1.205641</w:t>
            </w:r>
          </w:p>
        </w:tc>
        <w:tc>
          <w:tcPr>
            <w:tcW w:w="1626" w:type="dxa"/>
            <w:tcBorders>
              <w:left w:val="nil"/>
              <w:bottom w:val="nil"/>
            </w:tcBorders>
            <w:vAlign w:val="center"/>
          </w:tcPr>
          <w:p w14:paraId="48A06A6D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-0.135658</w:t>
            </w:r>
          </w:p>
        </w:tc>
        <w:tc>
          <w:tcPr>
            <w:tcW w:w="1355" w:type="dxa"/>
            <w:tcBorders>
              <w:bottom w:val="nil"/>
              <w:right w:val="nil"/>
            </w:tcBorders>
            <w:vAlign w:val="center"/>
          </w:tcPr>
          <w:p w14:paraId="4D1FC61E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42.6714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14:paraId="570043AA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63.6581</w:t>
            </w:r>
          </w:p>
        </w:tc>
        <w:tc>
          <w:tcPr>
            <w:tcW w:w="2171" w:type="dxa"/>
            <w:tcBorders>
              <w:left w:val="nil"/>
              <w:bottom w:val="nil"/>
            </w:tcBorders>
            <w:vAlign w:val="center"/>
          </w:tcPr>
          <w:p w14:paraId="4030B7A2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86.9782</w:t>
            </w:r>
          </w:p>
        </w:tc>
      </w:tr>
      <w:tr w:rsidR="00B048C0" w14:paraId="22E4742E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63006CFA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619BDF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-1.0991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A586D1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1.203663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0A31BA60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0.211564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30C79C10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178.3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BAEB93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284.124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41EC5778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337.0615</w:t>
            </w:r>
          </w:p>
        </w:tc>
      </w:tr>
      <w:tr w:rsidR="00B048C0" w14:paraId="4BEC662D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149DD88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C4758E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-0.4093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DECFE9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0.000416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7EDAD2EA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0.388776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2BDA60D5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393.2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C19A20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414.0849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6542BA27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468.3082</w:t>
            </w:r>
          </w:p>
        </w:tc>
      </w:tr>
      <w:tr w:rsidR="00B048C0" w14:paraId="527ADDB2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718976D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760A97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-1.0985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80FC19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-1.203255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2B544298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0.212188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5A8B9044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536.9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2A72BF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604.8155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7280CE65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627.9919</w:t>
            </w:r>
          </w:p>
        </w:tc>
      </w:tr>
      <w:tr w:rsidR="00B048C0" w14:paraId="4645ABD5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E97C9CF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25E35D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-2.4488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904678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-1.206077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11EC41B6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-0.135034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2FA1ADF9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718.67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9BEE8A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756.1561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411B101B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773.716</w:t>
            </w:r>
          </w:p>
        </w:tc>
      </w:tr>
      <w:tr w:rsidR="00B048C0" w14:paraId="51B7A086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79DDE3EA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7D8A88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-3.1275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386D6D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-0.000432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3ECAEFA0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-0.310451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0A579EE0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836.67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76B15E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865.9093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0A7F539F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930.2139</w:t>
            </w:r>
          </w:p>
        </w:tc>
      </w:tr>
      <w:tr w:rsidR="00B048C0" w14:paraId="6000634D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0C962381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DCB1C6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-2.9748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9CF5B0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2.150839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1F8A250D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-0.264857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11BC1B79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971.8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76A9D3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999.3886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7B5DFEAE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1007.4507</w:t>
            </w:r>
          </w:p>
        </w:tc>
      </w:tr>
      <w:tr w:rsidR="00B048C0" w14:paraId="60849A66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09EE7830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857C8B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-0.5748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078F53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2.149652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65125125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0.353805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0ABFEB29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1013.35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AD3AE3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1019.8394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33B9231B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1050.1731</w:t>
            </w:r>
          </w:p>
        </w:tc>
      </w:tr>
      <w:tr w:rsidR="00B048C0" w14:paraId="3A706AE3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5A2421DB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33B07E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-0.5738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0694C2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-2.148926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7885BF26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0.354932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3E030B7E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1060.67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DCAFD3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1108.0459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4E51FD54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1164.3962</w:t>
            </w:r>
          </w:p>
        </w:tc>
      </w:tr>
      <w:tr w:rsidR="00B048C0" w14:paraId="54A7AB37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05C16B79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44AEBC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-2.9738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F061D4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-2.151608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79E5BB55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-0.263727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7D50AA5B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1176.66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A45647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1194.2343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2D8EA6F4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1233.68</w:t>
            </w:r>
          </w:p>
        </w:tc>
      </w:tr>
      <w:tr w:rsidR="00B048C0" w14:paraId="41E63A96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F604F3F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CCFDCC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-4.1829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317A1E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-0.000749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78267FE0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-0.578174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7804B04E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1271.53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EC8AF5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1288.1497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1B9BC521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1340.5609</w:t>
            </w:r>
          </w:p>
        </w:tc>
      </w:tr>
      <w:tr w:rsidR="00B048C0" w14:paraId="321BCC25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8625DCA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B4EB4C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1.0636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B37F14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0.00087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2C1EEC25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0.713308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39562507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1347.17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D7525D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1365.9801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377F84F0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1446.3757</w:t>
            </w:r>
          </w:p>
        </w:tc>
      </w:tr>
      <w:tr w:rsidR="00B048C0" w14:paraId="3786E6EB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6F7382ED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72B5FC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1.3243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BC4FFF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-0.883374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7755E677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1.306654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357754BF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1477.88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FB046B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1485.331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61E55F53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1533.0854</w:t>
            </w:r>
          </w:p>
        </w:tc>
      </w:tr>
      <w:tr w:rsidR="00B048C0" w14:paraId="0AA77617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D559133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B02479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1.3242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7412B9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0.886614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15FEF1BE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1.304442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708CB1C7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1663.4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8D227E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1684.793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217117B6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2411.7565</w:t>
            </w:r>
          </w:p>
        </w:tc>
      </w:tr>
      <w:tr w:rsidR="00B048C0" w14:paraId="2BB477A6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556A0315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051558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3.340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10AD34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-0.000232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57D194BB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-0.295061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1E43B8E8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3085.85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195022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3095.965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1123F681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3130.8779</w:t>
            </w:r>
          </w:p>
        </w:tc>
      </w:tr>
      <w:tr w:rsidR="00B048C0" w14:paraId="28314E54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55EEB67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79AEEC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4.467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389224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0.000167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7D4B32F6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-0.037832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48EEF6EF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3151.49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841A80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3190.8962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70F954A6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3190.9776</w:t>
            </w:r>
          </w:p>
        </w:tc>
      </w:tr>
      <w:tr w:rsidR="00B048C0" w14:paraId="30C662B1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0696C742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66E12D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1.9011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D97003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-0.000701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2AAAF5D0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-0.579902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7BA4F46A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3210.34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418E22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3218.5749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27F65923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3231.5002</w:t>
            </w:r>
          </w:p>
        </w:tc>
      </w:tr>
      <w:tr w:rsidR="00B048C0" w14:paraId="06D1B171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5C4FC03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04E585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1.6635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E5DE68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0.883006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4492135F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-1.184437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32FE0A51" w14:textId="77777777" w:rsidR="00B048C0" w:rsidRPr="00B41814" w:rsidRDefault="00B048C0" w:rsidP="004F0C31">
            <w:pPr>
              <w:rPr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DE80FE" w14:textId="77777777" w:rsidR="00B048C0" w:rsidRPr="00B41814" w:rsidRDefault="00B048C0" w:rsidP="004F0C31">
            <w:pPr>
              <w:rPr>
                <w:sz w:val="22"/>
              </w:rPr>
            </w:pP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310779A0" w14:textId="77777777" w:rsidR="00B048C0" w:rsidRPr="00B41814" w:rsidRDefault="00B048C0" w:rsidP="004F0C31">
            <w:pPr>
              <w:rPr>
                <w:sz w:val="22"/>
              </w:rPr>
            </w:pPr>
          </w:p>
        </w:tc>
      </w:tr>
      <w:tr w:rsidR="00B048C0" w14:paraId="1E77B340" w14:textId="77777777" w:rsidTr="004F0C31">
        <w:tc>
          <w:tcPr>
            <w:tcW w:w="0" w:type="auto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3590E603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D4D024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1.66368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41C0C2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-0.885973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3A8C977C" w14:textId="77777777" w:rsidR="00B048C0" w:rsidRPr="00B41814" w:rsidRDefault="00B048C0" w:rsidP="004F0C31">
            <w:pPr>
              <w:rPr>
                <w:sz w:val="22"/>
              </w:rPr>
            </w:pPr>
            <w:r w:rsidRPr="0005127D">
              <w:rPr>
                <w:rFonts w:hint="eastAsia"/>
                <w:sz w:val="22"/>
                <w:szCs w:val="22"/>
              </w:rPr>
              <w:t>-1.182201</w:t>
            </w:r>
          </w:p>
        </w:tc>
        <w:tc>
          <w:tcPr>
            <w:tcW w:w="1355" w:type="dxa"/>
            <w:tcBorders>
              <w:top w:val="nil"/>
              <w:bottom w:val="single" w:sz="4" w:space="0" w:color="auto"/>
              <w:right w:val="nil"/>
            </w:tcBorders>
          </w:tcPr>
          <w:p w14:paraId="3E9C550D" w14:textId="77777777" w:rsidR="00B048C0" w:rsidRPr="00B41814" w:rsidRDefault="00B048C0" w:rsidP="004F0C31">
            <w:pPr>
              <w:rPr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77A7DF" w14:textId="77777777" w:rsidR="00B048C0" w:rsidRPr="00B41814" w:rsidRDefault="00B048C0" w:rsidP="004F0C31">
            <w:pPr>
              <w:rPr>
                <w:sz w:val="22"/>
              </w:rPr>
            </w:pPr>
          </w:p>
        </w:tc>
        <w:tc>
          <w:tcPr>
            <w:tcW w:w="2171" w:type="dxa"/>
            <w:tcBorders>
              <w:top w:val="nil"/>
              <w:left w:val="nil"/>
              <w:bottom w:val="single" w:sz="4" w:space="0" w:color="auto"/>
            </w:tcBorders>
          </w:tcPr>
          <w:p w14:paraId="1F6FC8D1" w14:textId="77777777" w:rsidR="00B048C0" w:rsidRPr="00B41814" w:rsidRDefault="00B048C0" w:rsidP="004F0C31">
            <w:pPr>
              <w:rPr>
                <w:sz w:val="22"/>
              </w:rPr>
            </w:pPr>
          </w:p>
        </w:tc>
      </w:tr>
      <w:tr w:rsidR="00B048C0" w14:paraId="1088838F" w14:textId="77777777" w:rsidTr="004F0C31">
        <w:tc>
          <w:tcPr>
            <w:tcW w:w="0" w:type="auto"/>
            <w:tcBorders>
              <w:bottom w:val="single" w:sz="4" w:space="0" w:color="auto"/>
              <w:right w:val="nil"/>
            </w:tcBorders>
          </w:tcPr>
          <w:p w14:paraId="71245000" w14:textId="77777777" w:rsidR="00B048C0" w:rsidRPr="00F928C3" w:rsidRDefault="00B048C0" w:rsidP="004F0C31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a2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</w:tcPr>
          <w:p w14:paraId="191E0138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X (Å)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</w:tcPr>
          <w:p w14:paraId="2F218681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Y (Å)</w:t>
            </w:r>
          </w:p>
        </w:tc>
        <w:tc>
          <w:tcPr>
            <w:tcW w:w="1626" w:type="dxa"/>
            <w:tcBorders>
              <w:left w:val="nil"/>
              <w:bottom w:val="single" w:sz="4" w:space="0" w:color="auto"/>
            </w:tcBorders>
          </w:tcPr>
          <w:p w14:paraId="3431CF71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Z (Å)</w:t>
            </w:r>
          </w:p>
        </w:tc>
        <w:tc>
          <w:tcPr>
            <w:tcW w:w="4677" w:type="dxa"/>
            <w:gridSpan w:val="3"/>
            <w:tcBorders>
              <w:bottom w:val="single" w:sz="4" w:space="0" w:color="auto"/>
            </w:tcBorders>
          </w:tcPr>
          <w:p w14:paraId="75EFEDF3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Frequencies</w:t>
            </w:r>
            <w:r>
              <w:rPr>
                <w:rFonts w:hint="eastAsia"/>
                <w:sz w:val="22"/>
              </w:rPr>
              <w:t xml:space="preserve"> (cm</w:t>
            </w:r>
            <w:r w:rsidRPr="00F928C3">
              <w:rPr>
                <w:rFonts w:hint="eastAsia"/>
                <w:sz w:val="22"/>
                <w:vertAlign w:val="superscript"/>
              </w:rPr>
              <w:t>-1</w:t>
            </w:r>
            <w:r>
              <w:rPr>
                <w:rFonts w:hint="eastAsia"/>
                <w:sz w:val="22"/>
              </w:rPr>
              <w:t>)</w:t>
            </w:r>
          </w:p>
        </w:tc>
      </w:tr>
      <w:tr w:rsidR="00B048C0" w14:paraId="35F52295" w14:textId="77777777" w:rsidTr="004F0C31">
        <w:tc>
          <w:tcPr>
            <w:tcW w:w="0" w:type="auto"/>
            <w:tcBorders>
              <w:bottom w:val="nil"/>
              <w:right w:val="nil"/>
            </w:tcBorders>
            <w:vAlign w:val="center"/>
          </w:tcPr>
          <w:p w14:paraId="602BB739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14:paraId="08210158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-2.274713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14:paraId="753D3534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1.294387</w:t>
            </w:r>
          </w:p>
        </w:tc>
        <w:tc>
          <w:tcPr>
            <w:tcW w:w="1626" w:type="dxa"/>
            <w:tcBorders>
              <w:left w:val="nil"/>
              <w:bottom w:val="nil"/>
            </w:tcBorders>
            <w:vAlign w:val="center"/>
          </w:tcPr>
          <w:p w14:paraId="482EFA7C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0.000054</w:t>
            </w:r>
          </w:p>
        </w:tc>
        <w:tc>
          <w:tcPr>
            <w:tcW w:w="1355" w:type="dxa"/>
            <w:tcBorders>
              <w:bottom w:val="nil"/>
              <w:right w:val="nil"/>
            </w:tcBorders>
            <w:vAlign w:val="center"/>
          </w:tcPr>
          <w:p w14:paraId="4D4C44C8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42.0861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14:paraId="01F78F6A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107.6651</w:t>
            </w:r>
          </w:p>
        </w:tc>
        <w:tc>
          <w:tcPr>
            <w:tcW w:w="2171" w:type="dxa"/>
            <w:tcBorders>
              <w:left w:val="nil"/>
              <w:bottom w:val="nil"/>
            </w:tcBorders>
            <w:vAlign w:val="center"/>
          </w:tcPr>
          <w:p w14:paraId="1145986C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126.2925</w:t>
            </w:r>
          </w:p>
        </w:tc>
      </w:tr>
      <w:tr w:rsidR="00B048C0" w14:paraId="00E6C10E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83C7337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1CCA96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-0.9033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94D2E2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1.080358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396ADB47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-0.000047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536B0EF4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216.39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299084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236.7454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4E99E4AE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371.2416</w:t>
            </w:r>
          </w:p>
        </w:tc>
      </w:tr>
      <w:tr w:rsidR="00B048C0" w14:paraId="0D896BD8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2F88E165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3BB915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-0.3753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38345B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-0.236637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163D6176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-0.000105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4BD0B84B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380.43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3AF994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414.2597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6E855E8E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483.6311</w:t>
            </w:r>
          </w:p>
        </w:tc>
      </w:tr>
      <w:tr w:rsidR="00B048C0" w14:paraId="58F596B7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6BFAF37D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5C0131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-1.2945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A6752B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-1.318654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5DE9A738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-0.000051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67C0FCD0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512.78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AF9FDC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607.7708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7994B520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612.5556</w:t>
            </w:r>
          </w:p>
        </w:tc>
      </w:tr>
      <w:tr w:rsidR="00B048C0" w14:paraId="0BFB1FBC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60A3E1B1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161CC5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-2.6607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5A6066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-1.093625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5F30F0AF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0.000047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738E5C49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621.44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77603F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699.177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79B410F2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783.3819</w:t>
            </w:r>
          </w:p>
        </w:tc>
      </w:tr>
      <w:tr w:rsidR="00B048C0" w14:paraId="4D590F2B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BFD20AD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DB5B38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-3.1621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477366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0.214169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5A22D3DD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0.000109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0526ADE4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847.13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E9A6D2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860.4229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19B19976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901.2862</w:t>
            </w:r>
          </w:p>
        </w:tc>
      </w:tr>
      <w:tr w:rsidR="00B048C0" w14:paraId="5F017107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6CA7D383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6A4232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-2.6607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7A70DF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2.312679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24490CD4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0.000091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217DF78F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927.60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8EFAEB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967.3167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203CFEA3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993.4178</w:t>
            </w:r>
          </w:p>
        </w:tc>
      </w:tr>
      <w:tr w:rsidR="00B048C0" w14:paraId="4DA8BECC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555A1420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C2EFC1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-0.231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74C10B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1.937593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1A1E7547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-0.000108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1D85D3B4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999.78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175421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1015.5991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44034CDE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1054.0208</w:t>
            </w:r>
          </w:p>
        </w:tc>
      </w:tr>
      <w:tr w:rsidR="00B048C0" w14:paraId="6AF192D6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5DAC67AF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127AAB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-0.9064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F8C0A5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-2.337062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6F036191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-0.000098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6FC2D99B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1087.48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22F8BC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1128.0798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55AD0DA7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1161.8784</w:t>
            </w:r>
          </w:p>
        </w:tc>
      </w:tr>
      <w:tr w:rsidR="00B048C0" w14:paraId="287FBB47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509B0D68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5E3DBF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-3.3477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73C8F7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-1.93866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65F179E1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0.000075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7BDD97E2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1182.17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18AF8F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1198.1311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711407E4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1229.7833</w:t>
            </w:r>
          </w:p>
        </w:tc>
      </w:tr>
      <w:tr w:rsidR="00B048C0" w14:paraId="4B77EC1E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740599A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BA3560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-4.2365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9E61D8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0.388732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6B1C5742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0.000214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394C7D3B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1280.7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6D1CD2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1332.3538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62F77CB4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1347.8494</w:t>
            </w:r>
          </w:p>
        </w:tc>
      </w:tr>
      <w:tr w:rsidR="00B048C0" w14:paraId="19480FDA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52AA15DC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158664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1.0185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D192A0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-0.494476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78F2FE54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-0.000123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1D13E69C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1428.09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82BF86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1437.7728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75FA2AC7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1487.7062</w:t>
            </w:r>
          </w:p>
        </w:tc>
      </w:tr>
      <w:tr w:rsidR="00B048C0" w14:paraId="1202AD20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7C94E5E6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44A23C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1.3710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10D767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-1.523208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64244AC8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-0.000091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5F55B59E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1509.82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255BDE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1622.2537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12423BF4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1634.3765</w:t>
            </w:r>
          </w:p>
        </w:tc>
      </w:tr>
      <w:tr w:rsidR="00B048C0" w14:paraId="5344EA77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0BB861EB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913E2D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3.4104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0B1AF7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0.095702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1B164EAC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0.000055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41D4E743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2420.27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B8D9D2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3033.2772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11891706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3067.887</w:t>
            </w:r>
          </w:p>
        </w:tc>
      </w:tr>
      <w:tr w:rsidR="00B048C0" w14:paraId="4C712182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5E3B44B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886BA6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4.4874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96A74F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-0.321966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7D9D39AB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0.000191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13BA4943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3200.8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9957CB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3205.1786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51C9F963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3214.5534</w:t>
            </w:r>
          </w:p>
        </w:tc>
      </w:tr>
      <w:tr w:rsidR="00B048C0" w14:paraId="05E73AE1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2B1F4A33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6E556D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2.0360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D01AB4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0.608542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3B9D38A4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-0.000117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1992CFD6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3221.32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3BF991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3230.6201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07E20BB1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3232.2046</w:t>
            </w:r>
          </w:p>
        </w:tc>
      </w:tr>
      <w:tr w:rsidR="00B048C0" w14:paraId="3CB583EB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2CA7859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77A10E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1.9169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6A952B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1.257607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57E9487E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0.881672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2B8EFA9E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314801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28A42894" w14:textId="77777777" w:rsidR="00B048C0" w:rsidRPr="00F928C3" w:rsidRDefault="00B048C0" w:rsidP="004F0C31">
            <w:pPr>
              <w:rPr>
                <w:sz w:val="22"/>
              </w:rPr>
            </w:pPr>
          </w:p>
        </w:tc>
      </w:tr>
      <w:tr w:rsidR="00B048C0" w14:paraId="183E8E8A" w14:textId="77777777" w:rsidTr="004F0C31">
        <w:tc>
          <w:tcPr>
            <w:tcW w:w="0" w:type="auto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1A929328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42435A2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1.9171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C2A41FE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1.257481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7C32ABAD" w14:textId="77777777" w:rsidR="00B048C0" w:rsidRPr="00F928C3" w:rsidRDefault="00B048C0" w:rsidP="004F0C31">
            <w:pPr>
              <w:rPr>
                <w:sz w:val="22"/>
              </w:rPr>
            </w:pPr>
            <w:r w:rsidRPr="005F2641">
              <w:rPr>
                <w:rFonts w:hint="eastAsia"/>
                <w:sz w:val="22"/>
                <w:szCs w:val="22"/>
              </w:rPr>
              <w:t>-0.882029</w:t>
            </w:r>
          </w:p>
        </w:tc>
        <w:tc>
          <w:tcPr>
            <w:tcW w:w="1355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3EF0F62C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D20C63C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2171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2D61B3E1" w14:textId="77777777" w:rsidR="00B048C0" w:rsidRPr="00F928C3" w:rsidRDefault="00B048C0" w:rsidP="004F0C31">
            <w:pPr>
              <w:rPr>
                <w:sz w:val="22"/>
              </w:rPr>
            </w:pPr>
          </w:p>
        </w:tc>
      </w:tr>
      <w:tr w:rsidR="00B048C0" w14:paraId="2DEF9A01" w14:textId="77777777" w:rsidTr="004F0C31">
        <w:tc>
          <w:tcPr>
            <w:tcW w:w="0" w:type="auto"/>
            <w:tcBorders>
              <w:bottom w:val="single" w:sz="4" w:space="0" w:color="auto"/>
              <w:right w:val="nil"/>
            </w:tcBorders>
          </w:tcPr>
          <w:p w14:paraId="32EF08C5" w14:textId="77777777" w:rsidR="00B048C0" w:rsidRPr="00F928C3" w:rsidRDefault="00B048C0" w:rsidP="004F0C31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a3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</w:tcPr>
          <w:p w14:paraId="17302FBB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X (Å)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</w:tcPr>
          <w:p w14:paraId="2EA3DB52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Y (Å)</w:t>
            </w:r>
          </w:p>
        </w:tc>
        <w:tc>
          <w:tcPr>
            <w:tcW w:w="1626" w:type="dxa"/>
            <w:tcBorders>
              <w:left w:val="nil"/>
              <w:bottom w:val="single" w:sz="4" w:space="0" w:color="auto"/>
            </w:tcBorders>
          </w:tcPr>
          <w:p w14:paraId="5F21B014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Z (Å)</w:t>
            </w:r>
          </w:p>
        </w:tc>
        <w:tc>
          <w:tcPr>
            <w:tcW w:w="4677" w:type="dxa"/>
            <w:gridSpan w:val="3"/>
            <w:tcBorders>
              <w:bottom w:val="single" w:sz="4" w:space="0" w:color="auto"/>
            </w:tcBorders>
          </w:tcPr>
          <w:p w14:paraId="2A6CE08F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Frequencies</w:t>
            </w:r>
            <w:r>
              <w:rPr>
                <w:rFonts w:hint="eastAsia"/>
                <w:sz w:val="22"/>
              </w:rPr>
              <w:t xml:space="preserve"> (cm</w:t>
            </w:r>
            <w:r w:rsidRPr="00F928C3">
              <w:rPr>
                <w:rFonts w:hint="eastAsia"/>
                <w:sz w:val="22"/>
                <w:vertAlign w:val="superscript"/>
              </w:rPr>
              <w:t>-1</w:t>
            </w:r>
            <w:r>
              <w:rPr>
                <w:rFonts w:hint="eastAsia"/>
                <w:sz w:val="22"/>
              </w:rPr>
              <w:t>)</w:t>
            </w:r>
          </w:p>
        </w:tc>
      </w:tr>
      <w:tr w:rsidR="00B048C0" w14:paraId="4FCA8FAA" w14:textId="77777777" w:rsidTr="004F0C31">
        <w:tc>
          <w:tcPr>
            <w:tcW w:w="0" w:type="auto"/>
            <w:tcBorders>
              <w:bottom w:val="nil"/>
              <w:right w:val="nil"/>
            </w:tcBorders>
            <w:vAlign w:val="center"/>
          </w:tcPr>
          <w:p w14:paraId="5BF3D9D9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14:paraId="34F95098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2.284007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14:paraId="5B95AD3C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1.29223</w:t>
            </w:r>
          </w:p>
        </w:tc>
        <w:tc>
          <w:tcPr>
            <w:tcW w:w="1626" w:type="dxa"/>
            <w:tcBorders>
              <w:left w:val="nil"/>
              <w:bottom w:val="nil"/>
            </w:tcBorders>
            <w:vAlign w:val="center"/>
          </w:tcPr>
          <w:p w14:paraId="1823C4B8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0.00007</w:t>
            </w:r>
          </w:p>
        </w:tc>
        <w:tc>
          <w:tcPr>
            <w:tcW w:w="1355" w:type="dxa"/>
            <w:tcBorders>
              <w:bottom w:val="nil"/>
              <w:right w:val="nil"/>
            </w:tcBorders>
            <w:vAlign w:val="center"/>
          </w:tcPr>
          <w:p w14:paraId="2F3E8C3B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64.0374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14:paraId="0D966E8E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93.8219</w:t>
            </w:r>
          </w:p>
        </w:tc>
        <w:tc>
          <w:tcPr>
            <w:tcW w:w="2171" w:type="dxa"/>
            <w:tcBorders>
              <w:left w:val="nil"/>
              <w:bottom w:val="nil"/>
            </w:tcBorders>
            <w:vAlign w:val="center"/>
          </w:tcPr>
          <w:p w14:paraId="5F1BFD20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113.9767</w:t>
            </w:r>
          </w:p>
        </w:tc>
      </w:tr>
      <w:tr w:rsidR="00B048C0" w14:paraId="7AD02207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28F63AD6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3BE190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0.9070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48FF2B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1.106212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6071F4C1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-0.000009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0EC76BAE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244.27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7AA457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257.7026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62FF64EF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384.1037</w:t>
            </w:r>
          </w:p>
        </w:tc>
      </w:tr>
      <w:tr w:rsidR="00B048C0" w14:paraId="37863CF6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DB65464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D03EE4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0.3636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09A45E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-0.18847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42F38796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-0.000061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13A54C61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414.61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6FD245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453.5172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27E28147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508.7683</w:t>
            </w:r>
          </w:p>
        </w:tc>
      </w:tr>
      <w:tr w:rsidR="00B048C0" w14:paraId="26A0FC5E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3DD7DBD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lastRenderedPageBreak/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2D835E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1.2365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158079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-1.28506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17EE54D6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-0.000031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2D395608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561.85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A644E8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626.201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04AE1D26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633.3435</w:t>
            </w:r>
          </w:p>
        </w:tc>
      </w:tr>
      <w:tr w:rsidR="00B048C0" w14:paraId="22458806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08FE7985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888EDA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2.6172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DD0921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-1.09926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74B3F8D9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0.000048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375E9013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713.73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CA0165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781.4573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7DA44705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863.5975</w:t>
            </w:r>
          </w:p>
        </w:tc>
      </w:tr>
      <w:tr w:rsidR="00B048C0" w14:paraId="03A29979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608015BC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CEB90C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3.1441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9DBC7B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0.190507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6B547A38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0.000099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22E1B7BF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866.05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52E889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880.7341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2FAFBAEB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955.5481</w:t>
            </w:r>
          </w:p>
        </w:tc>
      </w:tr>
      <w:tr w:rsidR="00B048C0" w14:paraId="59A247D1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0FE6711B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8DCA7D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2.6929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9DE14B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2.301218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3BD8E9D1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0.00011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0B8EBC2A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1008.55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D54470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1011.3949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79AF6AD4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1012.9613</w:t>
            </w:r>
          </w:p>
        </w:tc>
      </w:tr>
      <w:tr w:rsidR="00B048C0" w14:paraId="51A569B0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1AA000E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D0FED7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0.2537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CD4B35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1.977149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13CB0693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-0.00003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6EC7F277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1031.39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ADC0DC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1034.0734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2FCC74B1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1065.7506</w:t>
            </w:r>
          </w:p>
        </w:tc>
      </w:tr>
      <w:tr w:rsidR="00B048C0" w14:paraId="230C606F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51D47867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1BDDBC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0.8241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1658BA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-2.29407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3356B2D6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-0.000071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2017785D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1113.79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71393D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1169.8943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75ADAE80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1200.2716</w:t>
            </w:r>
          </w:p>
        </w:tc>
      </w:tr>
      <w:tr w:rsidR="00B048C0" w14:paraId="65D7E8BD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2CDC4696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8CAE2E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3.2809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02CB57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-1.96225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173F9E07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0.000071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7E9E28B6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1234.53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8CDAD6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1295.283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7AB3FC03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1323.6165</w:t>
            </w:r>
          </w:p>
        </w:tc>
      </w:tr>
      <w:tr w:rsidR="00B048C0" w14:paraId="6F882D2E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270878FF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169C6A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4.2225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7B56CF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0.34098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7FBE4E43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0.000161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42CD6556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1354.26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B57DF7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1356.3913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39AE51E2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1483.5649</w:t>
            </w:r>
          </w:p>
        </w:tc>
      </w:tr>
      <w:tr w:rsidR="00B048C0" w14:paraId="70892CC1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563A34FF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0FFB13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-1.081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1FB29D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-0.4468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7D13F90A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-0.000144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0245E3D5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1537.06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4204C5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1656.6049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55BDE1B8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1681.6581</w:t>
            </w:r>
          </w:p>
        </w:tc>
      </w:tr>
      <w:tr w:rsidR="00B048C0" w14:paraId="00463181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5986CAF1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246FDF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-1.37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E47C34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-1.49791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237DA797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-0.000177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26931763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1721.82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F4E809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2390.8938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15768E85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3195.8388</w:t>
            </w:r>
          </w:p>
        </w:tc>
      </w:tr>
      <w:tr w:rsidR="00B048C0" w14:paraId="2210EA1D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FE5C349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817B72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-3.437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69A7EC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0.101413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565BC49A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-0.000276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199226CF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3200.86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E78508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3208.274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4AE72F5D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3216.4545</w:t>
            </w:r>
          </w:p>
        </w:tc>
      </w:tr>
      <w:tr w:rsidR="00B048C0" w14:paraId="12245B91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7DF22084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D65AD1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-4.559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66EF4C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-0.18744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45F71B9D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0.000431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33EB2A2E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3223.46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BDFFE0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3229.4476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170E1410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3233.5091</w:t>
            </w:r>
          </w:p>
        </w:tc>
      </w:tr>
      <w:tr w:rsidR="00B048C0" w14:paraId="3A013A9D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7D99488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23EA7E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-2.055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E7A962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0.479031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3759E4A0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-0.000186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0EA4A7AB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C100EB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504D213E" w14:textId="77777777" w:rsidR="00B048C0" w:rsidRPr="00F928C3" w:rsidRDefault="00B048C0" w:rsidP="004F0C31">
            <w:pPr>
              <w:rPr>
                <w:sz w:val="22"/>
              </w:rPr>
            </w:pPr>
          </w:p>
        </w:tc>
      </w:tr>
      <w:tr w:rsidR="00B048C0" w14:paraId="38ACCE61" w14:textId="77777777" w:rsidTr="004F0C31">
        <w:tc>
          <w:tcPr>
            <w:tcW w:w="0" w:type="auto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5C3272DF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66DCD0D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-1.853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601EC1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1.548144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3B8879FA" w14:textId="77777777" w:rsidR="00B048C0" w:rsidRPr="00F928C3" w:rsidRDefault="00B048C0" w:rsidP="004F0C31">
            <w:pPr>
              <w:rPr>
                <w:sz w:val="22"/>
              </w:rPr>
            </w:pPr>
            <w:r w:rsidRPr="00C123C5">
              <w:rPr>
                <w:rFonts w:hint="eastAsia"/>
                <w:sz w:val="22"/>
              </w:rPr>
              <w:t>-0.000158</w:t>
            </w:r>
          </w:p>
        </w:tc>
        <w:tc>
          <w:tcPr>
            <w:tcW w:w="4677" w:type="dxa"/>
            <w:gridSpan w:val="3"/>
            <w:tcBorders>
              <w:top w:val="nil"/>
              <w:bottom w:val="single" w:sz="4" w:space="0" w:color="auto"/>
            </w:tcBorders>
          </w:tcPr>
          <w:p w14:paraId="7DBC3792" w14:textId="77777777" w:rsidR="00B048C0" w:rsidRPr="00F928C3" w:rsidRDefault="00B048C0" w:rsidP="004F0C31">
            <w:pPr>
              <w:rPr>
                <w:sz w:val="22"/>
              </w:rPr>
            </w:pPr>
          </w:p>
        </w:tc>
      </w:tr>
      <w:tr w:rsidR="00B048C0" w14:paraId="1AAA938B" w14:textId="77777777" w:rsidTr="004F0C31">
        <w:tc>
          <w:tcPr>
            <w:tcW w:w="0" w:type="auto"/>
            <w:tcBorders>
              <w:bottom w:val="single" w:sz="4" w:space="0" w:color="auto"/>
              <w:right w:val="nil"/>
            </w:tcBorders>
          </w:tcPr>
          <w:p w14:paraId="58764045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a</w:t>
            </w:r>
            <w:r>
              <w:rPr>
                <w:rFonts w:hint="eastAsia"/>
                <w:sz w:val="22"/>
              </w:rPr>
              <w:t>4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</w:tcPr>
          <w:p w14:paraId="4B8C7986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X (Å)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</w:tcPr>
          <w:p w14:paraId="671ED714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Y (Å)</w:t>
            </w:r>
          </w:p>
        </w:tc>
        <w:tc>
          <w:tcPr>
            <w:tcW w:w="1626" w:type="dxa"/>
            <w:tcBorders>
              <w:left w:val="nil"/>
              <w:bottom w:val="single" w:sz="4" w:space="0" w:color="auto"/>
            </w:tcBorders>
          </w:tcPr>
          <w:p w14:paraId="252E0C75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Z (Å)</w:t>
            </w:r>
          </w:p>
        </w:tc>
        <w:tc>
          <w:tcPr>
            <w:tcW w:w="4677" w:type="dxa"/>
            <w:gridSpan w:val="3"/>
            <w:tcBorders>
              <w:bottom w:val="single" w:sz="4" w:space="0" w:color="auto"/>
            </w:tcBorders>
          </w:tcPr>
          <w:p w14:paraId="72A0B772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Frequencies</w:t>
            </w:r>
            <w:r>
              <w:rPr>
                <w:rFonts w:hint="eastAsia"/>
                <w:sz w:val="22"/>
              </w:rPr>
              <w:t xml:space="preserve"> (cm</w:t>
            </w:r>
            <w:r w:rsidRPr="00F928C3">
              <w:rPr>
                <w:rFonts w:hint="eastAsia"/>
                <w:sz w:val="22"/>
                <w:vertAlign w:val="superscript"/>
              </w:rPr>
              <w:t>-1</w:t>
            </w:r>
            <w:r>
              <w:rPr>
                <w:rFonts w:hint="eastAsia"/>
                <w:sz w:val="22"/>
              </w:rPr>
              <w:t>)</w:t>
            </w:r>
          </w:p>
        </w:tc>
      </w:tr>
      <w:tr w:rsidR="00B048C0" w14:paraId="592A3B1F" w14:textId="77777777" w:rsidTr="004F0C31">
        <w:tc>
          <w:tcPr>
            <w:tcW w:w="0" w:type="auto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1CEAEA2E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B26A067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-2.42708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3E48A61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1.205737</w:t>
            </w:r>
          </w:p>
        </w:tc>
        <w:tc>
          <w:tcPr>
            <w:tcW w:w="1626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419D6190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-0.098265</w:t>
            </w:r>
          </w:p>
        </w:tc>
        <w:tc>
          <w:tcPr>
            <w:tcW w:w="1355" w:type="dxa"/>
            <w:tcBorders>
              <w:bottom w:val="nil"/>
              <w:right w:val="nil"/>
            </w:tcBorders>
            <w:vAlign w:val="center"/>
          </w:tcPr>
          <w:p w14:paraId="4DB49F3D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27.9767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14:paraId="254DBD68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77.5217</w:t>
            </w:r>
          </w:p>
        </w:tc>
        <w:tc>
          <w:tcPr>
            <w:tcW w:w="2171" w:type="dxa"/>
            <w:tcBorders>
              <w:left w:val="nil"/>
              <w:bottom w:val="nil"/>
            </w:tcBorders>
            <w:vAlign w:val="center"/>
          </w:tcPr>
          <w:p w14:paraId="3267F4E1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137.1251</w:t>
            </w:r>
          </w:p>
        </w:tc>
      </w:tr>
      <w:tr w:rsidR="00B048C0" w14:paraId="3619C38B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42AF6DE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4D7DFD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-1.0532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E71680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1.218191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2E56D9D5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0.011897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54EF9619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179.92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5E0F22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261.6327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61773ADB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399.5947</w:t>
            </w:r>
          </w:p>
        </w:tc>
      </w:tr>
      <w:tr w:rsidR="00B048C0" w14:paraId="3CCE8BF0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56F7920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867AFE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-0.3353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294F37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-0.000029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35D0F561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0.078441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2C626295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402.55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6CA786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420.197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44639EC4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484.2673</w:t>
            </w:r>
          </w:p>
        </w:tc>
      </w:tr>
      <w:tr w:rsidR="00B048C0" w14:paraId="5D782BE5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5ADB3BA5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8C1165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-1.0533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840B1C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-1.218206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3BAB0C96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0.011933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2C0EA10C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531.85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4518EF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611.8477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1DDA5EEB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627.1067</w:t>
            </w:r>
          </w:p>
        </w:tc>
      </w:tr>
      <w:tr w:rsidR="00B048C0" w14:paraId="707BEBCD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6638D7D1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BC4EC9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-2.4271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27310A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-1.205712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76911310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-0.098241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36954320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694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3CF546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772.7535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189A3F52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792.9121</w:t>
            </w:r>
          </w:p>
        </w:tc>
      </w:tr>
      <w:tr w:rsidR="00B048C0" w14:paraId="0CB26C0F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5D120E75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C1896E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-3.1224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C1FC27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0.00001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53F3510A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-0.154168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3878C38D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824.35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F2C6AD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854.7195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7BBC9523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932.7153</w:t>
            </w:r>
          </w:p>
        </w:tc>
      </w:tr>
      <w:tr w:rsidR="00B048C0" w14:paraId="51E1228A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3E8372B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993D8B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-2.9665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DADDEF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2.14271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7280C49B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-0.142503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510363A5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961.99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129C2B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996.25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06FDCE54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1003.5479</w:t>
            </w:r>
          </w:p>
        </w:tc>
      </w:tr>
      <w:tr w:rsidR="00B048C0" w14:paraId="7D42B870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4F6E08C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114196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-0.5083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0DF275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2.151599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3D1B399D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0.050678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587DFDF9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1014.54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850D4D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1052.9776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2F5C26A1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1114.4094</w:t>
            </w:r>
          </w:p>
        </w:tc>
      </w:tr>
      <w:tr w:rsidR="00B048C0" w14:paraId="2883B44B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03AAAB9C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862A28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-0.5083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0C19FF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-2.151641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364E20D5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0.050763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6E4E5302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1138.13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D36671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1174.74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420DDA7D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1210.1004</w:t>
            </w:r>
          </w:p>
        </w:tc>
      </w:tr>
      <w:tr w:rsidR="00B048C0" w14:paraId="0A79F8D4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5FA874A4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8F97C9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-2.9666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BEDC8E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-2.142676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341FE198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-0.14246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461E4BED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1298.07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53966C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1318.729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08BE601D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1349.8576</w:t>
            </w:r>
          </w:p>
        </w:tc>
      </w:tr>
      <w:tr w:rsidR="00B048C0" w14:paraId="0239A3A2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044B8AA7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12CD88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-4.2003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63C255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0.000021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73230E3E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-0.243381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22E658C9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1477.0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E8DF06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1499.9517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75C0D85F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1606.9544</w:t>
            </w:r>
          </w:p>
        </w:tc>
      </w:tr>
      <w:tr w:rsidR="00B048C0" w14:paraId="34CA55B8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78473FB6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641C5C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1.0475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A0CDE9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-0.00004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63085156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0.15671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51254D72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1622.83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18FC43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1849.8916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1C9254C2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2406.5896</w:t>
            </w:r>
          </w:p>
        </w:tc>
      </w:tr>
      <w:tr w:rsidR="00B048C0" w14:paraId="02761524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51473302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7CB24A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3.4423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D07D33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0.000008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465FEFD5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-0.06852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6980A434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3108.77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285954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3208.4346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31F7975A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3214.7827</w:t>
            </w:r>
          </w:p>
        </w:tc>
      </w:tr>
      <w:tr w:rsidR="00B048C0" w14:paraId="795D715B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0715B776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2BD1E1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4.4244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1F956D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-0.000043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31B421FB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-0.661747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66887A8A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3225.1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D1F09A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3230.1733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3D081013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3235.6353</w:t>
            </w:r>
          </w:p>
        </w:tc>
      </w:tr>
      <w:tr w:rsidR="00B048C0" w14:paraId="10BF8C13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0D2A2B4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B88391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2.2316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9C4A02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0.000055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36D02424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0.705463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</w:tcPr>
          <w:p w14:paraId="6A0744D4" w14:textId="77777777" w:rsidR="00B048C0" w:rsidRPr="00EB0426" w:rsidRDefault="00B048C0" w:rsidP="004F0C31">
            <w:pPr>
              <w:rPr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3E86B5B" w14:textId="77777777" w:rsidR="00B048C0" w:rsidRPr="00EB0426" w:rsidRDefault="00B048C0" w:rsidP="004F0C31">
            <w:pPr>
              <w:rPr>
                <w:sz w:val="22"/>
              </w:rPr>
            </w:pP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</w:tcPr>
          <w:p w14:paraId="766B62F0" w14:textId="77777777" w:rsidR="00B048C0" w:rsidRPr="00EB0426" w:rsidRDefault="00B048C0" w:rsidP="004F0C31">
            <w:pPr>
              <w:rPr>
                <w:sz w:val="22"/>
              </w:rPr>
            </w:pPr>
          </w:p>
        </w:tc>
      </w:tr>
      <w:tr w:rsidR="00B048C0" w14:paraId="7F31D8AA" w14:textId="77777777" w:rsidTr="004F0C31">
        <w:tc>
          <w:tcPr>
            <w:tcW w:w="0" w:type="auto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1F6D642F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2A92A27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2.3616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C2F428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0.000209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481D8224" w14:textId="77777777" w:rsidR="00B048C0" w:rsidRPr="00EB0426" w:rsidRDefault="00B048C0" w:rsidP="004F0C31">
            <w:pPr>
              <w:rPr>
                <w:sz w:val="22"/>
              </w:rPr>
            </w:pPr>
            <w:r w:rsidRPr="00CB7566">
              <w:rPr>
                <w:rFonts w:hint="eastAsia"/>
                <w:sz w:val="22"/>
                <w:szCs w:val="22"/>
              </w:rPr>
              <w:t>1.787633</w:t>
            </w:r>
          </w:p>
        </w:tc>
        <w:tc>
          <w:tcPr>
            <w:tcW w:w="1355" w:type="dxa"/>
            <w:tcBorders>
              <w:top w:val="nil"/>
              <w:right w:val="nil"/>
            </w:tcBorders>
          </w:tcPr>
          <w:p w14:paraId="2F16703A" w14:textId="77777777" w:rsidR="00B048C0" w:rsidRPr="00EB0426" w:rsidRDefault="00B048C0" w:rsidP="004F0C31">
            <w:pPr>
              <w:rPr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0ADC300C" w14:textId="77777777" w:rsidR="00B048C0" w:rsidRPr="00EB0426" w:rsidRDefault="00B048C0" w:rsidP="004F0C31">
            <w:pPr>
              <w:rPr>
                <w:sz w:val="22"/>
              </w:rPr>
            </w:pPr>
          </w:p>
        </w:tc>
        <w:tc>
          <w:tcPr>
            <w:tcW w:w="2171" w:type="dxa"/>
            <w:tcBorders>
              <w:top w:val="nil"/>
              <w:left w:val="nil"/>
            </w:tcBorders>
          </w:tcPr>
          <w:p w14:paraId="3C2C0112" w14:textId="77777777" w:rsidR="00B048C0" w:rsidRPr="00EB0426" w:rsidRDefault="00B048C0" w:rsidP="004F0C31">
            <w:pPr>
              <w:rPr>
                <w:sz w:val="22"/>
              </w:rPr>
            </w:pPr>
          </w:p>
        </w:tc>
      </w:tr>
      <w:tr w:rsidR="00B048C0" w14:paraId="03B68FF2" w14:textId="77777777" w:rsidTr="004F0C31"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651FCC0" w14:textId="77777777" w:rsidR="00B048C0" w:rsidRDefault="00B048C0" w:rsidP="004F0C31">
            <w:r>
              <w:rPr>
                <w:rFonts w:hint="eastAsia"/>
                <w:sz w:val="22"/>
              </w:rPr>
              <w:t>a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25A297F" w14:textId="77777777" w:rsidR="00B048C0" w:rsidRDefault="00B048C0" w:rsidP="004F0C31">
            <w:r w:rsidRPr="00F928C3">
              <w:rPr>
                <w:rFonts w:hint="eastAsia"/>
                <w:sz w:val="22"/>
              </w:rPr>
              <w:t>X (Å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F69526" w14:textId="77777777" w:rsidR="00B048C0" w:rsidRDefault="00B048C0" w:rsidP="004F0C31">
            <w:r w:rsidRPr="00F928C3">
              <w:rPr>
                <w:rFonts w:hint="eastAsia"/>
                <w:sz w:val="22"/>
              </w:rPr>
              <w:t>Y (Å)</w:t>
            </w:r>
          </w:p>
        </w:tc>
        <w:tc>
          <w:tcPr>
            <w:tcW w:w="162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9C4AC7F" w14:textId="77777777" w:rsidR="00B048C0" w:rsidRDefault="00B048C0" w:rsidP="004F0C31">
            <w:r w:rsidRPr="00F928C3">
              <w:rPr>
                <w:rFonts w:hint="eastAsia"/>
                <w:sz w:val="22"/>
              </w:rPr>
              <w:t>Z (Å)</w:t>
            </w:r>
          </w:p>
        </w:tc>
        <w:tc>
          <w:tcPr>
            <w:tcW w:w="4677" w:type="dxa"/>
            <w:gridSpan w:val="3"/>
            <w:tcBorders>
              <w:bottom w:val="single" w:sz="4" w:space="0" w:color="auto"/>
            </w:tcBorders>
          </w:tcPr>
          <w:p w14:paraId="791A5EDF" w14:textId="77777777" w:rsidR="00B048C0" w:rsidRDefault="00B048C0" w:rsidP="004F0C31">
            <w:r w:rsidRPr="00F928C3">
              <w:rPr>
                <w:rFonts w:hint="eastAsia"/>
                <w:sz w:val="22"/>
              </w:rPr>
              <w:t>Frequencies</w:t>
            </w:r>
            <w:r>
              <w:rPr>
                <w:rFonts w:hint="eastAsia"/>
                <w:sz w:val="22"/>
              </w:rPr>
              <w:t xml:space="preserve"> (cm</w:t>
            </w:r>
            <w:r w:rsidRPr="00F928C3">
              <w:rPr>
                <w:rFonts w:hint="eastAsia"/>
                <w:sz w:val="22"/>
                <w:vertAlign w:val="superscript"/>
              </w:rPr>
              <w:t>-1</w:t>
            </w:r>
            <w:r>
              <w:rPr>
                <w:rFonts w:hint="eastAsia"/>
                <w:sz w:val="22"/>
              </w:rPr>
              <w:t>)</w:t>
            </w:r>
          </w:p>
        </w:tc>
      </w:tr>
      <w:tr w:rsidR="00B048C0" w14:paraId="6B75974C" w14:textId="77777777" w:rsidTr="004F0C31">
        <w:tc>
          <w:tcPr>
            <w:tcW w:w="0" w:type="auto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0DBCDF01" w14:textId="77777777" w:rsidR="00B048C0" w:rsidRPr="00F928C3" w:rsidRDefault="00B048C0" w:rsidP="004F0C31">
            <w:pPr>
              <w:rPr>
                <w:sz w:val="22"/>
              </w:rPr>
            </w:pPr>
            <w:bookmarkStart w:id="6" w:name="_Hlk213919702"/>
            <w:r w:rsidRPr="009C0EC9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1C3E3A9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-1.9969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3018A02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0.035365</w:t>
            </w:r>
          </w:p>
        </w:tc>
        <w:tc>
          <w:tcPr>
            <w:tcW w:w="1626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1D1850BC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1.191362</w:t>
            </w:r>
          </w:p>
        </w:tc>
        <w:tc>
          <w:tcPr>
            <w:tcW w:w="1355" w:type="dxa"/>
            <w:tcBorders>
              <w:bottom w:val="nil"/>
              <w:right w:val="nil"/>
            </w:tcBorders>
            <w:vAlign w:val="center"/>
          </w:tcPr>
          <w:p w14:paraId="48DE0640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20.1265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14:paraId="08A2A9CF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31.1006</w:t>
            </w:r>
          </w:p>
        </w:tc>
        <w:tc>
          <w:tcPr>
            <w:tcW w:w="2171" w:type="dxa"/>
            <w:tcBorders>
              <w:left w:val="nil"/>
              <w:bottom w:val="nil"/>
            </w:tcBorders>
            <w:vAlign w:val="center"/>
          </w:tcPr>
          <w:p w14:paraId="63591488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70.3862</w:t>
            </w:r>
          </w:p>
        </w:tc>
      </w:tr>
      <w:tr w:rsidR="00B048C0" w14:paraId="0BC4D84E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93A1C0C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52BF51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-0.774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8260CA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0.699167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4EC80178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1.091402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69ED3B7F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180.80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106E59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314.0512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0A6625CD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332.7466</w:t>
            </w:r>
          </w:p>
        </w:tc>
      </w:tr>
      <w:tr w:rsidR="00B048C0" w14:paraId="464219C8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9AAEFF8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C4C972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-0.10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70F7C7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0.762871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35DE4D35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-0.129512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2C44C1C6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408.12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CA8266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412.7358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47F9691B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499.4373</w:t>
            </w:r>
          </w:p>
        </w:tc>
      </w:tr>
      <w:bookmarkEnd w:id="6"/>
      <w:tr w:rsidR="00B048C0" w:rsidRPr="00F928C3" w14:paraId="319E10AD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70E3F9DA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F5051F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-0.664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D269E0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0.148822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01349AB5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-1.250896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5A1FCD9F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519.88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202BA0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559.4159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1A36566B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627.857</w:t>
            </w:r>
          </w:p>
        </w:tc>
      </w:tr>
      <w:tr w:rsidR="00B048C0" w:rsidRPr="00F928C3" w14:paraId="19B4CE27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7F29378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10152B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-1.885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0903C4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-0.515249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38E23452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-1.154517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58FDF784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669.7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0D78F8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715.8368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79E678CA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771.6063</w:t>
            </w:r>
          </w:p>
        </w:tc>
      </w:tr>
      <w:tr w:rsidR="00B048C0" w:rsidRPr="00F928C3" w14:paraId="17357255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8556FE1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B1F00B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-2.554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529FA7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-0.572383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1DC3925A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0.06797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72D24183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815.7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282EFC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861.5146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2B9F3EB5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882.3419</w:t>
            </w:r>
          </w:p>
        </w:tc>
      </w:tr>
      <w:tr w:rsidR="00B048C0" w:rsidRPr="00F928C3" w14:paraId="2008B078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786FF2C7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C1BC91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-2.513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6C05AF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-0.007858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0322B98F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2.149045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66355227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924.72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9D8CA5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948.4634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052964B2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997.006</w:t>
            </w:r>
          </w:p>
        </w:tc>
      </w:tr>
      <w:tr w:rsidR="00B048C0" w:rsidRPr="00F928C3" w14:paraId="2C84DCDD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0866C117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0A4C7F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-0.338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25865E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1.169361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79A0A301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1.973386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229A5BEB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1012.79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C51845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1018.7508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2240D700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1060.4708</w:t>
            </w:r>
          </w:p>
        </w:tc>
      </w:tr>
      <w:tr w:rsidR="00B048C0" w:rsidRPr="00F928C3" w14:paraId="1378B43B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0019D72A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6027AB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-0.14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DEBAEA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0.186573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5CB58AEF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-2.206557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3B9FCA31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1104.07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1C8BB2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1120.4534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6E2819F5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1159.0896</w:t>
            </w:r>
          </w:p>
        </w:tc>
      </w:tr>
      <w:tr w:rsidR="00B048C0" w:rsidRPr="00F928C3" w14:paraId="47F3C16A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8A70863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F98658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-2.315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A3C9A4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-0.990405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737B7317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-2.034972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61FB2361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1170.01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891AF9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1194.5635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78DCC162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1231.9459</w:t>
            </w:r>
          </w:p>
        </w:tc>
      </w:tr>
      <w:tr w:rsidR="00B048C0" w:rsidRPr="00F928C3" w14:paraId="6D7E2371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6D4FE03D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5A711C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-3.508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B1F6D8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-1.091807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5A5794BC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0.144565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6CF1C916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1331.63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BC3433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1337.7539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592B4EE2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1347.0652</w:t>
            </w:r>
          </w:p>
        </w:tc>
      </w:tr>
      <w:tr w:rsidR="00B048C0" w:rsidRPr="00F928C3" w14:paraId="7C649152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B22A31C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D822CB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1.2458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BB935F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1.437211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6711843E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-0.229515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260B2B8C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1389.7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92585A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1449.3433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2A543AE8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1486.3064</w:t>
            </w:r>
          </w:p>
        </w:tc>
      </w:tr>
      <w:tr w:rsidR="00B048C0" w:rsidRPr="00F928C3" w14:paraId="77AE812A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927FC16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FEB73A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1.3396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C800BD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2.213794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76D1363D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0.545991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531AAB5C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1534.7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2CC329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1666.1016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6D47D475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1686.5586</w:t>
            </w:r>
          </w:p>
        </w:tc>
      </w:tr>
      <w:tr w:rsidR="00B048C0" w:rsidRPr="00F928C3" w14:paraId="2465D744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7C9E216A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74D4C5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1.3382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136DBE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1.963096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6E660C9B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-1.192599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5BFE7671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2216.33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12A8B0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3041.3172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02DE4766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3074.5748</w:t>
            </w:r>
          </w:p>
        </w:tc>
      </w:tr>
      <w:tr w:rsidR="00B048C0" w:rsidRPr="00F928C3" w14:paraId="1DD9E1A0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720022EB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4892B3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2.2634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30A449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-0.868011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6E1B5464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0.17725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2981724C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3194.2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0A8BB9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3195.5118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3D9F284D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3211.0548</w:t>
            </w:r>
          </w:p>
        </w:tc>
      </w:tr>
      <w:tr w:rsidR="00B048C0" w:rsidRPr="00F928C3" w14:paraId="4D057DBB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AB16DD3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CF020F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2.1552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8EBB17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-2.008616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09AC1955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0.404563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2A54794B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3220.88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BDFA8E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3227.832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6441D7ED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3231.8469</w:t>
            </w:r>
          </w:p>
        </w:tc>
      </w:tr>
      <w:tr w:rsidR="00B048C0" w:rsidRPr="00F928C3" w14:paraId="0BBF7A27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66B55895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142A50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2.4065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A82543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0.495738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73AA7240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-0.097795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</w:tcPr>
          <w:p w14:paraId="6CEDE534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D7EE1B7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</w:tcPr>
          <w:p w14:paraId="07A623FE" w14:textId="77777777" w:rsidR="00B048C0" w:rsidRPr="00F928C3" w:rsidRDefault="00B048C0" w:rsidP="004F0C31">
            <w:pPr>
              <w:rPr>
                <w:sz w:val="22"/>
              </w:rPr>
            </w:pPr>
          </w:p>
        </w:tc>
      </w:tr>
      <w:tr w:rsidR="00B048C0" w:rsidRPr="00F928C3" w14:paraId="0AE1C8CC" w14:textId="77777777" w:rsidTr="004F0C31">
        <w:tc>
          <w:tcPr>
            <w:tcW w:w="0" w:type="auto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4BBDEA75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D85E7F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3.42019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AAE1FBB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0.876366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45040A7F" w14:textId="77777777" w:rsidR="00B048C0" w:rsidRPr="00F928C3" w:rsidRDefault="00B048C0" w:rsidP="004F0C31">
            <w:pPr>
              <w:rPr>
                <w:sz w:val="22"/>
              </w:rPr>
            </w:pPr>
            <w:r w:rsidRPr="009C0EC9">
              <w:rPr>
                <w:rFonts w:hint="eastAsia"/>
                <w:sz w:val="22"/>
              </w:rPr>
              <w:t>-0.2053</w:t>
            </w:r>
          </w:p>
        </w:tc>
        <w:tc>
          <w:tcPr>
            <w:tcW w:w="1355" w:type="dxa"/>
            <w:tcBorders>
              <w:top w:val="nil"/>
              <w:bottom w:val="single" w:sz="4" w:space="0" w:color="auto"/>
              <w:right w:val="nil"/>
            </w:tcBorders>
          </w:tcPr>
          <w:p w14:paraId="47138181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5C03C2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2171" w:type="dxa"/>
            <w:tcBorders>
              <w:top w:val="nil"/>
              <w:left w:val="nil"/>
              <w:bottom w:val="single" w:sz="4" w:space="0" w:color="auto"/>
            </w:tcBorders>
          </w:tcPr>
          <w:p w14:paraId="2F0917C6" w14:textId="77777777" w:rsidR="00B048C0" w:rsidRPr="00F928C3" w:rsidRDefault="00B048C0" w:rsidP="004F0C31">
            <w:pPr>
              <w:rPr>
                <w:sz w:val="22"/>
              </w:rPr>
            </w:pPr>
          </w:p>
        </w:tc>
      </w:tr>
      <w:tr w:rsidR="00B048C0" w:rsidRPr="00F928C3" w14:paraId="671D1903" w14:textId="77777777" w:rsidTr="004F0C31"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2E0E0A0" w14:textId="77777777" w:rsidR="00B048C0" w:rsidRPr="00F928C3" w:rsidRDefault="00B048C0" w:rsidP="004F0C31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lastRenderedPageBreak/>
              <w:t>a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161B89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X (Å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2B4690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Y (Å)</w:t>
            </w:r>
          </w:p>
        </w:tc>
        <w:tc>
          <w:tcPr>
            <w:tcW w:w="162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E3EDC74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Z (Å)</w:t>
            </w:r>
          </w:p>
        </w:tc>
        <w:tc>
          <w:tcPr>
            <w:tcW w:w="1355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C9C1553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Frequencies</w:t>
            </w:r>
            <w:r>
              <w:rPr>
                <w:rFonts w:hint="eastAsia"/>
                <w:sz w:val="22"/>
              </w:rPr>
              <w:t xml:space="preserve"> (cm</w:t>
            </w:r>
            <w:r w:rsidRPr="00F928C3">
              <w:rPr>
                <w:rFonts w:hint="eastAsia"/>
                <w:sz w:val="22"/>
                <w:vertAlign w:val="superscript"/>
              </w:rPr>
              <w:t>-1</w:t>
            </w:r>
            <w:r>
              <w:rPr>
                <w:rFonts w:hint="eastAsia"/>
                <w:sz w:val="22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EADA0F" w14:textId="77777777" w:rsidR="00B048C0" w:rsidRPr="00F928C3" w:rsidRDefault="00B048C0" w:rsidP="004F0C31">
            <w:pPr>
              <w:rPr>
                <w:sz w:val="22"/>
                <w:lang w:eastAsia="zh-CN"/>
              </w:rPr>
            </w:pPr>
          </w:p>
        </w:tc>
        <w:tc>
          <w:tcPr>
            <w:tcW w:w="2171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EBC412D" w14:textId="77777777" w:rsidR="00B048C0" w:rsidRPr="00F928C3" w:rsidRDefault="00B048C0" w:rsidP="004F0C31">
            <w:pPr>
              <w:rPr>
                <w:sz w:val="22"/>
              </w:rPr>
            </w:pPr>
          </w:p>
        </w:tc>
      </w:tr>
      <w:tr w:rsidR="00B048C0" w:rsidRPr="00F928C3" w14:paraId="718833A0" w14:textId="77777777" w:rsidTr="004F0C31">
        <w:tc>
          <w:tcPr>
            <w:tcW w:w="0" w:type="auto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625574BC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36C38AD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-1.47908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9C6F94C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-1.526002</w:t>
            </w:r>
          </w:p>
        </w:tc>
        <w:tc>
          <w:tcPr>
            <w:tcW w:w="1626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1156B825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-0.000003</w:t>
            </w:r>
          </w:p>
        </w:tc>
        <w:tc>
          <w:tcPr>
            <w:tcW w:w="1355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46E32D9F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29.405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459FFDC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131.5356</w:t>
            </w:r>
          </w:p>
        </w:tc>
        <w:tc>
          <w:tcPr>
            <w:tcW w:w="2171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5BB95F41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160.5253</w:t>
            </w:r>
          </w:p>
        </w:tc>
      </w:tr>
      <w:tr w:rsidR="00B048C0" w:rsidRPr="00F928C3" w14:paraId="5CACB3F5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1317A5D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2FF15E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-0.2666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B63BC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-0.843411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0B3E132B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-0.000003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67721370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232.60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60A015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323.412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7BEA0AC9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400.49</w:t>
            </w:r>
          </w:p>
        </w:tc>
      </w:tr>
      <w:tr w:rsidR="00B048C0" w:rsidRPr="00F928C3" w14:paraId="4B6DD8E7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6880B06B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FCE0B9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-0.2481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45E99B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0.562119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581FB553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0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537C1F12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415.85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C0E149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452.626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118F8F01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517.8859</w:t>
            </w:r>
          </w:p>
        </w:tc>
      </w:tr>
      <w:tr w:rsidR="00B048C0" w:rsidRPr="00F928C3" w14:paraId="067ED12A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5026F0F5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F6B515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-1.4720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8DA473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1.25106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3BEA7DA3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0.000002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2DE29B7D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612.73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73CE4B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623.5518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1ABE02D1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712.7924</w:t>
            </w:r>
          </w:p>
        </w:tc>
      </w:tr>
      <w:tr w:rsidR="00B048C0" w:rsidRPr="00F928C3" w14:paraId="070FCA4A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A2AE570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B0E7D4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-2.6828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BAB0AB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0.565649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5818653D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0.000003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3AF0BC30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735.92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704DE9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755.6959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2F69C0A2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804.8027</w:t>
            </w:r>
          </w:p>
        </w:tc>
      </w:tr>
      <w:tr w:rsidR="00B048C0" w:rsidRPr="00F928C3" w14:paraId="5CA50630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03D03EA5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FFF789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-2.688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C83A6F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-0.828426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10766AE0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0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29EECFD8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818.91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A85B59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867.7767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5AC542EB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959.0499</w:t>
            </w:r>
          </w:p>
        </w:tc>
      </w:tr>
      <w:tr w:rsidR="00B048C0" w:rsidRPr="00F928C3" w14:paraId="0ED74BAD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1EB50F4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8D8198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-1.4797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B1A611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-2.614623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003CD224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-0.000005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38565B36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976.16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F5FFEE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1009.8866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6F684977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1010.8468</w:t>
            </w:r>
          </w:p>
        </w:tc>
      </w:tr>
      <w:tr w:rsidR="00B048C0" w:rsidRPr="00F928C3" w14:paraId="4766F620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747EDF9F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55C44F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0.6586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58D3C0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-1.412499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3DC070C6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-0.000005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1AB337DF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1026.58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73149D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1032.4512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21EACA7E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1063.8713</w:t>
            </w:r>
          </w:p>
        </w:tc>
      </w:tr>
      <w:tr w:rsidR="00B048C0" w:rsidRPr="00F928C3" w14:paraId="6C7F3698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53FD05DC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D6B9C4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-1.4684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A15CCF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2.341189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7D724B69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0.000004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24C3EFA9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1121.08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CDEB42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1169.1206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75C6F3AD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1207.5123</w:t>
            </w:r>
          </w:p>
        </w:tc>
      </w:tr>
      <w:tr w:rsidR="00B048C0" w:rsidRPr="00F928C3" w14:paraId="08823E97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675E6412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31F450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-3.6207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765883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1.118457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752E5CF3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0.000004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0EB0BB6F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1211.07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134D32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1256.4213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58852FA9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1346.9746</w:t>
            </w:r>
          </w:p>
        </w:tc>
      </w:tr>
      <w:tr w:rsidR="00B048C0" w:rsidRPr="00F928C3" w14:paraId="2F080AC2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07A7D251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3C2E63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-3.6321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CC7850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-1.371716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2E306191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0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111BBC9D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1354.82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1F8AB4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1425.8123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05191A06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1482.0297</w:t>
            </w:r>
          </w:p>
        </w:tc>
      </w:tr>
      <w:tr w:rsidR="00B048C0" w:rsidRPr="00F928C3" w14:paraId="6FCA8B97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62917F41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CBC519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0.9743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54F372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1.374183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7C0C526D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-0.000001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7FC313A8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1534.75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D6222B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1651.3083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26E9BB7E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1677.4765</w:t>
            </w:r>
          </w:p>
        </w:tc>
      </w:tr>
      <w:tr w:rsidR="00B048C0" w:rsidRPr="00F928C3" w14:paraId="490AB6F6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85A103F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2E2C69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0.7939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6A84BA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2.450631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1172791D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0.000001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6F9D0116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1713.01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3F8D22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2385.169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22163562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3185.0878</w:t>
            </w:r>
          </w:p>
        </w:tc>
      </w:tr>
      <w:tr w:rsidR="00B048C0" w:rsidRPr="00F928C3" w14:paraId="3C25C426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B19C459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8E6106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2.7770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2D0316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-0.326334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7CDC5002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-0.000006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2AF66805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3202.01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015511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3211.9938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3029516E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3223.3394</w:t>
            </w:r>
          </w:p>
        </w:tc>
      </w:tr>
      <w:tr w:rsidR="00B048C0" w:rsidRPr="00F928C3" w14:paraId="60F467DC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0FE2C1D2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324ADE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3.227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6ED540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-1.394032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5BF7F7B4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0.000009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52E68D1B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3226.59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C0210B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3232.4812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72C093D6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3257.2398</w:t>
            </w:r>
          </w:p>
        </w:tc>
      </w:tr>
      <w:tr w:rsidR="00B048C0" w:rsidRPr="00F928C3" w14:paraId="204C07A4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B414B26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ECBDAF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2.2718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35A3FD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1.014468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07E0EA58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-0.000003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5A8AE5BE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9C9792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1B6F84F2" w14:textId="77777777" w:rsidR="00B048C0" w:rsidRPr="00F928C3" w:rsidRDefault="00B048C0" w:rsidP="004F0C31">
            <w:pPr>
              <w:rPr>
                <w:sz w:val="22"/>
              </w:rPr>
            </w:pPr>
          </w:p>
        </w:tc>
      </w:tr>
      <w:tr w:rsidR="00B048C0" w:rsidRPr="00F928C3" w14:paraId="1EF89819" w14:textId="77777777" w:rsidTr="004F0C31">
        <w:tc>
          <w:tcPr>
            <w:tcW w:w="0" w:type="auto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1FCDDC3F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787232C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3.03816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65D10FF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1.786948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4B61E173" w14:textId="77777777" w:rsidR="00B048C0" w:rsidRPr="00F928C3" w:rsidRDefault="00B048C0" w:rsidP="004F0C31">
            <w:pPr>
              <w:rPr>
                <w:sz w:val="22"/>
              </w:rPr>
            </w:pPr>
            <w:r w:rsidRPr="002532B1">
              <w:rPr>
                <w:rFonts w:hint="eastAsia"/>
                <w:sz w:val="22"/>
              </w:rPr>
              <w:t>-0.000003</w:t>
            </w:r>
          </w:p>
        </w:tc>
        <w:tc>
          <w:tcPr>
            <w:tcW w:w="1355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0512D851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F013F3E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2171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2DE4009F" w14:textId="77777777" w:rsidR="00B048C0" w:rsidRPr="00F928C3" w:rsidRDefault="00B048C0" w:rsidP="004F0C31">
            <w:pPr>
              <w:rPr>
                <w:sz w:val="22"/>
              </w:rPr>
            </w:pPr>
          </w:p>
        </w:tc>
      </w:tr>
      <w:tr w:rsidR="00B048C0" w:rsidRPr="00F928C3" w14:paraId="5994AC30" w14:textId="77777777" w:rsidTr="004F0C31"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1EFC3BC" w14:textId="77777777" w:rsidR="00B048C0" w:rsidRPr="00F928C3" w:rsidRDefault="00B048C0" w:rsidP="004F0C31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a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634D62B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X (Å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09056A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Y (Å)</w:t>
            </w:r>
          </w:p>
        </w:tc>
        <w:tc>
          <w:tcPr>
            <w:tcW w:w="162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9218C85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Z (Å)</w:t>
            </w:r>
          </w:p>
        </w:tc>
        <w:tc>
          <w:tcPr>
            <w:tcW w:w="1355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718C26E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Frequencies</w:t>
            </w:r>
            <w:r>
              <w:rPr>
                <w:rFonts w:hint="eastAsia"/>
                <w:sz w:val="22"/>
              </w:rPr>
              <w:t xml:space="preserve"> (cm</w:t>
            </w:r>
            <w:r w:rsidRPr="00F928C3">
              <w:rPr>
                <w:rFonts w:hint="eastAsia"/>
                <w:sz w:val="22"/>
                <w:vertAlign w:val="superscript"/>
              </w:rPr>
              <w:t>-1</w:t>
            </w:r>
            <w:r>
              <w:rPr>
                <w:rFonts w:hint="eastAsia"/>
                <w:sz w:val="22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BE7B008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2171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7258F3FA" w14:textId="77777777" w:rsidR="00B048C0" w:rsidRPr="00F928C3" w:rsidRDefault="00B048C0" w:rsidP="004F0C31">
            <w:pPr>
              <w:rPr>
                <w:sz w:val="22"/>
              </w:rPr>
            </w:pPr>
          </w:p>
        </w:tc>
      </w:tr>
      <w:tr w:rsidR="00B048C0" w:rsidRPr="00F928C3" w14:paraId="33B35F3D" w14:textId="77777777" w:rsidTr="004F0C31">
        <w:tc>
          <w:tcPr>
            <w:tcW w:w="0" w:type="auto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379E9CB5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AEE9B7A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1.50481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ECF7B5A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-1.542855</w:t>
            </w:r>
          </w:p>
        </w:tc>
        <w:tc>
          <w:tcPr>
            <w:tcW w:w="1626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48BBF1FA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0.000001</w:t>
            </w:r>
          </w:p>
        </w:tc>
        <w:tc>
          <w:tcPr>
            <w:tcW w:w="1355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6D3EEC31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39.571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1F814FB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58.6883</w:t>
            </w:r>
          </w:p>
        </w:tc>
        <w:tc>
          <w:tcPr>
            <w:tcW w:w="2171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45499A5B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180.4289</w:t>
            </w:r>
          </w:p>
        </w:tc>
      </w:tr>
      <w:tr w:rsidR="00B048C0" w:rsidRPr="00F928C3" w14:paraId="49DA6138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03597A42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B3FA50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0.3114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969BB8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-0.843965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7DE08E59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0.000005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2AC1E87D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239.44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00DC7F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289.3434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7817F336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390.6508</w:t>
            </w:r>
          </w:p>
        </w:tc>
      </w:tr>
      <w:tr w:rsidR="00B048C0" w:rsidRPr="00F928C3" w14:paraId="5C15BCB0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59D06BE5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C82621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0.3167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6B9615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0.55263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12697228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0.000001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724D29CB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413.00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49329B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473.1056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3427207A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496.2272</w:t>
            </w:r>
          </w:p>
        </w:tc>
      </w:tr>
      <w:tr w:rsidR="00B048C0" w:rsidRPr="00F928C3" w14:paraId="3EF0C856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8F49A02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C5120B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1.5358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522F9A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1.229196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5CF8E74F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-0.000007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53CE9CA9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574.89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5CECDE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616.9618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5FF7C295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630.4431</w:t>
            </w:r>
          </w:p>
        </w:tc>
      </w:tr>
      <w:tr w:rsidR="00B048C0" w:rsidRPr="00F928C3" w14:paraId="1B19700F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6426EE6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A5375C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2.7307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499B0A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0.526172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40CDA793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-0.000011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2CA27D2F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711.92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A93230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764.078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25F74B88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807.8965</w:t>
            </w:r>
          </w:p>
        </w:tc>
      </w:tr>
      <w:tr w:rsidR="00B048C0" w:rsidRPr="00F928C3" w14:paraId="27C2B98B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9ECA626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AECA35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2.7170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903B41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-0.860807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4A3E0AF3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-0.000007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4936DA0D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866.53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581364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877.0544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45ECC808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917.2407</w:t>
            </w:r>
          </w:p>
        </w:tc>
      </w:tr>
      <w:tr w:rsidR="00B048C0" w:rsidRPr="00F928C3" w14:paraId="0739DFFB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7454CCC7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0F2D7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1.492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B10861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-2.624791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749B6F31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0.000004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0A0591AE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960.82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B282D3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998.7448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65519E7C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1021.8519</w:t>
            </w:r>
          </w:p>
        </w:tc>
      </w:tr>
      <w:tr w:rsidR="00B048C0" w:rsidRPr="00F928C3" w14:paraId="3735DD0C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525246FF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7A81EC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-0.6293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D71A0B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-1.380323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760EF3A1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0.000012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36A56D50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1024.60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5F596D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1064.6005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7BF66962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1120.3422</w:t>
            </w:r>
          </w:p>
        </w:tc>
      </w:tr>
      <w:tr w:rsidR="00B048C0" w:rsidRPr="00F928C3" w14:paraId="430BD4AA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286DE65C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2B1876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1.5431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5633D1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2.312626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090EC7AC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-0.000009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170ED6CC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1180.2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530443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1209.1163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1ED74201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1229.9638</w:t>
            </w:r>
          </w:p>
        </w:tc>
      </w:tr>
      <w:tr w:rsidR="00B048C0" w:rsidRPr="00F928C3" w14:paraId="3C3BB04F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7EA4F5B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F3287B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3.67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64C908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1.061264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76810348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-0.000018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4E67D705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1288.8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B0AA05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1342.0542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14773512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1369.9403</w:t>
            </w:r>
          </w:p>
        </w:tc>
      </w:tr>
      <w:tr w:rsidR="00B048C0" w:rsidRPr="00F928C3" w14:paraId="02394C92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58E79197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C92991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3.6481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4C861B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-1.412199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48C178E6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-0.000011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4147E725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1499.53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7B5D3D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1541.6346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5DB4F574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1654.2598</w:t>
            </w:r>
          </w:p>
        </w:tc>
      </w:tr>
      <w:tr w:rsidR="00B048C0" w:rsidRPr="00F928C3" w14:paraId="55DDD881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6B3B1FF4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45C635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-0.927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D1C5AE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1.337831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039989AB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0.000009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3443165A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1672.47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BD3B23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1792.1919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52926948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2201.9019</w:t>
            </w:r>
          </w:p>
        </w:tc>
      </w:tr>
      <w:tr w:rsidR="00B048C0" w:rsidRPr="00F928C3" w14:paraId="04E224F3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AC7B58A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8C3F75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-0.801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6B3A8E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2.419428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59B22543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0.000016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224C66B7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3135.3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0D391E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3200.935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5E552E68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3208.3155</w:t>
            </w:r>
          </w:p>
        </w:tc>
      </w:tr>
      <w:tr w:rsidR="00B048C0" w:rsidRPr="00F928C3" w14:paraId="53F2A8D0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72B03798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51C0B2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-3.036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5A5DE1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-0.165536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49D06C43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0.000018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5BD612FD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3216.4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A36D25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3224.9542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1E9EFA3D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3233.7474</w:t>
            </w:r>
          </w:p>
        </w:tc>
      </w:tr>
      <w:tr w:rsidR="00B048C0" w:rsidRPr="00F928C3" w14:paraId="23761C29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F430550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2F880E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-3.8503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83718D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-0.993771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50A820B6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-0.00002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5CFBD4EF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24C777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5204F69F" w14:textId="77777777" w:rsidR="00B048C0" w:rsidRPr="00F928C3" w:rsidRDefault="00B048C0" w:rsidP="004F0C31">
            <w:pPr>
              <w:rPr>
                <w:sz w:val="22"/>
              </w:rPr>
            </w:pPr>
          </w:p>
        </w:tc>
      </w:tr>
      <w:tr w:rsidR="00B048C0" w:rsidRPr="00F928C3" w14:paraId="7A14CB7C" w14:textId="77777777" w:rsidTr="004F0C31">
        <w:tc>
          <w:tcPr>
            <w:tcW w:w="0" w:type="auto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0523280A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0C3C4A0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-2.14898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5B026B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0.864065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7B78A9F8" w14:textId="77777777" w:rsidR="00B048C0" w:rsidRPr="00F928C3" w:rsidRDefault="00B048C0" w:rsidP="004F0C31">
            <w:pPr>
              <w:rPr>
                <w:sz w:val="22"/>
              </w:rPr>
            </w:pPr>
            <w:r w:rsidRPr="00856D1E">
              <w:rPr>
                <w:rFonts w:hint="eastAsia"/>
                <w:sz w:val="22"/>
              </w:rPr>
              <w:t>0.000016</w:t>
            </w:r>
          </w:p>
        </w:tc>
        <w:tc>
          <w:tcPr>
            <w:tcW w:w="1355" w:type="dxa"/>
            <w:tcBorders>
              <w:top w:val="nil"/>
              <w:bottom w:val="single" w:sz="4" w:space="0" w:color="auto"/>
              <w:right w:val="nil"/>
            </w:tcBorders>
          </w:tcPr>
          <w:p w14:paraId="5F1D8CE6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B32C80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2171" w:type="dxa"/>
            <w:tcBorders>
              <w:top w:val="nil"/>
              <w:left w:val="nil"/>
              <w:bottom w:val="single" w:sz="4" w:space="0" w:color="auto"/>
            </w:tcBorders>
          </w:tcPr>
          <w:p w14:paraId="73BECEEA" w14:textId="77777777" w:rsidR="00B048C0" w:rsidRPr="00F928C3" w:rsidRDefault="00B048C0" w:rsidP="004F0C31">
            <w:pPr>
              <w:rPr>
                <w:sz w:val="22"/>
              </w:rPr>
            </w:pPr>
          </w:p>
        </w:tc>
      </w:tr>
      <w:tr w:rsidR="00B048C0" w:rsidRPr="00F928C3" w14:paraId="53EEE923" w14:textId="77777777" w:rsidTr="004F0C31"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ACF4438" w14:textId="77777777" w:rsidR="00B048C0" w:rsidRPr="00F928C3" w:rsidRDefault="00B048C0" w:rsidP="004F0C31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a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78C8AC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X (Å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B74E64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Y (Å)</w:t>
            </w:r>
          </w:p>
        </w:tc>
        <w:tc>
          <w:tcPr>
            <w:tcW w:w="162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3473F5A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Z (Å)</w:t>
            </w:r>
          </w:p>
        </w:tc>
        <w:tc>
          <w:tcPr>
            <w:tcW w:w="1355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F561E2F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Frequencies</w:t>
            </w:r>
            <w:r>
              <w:rPr>
                <w:rFonts w:hint="eastAsia"/>
                <w:sz w:val="22"/>
              </w:rPr>
              <w:t xml:space="preserve"> (cm</w:t>
            </w:r>
            <w:r w:rsidRPr="00F928C3">
              <w:rPr>
                <w:rFonts w:hint="eastAsia"/>
                <w:sz w:val="22"/>
                <w:vertAlign w:val="superscript"/>
              </w:rPr>
              <w:t>-1</w:t>
            </w:r>
            <w:r>
              <w:rPr>
                <w:rFonts w:hint="eastAsia"/>
                <w:sz w:val="22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D0DDA6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2171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8D3E46C" w14:textId="77777777" w:rsidR="00B048C0" w:rsidRPr="00F928C3" w:rsidRDefault="00B048C0" w:rsidP="004F0C31">
            <w:pPr>
              <w:rPr>
                <w:sz w:val="22"/>
              </w:rPr>
            </w:pPr>
          </w:p>
        </w:tc>
      </w:tr>
      <w:tr w:rsidR="00B048C0" w:rsidRPr="00F928C3" w14:paraId="3CD35AD3" w14:textId="77777777" w:rsidTr="004F0C31">
        <w:tc>
          <w:tcPr>
            <w:tcW w:w="0" w:type="auto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0F72BEC2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00CC030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1.34071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435D59E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1.544969</w:t>
            </w:r>
          </w:p>
        </w:tc>
        <w:tc>
          <w:tcPr>
            <w:tcW w:w="1626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6050E29E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-0.000009</w:t>
            </w:r>
          </w:p>
        </w:tc>
        <w:tc>
          <w:tcPr>
            <w:tcW w:w="1355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1A12A789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54.841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8B1E7F8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103.3999</w:t>
            </w:r>
          </w:p>
        </w:tc>
        <w:tc>
          <w:tcPr>
            <w:tcW w:w="2171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3C1CED96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160.3952</w:t>
            </w:r>
          </w:p>
        </w:tc>
      </w:tr>
      <w:tr w:rsidR="00B048C0" w:rsidRPr="00F928C3" w14:paraId="5F33468F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350277F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07FA9F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0.216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26642E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0.756536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41DDF7F3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-0.000008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7B7E0ACD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215.62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715F66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320.4392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71658885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392.6429</w:t>
            </w:r>
          </w:p>
        </w:tc>
      </w:tr>
      <w:tr w:rsidR="00B048C0" w:rsidRPr="00F928C3" w14:paraId="1E658CFB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D26B9AF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AE5154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0.2016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72ECC9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-0.63133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0EF2E318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0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16FEBDCD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419.46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C43026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467.182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1277F102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513.5213</w:t>
            </w:r>
          </w:p>
        </w:tc>
      </w:tr>
      <w:tr w:rsidR="00B048C0" w:rsidRPr="00F928C3" w14:paraId="5509C0BC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8DE35F4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C89108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1.4612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70AD03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-1.260451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59A9FC0B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0.000008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6937156C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607.50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3DD1DD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618.0569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3BA8C7E7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725.8831</w:t>
            </w:r>
          </w:p>
        </w:tc>
      </w:tr>
      <w:tr w:rsidR="00B048C0" w:rsidRPr="00F928C3" w14:paraId="6BEC501B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7233CD1A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50525C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2.6332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746D43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-0.507934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29907503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0.000007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25E5CD7B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728.03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08B5E8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753.5367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75377765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803.7509</w:t>
            </w:r>
          </w:p>
        </w:tc>
      </w:tr>
      <w:tr w:rsidR="00B048C0" w:rsidRPr="00F928C3" w14:paraId="5FE74BB8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63CA03BB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FE1ABD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2.5796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549D86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0.887492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2B2C07DB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-0.000002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53361ECB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819.7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484176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881.2368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15044567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970.378</w:t>
            </w:r>
          </w:p>
        </w:tc>
      </w:tr>
      <w:tr w:rsidR="00B048C0" w:rsidRPr="00F928C3" w14:paraId="6BCC1217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750C0BD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FEE5E7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1.2770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C6C78D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2.631889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14E25726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-0.000016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4A360813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976.91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E08E62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988.2614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62C2F208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1012.2114</w:t>
            </w:r>
          </w:p>
        </w:tc>
      </w:tr>
      <w:tr w:rsidR="00B048C0" w:rsidRPr="00F928C3" w14:paraId="72717EE8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0EDEFFDC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0A4602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1.5107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2C7F36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-2.350126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33191535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0.000014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644F5CE1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1020.53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AB20A5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1052.6128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67102BE9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1131.34</w:t>
            </w:r>
          </w:p>
        </w:tc>
      </w:tr>
      <w:tr w:rsidR="00B048C0" w:rsidRPr="00F928C3" w14:paraId="02377F91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071E6E64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7D9938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3.5978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6BB73C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-1.012263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756153FB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0.000013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31DFC68F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1161.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D137E2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1203.6499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2559D46F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1235.6243</w:t>
            </w:r>
          </w:p>
        </w:tc>
      </w:tr>
      <w:tr w:rsidR="00B048C0" w:rsidRPr="00F928C3" w14:paraId="5B6ADCBB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26259DF7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29E0BB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3.500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9F21CD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1.469669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1CE09456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-0.000002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6EA75911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1265.39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10D95D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1339.7513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126F85C0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1417.5199</w:t>
            </w:r>
          </w:p>
        </w:tc>
      </w:tr>
      <w:tr w:rsidR="00B048C0" w:rsidRPr="00F928C3" w14:paraId="4AE9E4BA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2DA2E4CD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305168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-1.0226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AFE0D2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-1.432239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73508A30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0.000001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73D25297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1457.25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B74E22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1491.3831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213D621E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1608.9144</w:t>
            </w:r>
          </w:p>
        </w:tc>
      </w:tr>
      <w:tr w:rsidR="00B048C0" w:rsidRPr="00F928C3" w14:paraId="6C8E4547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09F88685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lastRenderedPageBreak/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4D52B7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-0.8830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6B0B61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-2.513947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00A03400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0.000011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1CF79A7A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1671.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EDEFD2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1712.4816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001624CC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2384.2072</w:t>
            </w:r>
          </w:p>
        </w:tc>
      </w:tr>
      <w:tr w:rsidR="00B048C0" w:rsidRPr="00F928C3" w14:paraId="4FCBC4D0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2904A437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1C96FE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-2.6386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D94CEB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0.41435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64688126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-0.000025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182F8E56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3195.47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74328F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3201.6896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4BC4966E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3208.6276</w:t>
            </w:r>
          </w:p>
        </w:tc>
      </w:tr>
      <w:tr w:rsidR="00B048C0" w:rsidRPr="00F928C3" w14:paraId="04A168CA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574A4B02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2C77B2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-2.9687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F8DE0D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1.525265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326B7243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0.000031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5F0B5080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3221.04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1C285F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3232.5194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6345B79A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3235.1325</w:t>
            </w:r>
          </w:p>
        </w:tc>
      </w:tr>
      <w:tr w:rsidR="00B048C0" w:rsidRPr="00F928C3" w14:paraId="4CDB22B4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F3DB8B1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E337B1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-2.2881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DC4F86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-0.976367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2EE3B9CC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-0.00001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</w:tcPr>
          <w:p w14:paraId="715B9315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12693DF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</w:tcPr>
          <w:p w14:paraId="2003CCF9" w14:textId="77777777" w:rsidR="00B048C0" w:rsidRPr="00F928C3" w:rsidRDefault="00B048C0" w:rsidP="004F0C31">
            <w:pPr>
              <w:rPr>
                <w:sz w:val="22"/>
              </w:rPr>
            </w:pPr>
          </w:p>
        </w:tc>
      </w:tr>
      <w:tr w:rsidR="00B048C0" w:rsidRPr="00F928C3" w14:paraId="374FB841" w14:textId="77777777" w:rsidTr="004F0C31">
        <w:tc>
          <w:tcPr>
            <w:tcW w:w="0" w:type="auto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0DCF40B7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F2607B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-3.1241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76C2AC6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-1.672231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5BB1AA78" w14:textId="77777777" w:rsidR="00B048C0" w:rsidRPr="00F928C3" w:rsidRDefault="00B048C0" w:rsidP="004F0C31">
            <w:pPr>
              <w:rPr>
                <w:sz w:val="22"/>
              </w:rPr>
            </w:pPr>
            <w:r w:rsidRPr="00BA4438">
              <w:rPr>
                <w:rFonts w:hint="eastAsia"/>
                <w:sz w:val="22"/>
              </w:rPr>
              <w:t>-0.000009</w:t>
            </w:r>
          </w:p>
        </w:tc>
        <w:tc>
          <w:tcPr>
            <w:tcW w:w="1355" w:type="dxa"/>
            <w:tcBorders>
              <w:top w:val="nil"/>
              <w:bottom w:val="single" w:sz="4" w:space="0" w:color="auto"/>
              <w:right w:val="nil"/>
            </w:tcBorders>
          </w:tcPr>
          <w:p w14:paraId="49E5B4CE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561C4E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2171" w:type="dxa"/>
            <w:tcBorders>
              <w:top w:val="nil"/>
              <w:left w:val="nil"/>
              <w:bottom w:val="single" w:sz="4" w:space="0" w:color="auto"/>
            </w:tcBorders>
          </w:tcPr>
          <w:p w14:paraId="5E888B2A" w14:textId="77777777" w:rsidR="00B048C0" w:rsidRPr="00F928C3" w:rsidRDefault="00B048C0" w:rsidP="004F0C31">
            <w:pPr>
              <w:rPr>
                <w:sz w:val="22"/>
              </w:rPr>
            </w:pPr>
          </w:p>
        </w:tc>
      </w:tr>
      <w:tr w:rsidR="00B048C0" w:rsidRPr="00F928C3" w14:paraId="16E487C4" w14:textId="77777777" w:rsidTr="004F0C31"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85C61F8" w14:textId="77777777" w:rsidR="00B048C0" w:rsidRPr="00F928C3" w:rsidRDefault="00B048C0" w:rsidP="004F0C31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a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B271E17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X (Å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BA3EA3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Y (Å)</w:t>
            </w:r>
          </w:p>
        </w:tc>
        <w:tc>
          <w:tcPr>
            <w:tcW w:w="162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201A45E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Z (Å)</w:t>
            </w:r>
          </w:p>
        </w:tc>
        <w:tc>
          <w:tcPr>
            <w:tcW w:w="1355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40B89FC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Frequencies</w:t>
            </w:r>
            <w:r>
              <w:rPr>
                <w:rFonts w:hint="eastAsia"/>
                <w:sz w:val="22"/>
              </w:rPr>
              <w:t xml:space="preserve"> (cm</w:t>
            </w:r>
            <w:r w:rsidRPr="00F928C3">
              <w:rPr>
                <w:rFonts w:hint="eastAsia"/>
                <w:sz w:val="22"/>
                <w:vertAlign w:val="superscript"/>
              </w:rPr>
              <w:t>-1</w:t>
            </w:r>
            <w:r>
              <w:rPr>
                <w:rFonts w:hint="eastAsia"/>
                <w:sz w:val="22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9B9483C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2171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4150EC5" w14:textId="77777777" w:rsidR="00B048C0" w:rsidRPr="00F928C3" w:rsidRDefault="00B048C0" w:rsidP="004F0C31">
            <w:pPr>
              <w:rPr>
                <w:sz w:val="22"/>
              </w:rPr>
            </w:pPr>
          </w:p>
        </w:tc>
      </w:tr>
      <w:tr w:rsidR="00B048C0" w:rsidRPr="00F928C3" w14:paraId="50D8474C" w14:textId="77777777" w:rsidTr="004F0C31">
        <w:tc>
          <w:tcPr>
            <w:tcW w:w="0" w:type="auto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583928C4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3DDDABF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-1.22479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11D8850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-1.372623</w:t>
            </w:r>
          </w:p>
        </w:tc>
        <w:tc>
          <w:tcPr>
            <w:tcW w:w="1626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35031E02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-0.000007</w:t>
            </w:r>
          </w:p>
        </w:tc>
        <w:tc>
          <w:tcPr>
            <w:tcW w:w="1355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53A30E5D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171.853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16AE53F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195.4777</w:t>
            </w:r>
          </w:p>
        </w:tc>
        <w:tc>
          <w:tcPr>
            <w:tcW w:w="2171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6CE96518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385.4147</w:t>
            </w:r>
          </w:p>
        </w:tc>
      </w:tr>
      <w:tr w:rsidR="00B048C0" w:rsidRPr="00F928C3" w14:paraId="36C8F6FF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43418F0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AD5900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0.0277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3C161C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-0.729792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12292A75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-0.000005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504E8EC3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397.41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C7BAE2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486.1225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39596D75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496.5379</w:t>
            </w:r>
          </w:p>
        </w:tc>
      </w:tr>
      <w:tr w:rsidR="00B048C0" w:rsidRPr="00F928C3" w14:paraId="0BA2C52E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56B87824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E5DF4E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0.0953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B4B88E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0.684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0E191E4B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0.000003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74ABDCB7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516.41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3F3E89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534.1747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154ED089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606.0674</w:t>
            </w:r>
          </w:p>
        </w:tc>
      </w:tr>
      <w:tr w:rsidR="00B048C0" w:rsidRPr="00F928C3" w14:paraId="5A836027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7E733A66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945266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-1.1075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29DBF6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1.424037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4EE83C17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0.000007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3E562263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645.69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71F640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765.3266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7400B742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778.8</w:t>
            </w:r>
          </w:p>
        </w:tc>
      </w:tr>
      <w:tr w:rsidR="00B048C0" w:rsidRPr="00F928C3" w14:paraId="5A22D0BE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7D0C97B3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249E91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-2.3158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E41A4A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0.781808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03D134CB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0.000003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0BE31429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803.78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892D26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814.5897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2695C13C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841.2019</w:t>
            </w:r>
          </w:p>
        </w:tc>
      </w:tr>
      <w:tr w:rsidR="00B048C0" w:rsidRPr="00F928C3" w14:paraId="0EBA2A37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04AF00D6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BFD63A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-2.3731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8A49AA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-0.627048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0E38A307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-0.000004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2DD2F3BA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907.81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DCE92F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922.488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05EA75E9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990.1927</w:t>
            </w:r>
          </w:p>
        </w:tc>
      </w:tr>
      <w:tr w:rsidR="00B048C0" w:rsidRPr="00F928C3" w14:paraId="63D658FF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6F226CC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C71708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-1.2432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CB6D38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-2.454198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3929B29E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-0.000012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0FB636DC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1012.17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635922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1021.2751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6A5F4491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1048.3243</w:t>
            </w:r>
          </w:p>
        </w:tc>
      </w:tr>
      <w:tr w:rsidR="00B048C0" w:rsidRPr="00F928C3" w14:paraId="2A038B2B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121252D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9BF075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-1.0570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64B2C9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2.506329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3E2BB3A5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0.000013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2D9786B3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1067.34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175EFD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1138.0387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00A3E136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1162.9928</w:t>
            </w:r>
          </w:p>
        </w:tc>
      </w:tr>
      <w:tr w:rsidR="00B048C0" w:rsidRPr="00F928C3" w14:paraId="1D0E7F7D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64FEAD16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4320BD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-3.2340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4BB87E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1.354088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56F19EB3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0.000006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0E622C92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1171.10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5493F6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1230.967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32BD23AD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1273.4687</w:t>
            </w:r>
          </w:p>
        </w:tc>
      </w:tr>
      <w:tr w:rsidR="00B048C0" w:rsidRPr="00F928C3" w14:paraId="3919DB43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503D9781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EA196F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-3.336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DEB4E7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-1.120344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5ACEEC3D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-0.000006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4F49D6B2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1308.32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BE5223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1385.4294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466202FF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1421.8872</w:t>
            </w:r>
          </w:p>
        </w:tc>
      </w:tr>
      <w:tr w:rsidR="00B048C0" w:rsidRPr="00F928C3" w14:paraId="15CD1DDE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2FFD5F06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33402C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1.3779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31AD68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1.295427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67D624F4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0.000012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1D548AFF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1444.09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6510C2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1516.336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7340BE30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1556.5044</w:t>
            </w:r>
          </w:p>
        </w:tc>
      </w:tr>
      <w:tr w:rsidR="00B048C0" w:rsidRPr="00F928C3" w14:paraId="24B96238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78FF8CCF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C9E61E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1.4433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8E1618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2.378058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3FF260AC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0.00002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50738B0A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1636.32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A9CF54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1692.509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3C83BB68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1723.9979</w:t>
            </w:r>
          </w:p>
        </w:tc>
      </w:tr>
      <w:tr w:rsidR="00B048C0" w:rsidRPr="00F928C3" w14:paraId="5CD43183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76F9C539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101577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2.2887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145683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-0.867966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7A47C916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-0.000007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2EFA479B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3190.93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99CD77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3199.8503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716C24FF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3211.7501</w:t>
            </w:r>
          </w:p>
        </w:tc>
      </w:tr>
      <w:tr w:rsidR="00B048C0" w:rsidRPr="00F928C3" w14:paraId="1CDA82E6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537C5790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381B82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1.183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842F27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-1.472536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0511DEB6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-0.000007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1999A30B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3226.38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1095F1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3234.3019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35551A30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3241.6132</w:t>
            </w:r>
          </w:p>
        </w:tc>
      </w:tr>
      <w:tr w:rsidR="00B048C0" w:rsidRPr="00F928C3" w14:paraId="1A3E53F0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05DC74C5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785A6B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2.5054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31A532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0.527659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7C9B3F69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0.000003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</w:tcPr>
          <w:p w14:paraId="6ADC8D96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A30A9CE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</w:tcPr>
          <w:p w14:paraId="27EF167C" w14:textId="77777777" w:rsidR="00B048C0" w:rsidRPr="00F928C3" w:rsidRDefault="00B048C0" w:rsidP="004F0C31">
            <w:pPr>
              <w:rPr>
                <w:sz w:val="22"/>
              </w:rPr>
            </w:pPr>
          </w:p>
        </w:tc>
      </w:tr>
      <w:tr w:rsidR="00B048C0" w:rsidRPr="00F928C3" w14:paraId="4240DC82" w14:textId="77777777" w:rsidTr="004F0C31">
        <w:tc>
          <w:tcPr>
            <w:tcW w:w="0" w:type="auto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6426DD33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200E483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3.4989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74B6083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0.950811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61C26325" w14:textId="77777777" w:rsidR="00B048C0" w:rsidRPr="00F928C3" w:rsidRDefault="00B048C0" w:rsidP="004F0C31">
            <w:pPr>
              <w:rPr>
                <w:sz w:val="22"/>
              </w:rPr>
            </w:pPr>
            <w:r w:rsidRPr="00532969">
              <w:rPr>
                <w:rFonts w:hint="eastAsia"/>
                <w:sz w:val="22"/>
              </w:rPr>
              <w:t>-0.000001</w:t>
            </w:r>
          </w:p>
        </w:tc>
        <w:tc>
          <w:tcPr>
            <w:tcW w:w="1355" w:type="dxa"/>
            <w:tcBorders>
              <w:top w:val="nil"/>
              <w:bottom w:val="single" w:sz="4" w:space="0" w:color="auto"/>
              <w:right w:val="nil"/>
            </w:tcBorders>
          </w:tcPr>
          <w:p w14:paraId="79626F4F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5526FB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2171" w:type="dxa"/>
            <w:tcBorders>
              <w:top w:val="nil"/>
              <w:left w:val="nil"/>
              <w:bottom w:val="single" w:sz="4" w:space="0" w:color="auto"/>
            </w:tcBorders>
          </w:tcPr>
          <w:p w14:paraId="6DC539A2" w14:textId="77777777" w:rsidR="00B048C0" w:rsidRPr="00F928C3" w:rsidRDefault="00B048C0" w:rsidP="004F0C31">
            <w:pPr>
              <w:rPr>
                <w:sz w:val="22"/>
              </w:rPr>
            </w:pPr>
          </w:p>
        </w:tc>
      </w:tr>
      <w:tr w:rsidR="00B048C0" w:rsidRPr="00F928C3" w14:paraId="45CC8A30" w14:textId="77777777" w:rsidTr="004F0C31"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D584D5A" w14:textId="77777777" w:rsidR="00B048C0" w:rsidRPr="00F928C3" w:rsidRDefault="00B048C0" w:rsidP="004F0C31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a1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F9C65A3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X (Å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F4064A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Y (Å)</w:t>
            </w:r>
          </w:p>
        </w:tc>
        <w:tc>
          <w:tcPr>
            <w:tcW w:w="162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5A22A2F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Z (Å)</w:t>
            </w:r>
          </w:p>
        </w:tc>
        <w:tc>
          <w:tcPr>
            <w:tcW w:w="1355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9393D17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Frequencies</w:t>
            </w:r>
            <w:r>
              <w:rPr>
                <w:rFonts w:hint="eastAsia"/>
                <w:sz w:val="22"/>
              </w:rPr>
              <w:t xml:space="preserve"> (cm</w:t>
            </w:r>
            <w:r w:rsidRPr="00F928C3">
              <w:rPr>
                <w:rFonts w:hint="eastAsia"/>
                <w:sz w:val="22"/>
                <w:vertAlign w:val="superscript"/>
              </w:rPr>
              <w:t>-1</w:t>
            </w:r>
            <w:r>
              <w:rPr>
                <w:rFonts w:hint="eastAsia"/>
                <w:sz w:val="22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E98A66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2171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16F4C3D" w14:textId="77777777" w:rsidR="00B048C0" w:rsidRPr="00F928C3" w:rsidRDefault="00B048C0" w:rsidP="004F0C31">
            <w:pPr>
              <w:rPr>
                <w:sz w:val="22"/>
              </w:rPr>
            </w:pPr>
          </w:p>
        </w:tc>
      </w:tr>
      <w:tr w:rsidR="00B048C0" w:rsidRPr="00F928C3" w14:paraId="6B163715" w14:textId="77777777" w:rsidTr="004F0C31">
        <w:tc>
          <w:tcPr>
            <w:tcW w:w="0" w:type="auto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52DE3EF5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3222FF2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2.18216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19622D1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0.905568</w:t>
            </w:r>
          </w:p>
        </w:tc>
        <w:tc>
          <w:tcPr>
            <w:tcW w:w="1626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37C285D7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-0.232809</w:t>
            </w:r>
          </w:p>
        </w:tc>
        <w:tc>
          <w:tcPr>
            <w:tcW w:w="1355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3C9561BF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107.587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9D3B1A8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143.3344</w:t>
            </w:r>
          </w:p>
        </w:tc>
        <w:tc>
          <w:tcPr>
            <w:tcW w:w="2171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595348A1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314.7377</w:t>
            </w:r>
          </w:p>
        </w:tc>
      </w:tr>
      <w:tr w:rsidR="00B048C0" w:rsidRPr="00F928C3" w14:paraId="66BAA167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E4BFE5D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6A189D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0.9278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3F2F48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1.461494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64059460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0.089226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451A220F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346.3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99649B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384.7091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15B548E8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400.2883</w:t>
            </w:r>
          </w:p>
        </w:tc>
      </w:tr>
      <w:tr w:rsidR="00B048C0" w:rsidRPr="00F928C3" w14:paraId="20A2ACFD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20CEE44E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194FCA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-0.1385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16CEDA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0.679957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300A4C33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0.414568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161A138D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487.38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6CC598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523.7493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44E502A1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529.3993</w:t>
            </w:r>
          </w:p>
        </w:tc>
      </w:tr>
      <w:tr w:rsidR="00B048C0" w:rsidRPr="00F928C3" w14:paraId="22876E4D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BD32454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2569C2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0.0506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56F6A4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-0.809007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3F40D023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0.581769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347DB165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582.22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0B51FF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640.4701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2E558977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665.7193</w:t>
            </w:r>
          </w:p>
        </w:tc>
      </w:tr>
      <w:tr w:rsidR="00B048C0" w:rsidRPr="00F928C3" w14:paraId="237AD550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09F522B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201F6D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1.3178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627056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-1.331875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0D7C87FC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0.015571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7D7981DF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700.66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78321C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719.1491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53273DCD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779.6401</w:t>
            </w:r>
          </w:p>
        </w:tc>
      </w:tr>
      <w:tr w:rsidR="00B048C0" w:rsidRPr="00F928C3" w14:paraId="21018D96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A5630DC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9D36C0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2.3317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4A1A87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-0.499021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06E8580E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-0.322257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1A86CE9B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793.38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B0C8A8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854.355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590E9F49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893.4341</w:t>
            </w:r>
          </w:p>
        </w:tc>
      </w:tr>
      <w:tr w:rsidR="00B048C0" w:rsidRPr="00F928C3" w14:paraId="17FDD40D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53A173B4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E0B3C7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3.0079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5DCF02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1.553674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3FDB40FD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-0.489833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59590BC4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930.5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254095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963.6688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582B80EC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975.9139</w:t>
            </w:r>
          </w:p>
        </w:tc>
      </w:tr>
      <w:tr w:rsidR="00B048C0" w:rsidRPr="00F928C3" w14:paraId="1D69CC35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7FBCA2ED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C364BF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0.7957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FCB69A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2.535564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25F5E2CE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0.021802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650AAD6F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990.97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AC68CB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1017.2395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223D1C0C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1058.9336</w:t>
            </w:r>
          </w:p>
        </w:tc>
      </w:tr>
      <w:tr w:rsidR="00B048C0" w:rsidRPr="00F928C3" w14:paraId="29B028D2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7ECBCA8B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2626A9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0.0333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A61E73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-1.038201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4CEB01C3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1.659714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6EAF6377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1116.41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87ACF6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1130.3838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45034663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1158.2936</w:t>
            </w:r>
          </w:p>
        </w:tc>
      </w:tr>
      <w:tr w:rsidR="00B048C0" w:rsidRPr="00F928C3" w14:paraId="0AE94743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661AC67F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3DD78C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1.4186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82CE6E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-2.407174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4436311F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-0.052017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6E073FF6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1168.88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2DA812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1189.9578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1D957D01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1230.374</w:t>
            </w:r>
          </w:p>
        </w:tc>
      </w:tr>
      <w:tr w:rsidR="00B048C0" w:rsidRPr="00F928C3" w14:paraId="7E4B2BB5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25F9C26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F62A3C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3.267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BEFDC3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-0.90929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581A03FF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-0.680308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79182586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1255.69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64885B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1294.0639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61CFDC81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1337.051</w:t>
            </w:r>
          </w:p>
        </w:tc>
      </w:tr>
      <w:tr w:rsidR="00B048C0" w:rsidRPr="00F928C3" w14:paraId="63D6FF63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24D8BFB5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3F4D76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-1.5656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8B5F03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1.190127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52C8EA4E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0.445173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00D1819D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1383.38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661E42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1401.6087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68A3829F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1434.1258</w:t>
            </w:r>
          </w:p>
        </w:tc>
      </w:tr>
      <w:tr w:rsidR="00B048C0" w:rsidRPr="00F928C3" w14:paraId="7D5F668B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A106370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C39DCB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-1.6026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897A57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2.267672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4D2756B6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0.295897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79366EBD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1471.72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4334B5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1561.9929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0549DAE6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1620.9032</w:t>
            </w:r>
          </w:p>
        </w:tc>
      </w:tr>
      <w:tr w:rsidR="00B048C0" w:rsidRPr="00F928C3" w14:paraId="10088108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FEDDD27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4A0857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-2.065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2EF660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0.948317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76AEBBFB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1.386357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286E76CF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1985.75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D0A8F5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2962.8827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4FEE9CF7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3067.8858</w:t>
            </w:r>
          </w:p>
        </w:tc>
      </w:tr>
      <w:tr w:rsidR="00B048C0" w:rsidRPr="00F928C3" w14:paraId="5FE0244A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14AC675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AC32F9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-1.8809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2C4457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-0.814925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5E4674D3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-0.510989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4FFCBDD5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3147.22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0B85E6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3191.0829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0B1C8327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3205.5035</w:t>
            </w:r>
          </w:p>
        </w:tc>
      </w:tr>
      <w:tr w:rsidR="00B048C0" w:rsidRPr="00F928C3" w14:paraId="759485BE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4DD22C5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8BAB05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-1.2161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2CB548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-1.592017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45337C86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0.158707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633CF3B3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3223.1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5DFDC2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3233.1827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14DCCC41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3287.0423</w:t>
            </w:r>
          </w:p>
        </w:tc>
      </w:tr>
      <w:tr w:rsidR="00B048C0" w:rsidRPr="00F928C3" w14:paraId="39F1EFB4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5DDBC9B3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D5C5A6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-2.2147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0C412E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0.436079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302D4D51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-0.739135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54FBDA77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F8F05A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5529A6D4" w14:textId="77777777" w:rsidR="00B048C0" w:rsidRPr="00F928C3" w:rsidRDefault="00B048C0" w:rsidP="004F0C31">
            <w:pPr>
              <w:rPr>
                <w:sz w:val="22"/>
              </w:rPr>
            </w:pPr>
          </w:p>
        </w:tc>
      </w:tr>
      <w:tr w:rsidR="00B048C0" w:rsidRPr="00F928C3" w14:paraId="7D4305AD" w14:textId="77777777" w:rsidTr="004F0C31">
        <w:tc>
          <w:tcPr>
            <w:tcW w:w="0" w:type="auto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11859A52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D7DEBAB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-2.40294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2C6DB94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0.883179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51E2C283" w14:textId="77777777" w:rsidR="00B048C0" w:rsidRPr="00F928C3" w:rsidRDefault="00B048C0" w:rsidP="004F0C31">
            <w:pPr>
              <w:rPr>
                <w:sz w:val="22"/>
              </w:rPr>
            </w:pPr>
            <w:r w:rsidRPr="006936A5">
              <w:rPr>
                <w:rFonts w:hint="eastAsia"/>
                <w:sz w:val="22"/>
                <w:szCs w:val="22"/>
              </w:rPr>
              <w:t>-1.699257</w:t>
            </w:r>
          </w:p>
        </w:tc>
        <w:tc>
          <w:tcPr>
            <w:tcW w:w="1355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034CFE46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C37F5F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2171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55FA4557" w14:textId="77777777" w:rsidR="00B048C0" w:rsidRPr="00F928C3" w:rsidRDefault="00B048C0" w:rsidP="004F0C31">
            <w:pPr>
              <w:rPr>
                <w:sz w:val="22"/>
              </w:rPr>
            </w:pPr>
          </w:p>
        </w:tc>
      </w:tr>
      <w:tr w:rsidR="00B048C0" w:rsidRPr="00F928C3" w14:paraId="607F259E" w14:textId="77777777" w:rsidTr="004F0C31"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F3DAD58" w14:textId="77777777" w:rsidR="00B048C0" w:rsidRPr="00F928C3" w:rsidRDefault="00B048C0" w:rsidP="004F0C31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a1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2FC73C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X (Å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FB2076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Y (Å)</w:t>
            </w:r>
          </w:p>
        </w:tc>
        <w:tc>
          <w:tcPr>
            <w:tcW w:w="162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0193CA3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Z (Å)</w:t>
            </w:r>
          </w:p>
        </w:tc>
        <w:tc>
          <w:tcPr>
            <w:tcW w:w="1355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3381707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Frequencies</w:t>
            </w:r>
            <w:r>
              <w:rPr>
                <w:rFonts w:hint="eastAsia"/>
                <w:sz w:val="22"/>
              </w:rPr>
              <w:t xml:space="preserve"> (cm</w:t>
            </w:r>
            <w:r w:rsidRPr="00F928C3">
              <w:rPr>
                <w:rFonts w:hint="eastAsia"/>
                <w:sz w:val="22"/>
                <w:vertAlign w:val="superscript"/>
              </w:rPr>
              <w:t>-1</w:t>
            </w:r>
            <w:r>
              <w:rPr>
                <w:rFonts w:hint="eastAsia"/>
                <w:sz w:val="22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9D82AE7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2171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34F2C512" w14:textId="77777777" w:rsidR="00B048C0" w:rsidRPr="00F928C3" w:rsidRDefault="00B048C0" w:rsidP="004F0C31">
            <w:pPr>
              <w:rPr>
                <w:sz w:val="22"/>
              </w:rPr>
            </w:pPr>
          </w:p>
        </w:tc>
      </w:tr>
      <w:tr w:rsidR="00B048C0" w:rsidRPr="00F928C3" w14:paraId="4C69D430" w14:textId="77777777" w:rsidTr="004F0C31">
        <w:tc>
          <w:tcPr>
            <w:tcW w:w="0" w:type="auto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08D315B0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4F3BB02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2.37908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55A0CCD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0.773546</w:t>
            </w:r>
          </w:p>
        </w:tc>
        <w:tc>
          <w:tcPr>
            <w:tcW w:w="1626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5AA9DC7A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-0.096296</w:t>
            </w:r>
          </w:p>
        </w:tc>
        <w:tc>
          <w:tcPr>
            <w:tcW w:w="1355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417C2384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95.345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26B47B5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171.9325</w:t>
            </w:r>
          </w:p>
        </w:tc>
        <w:tc>
          <w:tcPr>
            <w:tcW w:w="2171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78AAD2E7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260.8458</w:t>
            </w:r>
          </w:p>
        </w:tc>
      </w:tr>
      <w:tr w:rsidR="00B048C0" w:rsidRPr="00F928C3" w14:paraId="46CFCE9F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2FE216A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54892B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1.1476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1F1029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1.409999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3ABBD10F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-0.014731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524FEFF5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367.69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B57D18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379.2098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508CDB8F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431.7612</w:t>
            </w:r>
          </w:p>
        </w:tc>
      </w:tr>
      <w:tr w:rsidR="00B048C0" w:rsidRPr="00F928C3" w14:paraId="04EDE6E5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2D368327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523D65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-0.033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0A1772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0.687915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6B323C64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0.08963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0143A937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467.17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BF5137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509.0825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159B613C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533.4571</w:t>
            </w:r>
          </w:p>
        </w:tc>
      </w:tr>
      <w:tr w:rsidR="00B048C0" w:rsidRPr="00F928C3" w14:paraId="60CFB517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5BFA1D7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B0919C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0.0449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CEB707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-0.708627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505091EF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0.076118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3DFB6A8C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559.37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3345D6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612.9905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570B1FCC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689.4543</w:t>
            </w:r>
          </w:p>
        </w:tc>
      </w:tr>
      <w:tr w:rsidR="00B048C0" w:rsidRPr="00F928C3" w14:paraId="19816EAC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B632759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E93BB3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1.2712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A42EFA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-1.356175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78AAE457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-0.009165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4F06CE4C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751.53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251AA4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759.8176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517BE808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783.9664</w:t>
            </w:r>
          </w:p>
        </w:tc>
      </w:tr>
      <w:tr w:rsidR="00B048C0" w:rsidRPr="00F928C3" w14:paraId="1CD7CE99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57F8851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lastRenderedPageBreak/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9D3802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2.4384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7A817D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-0.613144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50C66D4E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-0.083264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675C1B75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807.40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963457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875.862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4462C978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912.5615</w:t>
            </w:r>
          </w:p>
        </w:tc>
      </w:tr>
      <w:tr w:rsidR="00B048C0" w:rsidRPr="00F928C3" w14:paraId="179BA6EB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E1D7A6F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EEA64D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3.2869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6EB7BB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1.357325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5B8B602B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-0.16729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0CF5264B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941.94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CAC877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968.0464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05794012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994.3081</w:t>
            </w:r>
          </w:p>
        </w:tc>
      </w:tr>
      <w:tr w:rsidR="00B048C0" w:rsidRPr="00F928C3" w14:paraId="4F4D264B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95F3793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E3D0B3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1.0997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CA5C1D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2.492928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783C8C63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-0.015186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45E2B996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1003.15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F680A4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1072.9875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7CB1E28D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1117.3009</w:t>
            </w:r>
          </w:p>
        </w:tc>
      </w:tr>
      <w:tr w:rsidR="00B048C0" w:rsidRPr="00F928C3" w14:paraId="4860A5E9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5DC2FAD0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1CE929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-1.1552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299D71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-2.351903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0389BFD6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0.564381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569128AB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1141.19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D1FD3E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1177.0249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27ECF430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1202.2886</w:t>
            </w:r>
          </w:p>
        </w:tc>
      </w:tr>
      <w:tr w:rsidR="00B048C0" w:rsidRPr="00F928C3" w14:paraId="30A853C1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EC9B8A2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BCE249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1.3028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41F6A3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-2.438991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159FCF8B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-0.027547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2EE9B295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1210.81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74C29D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1266.6604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585ADB9F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1274.8257</w:t>
            </w:r>
          </w:p>
        </w:tc>
      </w:tr>
      <w:tr w:rsidR="00B048C0" w:rsidRPr="00F928C3" w14:paraId="1AA630CF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4A1E9A8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8DA402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3.392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D98943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-1.118999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5A73B371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-0.145871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23B7E9AB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1291.29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8C0303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1325.8132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535C6547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1344.8256</w:t>
            </w:r>
          </w:p>
        </w:tc>
      </w:tr>
      <w:tr w:rsidR="00B048C0" w:rsidRPr="00F928C3" w14:paraId="0F8B5643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74AB2AC5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94C2E5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-1.3799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05CACC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1.364616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5441B466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0.262952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77B2810C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1450.91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0D9AF4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1475.4217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22FE4434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1512.8224</w:t>
            </w:r>
          </w:p>
        </w:tc>
      </w:tr>
      <w:tr w:rsidR="00B048C0" w:rsidRPr="00F928C3" w14:paraId="282D5B1C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6F78F3DF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30A04F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-1.3771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82B88F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2.325795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03EF3931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-0.253856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0B71CE5E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1539.46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069D27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1652.2242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20C7B311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1675.1781</w:t>
            </w:r>
          </w:p>
        </w:tc>
      </w:tr>
      <w:tr w:rsidR="00B048C0" w:rsidRPr="00F928C3" w14:paraId="3B0DB026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6F0D0308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3A3D25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-1.5412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489C5F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1.585916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06A39985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1.324491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4D452ED9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1693.05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232920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3025.374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49ED98DA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3099.45</w:t>
            </w:r>
          </w:p>
        </w:tc>
      </w:tr>
      <w:tr w:rsidR="00B048C0" w:rsidRPr="00F928C3" w14:paraId="19E4D9DC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72B6A30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9578BE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-2.3149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4611E7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-0.824576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67298E93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-0.18131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404F9E6E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3193.58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7DB38F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3200.2447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765E475E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3215.8559</w:t>
            </w:r>
          </w:p>
        </w:tc>
      </w:tr>
      <w:tr w:rsidR="00B048C0" w:rsidRPr="00F928C3" w14:paraId="719DB458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7B86985F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907157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-1.1589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59081F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-1.437053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0F996E4C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0.146272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0C2915B5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3230.12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3267CB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3232.6111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6BC4A292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3652.4867</w:t>
            </w:r>
          </w:p>
        </w:tc>
      </w:tr>
      <w:tr w:rsidR="00B048C0" w:rsidRPr="00F928C3" w14:paraId="1789AE19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A1C972B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E0288F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-2.4806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80CAEB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0.482098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3EF57276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-0.29441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</w:tcPr>
          <w:p w14:paraId="6934F195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F24BD5E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</w:tcPr>
          <w:p w14:paraId="2F8189A1" w14:textId="77777777" w:rsidR="00B048C0" w:rsidRPr="00F928C3" w:rsidRDefault="00B048C0" w:rsidP="004F0C31">
            <w:pPr>
              <w:rPr>
                <w:sz w:val="22"/>
              </w:rPr>
            </w:pPr>
          </w:p>
        </w:tc>
      </w:tr>
      <w:tr w:rsidR="00B048C0" w:rsidRPr="00F928C3" w14:paraId="41D882C1" w14:textId="77777777" w:rsidTr="004F0C31">
        <w:tc>
          <w:tcPr>
            <w:tcW w:w="0" w:type="auto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17E8A8EF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3A5A6F9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-3.3321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503899C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0.913382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43C2CF68" w14:textId="77777777" w:rsidR="00B048C0" w:rsidRPr="00F928C3" w:rsidRDefault="00B048C0" w:rsidP="004F0C31">
            <w:pPr>
              <w:rPr>
                <w:sz w:val="22"/>
              </w:rPr>
            </w:pPr>
            <w:r w:rsidRPr="008A6A03">
              <w:rPr>
                <w:rFonts w:hint="eastAsia"/>
                <w:sz w:val="22"/>
                <w:szCs w:val="22"/>
              </w:rPr>
              <w:t>-0.80017</w:t>
            </w:r>
          </w:p>
        </w:tc>
        <w:tc>
          <w:tcPr>
            <w:tcW w:w="1355" w:type="dxa"/>
            <w:tcBorders>
              <w:top w:val="nil"/>
              <w:bottom w:val="single" w:sz="4" w:space="0" w:color="auto"/>
              <w:right w:val="nil"/>
            </w:tcBorders>
          </w:tcPr>
          <w:p w14:paraId="239BA94A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BA53ED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2171" w:type="dxa"/>
            <w:tcBorders>
              <w:top w:val="nil"/>
              <w:left w:val="nil"/>
              <w:bottom w:val="single" w:sz="4" w:space="0" w:color="auto"/>
            </w:tcBorders>
          </w:tcPr>
          <w:p w14:paraId="78326EFB" w14:textId="77777777" w:rsidR="00B048C0" w:rsidRPr="00F928C3" w:rsidRDefault="00B048C0" w:rsidP="004F0C31">
            <w:pPr>
              <w:rPr>
                <w:sz w:val="22"/>
              </w:rPr>
            </w:pPr>
          </w:p>
        </w:tc>
      </w:tr>
      <w:tr w:rsidR="00B048C0" w:rsidRPr="00F928C3" w14:paraId="36FA3FCC" w14:textId="77777777" w:rsidTr="004F0C31"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A1CEB6C" w14:textId="77777777" w:rsidR="00B048C0" w:rsidRPr="00F928C3" w:rsidRDefault="00B048C0" w:rsidP="004F0C31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a1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28068C0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X (Å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33F516A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Y (Å)</w:t>
            </w:r>
          </w:p>
        </w:tc>
        <w:tc>
          <w:tcPr>
            <w:tcW w:w="162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F2303CF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Z (Å)</w:t>
            </w:r>
          </w:p>
        </w:tc>
        <w:tc>
          <w:tcPr>
            <w:tcW w:w="1355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D55EDCC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Frequencies</w:t>
            </w:r>
            <w:r>
              <w:rPr>
                <w:rFonts w:hint="eastAsia"/>
                <w:sz w:val="22"/>
              </w:rPr>
              <w:t xml:space="preserve"> (cm</w:t>
            </w:r>
            <w:r w:rsidRPr="00F928C3">
              <w:rPr>
                <w:rFonts w:hint="eastAsia"/>
                <w:sz w:val="22"/>
                <w:vertAlign w:val="superscript"/>
              </w:rPr>
              <w:t>-1</w:t>
            </w:r>
            <w:r>
              <w:rPr>
                <w:rFonts w:hint="eastAsia"/>
                <w:sz w:val="22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909489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2171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99F1521" w14:textId="77777777" w:rsidR="00B048C0" w:rsidRPr="00F928C3" w:rsidRDefault="00B048C0" w:rsidP="004F0C31">
            <w:pPr>
              <w:rPr>
                <w:sz w:val="22"/>
              </w:rPr>
            </w:pPr>
          </w:p>
        </w:tc>
      </w:tr>
      <w:tr w:rsidR="00B048C0" w:rsidRPr="00F928C3" w14:paraId="2396F968" w14:textId="77777777" w:rsidTr="004F0C31">
        <w:tc>
          <w:tcPr>
            <w:tcW w:w="0" w:type="auto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396E406A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5A9EB0A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2.4298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2AAB1E0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0.701033</w:t>
            </w:r>
          </w:p>
        </w:tc>
        <w:tc>
          <w:tcPr>
            <w:tcW w:w="1626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1976D703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-0.000417</w:t>
            </w:r>
          </w:p>
        </w:tc>
        <w:tc>
          <w:tcPr>
            <w:tcW w:w="1355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7F2352A5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108.390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9268BDD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169.4524</w:t>
            </w:r>
          </w:p>
        </w:tc>
        <w:tc>
          <w:tcPr>
            <w:tcW w:w="2171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26D063F2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263.6419</w:t>
            </w:r>
          </w:p>
        </w:tc>
      </w:tr>
      <w:tr w:rsidR="00B048C0" w:rsidRPr="00F928C3" w14:paraId="233705AC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71EAD0FD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605B51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1.2241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9C115D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1.38335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1552D595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-0.000327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25D882D5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376.74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1FE6B7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440.9987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28E2E34F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470.1946</w:t>
            </w:r>
          </w:p>
        </w:tc>
      </w:tr>
      <w:tr w:rsidR="00B048C0" w:rsidRPr="00F928C3" w14:paraId="0E0B5599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0E16543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F683A6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0.015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2535A5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0.699433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0387D994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-0.000025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0DB2C60E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501.01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64BEE9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517.5667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19FCB07C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567.0662</w:t>
            </w:r>
          </w:p>
        </w:tc>
      </w:tr>
      <w:tr w:rsidR="00B048C0" w:rsidRPr="00F928C3" w14:paraId="082CAA42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63DF8C2C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1159AA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0.0207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A994E4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-0.70901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0AC1C945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0.000187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475318C2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603.21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E9A942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708.0619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740F408F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743.1162</w:t>
            </w:r>
          </w:p>
        </w:tc>
      </w:tr>
      <w:tr w:rsidR="00B048C0" w:rsidRPr="00F928C3" w14:paraId="501B9C47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48C66A4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4A720E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1.2505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0639B6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-1.388442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71E0BE8D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0.000385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55FB1358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760.7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21F502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792.7597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5DC0FFA1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819.9121</w:t>
            </w:r>
          </w:p>
        </w:tc>
      </w:tr>
      <w:tr w:rsidR="00B048C0" w:rsidRPr="00F928C3" w14:paraId="25470516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E4732FF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7C4D5C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2.4403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B08B66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-0.693709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7AE0C51B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0.000022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1BF6A315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884.14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DB2349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928.0656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74E58C5F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946.0628</w:t>
            </w:r>
          </w:p>
        </w:tc>
      </w:tr>
      <w:tr w:rsidR="00B048C0" w:rsidRPr="00F928C3" w14:paraId="677D9F4B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09AD81D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619013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3.3617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E103F1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1.251134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7F61029F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-0.000713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47AE984E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968.46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15BCA2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980.6402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2CF25397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998.6415</w:t>
            </w:r>
          </w:p>
        </w:tc>
      </w:tr>
      <w:tr w:rsidR="00B048C0" w:rsidRPr="00F928C3" w14:paraId="3DC3CBB6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5954FF79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D9AF22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1.2170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206D97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2.467901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15190337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-0.00048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7B9D01C9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1010.13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5A6DAF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1067.1797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152EC18C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1122.8995</w:t>
            </w:r>
          </w:p>
        </w:tc>
      </w:tr>
      <w:tr w:rsidR="00B048C0" w:rsidRPr="00F928C3" w14:paraId="151589DF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B6AD345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37C2D9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-3.1740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3AF54B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-1.479743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1AE11ED5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-0.000863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49688A06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1146.80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83EE4E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1158.6427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425A1647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1188.4085</w:t>
            </w:r>
          </w:p>
        </w:tc>
      </w:tr>
      <w:tr w:rsidR="00B048C0" w:rsidRPr="00F928C3" w14:paraId="2662AB1D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7656EEF3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19D04D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1.2226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58BC5D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-2.470179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5C3F23EF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0.000782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7D5281E1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1190.67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4D90D1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1221.2273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77B99A55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1232.7693</w:t>
            </w:r>
          </w:p>
        </w:tc>
      </w:tr>
      <w:tr w:rsidR="00B048C0" w:rsidRPr="00F928C3" w14:paraId="4A055F31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24B314E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AF58E7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3.3812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F2480C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-1.228068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37C2BBB1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-0.000037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44A74C25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1285.17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20EEEC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1323.691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477AB883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1375.8576</w:t>
            </w:r>
          </w:p>
        </w:tc>
      </w:tr>
      <w:tr w:rsidR="00B048C0" w:rsidRPr="00F928C3" w14:paraId="3DFFFADD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B21C054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DC3513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-1.2921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ECFC95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1.436371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38A2C270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0.000809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570A0227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1430.47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01663D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1447.0738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6EBC045B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1477.8321</w:t>
            </w:r>
          </w:p>
        </w:tc>
      </w:tr>
      <w:tr w:rsidR="00B048C0" w:rsidRPr="00F928C3" w14:paraId="28206F80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2047C807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D182EA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-1.3436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984B10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2.109539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4984689F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-0.866122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77AE845C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1517.39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18AD23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1543.1134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36B71153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1629.3905</w:t>
            </w:r>
          </w:p>
        </w:tc>
      </w:tr>
      <w:tr w:rsidR="00B048C0" w:rsidRPr="00F928C3" w14:paraId="79E740A8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7F624CE0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2C233C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-1.343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50AA5C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2.106926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0AA4651D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0.86981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5FC7CD45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1668.77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1AB1B4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3000.0936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0E1FED82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3012.8725</w:t>
            </w:r>
          </w:p>
        </w:tc>
      </w:tr>
      <w:tr w:rsidR="00B048C0" w:rsidRPr="00F928C3" w14:paraId="04793B95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7A86238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CCDB7B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-2.2965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0CCF0E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-0.841091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75702FF6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-0.00042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6BECF570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3175.99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90BA4D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3187.2995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57481C79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3210.768</w:t>
            </w:r>
          </w:p>
        </w:tc>
      </w:tr>
      <w:tr w:rsidR="00B048C0" w:rsidRPr="00F928C3" w14:paraId="218CC639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9EF6CA4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279B2F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-1.1236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79181D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-1.478482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5B9EF9A8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0.000078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7CDC9C29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3213.93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5FD3F2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3222.9342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1552B8EB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3232.5892</w:t>
            </w:r>
          </w:p>
        </w:tc>
      </w:tr>
      <w:tr w:rsidR="00B048C0" w:rsidRPr="00F928C3" w14:paraId="070435B2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09D2AAF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7B5B56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-2.4590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6BAAF6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0.520416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708A8C76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-0.0006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</w:tcPr>
          <w:p w14:paraId="0E3B76B1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A452677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</w:tcPr>
          <w:p w14:paraId="69E1659D" w14:textId="77777777" w:rsidR="00B048C0" w:rsidRPr="00F928C3" w:rsidRDefault="00B048C0" w:rsidP="004F0C31">
            <w:pPr>
              <w:rPr>
                <w:sz w:val="22"/>
              </w:rPr>
            </w:pPr>
          </w:p>
        </w:tc>
      </w:tr>
      <w:tr w:rsidR="00B048C0" w:rsidRPr="00F928C3" w14:paraId="2845C467" w14:textId="77777777" w:rsidTr="004F0C31">
        <w:tc>
          <w:tcPr>
            <w:tcW w:w="0" w:type="auto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478C923B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D2AD7C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-3.4556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B5655E7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0.941757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0A2A291B" w14:textId="77777777" w:rsidR="00B048C0" w:rsidRPr="00F928C3" w:rsidRDefault="00B048C0" w:rsidP="004F0C31">
            <w:pPr>
              <w:rPr>
                <w:sz w:val="22"/>
              </w:rPr>
            </w:pPr>
            <w:r w:rsidRPr="00E01ECA">
              <w:rPr>
                <w:rFonts w:hint="eastAsia"/>
                <w:sz w:val="22"/>
                <w:szCs w:val="22"/>
              </w:rPr>
              <w:t>-0.000605</w:t>
            </w:r>
          </w:p>
        </w:tc>
        <w:tc>
          <w:tcPr>
            <w:tcW w:w="1355" w:type="dxa"/>
            <w:tcBorders>
              <w:top w:val="nil"/>
              <w:bottom w:val="single" w:sz="4" w:space="0" w:color="auto"/>
              <w:right w:val="nil"/>
            </w:tcBorders>
          </w:tcPr>
          <w:p w14:paraId="0E77AE67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6A64BC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2171" w:type="dxa"/>
            <w:tcBorders>
              <w:top w:val="nil"/>
              <w:left w:val="nil"/>
              <w:bottom w:val="single" w:sz="4" w:space="0" w:color="auto"/>
            </w:tcBorders>
          </w:tcPr>
          <w:p w14:paraId="2CA7466E" w14:textId="77777777" w:rsidR="00B048C0" w:rsidRPr="00F928C3" w:rsidRDefault="00B048C0" w:rsidP="004F0C31">
            <w:pPr>
              <w:rPr>
                <w:sz w:val="22"/>
              </w:rPr>
            </w:pPr>
          </w:p>
        </w:tc>
      </w:tr>
      <w:tr w:rsidR="00B048C0" w:rsidRPr="00F928C3" w14:paraId="474C0EBC" w14:textId="77777777" w:rsidTr="004F0C31"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78C601D" w14:textId="77777777" w:rsidR="00B048C0" w:rsidRPr="00F928C3" w:rsidRDefault="00B048C0" w:rsidP="004F0C31">
            <w:pPr>
              <w:rPr>
                <w:sz w:val="22"/>
              </w:rPr>
            </w:pPr>
            <w:r>
              <w:rPr>
                <w:rFonts w:hint="eastAsia"/>
                <w:sz w:val="22"/>
                <w:lang w:eastAsia="zh-CN"/>
              </w:rPr>
              <w:t>p</w:t>
            </w:r>
            <w:r>
              <w:rPr>
                <w:rFonts w:hint="eastAsia"/>
                <w:sz w:val="22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4FF0F4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X (Å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8DBB83A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Y (Å)</w:t>
            </w:r>
          </w:p>
        </w:tc>
        <w:tc>
          <w:tcPr>
            <w:tcW w:w="162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0375F03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Z (Å)</w:t>
            </w:r>
          </w:p>
        </w:tc>
        <w:tc>
          <w:tcPr>
            <w:tcW w:w="1355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744DD0B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Frequencies</w:t>
            </w:r>
            <w:r>
              <w:rPr>
                <w:rFonts w:hint="eastAsia"/>
                <w:sz w:val="22"/>
              </w:rPr>
              <w:t xml:space="preserve"> (cm</w:t>
            </w:r>
            <w:r w:rsidRPr="00F928C3">
              <w:rPr>
                <w:rFonts w:hint="eastAsia"/>
                <w:sz w:val="22"/>
                <w:vertAlign w:val="superscript"/>
              </w:rPr>
              <w:t>-1</w:t>
            </w:r>
            <w:r>
              <w:rPr>
                <w:rFonts w:hint="eastAsia"/>
                <w:sz w:val="22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E0B880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2171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312E79B" w14:textId="77777777" w:rsidR="00B048C0" w:rsidRPr="00F928C3" w:rsidRDefault="00B048C0" w:rsidP="004F0C31">
            <w:pPr>
              <w:rPr>
                <w:sz w:val="22"/>
              </w:rPr>
            </w:pPr>
          </w:p>
        </w:tc>
      </w:tr>
      <w:tr w:rsidR="00B048C0" w:rsidRPr="00F928C3" w14:paraId="7DCF0145" w14:textId="77777777" w:rsidTr="004F0C31">
        <w:tc>
          <w:tcPr>
            <w:tcW w:w="0" w:type="auto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4BDE0B94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06EF8F8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2.4743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C521184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1.209627</w:t>
            </w:r>
          </w:p>
        </w:tc>
        <w:tc>
          <w:tcPr>
            <w:tcW w:w="1626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5376E379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-0.000066</w:t>
            </w:r>
          </w:p>
        </w:tc>
        <w:tc>
          <w:tcPr>
            <w:tcW w:w="1355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13016FBA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70.463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927F316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71.4072</w:t>
            </w:r>
          </w:p>
        </w:tc>
        <w:tc>
          <w:tcPr>
            <w:tcW w:w="2171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4CA55587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153.071</w:t>
            </w:r>
          </w:p>
        </w:tc>
      </w:tr>
      <w:tr w:rsidR="00B048C0" w:rsidRPr="00F928C3" w14:paraId="738E0922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09709D1F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4854DA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1.0834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EBF794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1.215865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4485AE13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0.000043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5773E96A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207.91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CE7189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344.608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4EE64912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367.9725</w:t>
            </w:r>
          </w:p>
        </w:tc>
      </w:tr>
      <w:tr w:rsidR="00B048C0" w:rsidRPr="00F928C3" w14:paraId="581D86E8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2B015623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524F0F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0.3827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AFE432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0.000073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3BD1FB73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0.000097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01A847D8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407.87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D8CD83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500.4816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2B50DC3B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508.0706</w:t>
            </w:r>
          </w:p>
        </w:tc>
      </w:tr>
      <w:tr w:rsidR="00B048C0" w:rsidRPr="00F928C3" w14:paraId="5F4625E9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7FCD4EB4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513E70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1.0832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D509A9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-1.215812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64E049FF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0.00004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0B83B5EB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541.6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E6B4FD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547.0064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6BBA25B9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628.1059</w:t>
            </w:r>
          </w:p>
        </w:tc>
      </w:tr>
      <w:tr w:rsidR="00B048C0" w:rsidRPr="00F928C3" w14:paraId="06054368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212957A7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146CBF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2.4741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9CB561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-1.209815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72E7037B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-0.000063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237D7D32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697.57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38B637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709.5523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3AB327A9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785.4573</w:t>
            </w:r>
          </w:p>
        </w:tc>
      </w:tr>
      <w:tr w:rsidR="00B048C0" w:rsidRPr="00F928C3" w14:paraId="35D7363C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2F7AB6D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782261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3.1701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CBBC68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-0.000157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44079B1A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-0.000119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72D60C8F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863.05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ACBB2B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951.0036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359525C8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977.5241</w:t>
            </w:r>
          </w:p>
        </w:tc>
      </w:tr>
      <w:tr w:rsidR="00B048C0" w:rsidRPr="00F928C3" w14:paraId="6B4B7D14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C4867B4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BF17F2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3.0181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065130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2.152664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33659A12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-0.00011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5BD47323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1002.3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51F450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1014.415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6316586F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1024.0266</w:t>
            </w:r>
          </w:p>
        </w:tc>
      </w:tr>
      <w:tr w:rsidR="00B048C0" w:rsidRPr="00F928C3" w14:paraId="2521862C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A0A5FED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0EE416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0.530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50E36D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2.152783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1B31B8B9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0.00009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5D8848CD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1059.05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5DD822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1106.2512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3B396D43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1170.5045</w:t>
            </w:r>
          </w:p>
        </w:tc>
      </w:tr>
      <w:tr w:rsidR="00B048C0" w:rsidRPr="00F928C3" w14:paraId="0C430619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2250FDE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DE6EDF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0.529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5035D5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-2.152631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122DF789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0.000085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087DFD5E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1192.5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6DB445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1306.5022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5FA9B2F3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1314.688</w:t>
            </w:r>
          </w:p>
        </w:tc>
      </w:tr>
      <w:tr w:rsidR="00B048C0" w:rsidRPr="00F928C3" w14:paraId="51A90607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024D9D31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940570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3.0177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A19313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-2.152951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7C941458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-0.000104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57DD6901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1345.26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124113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1475.4279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2B575D74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1527.9789</w:t>
            </w:r>
          </w:p>
        </w:tc>
      </w:tr>
      <w:tr w:rsidR="00B048C0" w:rsidRPr="00F928C3" w14:paraId="5AE23F73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5C59210B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558F6A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4.2590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6BCF58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-0.000256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4DFE23C8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-0.000207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29AF8E11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1645.32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E9F6EB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1677.2964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00B27FEC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2309.6218</w:t>
            </w:r>
          </w:p>
        </w:tc>
      </w:tr>
      <w:tr w:rsidR="00B048C0" w:rsidRPr="00F928C3" w14:paraId="78F6A7B0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4A8F9E4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878056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-1.0482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533B48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0.00033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52162367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0.00021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365915FD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2453.55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AD5026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3212.2842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1DE86EFD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3220.0866</w:t>
            </w:r>
          </w:p>
        </w:tc>
      </w:tr>
      <w:tr w:rsidR="00B048C0" w:rsidRPr="00F928C3" w14:paraId="7EE2BB24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298C0B97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A5750C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-3.6447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883B5A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-0.000018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6F59DE68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-0.000123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65B63F94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3227.05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B1FE17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3233.5047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166D6C5C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3238.5048</w:t>
            </w:r>
          </w:p>
        </w:tc>
      </w:tr>
      <w:tr w:rsidR="00B048C0" w:rsidRPr="00F928C3" w14:paraId="6B915447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5B325D58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33F02E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-4.8044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91EE2E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-0.000187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566B098A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-0.000212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</w:tcPr>
          <w:p w14:paraId="6359E120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A1E86CF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</w:tcPr>
          <w:p w14:paraId="5026622E" w14:textId="77777777" w:rsidR="00B048C0" w:rsidRPr="00F928C3" w:rsidRDefault="00B048C0" w:rsidP="004F0C31">
            <w:pPr>
              <w:rPr>
                <w:sz w:val="22"/>
              </w:rPr>
            </w:pPr>
          </w:p>
        </w:tc>
      </w:tr>
      <w:tr w:rsidR="00B048C0" w:rsidRPr="00F928C3" w14:paraId="7E21D68E" w14:textId="77777777" w:rsidTr="004F0C31">
        <w:tc>
          <w:tcPr>
            <w:tcW w:w="0" w:type="auto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415B1244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DD898E3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-2.2623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96E22AA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0.000191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7134CAAB" w14:textId="77777777" w:rsidR="00B048C0" w:rsidRPr="00F928C3" w:rsidRDefault="00B048C0" w:rsidP="004F0C31">
            <w:pPr>
              <w:rPr>
                <w:sz w:val="22"/>
              </w:rPr>
            </w:pPr>
            <w:r w:rsidRPr="00B2302C">
              <w:rPr>
                <w:rFonts w:hint="eastAsia"/>
                <w:sz w:val="22"/>
                <w:szCs w:val="22"/>
              </w:rPr>
              <w:t>0.00027</w:t>
            </w:r>
          </w:p>
        </w:tc>
        <w:tc>
          <w:tcPr>
            <w:tcW w:w="1355" w:type="dxa"/>
            <w:tcBorders>
              <w:top w:val="nil"/>
              <w:bottom w:val="single" w:sz="4" w:space="0" w:color="auto"/>
              <w:right w:val="nil"/>
            </w:tcBorders>
          </w:tcPr>
          <w:p w14:paraId="114FE614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3A4CBB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2171" w:type="dxa"/>
            <w:tcBorders>
              <w:top w:val="nil"/>
              <w:left w:val="nil"/>
              <w:bottom w:val="single" w:sz="4" w:space="0" w:color="auto"/>
            </w:tcBorders>
          </w:tcPr>
          <w:p w14:paraId="749E7600" w14:textId="77777777" w:rsidR="00B048C0" w:rsidRPr="00F928C3" w:rsidRDefault="00B048C0" w:rsidP="004F0C31">
            <w:pPr>
              <w:rPr>
                <w:sz w:val="22"/>
              </w:rPr>
            </w:pPr>
          </w:p>
        </w:tc>
      </w:tr>
      <w:tr w:rsidR="00B048C0" w:rsidRPr="00F928C3" w14:paraId="3A6E83BC" w14:textId="77777777" w:rsidTr="004F0C31"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3310FD3" w14:textId="77777777" w:rsidR="00B048C0" w:rsidRPr="00F928C3" w:rsidRDefault="00B048C0" w:rsidP="004F0C31">
            <w:pPr>
              <w:rPr>
                <w:sz w:val="22"/>
              </w:rPr>
            </w:pPr>
            <w:r>
              <w:rPr>
                <w:sz w:val="22"/>
              </w:rPr>
              <w:lastRenderedPageBreak/>
              <w:t>P</w:t>
            </w:r>
            <w:r>
              <w:rPr>
                <w:rFonts w:hint="eastAsia"/>
                <w:sz w:val="22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3916CD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X (Å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52C87C4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Y (Å)</w:t>
            </w:r>
          </w:p>
        </w:tc>
        <w:tc>
          <w:tcPr>
            <w:tcW w:w="162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8616D7A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Z (Å)</w:t>
            </w:r>
          </w:p>
        </w:tc>
        <w:tc>
          <w:tcPr>
            <w:tcW w:w="1355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CB1C426" w14:textId="77777777" w:rsidR="00B048C0" w:rsidRPr="00F928C3" w:rsidRDefault="00B048C0" w:rsidP="004F0C31">
            <w:pPr>
              <w:rPr>
                <w:sz w:val="22"/>
              </w:rPr>
            </w:pPr>
            <w:r w:rsidRPr="00F928C3">
              <w:rPr>
                <w:rFonts w:hint="eastAsia"/>
                <w:sz w:val="22"/>
              </w:rPr>
              <w:t>Frequencies</w:t>
            </w:r>
            <w:r>
              <w:rPr>
                <w:rFonts w:hint="eastAsia"/>
                <w:sz w:val="22"/>
              </w:rPr>
              <w:t xml:space="preserve"> (cm</w:t>
            </w:r>
            <w:r w:rsidRPr="00F928C3">
              <w:rPr>
                <w:rFonts w:hint="eastAsia"/>
                <w:sz w:val="22"/>
                <w:vertAlign w:val="superscript"/>
              </w:rPr>
              <w:t>-1</w:t>
            </w:r>
            <w:r>
              <w:rPr>
                <w:rFonts w:hint="eastAsia"/>
                <w:sz w:val="22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BED60D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2171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62667F1" w14:textId="77777777" w:rsidR="00B048C0" w:rsidRPr="00F928C3" w:rsidRDefault="00B048C0" w:rsidP="004F0C31">
            <w:pPr>
              <w:rPr>
                <w:sz w:val="22"/>
              </w:rPr>
            </w:pPr>
          </w:p>
        </w:tc>
      </w:tr>
      <w:tr w:rsidR="00B048C0" w:rsidRPr="00F928C3" w14:paraId="7ABA7958" w14:textId="77777777" w:rsidTr="004F0C31">
        <w:tc>
          <w:tcPr>
            <w:tcW w:w="0" w:type="auto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3CC08E73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225B2BC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-1.20523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B46B1C9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-1.404142</w:t>
            </w:r>
          </w:p>
        </w:tc>
        <w:tc>
          <w:tcPr>
            <w:tcW w:w="1626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221F3D8B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0</w:t>
            </w:r>
          </w:p>
        </w:tc>
        <w:tc>
          <w:tcPr>
            <w:tcW w:w="1355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2388C8F3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178.261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191E8BE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186.4529</w:t>
            </w:r>
          </w:p>
        </w:tc>
        <w:tc>
          <w:tcPr>
            <w:tcW w:w="2171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659AB263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386.575</w:t>
            </w:r>
          </w:p>
        </w:tc>
      </w:tr>
      <w:tr w:rsidR="00B048C0" w:rsidRPr="00F928C3" w14:paraId="12C8083A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5ECE2F0F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F049A9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0.0295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46B1DB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-0.701061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12221A1E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0.000001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4150B89B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407.45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C6E5A1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486.8818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79642ABA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498.7292</w:t>
            </w:r>
          </w:p>
        </w:tc>
      </w:tr>
      <w:tr w:rsidR="00B048C0" w:rsidRPr="00F928C3" w14:paraId="692280FB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EF046DB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DAF25D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0.0154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90931B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0.721432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59684AED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0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110F47F5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526.54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483E06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528.5731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7880329C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619.1307</w:t>
            </w:r>
          </w:p>
        </w:tc>
      </w:tr>
      <w:tr w:rsidR="00B048C0" w:rsidRPr="00F928C3" w14:paraId="5A4AFEF9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6BBB1631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4F3D0E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-1.2294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E60141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1.406605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3FCAD2D0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0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630648E2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655.77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26DF58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754.2274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0552F343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785.0894</w:t>
            </w:r>
          </w:p>
        </w:tc>
      </w:tr>
      <w:tr w:rsidR="00B048C0" w:rsidRPr="00F928C3" w14:paraId="2EEC8119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0A2478AF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367AC9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-2.4080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11471D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0.70254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16E1F210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0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75101112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819.62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6BE7C3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825.0309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3AA6E002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834.4581</w:t>
            </w:r>
          </w:p>
        </w:tc>
      </w:tr>
      <w:tr w:rsidR="00B048C0" w:rsidRPr="00F928C3" w14:paraId="6741365F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22163CA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FE0FB5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-2.394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AD45A1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-0.716957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68551823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0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238BF113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907.94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AC3121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947.6185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4AE5A6EA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987.2507</w:t>
            </w:r>
          </w:p>
        </w:tc>
      </w:tr>
      <w:tr w:rsidR="00B048C0" w:rsidRPr="00F928C3" w14:paraId="531ED4F0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BCFD2C5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D5BDDB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-1.1682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E18925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-2.492007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2F5743C2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0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41CF31DC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992.2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B88A3B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1016.5302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769BD3F2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1022.9664</w:t>
            </w:r>
          </w:p>
        </w:tc>
      </w:tr>
      <w:tr w:rsidR="00B048C0" w:rsidRPr="00F928C3" w14:paraId="53DF12A1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60DBD5ED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AABDA9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-1.2309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3AF10E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2.496643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093E9F40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-0.000001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427002C9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1043.04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27BD1F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1059.5278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358F41E1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1137.1453</w:t>
            </w:r>
          </w:p>
        </w:tc>
      </w:tr>
      <w:tr w:rsidR="00B048C0" w:rsidRPr="00F928C3" w14:paraId="216DF449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2FDA85AD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4719DB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-3.3601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B7E8DC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1.230856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396D14F7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-0.000001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28CA27CA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1156.39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6544F9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1158.4375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3E14076F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1231.7972</w:t>
            </w:r>
          </w:p>
        </w:tc>
      </w:tr>
      <w:tr w:rsidR="00B048C0" w:rsidRPr="00F928C3" w14:paraId="627080C9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2414886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87F267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-3.3371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6B3C54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-1.261545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13F60D01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0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615D9276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1263.94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C8B46C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1275.677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77BE813A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1372.7612</w:t>
            </w:r>
          </w:p>
        </w:tc>
      </w:tr>
      <w:tr w:rsidR="00B048C0" w:rsidRPr="00F928C3" w14:paraId="68F367C2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1097C75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F85B63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1.26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D6B85C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1.393446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1D6B81A2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0.000001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4058E005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1409.57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96F430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1431.2048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36229D25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1472.4816</w:t>
            </w:r>
          </w:p>
        </w:tc>
      </w:tr>
      <w:tr w:rsidR="00B048C0" w:rsidRPr="00F928C3" w14:paraId="1BAB870A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5CE07D14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2B4EEB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1.287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7F615E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2.483646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2CC71E61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0.000002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6DE530CC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1507.98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8DFFD8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1559.5036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3E9CAD27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1654.7347</w:t>
            </w:r>
          </w:p>
        </w:tc>
      </w:tr>
      <w:tr w:rsidR="00B048C0" w:rsidRPr="00F928C3" w14:paraId="06F6972A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E684441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0F3F3E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2.3197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F9E7E4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-0.763574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6E4202C5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-0.000001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757143D0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1681.77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437355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1705.0748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57AC4597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3177.8953</w:t>
            </w:r>
          </w:p>
        </w:tc>
      </w:tr>
      <w:tr w:rsidR="00B048C0" w:rsidRPr="00F928C3" w14:paraId="09FEFDCF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D11C98D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6DEEE7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1.1871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72F51B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-1.425281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7731B08C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0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484EDD5A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3200.81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8E8E27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3201.8795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3BF03A72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3211.3632</w:t>
            </w:r>
          </w:p>
        </w:tc>
      </w:tr>
      <w:tr w:rsidR="00B048C0" w:rsidRPr="00F928C3" w14:paraId="4E611B9A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65BB23D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D17EF0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2.418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FFA08B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0.654504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12BEC8CB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0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  <w:vAlign w:val="center"/>
          </w:tcPr>
          <w:p w14:paraId="3C29D47C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3225.12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C9707D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3231.6561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  <w:vAlign w:val="center"/>
          </w:tcPr>
          <w:p w14:paraId="69ED4446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3233.9201</w:t>
            </w:r>
          </w:p>
        </w:tc>
      </w:tr>
      <w:tr w:rsidR="00B048C0" w:rsidRPr="00F928C3" w14:paraId="681405A6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7E6CCB8B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C98337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3.3989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BBA83B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1.126723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51318B57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0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</w:tcPr>
          <w:p w14:paraId="74BB7360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64623DB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</w:tcPr>
          <w:p w14:paraId="5BDA7DAC" w14:textId="77777777" w:rsidR="00B048C0" w:rsidRPr="00F928C3" w:rsidRDefault="00B048C0" w:rsidP="004F0C31">
            <w:pPr>
              <w:rPr>
                <w:sz w:val="22"/>
              </w:rPr>
            </w:pPr>
          </w:p>
        </w:tc>
      </w:tr>
      <w:tr w:rsidR="00B048C0" w:rsidRPr="00F928C3" w14:paraId="607797B2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6329AD29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E4E166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3.2319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A7E848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-1.364103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7F871760" w14:textId="77777777" w:rsidR="00B048C0" w:rsidRPr="00F928C3" w:rsidRDefault="00B048C0" w:rsidP="004F0C31">
            <w:pPr>
              <w:rPr>
                <w:sz w:val="22"/>
              </w:rPr>
            </w:pPr>
            <w:r w:rsidRPr="00505ED3">
              <w:rPr>
                <w:rFonts w:hint="eastAsia"/>
                <w:sz w:val="22"/>
                <w:szCs w:val="22"/>
              </w:rPr>
              <w:t>0</w:t>
            </w: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</w:tcPr>
          <w:p w14:paraId="7C98BC93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A87599A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</w:tcPr>
          <w:p w14:paraId="058528B7" w14:textId="77777777" w:rsidR="00B048C0" w:rsidRPr="00F928C3" w:rsidRDefault="00B048C0" w:rsidP="004F0C31">
            <w:pPr>
              <w:rPr>
                <w:sz w:val="22"/>
              </w:rPr>
            </w:pPr>
          </w:p>
        </w:tc>
      </w:tr>
      <w:tr w:rsidR="00B048C0" w:rsidRPr="00F928C3" w14:paraId="77705373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67036FBD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E28AF8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F9EF62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596171A5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</w:tcPr>
          <w:p w14:paraId="0A51A821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9AB9DA7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</w:tcPr>
          <w:p w14:paraId="47CBFB31" w14:textId="77777777" w:rsidR="00B048C0" w:rsidRPr="00F928C3" w:rsidRDefault="00B048C0" w:rsidP="004F0C31">
            <w:pPr>
              <w:rPr>
                <w:sz w:val="22"/>
              </w:rPr>
            </w:pPr>
          </w:p>
        </w:tc>
      </w:tr>
      <w:tr w:rsidR="00B048C0" w:rsidRPr="00F928C3" w14:paraId="08916F9C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2B3E5C03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5CB509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99DADD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6E6DF36D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</w:tcPr>
          <w:p w14:paraId="0B207DB5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8834BD0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</w:tcPr>
          <w:p w14:paraId="60005A34" w14:textId="77777777" w:rsidR="00B048C0" w:rsidRPr="00F928C3" w:rsidRDefault="00B048C0" w:rsidP="004F0C31">
            <w:pPr>
              <w:rPr>
                <w:sz w:val="22"/>
              </w:rPr>
            </w:pPr>
          </w:p>
        </w:tc>
      </w:tr>
      <w:tr w:rsidR="00B048C0" w:rsidRPr="00F928C3" w14:paraId="33A9F0B1" w14:textId="77777777" w:rsidTr="004F0C31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E736AAB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D00866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DF0893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1626" w:type="dxa"/>
            <w:tcBorders>
              <w:top w:val="nil"/>
              <w:left w:val="nil"/>
              <w:bottom w:val="nil"/>
            </w:tcBorders>
            <w:vAlign w:val="center"/>
          </w:tcPr>
          <w:p w14:paraId="6E58A8DF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1355" w:type="dxa"/>
            <w:tcBorders>
              <w:top w:val="nil"/>
              <w:bottom w:val="nil"/>
              <w:right w:val="nil"/>
            </w:tcBorders>
          </w:tcPr>
          <w:p w14:paraId="5A535910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A8CA3F0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2171" w:type="dxa"/>
            <w:tcBorders>
              <w:top w:val="nil"/>
              <w:left w:val="nil"/>
              <w:bottom w:val="nil"/>
            </w:tcBorders>
          </w:tcPr>
          <w:p w14:paraId="107A01F6" w14:textId="77777777" w:rsidR="00B048C0" w:rsidRPr="00F928C3" w:rsidRDefault="00B048C0" w:rsidP="004F0C31">
            <w:pPr>
              <w:rPr>
                <w:sz w:val="22"/>
              </w:rPr>
            </w:pPr>
          </w:p>
        </w:tc>
      </w:tr>
      <w:tr w:rsidR="00B048C0" w:rsidRPr="00F928C3" w14:paraId="4279B596" w14:textId="77777777" w:rsidTr="004F0C31">
        <w:tc>
          <w:tcPr>
            <w:tcW w:w="0" w:type="auto"/>
            <w:tcBorders>
              <w:top w:val="nil"/>
              <w:right w:val="nil"/>
            </w:tcBorders>
            <w:vAlign w:val="center"/>
          </w:tcPr>
          <w:p w14:paraId="1983843B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14:paraId="65747B50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14:paraId="40AB8886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1626" w:type="dxa"/>
            <w:tcBorders>
              <w:top w:val="nil"/>
              <w:left w:val="nil"/>
            </w:tcBorders>
            <w:vAlign w:val="center"/>
          </w:tcPr>
          <w:p w14:paraId="0FA15C11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1355" w:type="dxa"/>
            <w:tcBorders>
              <w:top w:val="nil"/>
              <w:right w:val="nil"/>
            </w:tcBorders>
          </w:tcPr>
          <w:p w14:paraId="3C55B46B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3EF74836" w14:textId="77777777" w:rsidR="00B048C0" w:rsidRPr="00F928C3" w:rsidRDefault="00B048C0" w:rsidP="004F0C31">
            <w:pPr>
              <w:rPr>
                <w:sz w:val="22"/>
              </w:rPr>
            </w:pPr>
          </w:p>
        </w:tc>
        <w:tc>
          <w:tcPr>
            <w:tcW w:w="2171" w:type="dxa"/>
            <w:tcBorders>
              <w:top w:val="nil"/>
              <w:left w:val="nil"/>
            </w:tcBorders>
          </w:tcPr>
          <w:p w14:paraId="2F9A0334" w14:textId="77777777" w:rsidR="00B048C0" w:rsidRPr="00F928C3" w:rsidRDefault="00B048C0" w:rsidP="004F0C31">
            <w:pPr>
              <w:rPr>
                <w:sz w:val="22"/>
              </w:rPr>
            </w:pPr>
          </w:p>
        </w:tc>
      </w:tr>
    </w:tbl>
    <w:p w14:paraId="52381136" w14:textId="77777777" w:rsidR="00B048C0" w:rsidRPr="00BB2E85" w:rsidRDefault="00B048C0" w:rsidP="00B048C0">
      <w:pPr>
        <w:pStyle w:val="EndNoteBibliography"/>
        <w:jc w:val="both"/>
        <w:rPr>
          <w:iCs/>
          <w:noProof w:val="0"/>
          <w:color w:val="000000" w:themeColor="text1"/>
          <w:szCs w:val="24"/>
          <w:lang w:eastAsia="zh-CN"/>
        </w:rPr>
      </w:pPr>
    </w:p>
    <w:p w14:paraId="04575516" w14:textId="77777777" w:rsidR="00B048C0" w:rsidRPr="00E806E5" w:rsidRDefault="00B048C0" w:rsidP="00C52F94">
      <w:pPr>
        <w:spacing w:beforeLines="20" w:before="48" w:afterLines="20" w:after="48" w:line="360" w:lineRule="auto"/>
        <w:jc w:val="both"/>
        <w:rPr>
          <w:noProof/>
          <w:sz w:val="22"/>
          <w:szCs w:val="22"/>
          <w:lang w:eastAsia="zh-CN"/>
        </w:rPr>
      </w:pPr>
    </w:p>
    <w:p w14:paraId="333CCBF6" w14:textId="77777777" w:rsidR="00624EFE" w:rsidRPr="00C52F94" w:rsidRDefault="00624EFE" w:rsidP="002534E4">
      <w:pPr>
        <w:pStyle w:val="EndNoteBibliography"/>
        <w:jc w:val="both"/>
        <w:rPr>
          <w:sz w:val="22"/>
          <w:szCs w:val="22"/>
          <w:lang w:eastAsia="zh-CN"/>
        </w:rPr>
      </w:pPr>
    </w:p>
    <w:sectPr w:rsidR="00624EFE" w:rsidRPr="00C52F94" w:rsidSect="007B0AF8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CE553E" w14:textId="77777777" w:rsidR="000E387F" w:rsidRDefault="000E387F">
      <w:r>
        <w:separator/>
      </w:r>
    </w:p>
  </w:endnote>
  <w:endnote w:type="continuationSeparator" w:id="0">
    <w:p w14:paraId="5E42C959" w14:textId="77777777" w:rsidR="000E387F" w:rsidRDefault="000E38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45585013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0815206" w14:textId="6739DE57" w:rsidR="00D336EB" w:rsidRDefault="00D336EB">
            <w:pPr>
              <w:pStyle w:val="af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64999490" w14:textId="77777777" w:rsidR="00D336EB" w:rsidRDefault="00D336EB">
    <w:pPr>
      <w:pStyle w:val="af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E45FCC" w14:textId="77777777" w:rsidR="000E387F" w:rsidRDefault="000E387F">
      <w:r>
        <w:separator/>
      </w:r>
    </w:p>
  </w:footnote>
  <w:footnote w:type="continuationSeparator" w:id="0">
    <w:p w14:paraId="705F5392" w14:textId="77777777" w:rsidR="000E387F" w:rsidRDefault="000E38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51552381"/>
      <w:docPartObj>
        <w:docPartGallery w:val="Page Numbers (Top of Page)"/>
        <w:docPartUnique/>
      </w:docPartObj>
    </w:sdtPr>
    <w:sdtContent>
      <w:p w14:paraId="50959239" w14:textId="27FDC733" w:rsidR="00134E73" w:rsidRDefault="00134E73">
        <w:pPr>
          <w:pStyle w:val="aff5"/>
          <w:jc w:val="right"/>
        </w:pPr>
        <w:r>
          <w:t>S-</w:t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6B1B6D" w:rsidRPr="006B1B6D">
          <w:rPr>
            <w:noProof/>
            <w:lang w:val="zh-CN" w:eastAsia="zh-CN"/>
          </w:rPr>
          <w:t>18</w:t>
        </w:r>
        <w:r>
          <w:fldChar w:fldCharType="end"/>
        </w:r>
      </w:p>
    </w:sdtContent>
  </w:sdt>
  <w:p w14:paraId="1907551F" w14:textId="77777777" w:rsidR="00134E73" w:rsidRDefault="00134E73">
    <w:pPr>
      <w:pStyle w:val="aff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E9A09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98CFF00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94376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C8CF8D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E508C2A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DA3A4C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6ED8A8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06D81E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E0500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4E81E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4E692A"/>
    <w:multiLevelType w:val="hybridMultilevel"/>
    <w:tmpl w:val="9DCAD754"/>
    <w:lvl w:ilvl="0" w:tplc="AADA0AD4">
      <w:start w:val="2"/>
      <w:numFmt w:val="upperRoman"/>
      <w:lvlText w:val="%1."/>
      <w:lvlJc w:val="left"/>
      <w:pPr>
        <w:ind w:left="720" w:hanging="720"/>
      </w:pPr>
      <w:rPr>
        <w:rFonts w:hint="default"/>
        <w:b/>
        <w:bCs/>
        <w:sz w:val="28"/>
        <w:szCs w:val="28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11AA5E9D"/>
    <w:multiLevelType w:val="hybridMultilevel"/>
    <w:tmpl w:val="19FE74FE"/>
    <w:lvl w:ilvl="0" w:tplc="8DAC849C">
      <w:start w:val="1"/>
      <w:numFmt w:val="upperRoman"/>
      <w:lvlText w:val="%1."/>
      <w:lvlJc w:val="left"/>
      <w:pPr>
        <w:ind w:left="1160" w:hanging="440"/>
      </w:pPr>
      <w:rPr>
        <w:rFonts w:hint="eastAsia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12" w15:restartNumberingAfterBreak="0">
    <w:nsid w:val="1E014D4B"/>
    <w:multiLevelType w:val="hybridMultilevel"/>
    <w:tmpl w:val="BCACBCA2"/>
    <w:lvl w:ilvl="0" w:tplc="4606ACE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bCs/>
        <w:sz w:val="28"/>
        <w:szCs w:val="28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1E8F7ACF"/>
    <w:multiLevelType w:val="hybridMultilevel"/>
    <w:tmpl w:val="58EE0D1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25B30087"/>
    <w:multiLevelType w:val="hybridMultilevel"/>
    <w:tmpl w:val="0A384358"/>
    <w:lvl w:ilvl="0" w:tplc="E110DA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15" w15:restartNumberingAfterBreak="0">
    <w:nsid w:val="3D1D3113"/>
    <w:multiLevelType w:val="hybridMultilevel"/>
    <w:tmpl w:val="8B2234DC"/>
    <w:lvl w:ilvl="0" w:tplc="590205F6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bCs/>
        <w:sz w:val="28"/>
        <w:szCs w:val="28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3EFB73E2"/>
    <w:multiLevelType w:val="hybridMultilevel"/>
    <w:tmpl w:val="4A262194"/>
    <w:lvl w:ilvl="0" w:tplc="992CD9AC">
      <w:start w:val="1"/>
      <w:numFmt w:val="lowerLetter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0" w:hanging="440"/>
      </w:pPr>
    </w:lvl>
    <w:lvl w:ilvl="2" w:tplc="0409001B" w:tentative="1">
      <w:start w:val="1"/>
      <w:numFmt w:val="lowerRoman"/>
      <w:lvlText w:val="%3."/>
      <w:lvlJc w:val="right"/>
      <w:pPr>
        <w:ind w:left="1560" w:hanging="440"/>
      </w:pPr>
    </w:lvl>
    <w:lvl w:ilvl="3" w:tplc="0409000F" w:tentative="1">
      <w:start w:val="1"/>
      <w:numFmt w:val="decimal"/>
      <w:lvlText w:val="%4."/>
      <w:lvlJc w:val="left"/>
      <w:pPr>
        <w:ind w:left="2000" w:hanging="440"/>
      </w:pPr>
    </w:lvl>
    <w:lvl w:ilvl="4" w:tplc="04090019" w:tentative="1">
      <w:start w:val="1"/>
      <w:numFmt w:val="lowerLetter"/>
      <w:lvlText w:val="%5)"/>
      <w:lvlJc w:val="left"/>
      <w:pPr>
        <w:ind w:left="2440" w:hanging="440"/>
      </w:pPr>
    </w:lvl>
    <w:lvl w:ilvl="5" w:tplc="0409001B" w:tentative="1">
      <w:start w:val="1"/>
      <w:numFmt w:val="lowerRoman"/>
      <w:lvlText w:val="%6."/>
      <w:lvlJc w:val="right"/>
      <w:pPr>
        <w:ind w:left="2880" w:hanging="440"/>
      </w:pPr>
    </w:lvl>
    <w:lvl w:ilvl="6" w:tplc="0409000F" w:tentative="1">
      <w:start w:val="1"/>
      <w:numFmt w:val="decimal"/>
      <w:lvlText w:val="%7."/>
      <w:lvlJc w:val="left"/>
      <w:pPr>
        <w:ind w:left="3320" w:hanging="440"/>
      </w:pPr>
    </w:lvl>
    <w:lvl w:ilvl="7" w:tplc="04090019" w:tentative="1">
      <w:start w:val="1"/>
      <w:numFmt w:val="lowerLetter"/>
      <w:lvlText w:val="%8)"/>
      <w:lvlJc w:val="left"/>
      <w:pPr>
        <w:ind w:left="3760" w:hanging="440"/>
      </w:pPr>
    </w:lvl>
    <w:lvl w:ilvl="8" w:tplc="0409001B" w:tentative="1">
      <w:start w:val="1"/>
      <w:numFmt w:val="lowerRoman"/>
      <w:lvlText w:val="%9."/>
      <w:lvlJc w:val="right"/>
      <w:pPr>
        <w:ind w:left="4200" w:hanging="440"/>
      </w:pPr>
    </w:lvl>
  </w:abstractNum>
  <w:abstractNum w:abstractNumId="17" w15:restartNumberingAfterBreak="0">
    <w:nsid w:val="489A074A"/>
    <w:multiLevelType w:val="hybridMultilevel"/>
    <w:tmpl w:val="FAB8FB04"/>
    <w:lvl w:ilvl="0" w:tplc="0C86B1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4EDC15D3"/>
    <w:multiLevelType w:val="hybridMultilevel"/>
    <w:tmpl w:val="ED2065FE"/>
    <w:lvl w:ilvl="0" w:tplc="0409000F">
      <w:start w:val="1"/>
      <w:numFmt w:val="decimal"/>
      <w:lvlText w:val="%1."/>
      <w:lvlJc w:val="left"/>
      <w:pPr>
        <w:ind w:left="1600" w:hanging="440"/>
      </w:pPr>
    </w:lvl>
    <w:lvl w:ilvl="1" w:tplc="04090019" w:tentative="1">
      <w:start w:val="1"/>
      <w:numFmt w:val="lowerLetter"/>
      <w:lvlText w:val="%2)"/>
      <w:lvlJc w:val="left"/>
      <w:pPr>
        <w:ind w:left="2040" w:hanging="440"/>
      </w:pPr>
    </w:lvl>
    <w:lvl w:ilvl="2" w:tplc="0409001B" w:tentative="1">
      <w:start w:val="1"/>
      <w:numFmt w:val="lowerRoman"/>
      <w:lvlText w:val="%3."/>
      <w:lvlJc w:val="right"/>
      <w:pPr>
        <w:ind w:left="2480" w:hanging="440"/>
      </w:pPr>
    </w:lvl>
    <w:lvl w:ilvl="3" w:tplc="0409000F" w:tentative="1">
      <w:start w:val="1"/>
      <w:numFmt w:val="decimal"/>
      <w:lvlText w:val="%4."/>
      <w:lvlJc w:val="left"/>
      <w:pPr>
        <w:ind w:left="2920" w:hanging="440"/>
      </w:pPr>
    </w:lvl>
    <w:lvl w:ilvl="4" w:tplc="04090019" w:tentative="1">
      <w:start w:val="1"/>
      <w:numFmt w:val="lowerLetter"/>
      <w:lvlText w:val="%5)"/>
      <w:lvlJc w:val="left"/>
      <w:pPr>
        <w:ind w:left="3360" w:hanging="440"/>
      </w:pPr>
    </w:lvl>
    <w:lvl w:ilvl="5" w:tplc="0409001B" w:tentative="1">
      <w:start w:val="1"/>
      <w:numFmt w:val="lowerRoman"/>
      <w:lvlText w:val="%6."/>
      <w:lvlJc w:val="right"/>
      <w:pPr>
        <w:ind w:left="3800" w:hanging="440"/>
      </w:pPr>
    </w:lvl>
    <w:lvl w:ilvl="6" w:tplc="0409000F" w:tentative="1">
      <w:start w:val="1"/>
      <w:numFmt w:val="decimal"/>
      <w:lvlText w:val="%7."/>
      <w:lvlJc w:val="left"/>
      <w:pPr>
        <w:ind w:left="4240" w:hanging="440"/>
      </w:pPr>
    </w:lvl>
    <w:lvl w:ilvl="7" w:tplc="04090019" w:tentative="1">
      <w:start w:val="1"/>
      <w:numFmt w:val="lowerLetter"/>
      <w:lvlText w:val="%8)"/>
      <w:lvlJc w:val="left"/>
      <w:pPr>
        <w:ind w:left="4680" w:hanging="440"/>
      </w:pPr>
    </w:lvl>
    <w:lvl w:ilvl="8" w:tplc="0409001B" w:tentative="1">
      <w:start w:val="1"/>
      <w:numFmt w:val="lowerRoman"/>
      <w:lvlText w:val="%9."/>
      <w:lvlJc w:val="right"/>
      <w:pPr>
        <w:ind w:left="5120" w:hanging="440"/>
      </w:pPr>
    </w:lvl>
  </w:abstractNum>
  <w:abstractNum w:abstractNumId="19" w15:restartNumberingAfterBreak="0">
    <w:nsid w:val="50771B26"/>
    <w:multiLevelType w:val="hybridMultilevel"/>
    <w:tmpl w:val="8BCA69C4"/>
    <w:lvl w:ilvl="0" w:tplc="9B9E893E">
      <w:start w:val="1"/>
      <w:numFmt w:val="upperRoman"/>
      <w:lvlText w:val="%1.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0" w15:restartNumberingAfterBreak="0">
    <w:nsid w:val="55932729"/>
    <w:multiLevelType w:val="hybridMultilevel"/>
    <w:tmpl w:val="02B64238"/>
    <w:lvl w:ilvl="0" w:tplc="E7C063F2">
      <w:start w:val="3"/>
      <w:numFmt w:val="upperRoman"/>
      <w:lvlText w:val="%1."/>
      <w:lvlJc w:val="left"/>
      <w:pPr>
        <w:ind w:left="1160" w:hanging="440"/>
      </w:pPr>
      <w:rPr>
        <w:rFonts w:hint="eastAsia"/>
        <w:b/>
        <w:bCs/>
        <w:sz w:val="28"/>
        <w:szCs w:val="28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1" w15:restartNumberingAfterBreak="0">
    <w:nsid w:val="5CBB2F5E"/>
    <w:multiLevelType w:val="hybridMultilevel"/>
    <w:tmpl w:val="DB945520"/>
    <w:lvl w:ilvl="0" w:tplc="F3327D02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2" w15:restartNumberingAfterBreak="0">
    <w:nsid w:val="634521A1"/>
    <w:multiLevelType w:val="hybridMultilevel"/>
    <w:tmpl w:val="BAF0309A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3" w15:restartNumberingAfterBreak="0">
    <w:nsid w:val="67212960"/>
    <w:multiLevelType w:val="hybridMultilevel"/>
    <w:tmpl w:val="21E23564"/>
    <w:lvl w:ilvl="0" w:tplc="9B9E893E">
      <w:start w:val="1"/>
      <w:numFmt w:val="upperRoman"/>
      <w:lvlText w:val="%1.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4" w15:restartNumberingAfterBreak="0">
    <w:nsid w:val="6ED12140"/>
    <w:multiLevelType w:val="hybridMultilevel"/>
    <w:tmpl w:val="E14A5632"/>
    <w:lvl w:ilvl="0" w:tplc="8902B58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5" w15:restartNumberingAfterBreak="0">
    <w:nsid w:val="72A15376"/>
    <w:multiLevelType w:val="hybridMultilevel"/>
    <w:tmpl w:val="EEFE1E8A"/>
    <w:lvl w:ilvl="0" w:tplc="246234C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bCs/>
        <w:sz w:val="28"/>
        <w:szCs w:val="28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258950617">
    <w:abstractNumId w:val="9"/>
  </w:num>
  <w:num w:numId="2" w16cid:durableId="234635028">
    <w:abstractNumId w:val="7"/>
  </w:num>
  <w:num w:numId="3" w16cid:durableId="1231887261">
    <w:abstractNumId w:val="6"/>
  </w:num>
  <w:num w:numId="4" w16cid:durableId="2093232260">
    <w:abstractNumId w:val="5"/>
  </w:num>
  <w:num w:numId="5" w16cid:durableId="1672021514">
    <w:abstractNumId w:val="4"/>
  </w:num>
  <w:num w:numId="6" w16cid:durableId="1679893430">
    <w:abstractNumId w:val="8"/>
  </w:num>
  <w:num w:numId="7" w16cid:durableId="109400195">
    <w:abstractNumId w:val="3"/>
  </w:num>
  <w:num w:numId="8" w16cid:durableId="579828469">
    <w:abstractNumId w:val="2"/>
  </w:num>
  <w:num w:numId="9" w16cid:durableId="1797405172">
    <w:abstractNumId w:val="1"/>
  </w:num>
  <w:num w:numId="10" w16cid:durableId="1161971771">
    <w:abstractNumId w:val="0"/>
  </w:num>
  <w:num w:numId="11" w16cid:durableId="614941041">
    <w:abstractNumId w:val="14"/>
  </w:num>
  <w:num w:numId="12" w16cid:durableId="2081444619">
    <w:abstractNumId w:val="13"/>
  </w:num>
  <w:num w:numId="13" w16cid:durableId="2014256825">
    <w:abstractNumId w:val="21"/>
  </w:num>
  <w:num w:numId="14" w16cid:durableId="493570625">
    <w:abstractNumId w:val="11"/>
  </w:num>
  <w:num w:numId="15" w16cid:durableId="1876233427">
    <w:abstractNumId w:val="18"/>
  </w:num>
  <w:num w:numId="16" w16cid:durableId="2109690213">
    <w:abstractNumId w:val="17"/>
  </w:num>
  <w:num w:numId="17" w16cid:durableId="1846944790">
    <w:abstractNumId w:val="12"/>
  </w:num>
  <w:num w:numId="18" w16cid:durableId="1620405669">
    <w:abstractNumId w:val="19"/>
  </w:num>
  <w:num w:numId="19" w16cid:durableId="1239710791">
    <w:abstractNumId w:val="23"/>
  </w:num>
  <w:num w:numId="20" w16cid:durableId="2014644805">
    <w:abstractNumId w:val="20"/>
  </w:num>
  <w:num w:numId="21" w16cid:durableId="2064329457">
    <w:abstractNumId w:val="25"/>
  </w:num>
  <w:num w:numId="22" w16cid:durableId="40374654">
    <w:abstractNumId w:val="15"/>
  </w:num>
  <w:num w:numId="23" w16cid:durableId="1939559232">
    <w:abstractNumId w:val="10"/>
  </w:num>
  <w:num w:numId="24" w16cid:durableId="1626615259">
    <w:abstractNumId w:val="22"/>
  </w:num>
  <w:num w:numId="25" w16cid:durableId="529144498">
    <w:abstractNumId w:val="24"/>
  </w:num>
  <w:num w:numId="26" w16cid:durableId="126465061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zNzIxNTCzNDEwNTJU0lEKTi0uzszPAykwNDCvBQAU3KRsLgAAAA=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ature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2C030F"/>
    <w:rsid w:val="000013DC"/>
    <w:rsid w:val="00001EDF"/>
    <w:rsid w:val="00002124"/>
    <w:rsid w:val="0000697E"/>
    <w:rsid w:val="00010D81"/>
    <w:rsid w:val="00012290"/>
    <w:rsid w:val="000125F9"/>
    <w:rsid w:val="00014983"/>
    <w:rsid w:val="00015F74"/>
    <w:rsid w:val="00016737"/>
    <w:rsid w:val="00020193"/>
    <w:rsid w:val="0002322E"/>
    <w:rsid w:val="00023284"/>
    <w:rsid w:val="000243E7"/>
    <w:rsid w:val="00026394"/>
    <w:rsid w:val="000269A6"/>
    <w:rsid w:val="00026E0D"/>
    <w:rsid w:val="00031282"/>
    <w:rsid w:val="00031DE4"/>
    <w:rsid w:val="00036830"/>
    <w:rsid w:val="00036BCD"/>
    <w:rsid w:val="00036F34"/>
    <w:rsid w:val="00040681"/>
    <w:rsid w:val="00042A08"/>
    <w:rsid w:val="00042E26"/>
    <w:rsid w:val="000434F7"/>
    <w:rsid w:val="00043555"/>
    <w:rsid w:val="000454A6"/>
    <w:rsid w:val="00054136"/>
    <w:rsid w:val="00054B23"/>
    <w:rsid w:val="0005681D"/>
    <w:rsid w:val="000624C2"/>
    <w:rsid w:val="00064A49"/>
    <w:rsid w:val="00065EBD"/>
    <w:rsid w:val="000716F8"/>
    <w:rsid w:val="00073398"/>
    <w:rsid w:val="00074CCC"/>
    <w:rsid w:val="000751AB"/>
    <w:rsid w:val="000772AA"/>
    <w:rsid w:val="00077FDA"/>
    <w:rsid w:val="00081ADC"/>
    <w:rsid w:val="00081CBE"/>
    <w:rsid w:val="00081FDB"/>
    <w:rsid w:val="000823E7"/>
    <w:rsid w:val="000826FA"/>
    <w:rsid w:val="0008326F"/>
    <w:rsid w:val="00083B44"/>
    <w:rsid w:val="000850DC"/>
    <w:rsid w:val="0008607D"/>
    <w:rsid w:val="000913A0"/>
    <w:rsid w:val="00093C57"/>
    <w:rsid w:val="000946BA"/>
    <w:rsid w:val="00094C75"/>
    <w:rsid w:val="00094FC0"/>
    <w:rsid w:val="000A5956"/>
    <w:rsid w:val="000B2A39"/>
    <w:rsid w:val="000B71EE"/>
    <w:rsid w:val="000B7BDE"/>
    <w:rsid w:val="000B7EBD"/>
    <w:rsid w:val="000C06FF"/>
    <w:rsid w:val="000C2771"/>
    <w:rsid w:val="000C39C9"/>
    <w:rsid w:val="000C3BB5"/>
    <w:rsid w:val="000D1A6E"/>
    <w:rsid w:val="000D1B6E"/>
    <w:rsid w:val="000D46F4"/>
    <w:rsid w:val="000D66FD"/>
    <w:rsid w:val="000E0300"/>
    <w:rsid w:val="000E387F"/>
    <w:rsid w:val="000E4CFA"/>
    <w:rsid w:val="000E55C7"/>
    <w:rsid w:val="000E5F7C"/>
    <w:rsid w:val="000E77C9"/>
    <w:rsid w:val="000F0DCE"/>
    <w:rsid w:val="000F4230"/>
    <w:rsid w:val="000F4E93"/>
    <w:rsid w:val="000F5644"/>
    <w:rsid w:val="000F5A69"/>
    <w:rsid w:val="000F6BE3"/>
    <w:rsid w:val="00104301"/>
    <w:rsid w:val="001060D4"/>
    <w:rsid w:val="00110E7A"/>
    <w:rsid w:val="00111940"/>
    <w:rsid w:val="00112BA1"/>
    <w:rsid w:val="00112C5B"/>
    <w:rsid w:val="00114193"/>
    <w:rsid w:val="00114C49"/>
    <w:rsid w:val="00115A38"/>
    <w:rsid w:val="00116520"/>
    <w:rsid w:val="0011687B"/>
    <w:rsid w:val="0011759B"/>
    <w:rsid w:val="0012171C"/>
    <w:rsid w:val="00123486"/>
    <w:rsid w:val="00124F82"/>
    <w:rsid w:val="00125BCD"/>
    <w:rsid w:val="00134E73"/>
    <w:rsid w:val="00145A59"/>
    <w:rsid w:val="00146043"/>
    <w:rsid w:val="00150653"/>
    <w:rsid w:val="001506FF"/>
    <w:rsid w:val="00150C32"/>
    <w:rsid w:val="0015115B"/>
    <w:rsid w:val="00153966"/>
    <w:rsid w:val="001539CE"/>
    <w:rsid w:val="001539F2"/>
    <w:rsid w:val="00154B45"/>
    <w:rsid w:val="001559B2"/>
    <w:rsid w:val="00155C26"/>
    <w:rsid w:val="0015634C"/>
    <w:rsid w:val="00160184"/>
    <w:rsid w:val="001627D6"/>
    <w:rsid w:val="0016337A"/>
    <w:rsid w:val="00163A8A"/>
    <w:rsid w:val="00164269"/>
    <w:rsid w:val="0016563A"/>
    <w:rsid w:val="00167EEF"/>
    <w:rsid w:val="00170169"/>
    <w:rsid w:val="00170B0E"/>
    <w:rsid w:val="0017120C"/>
    <w:rsid w:val="0017309D"/>
    <w:rsid w:val="001755DB"/>
    <w:rsid w:val="001758C6"/>
    <w:rsid w:val="001851F7"/>
    <w:rsid w:val="00186659"/>
    <w:rsid w:val="00186B7F"/>
    <w:rsid w:val="00187320"/>
    <w:rsid w:val="00187A2B"/>
    <w:rsid w:val="001915B3"/>
    <w:rsid w:val="00191E10"/>
    <w:rsid w:val="00191FD1"/>
    <w:rsid w:val="001925F5"/>
    <w:rsid w:val="00193E24"/>
    <w:rsid w:val="00195023"/>
    <w:rsid w:val="001A03C1"/>
    <w:rsid w:val="001A059B"/>
    <w:rsid w:val="001A1BDE"/>
    <w:rsid w:val="001A5674"/>
    <w:rsid w:val="001B06DB"/>
    <w:rsid w:val="001B0F2D"/>
    <w:rsid w:val="001B2373"/>
    <w:rsid w:val="001B63B7"/>
    <w:rsid w:val="001C1DCF"/>
    <w:rsid w:val="001C7D2D"/>
    <w:rsid w:val="001D2291"/>
    <w:rsid w:val="001D3C4C"/>
    <w:rsid w:val="001D7167"/>
    <w:rsid w:val="001E5DF9"/>
    <w:rsid w:val="001E6DDA"/>
    <w:rsid w:val="001F05C9"/>
    <w:rsid w:val="001F0876"/>
    <w:rsid w:val="001F167C"/>
    <w:rsid w:val="001F19DE"/>
    <w:rsid w:val="001F231F"/>
    <w:rsid w:val="001F2468"/>
    <w:rsid w:val="001F2DA3"/>
    <w:rsid w:val="001F429D"/>
    <w:rsid w:val="001F4B35"/>
    <w:rsid w:val="001F5E91"/>
    <w:rsid w:val="001F6238"/>
    <w:rsid w:val="001F700C"/>
    <w:rsid w:val="002006A1"/>
    <w:rsid w:val="002077B9"/>
    <w:rsid w:val="00211546"/>
    <w:rsid w:val="002118DF"/>
    <w:rsid w:val="002170D4"/>
    <w:rsid w:val="002176A4"/>
    <w:rsid w:val="00225956"/>
    <w:rsid w:val="002259A5"/>
    <w:rsid w:val="002262AC"/>
    <w:rsid w:val="00226C8F"/>
    <w:rsid w:val="0023354E"/>
    <w:rsid w:val="00233AC7"/>
    <w:rsid w:val="00233E6B"/>
    <w:rsid w:val="00236A07"/>
    <w:rsid w:val="002377FB"/>
    <w:rsid w:val="00243238"/>
    <w:rsid w:val="0024330E"/>
    <w:rsid w:val="002534E4"/>
    <w:rsid w:val="00256724"/>
    <w:rsid w:val="00260F26"/>
    <w:rsid w:val="00262D72"/>
    <w:rsid w:val="00263F5E"/>
    <w:rsid w:val="00271474"/>
    <w:rsid w:val="00272EFF"/>
    <w:rsid w:val="00274170"/>
    <w:rsid w:val="00275F94"/>
    <w:rsid w:val="00281764"/>
    <w:rsid w:val="002832B1"/>
    <w:rsid w:val="0028337A"/>
    <w:rsid w:val="00283CFB"/>
    <w:rsid w:val="00286B62"/>
    <w:rsid w:val="00286BC9"/>
    <w:rsid w:val="00290935"/>
    <w:rsid w:val="00290941"/>
    <w:rsid w:val="00292A92"/>
    <w:rsid w:val="00292DC6"/>
    <w:rsid w:val="00293C97"/>
    <w:rsid w:val="00294FBB"/>
    <w:rsid w:val="00295197"/>
    <w:rsid w:val="00295866"/>
    <w:rsid w:val="00297442"/>
    <w:rsid w:val="00297577"/>
    <w:rsid w:val="00297BB5"/>
    <w:rsid w:val="002A59B0"/>
    <w:rsid w:val="002A7B6B"/>
    <w:rsid w:val="002A7F5D"/>
    <w:rsid w:val="002B5804"/>
    <w:rsid w:val="002C030F"/>
    <w:rsid w:val="002C15C2"/>
    <w:rsid w:val="002C64F8"/>
    <w:rsid w:val="002E1B6E"/>
    <w:rsid w:val="002E7ACA"/>
    <w:rsid w:val="002F085E"/>
    <w:rsid w:val="002F44DA"/>
    <w:rsid w:val="002F6BBD"/>
    <w:rsid w:val="00301F59"/>
    <w:rsid w:val="003021FC"/>
    <w:rsid w:val="003027DB"/>
    <w:rsid w:val="00303065"/>
    <w:rsid w:val="003111F6"/>
    <w:rsid w:val="00311C57"/>
    <w:rsid w:val="00313DD5"/>
    <w:rsid w:val="00315B82"/>
    <w:rsid w:val="003176CA"/>
    <w:rsid w:val="00317DA7"/>
    <w:rsid w:val="003227A1"/>
    <w:rsid w:val="0032344A"/>
    <w:rsid w:val="00323811"/>
    <w:rsid w:val="00331D75"/>
    <w:rsid w:val="00334C66"/>
    <w:rsid w:val="00335B24"/>
    <w:rsid w:val="00335FE1"/>
    <w:rsid w:val="00345C6A"/>
    <w:rsid w:val="00346DB6"/>
    <w:rsid w:val="00347445"/>
    <w:rsid w:val="00350DE7"/>
    <w:rsid w:val="00351821"/>
    <w:rsid w:val="00351E8C"/>
    <w:rsid w:val="00353B86"/>
    <w:rsid w:val="00353DFA"/>
    <w:rsid w:val="00355362"/>
    <w:rsid w:val="003633E1"/>
    <w:rsid w:val="00363E44"/>
    <w:rsid w:val="003643D1"/>
    <w:rsid w:val="00372397"/>
    <w:rsid w:val="00373CA9"/>
    <w:rsid w:val="00375F29"/>
    <w:rsid w:val="00380E59"/>
    <w:rsid w:val="0038190A"/>
    <w:rsid w:val="00382614"/>
    <w:rsid w:val="003842F9"/>
    <w:rsid w:val="0038444C"/>
    <w:rsid w:val="00384CFC"/>
    <w:rsid w:val="00385589"/>
    <w:rsid w:val="00391329"/>
    <w:rsid w:val="00395918"/>
    <w:rsid w:val="00395E86"/>
    <w:rsid w:val="003966AB"/>
    <w:rsid w:val="003A1DF7"/>
    <w:rsid w:val="003A2FD8"/>
    <w:rsid w:val="003A32D7"/>
    <w:rsid w:val="003A3AB8"/>
    <w:rsid w:val="003A3C8C"/>
    <w:rsid w:val="003A5D2C"/>
    <w:rsid w:val="003A6069"/>
    <w:rsid w:val="003B0326"/>
    <w:rsid w:val="003B0875"/>
    <w:rsid w:val="003B0EA7"/>
    <w:rsid w:val="003B391C"/>
    <w:rsid w:val="003B40E6"/>
    <w:rsid w:val="003B459A"/>
    <w:rsid w:val="003C01C0"/>
    <w:rsid w:val="003C3BC0"/>
    <w:rsid w:val="003C51C4"/>
    <w:rsid w:val="003C55D5"/>
    <w:rsid w:val="003C66B1"/>
    <w:rsid w:val="003C6D73"/>
    <w:rsid w:val="003C6F0D"/>
    <w:rsid w:val="003D0FE7"/>
    <w:rsid w:val="003D2066"/>
    <w:rsid w:val="003D60D5"/>
    <w:rsid w:val="003E22C6"/>
    <w:rsid w:val="003E2DE3"/>
    <w:rsid w:val="003E4F6E"/>
    <w:rsid w:val="003E74FB"/>
    <w:rsid w:val="003E7C6B"/>
    <w:rsid w:val="003F001C"/>
    <w:rsid w:val="003F085E"/>
    <w:rsid w:val="003F08EF"/>
    <w:rsid w:val="003F0E71"/>
    <w:rsid w:val="003F225E"/>
    <w:rsid w:val="003F37D9"/>
    <w:rsid w:val="003F520D"/>
    <w:rsid w:val="003F6A31"/>
    <w:rsid w:val="003F6E14"/>
    <w:rsid w:val="00400D4D"/>
    <w:rsid w:val="004029C8"/>
    <w:rsid w:val="00402F48"/>
    <w:rsid w:val="00403D2C"/>
    <w:rsid w:val="00405336"/>
    <w:rsid w:val="004054E1"/>
    <w:rsid w:val="00405BCC"/>
    <w:rsid w:val="004116C3"/>
    <w:rsid w:val="00415260"/>
    <w:rsid w:val="0041558A"/>
    <w:rsid w:val="00416308"/>
    <w:rsid w:val="0041674B"/>
    <w:rsid w:val="00420A95"/>
    <w:rsid w:val="004231F4"/>
    <w:rsid w:val="00425019"/>
    <w:rsid w:val="0042573F"/>
    <w:rsid w:val="00426AE3"/>
    <w:rsid w:val="00427277"/>
    <w:rsid w:val="00433A19"/>
    <w:rsid w:val="0043426A"/>
    <w:rsid w:val="004346F4"/>
    <w:rsid w:val="004414F1"/>
    <w:rsid w:val="00445353"/>
    <w:rsid w:val="0045181F"/>
    <w:rsid w:val="004571D5"/>
    <w:rsid w:val="00460863"/>
    <w:rsid w:val="00461D81"/>
    <w:rsid w:val="004623C6"/>
    <w:rsid w:val="004624A7"/>
    <w:rsid w:val="00462CE7"/>
    <w:rsid w:val="0046356B"/>
    <w:rsid w:val="0046549A"/>
    <w:rsid w:val="00466E8B"/>
    <w:rsid w:val="004727EC"/>
    <w:rsid w:val="00473279"/>
    <w:rsid w:val="0047647B"/>
    <w:rsid w:val="00477182"/>
    <w:rsid w:val="004779CB"/>
    <w:rsid w:val="004802E3"/>
    <w:rsid w:val="004808BE"/>
    <w:rsid w:val="00482D34"/>
    <w:rsid w:val="00491E47"/>
    <w:rsid w:val="004A10A1"/>
    <w:rsid w:val="004A186B"/>
    <w:rsid w:val="004A6EF4"/>
    <w:rsid w:val="004B11DF"/>
    <w:rsid w:val="004B2FBE"/>
    <w:rsid w:val="004B5BED"/>
    <w:rsid w:val="004B68CB"/>
    <w:rsid w:val="004B6B8D"/>
    <w:rsid w:val="004B789C"/>
    <w:rsid w:val="004C172D"/>
    <w:rsid w:val="004C1760"/>
    <w:rsid w:val="004C4070"/>
    <w:rsid w:val="004C6C25"/>
    <w:rsid w:val="004C7EEE"/>
    <w:rsid w:val="004D33EA"/>
    <w:rsid w:val="004D3862"/>
    <w:rsid w:val="004D51E8"/>
    <w:rsid w:val="004D7DD2"/>
    <w:rsid w:val="004E3A2A"/>
    <w:rsid w:val="004E42D8"/>
    <w:rsid w:val="004E7BA2"/>
    <w:rsid w:val="004F3E9A"/>
    <w:rsid w:val="004F4444"/>
    <w:rsid w:val="004F7EDF"/>
    <w:rsid w:val="005001AC"/>
    <w:rsid w:val="00503AEE"/>
    <w:rsid w:val="005069DB"/>
    <w:rsid w:val="00513239"/>
    <w:rsid w:val="00513A7D"/>
    <w:rsid w:val="005174BA"/>
    <w:rsid w:val="005178B4"/>
    <w:rsid w:val="00517A20"/>
    <w:rsid w:val="00517BAC"/>
    <w:rsid w:val="005203B1"/>
    <w:rsid w:val="005207AB"/>
    <w:rsid w:val="00521BE4"/>
    <w:rsid w:val="00522BC4"/>
    <w:rsid w:val="00524C59"/>
    <w:rsid w:val="00525289"/>
    <w:rsid w:val="00527D71"/>
    <w:rsid w:val="0053095B"/>
    <w:rsid w:val="00535049"/>
    <w:rsid w:val="00537DAD"/>
    <w:rsid w:val="00540000"/>
    <w:rsid w:val="005422A1"/>
    <w:rsid w:val="00550A11"/>
    <w:rsid w:val="005520A8"/>
    <w:rsid w:val="0055245F"/>
    <w:rsid w:val="00553566"/>
    <w:rsid w:val="00553CCE"/>
    <w:rsid w:val="00555DC7"/>
    <w:rsid w:val="005607DD"/>
    <w:rsid w:val="005621F4"/>
    <w:rsid w:val="00565445"/>
    <w:rsid w:val="00566206"/>
    <w:rsid w:val="0056696C"/>
    <w:rsid w:val="00572F79"/>
    <w:rsid w:val="0058337E"/>
    <w:rsid w:val="0058558B"/>
    <w:rsid w:val="0058779A"/>
    <w:rsid w:val="00587BFB"/>
    <w:rsid w:val="005902AD"/>
    <w:rsid w:val="00592181"/>
    <w:rsid w:val="00592F36"/>
    <w:rsid w:val="00593CDA"/>
    <w:rsid w:val="00594FE0"/>
    <w:rsid w:val="00596E80"/>
    <w:rsid w:val="00596F8C"/>
    <w:rsid w:val="00597661"/>
    <w:rsid w:val="005979A8"/>
    <w:rsid w:val="005A3514"/>
    <w:rsid w:val="005A558C"/>
    <w:rsid w:val="005A78A8"/>
    <w:rsid w:val="005B002C"/>
    <w:rsid w:val="005B248D"/>
    <w:rsid w:val="005B4349"/>
    <w:rsid w:val="005B4615"/>
    <w:rsid w:val="005B4628"/>
    <w:rsid w:val="005B5B5F"/>
    <w:rsid w:val="005C0CE8"/>
    <w:rsid w:val="005C1377"/>
    <w:rsid w:val="005C3C54"/>
    <w:rsid w:val="005C4DDE"/>
    <w:rsid w:val="005C6B2D"/>
    <w:rsid w:val="005E28F8"/>
    <w:rsid w:val="005E363E"/>
    <w:rsid w:val="005E43AA"/>
    <w:rsid w:val="005E5A30"/>
    <w:rsid w:val="005E6513"/>
    <w:rsid w:val="005F7D5E"/>
    <w:rsid w:val="006013A0"/>
    <w:rsid w:val="00601EDB"/>
    <w:rsid w:val="00605EA6"/>
    <w:rsid w:val="006072E2"/>
    <w:rsid w:val="006073ED"/>
    <w:rsid w:val="0060743A"/>
    <w:rsid w:val="0061051B"/>
    <w:rsid w:val="00613451"/>
    <w:rsid w:val="00613FC7"/>
    <w:rsid w:val="00617CEB"/>
    <w:rsid w:val="00623727"/>
    <w:rsid w:val="006248B4"/>
    <w:rsid w:val="00624EFE"/>
    <w:rsid w:val="00625FF1"/>
    <w:rsid w:val="00626FB8"/>
    <w:rsid w:val="00630499"/>
    <w:rsid w:val="00632229"/>
    <w:rsid w:val="006357F6"/>
    <w:rsid w:val="00635DF7"/>
    <w:rsid w:val="006361EF"/>
    <w:rsid w:val="0063657E"/>
    <w:rsid w:val="00642F23"/>
    <w:rsid w:val="006431E6"/>
    <w:rsid w:val="006437B4"/>
    <w:rsid w:val="0064693F"/>
    <w:rsid w:val="00647D70"/>
    <w:rsid w:val="00651114"/>
    <w:rsid w:val="00653EB3"/>
    <w:rsid w:val="00655855"/>
    <w:rsid w:val="006563B9"/>
    <w:rsid w:val="00662DB6"/>
    <w:rsid w:val="00662E41"/>
    <w:rsid w:val="006636CA"/>
    <w:rsid w:val="00663D18"/>
    <w:rsid w:val="00664560"/>
    <w:rsid w:val="0066708C"/>
    <w:rsid w:val="00667196"/>
    <w:rsid w:val="0066750D"/>
    <w:rsid w:val="00670299"/>
    <w:rsid w:val="00673329"/>
    <w:rsid w:val="00673656"/>
    <w:rsid w:val="006741B3"/>
    <w:rsid w:val="00675C2F"/>
    <w:rsid w:val="00677094"/>
    <w:rsid w:val="0068139C"/>
    <w:rsid w:val="00682645"/>
    <w:rsid w:val="006856F7"/>
    <w:rsid w:val="00686BE0"/>
    <w:rsid w:val="00691985"/>
    <w:rsid w:val="00691F66"/>
    <w:rsid w:val="006922CC"/>
    <w:rsid w:val="006944AE"/>
    <w:rsid w:val="0069554E"/>
    <w:rsid w:val="0069696D"/>
    <w:rsid w:val="0069752A"/>
    <w:rsid w:val="006A070A"/>
    <w:rsid w:val="006A0A06"/>
    <w:rsid w:val="006A0D38"/>
    <w:rsid w:val="006A1B64"/>
    <w:rsid w:val="006A2B28"/>
    <w:rsid w:val="006A4AE1"/>
    <w:rsid w:val="006B024D"/>
    <w:rsid w:val="006B14E9"/>
    <w:rsid w:val="006B1B6D"/>
    <w:rsid w:val="006B268C"/>
    <w:rsid w:val="006B2E53"/>
    <w:rsid w:val="006B68FC"/>
    <w:rsid w:val="006B6A0B"/>
    <w:rsid w:val="006C32BC"/>
    <w:rsid w:val="006C3500"/>
    <w:rsid w:val="006C5C27"/>
    <w:rsid w:val="006C6107"/>
    <w:rsid w:val="006C6DD8"/>
    <w:rsid w:val="006D0DEE"/>
    <w:rsid w:val="006D2083"/>
    <w:rsid w:val="006D21D5"/>
    <w:rsid w:val="006D48E3"/>
    <w:rsid w:val="006E0B08"/>
    <w:rsid w:val="006E28DD"/>
    <w:rsid w:val="006E3B0D"/>
    <w:rsid w:val="006E3D3C"/>
    <w:rsid w:val="006E4741"/>
    <w:rsid w:val="006E4CF0"/>
    <w:rsid w:val="006E50E2"/>
    <w:rsid w:val="006E767D"/>
    <w:rsid w:val="006F3389"/>
    <w:rsid w:val="006F4E64"/>
    <w:rsid w:val="006F5AA2"/>
    <w:rsid w:val="006F7853"/>
    <w:rsid w:val="007001B6"/>
    <w:rsid w:val="00701AD9"/>
    <w:rsid w:val="00702FF0"/>
    <w:rsid w:val="00703C1D"/>
    <w:rsid w:val="00704F4F"/>
    <w:rsid w:val="007108F5"/>
    <w:rsid w:val="0071276A"/>
    <w:rsid w:val="00713E5B"/>
    <w:rsid w:val="007154A6"/>
    <w:rsid w:val="00722E1E"/>
    <w:rsid w:val="00724E18"/>
    <w:rsid w:val="007261D1"/>
    <w:rsid w:val="00727060"/>
    <w:rsid w:val="00736EB4"/>
    <w:rsid w:val="00737794"/>
    <w:rsid w:val="00737F6C"/>
    <w:rsid w:val="007402FC"/>
    <w:rsid w:val="0074077E"/>
    <w:rsid w:val="00740BCB"/>
    <w:rsid w:val="007411A1"/>
    <w:rsid w:val="00742C8E"/>
    <w:rsid w:val="0075009B"/>
    <w:rsid w:val="007518E7"/>
    <w:rsid w:val="007539C6"/>
    <w:rsid w:val="00754EB6"/>
    <w:rsid w:val="00755095"/>
    <w:rsid w:val="0075795B"/>
    <w:rsid w:val="00757D79"/>
    <w:rsid w:val="00760547"/>
    <w:rsid w:val="00760588"/>
    <w:rsid w:val="0076164E"/>
    <w:rsid w:val="00761AE5"/>
    <w:rsid w:val="00762CBD"/>
    <w:rsid w:val="00762D80"/>
    <w:rsid w:val="007641E6"/>
    <w:rsid w:val="00764D42"/>
    <w:rsid w:val="00771F27"/>
    <w:rsid w:val="007734DC"/>
    <w:rsid w:val="00774985"/>
    <w:rsid w:val="00774F26"/>
    <w:rsid w:val="00776A5C"/>
    <w:rsid w:val="00783F62"/>
    <w:rsid w:val="0078483C"/>
    <w:rsid w:val="00784E04"/>
    <w:rsid w:val="00784E98"/>
    <w:rsid w:val="007908AA"/>
    <w:rsid w:val="00793072"/>
    <w:rsid w:val="00793E9B"/>
    <w:rsid w:val="00794C4B"/>
    <w:rsid w:val="007950A1"/>
    <w:rsid w:val="00795AC7"/>
    <w:rsid w:val="00796812"/>
    <w:rsid w:val="007A2994"/>
    <w:rsid w:val="007A2F27"/>
    <w:rsid w:val="007A363B"/>
    <w:rsid w:val="007A3B4A"/>
    <w:rsid w:val="007A4FF8"/>
    <w:rsid w:val="007A559C"/>
    <w:rsid w:val="007A771B"/>
    <w:rsid w:val="007B0AF8"/>
    <w:rsid w:val="007B1DF8"/>
    <w:rsid w:val="007B2BF6"/>
    <w:rsid w:val="007B55FC"/>
    <w:rsid w:val="007B6F3C"/>
    <w:rsid w:val="007C104E"/>
    <w:rsid w:val="007C11FA"/>
    <w:rsid w:val="007C1F15"/>
    <w:rsid w:val="007C2BE4"/>
    <w:rsid w:val="007C5432"/>
    <w:rsid w:val="007C5689"/>
    <w:rsid w:val="007C58CB"/>
    <w:rsid w:val="007C5F1F"/>
    <w:rsid w:val="007C676F"/>
    <w:rsid w:val="007D0332"/>
    <w:rsid w:val="007D352B"/>
    <w:rsid w:val="007D3759"/>
    <w:rsid w:val="007D47FF"/>
    <w:rsid w:val="007D58A3"/>
    <w:rsid w:val="007D6C72"/>
    <w:rsid w:val="007E0463"/>
    <w:rsid w:val="007E06C0"/>
    <w:rsid w:val="007E2552"/>
    <w:rsid w:val="007E376D"/>
    <w:rsid w:val="007E3BE1"/>
    <w:rsid w:val="007E65E5"/>
    <w:rsid w:val="007E73B1"/>
    <w:rsid w:val="007F0D0B"/>
    <w:rsid w:val="007F2A54"/>
    <w:rsid w:val="007F33C1"/>
    <w:rsid w:val="007F3E4F"/>
    <w:rsid w:val="007F7190"/>
    <w:rsid w:val="00801E89"/>
    <w:rsid w:val="00805D8C"/>
    <w:rsid w:val="00807D35"/>
    <w:rsid w:val="00813033"/>
    <w:rsid w:val="008179DF"/>
    <w:rsid w:val="008218C4"/>
    <w:rsid w:val="008243AC"/>
    <w:rsid w:val="00826950"/>
    <w:rsid w:val="00827690"/>
    <w:rsid w:val="00830152"/>
    <w:rsid w:val="008330E2"/>
    <w:rsid w:val="00833D22"/>
    <w:rsid w:val="0083457E"/>
    <w:rsid w:val="00834C2E"/>
    <w:rsid w:val="00835D59"/>
    <w:rsid w:val="00836E6B"/>
    <w:rsid w:val="00841CC8"/>
    <w:rsid w:val="00842D8E"/>
    <w:rsid w:val="00843CEA"/>
    <w:rsid w:val="008442F6"/>
    <w:rsid w:val="00853A63"/>
    <w:rsid w:val="00862387"/>
    <w:rsid w:val="00862AA2"/>
    <w:rsid w:val="00865321"/>
    <w:rsid w:val="008658D1"/>
    <w:rsid w:val="00867085"/>
    <w:rsid w:val="00867A98"/>
    <w:rsid w:val="00867CEF"/>
    <w:rsid w:val="00867D8E"/>
    <w:rsid w:val="00870867"/>
    <w:rsid w:val="00873B59"/>
    <w:rsid w:val="0087408F"/>
    <w:rsid w:val="00877C85"/>
    <w:rsid w:val="0088037E"/>
    <w:rsid w:val="00881448"/>
    <w:rsid w:val="0088338D"/>
    <w:rsid w:val="00885C9B"/>
    <w:rsid w:val="008919B8"/>
    <w:rsid w:val="00891D62"/>
    <w:rsid w:val="0089358D"/>
    <w:rsid w:val="00894075"/>
    <w:rsid w:val="00895193"/>
    <w:rsid w:val="008964AF"/>
    <w:rsid w:val="008A1016"/>
    <w:rsid w:val="008A1CA1"/>
    <w:rsid w:val="008A252D"/>
    <w:rsid w:val="008A2E63"/>
    <w:rsid w:val="008A3C97"/>
    <w:rsid w:val="008A4547"/>
    <w:rsid w:val="008A4A96"/>
    <w:rsid w:val="008B0418"/>
    <w:rsid w:val="008B14BE"/>
    <w:rsid w:val="008B20A2"/>
    <w:rsid w:val="008B47BE"/>
    <w:rsid w:val="008B5270"/>
    <w:rsid w:val="008B55E2"/>
    <w:rsid w:val="008B704E"/>
    <w:rsid w:val="008B73E0"/>
    <w:rsid w:val="008B770F"/>
    <w:rsid w:val="008C2ABF"/>
    <w:rsid w:val="008C3E6F"/>
    <w:rsid w:val="008C4DB7"/>
    <w:rsid w:val="008D0D35"/>
    <w:rsid w:val="008D13B6"/>
    <w:rsid w:val="008D1609"/>
    <w:rsid w:val="008D1717"/>
    <w:rsid w:val="008D5862"/>
    <w:rsid w:val="008D5D2A"/>
    <w:rsid w:val="008D5F59"/>
    <w:rsid w:val="008E0046"/>
    <w:rsid w:val="008E0CFD"/>
    <w:rsid w:val="008E0D77"/>
    <w:rsid w:val="008E1F43"/>
    <w:rsid w:val="008E29F8"/>
    <w:rsid w:val="008E46BC"/>
    <w:rsid w:val="008E54BF"/>
    <w:rsid w:val="008E6ABE"/>
    <w:rsid w:val="008F05D9"/>
    <w:rsid w:val="008F0A2B"/>
    <w:rsid w:val="008F11A8"/>
    <w:rsid w:val="008F1F94"/>
    <w:rsid w:val="008F53C9"/>
    <w:rsid w:val="00900572"/>
    <w:rsid w:val="0090297B"/>
    <w:rsid w:val="009046FC"/>
    <w:rsid w:val="00910219"/>
    <w:rsid w:val="009105D5"/>
    <w:rsid w:val="009118A0"/>
    <w:rsid w:val="00914B63"/>
    <w:rsid w:val="009200F8"/>
    <w:rsid w:val="009223E5"/>
    <w:rsid w:val="009247BD"/>
    <w:rsid w:val="00925292"/>
    <w:rsid w:val="00925588"/>
    <w:rsid w:val="00925F15"/>
    <w:rsid w:val="0092651C"/>
    <w:rsid w:val="00927159"/>
    <w:rsid w:val="009321F3"/>
    <w:rsid w:val="00934E07"/>
    <w:rsid w:val="009354F3"/>
    <w:rsid w:val="00935886"/>
    <w:rsid w:val="00935FAE"/>
    <w:rsid w:val="009369D3"/>
    <w:rsid w:val="009447DC"/>
    <w:rsid w:val="00951805"/>
    <w:rsid w:val="00952370"/>
    <w:rsid w:val="0095584E"/>
    <w:rsid w:val="00956ED0"/>
    <w:rsid w:val="00961B69"/>
    <w:rsid w:val="00961BA5"/>
    <w:rsid w:val="00970C92"/>
    <w:rsid w:val="0097262D"/>
    <w:rsid w:val="009743A9"/>
    <w:rsid w:val="00975CD3"/>
    <w:rsid w:val="00981BBC"/>
    <w:rsid w:val="00983AC7"/>
    <w:rsid w:val="00984733"/>
    <w:rsid w:val="00985397"/>
    <w:rsid w:val="00985B63"/>
    <w:rsid w:val="00985CB7"/>
    <w:rsid w:val="009905BF"/>
    <w:rsid w:val="00991127"/>
    <w:rsid w:val="00991FBB"/>
    <w:rsid w:val="009925AF"/>
    <w:rsid w:val="00993A6B"/>
    <w:rsid w:val="00993F09"/>
    <w:rsid w:val="009960B4"/>
    <w:rsid w:val="009A106C"/>
    <w:rsid w:val="009A1ECA"/>
    <w:rsid w:val="009A5287"/>
    <w:rsid w:val="009A55EB"/>
    <w:rsid w:val="009B2AC5"/>
    <w:rsid w:val="009B629F"/>
    <w:rsid w:val="009B7984"/>
    <w:rsid w:val="009C0756"/>
    <w:rsid w:val="009C2BBF"/>
    <w:rsid w:val="009C7552"/>
    <w:rsid w:val="009C7FCC"/>
    <w:rsid w:val="009D076F"/>
    <w:rsid w:val="009D3D02"/>
    <w:rsid w:val="009D4EAA"/>
    <w:rsid w:val="009D6FEC"/>
    <w:rsid w:val="009E4F63"/>
    <w:rsid w:val="009E52F5"/>
    <w:rsid w:val="009E74FC"/>
    <w:rsid w:val="009F18AC"/>
    <w:rsid w:val="009F4BED"/>
    <w:rsid w:val="009F7CDB"/>
    <w:rsid w:val="009F7D93"/>
    <w:rsid w:val="00A061C6"/>
    <w:rsid w:val="00A06E1D"/>
    <w:rsid w:val="00A10A55"/>
    <w:rsid w:val="00A114F4"/>
    <w:rsid w:val="00A13DDE"/>
    <w:rsid w:val="00A15012"/>
    <w:rsid w:val="00A221B8"/>
    <w:rsid w:val="00A2268D"/>
    <w:rsid w:val="00A2277D"/>
    <w:rsid w:val="00A22DE2"/>
    <w:rsid w:val="00A23854"/>
    <w:rsid w:val="00A26DD6"/>
    <w:rsid w:val="00A27566"/>
    <w:rsid w:val="00A3403B"/>
    <w:rsid w:val="00A42832"/>
    <w:rsid w:val="00A450AC"/>
    <w:rsid w:val="00A46D86"/>
    <w:rsid w:val="00A50AE8"/>
    <w:rsid w:val="00A51A12"/>
    <w:rsid w:val="00A51B2A"/>
    <w:rsid w:val="00A52140"/>
    <w:rsid w:val="00A5291E"/>
    <w:rsid w:val="00A54111"/>
    <w:rsid w:val="00A542B8"/>
    <w:rsid w:val="00A627D4"/>
    <w:rsid w:val="00A62E5A"/>
    <w:rsid w:val="00A64338"/>
    <w:rsid w:val="00A6677F"/>
    <w:rsid w:val="00A707BE"/>
    <w:rsid w:val="00A71DF8"/>
    <w:rsid w:val="00A72AE1"/>
    <w:rsid w:val="00A74DA2"/>
    <w:rsid w:val="00A76658"/>
    <w:rsid w:val="00A773C5"/>
    <w:rsid w:val="00A77E4A"/>
    <w:rsid w:val="00A84A98"/>
    <w:rsid w:val="00A9233E"/>
    <w:rsid w:val="00A942BD"/>
    <w:rsid w:val="00A953BB"/>
    <w:rsid w:val="00A9662F"/>
    <w:rsid w:val="00A971F2"/>
    <w:rsid w:val="00AA2452"/>
    <w:rsid w:val="00AA38B8"/>
    <w:rsid w:val="00AA3CA2"/>
    <w:rsid w:val="00AA4C70"/>
    <w:rsid w:val="00AB10DE"/>
    <w:rsid w:val="00AB2FC8"/>
    <w:rsid w:val="00AB399E"/>
    <w:rsid w:val="00AB5060"/>
    <w:rsid w:val="00AB66B2"/>
    <w:rsid w:val="00AC394F"/>
    <w:rsid w:val="00AC3BB3"/>
    <w:rsid w:val="00AC48AF"/>
    <w:rsid w:val="00AC59D0"/>
    <w:rsid w:val="00AC76BD"/>
    <w:rsid w:val="00AD16B1"/>
    <w:rsid w:val="00AD237C"/>
    <w:rsid w:val="00AD499C"/>
    <w:rsid w:val="00AD7876"/>
    <w:rsid w:val="00AE1EFA"/>
    <w:rsid w:val="00AE3074"/>
    <w:rsid w:val="00AE4FF0"/>
    <w:rsid w:val="00AE65A1"/>
    <w:rsid w:val="00AE76E7"/>
    <w:rsid w:val="00AF4D30"/>
    <w:rsid w:val="00AF5652"/>
    <w:rsid w:val="00AF6B6E"/>
    <w:rsid w:val="00B0071D"/>
    <w:rsid w:val="00B02A88"/>
    <w:rsid w:val="00B04783"/>
    <w:rsid w:val="00B048C0"/>
    <w:rsid w:val="00B077F6"/>
    <w:rsid w:val="00B07984"/>
    <w:rsid w:val="00B11CDE"/>
    <w:rsid w:val="00B13E5E"/>
    <w:rsid w:val="00B159FA"/>
    <w:rsid w:val="00B17B9E"/>
    <w:rsid w:val="00B17D99"/>
    <w:rsid w:val="00B20E31"/>
    <w:rsid w:val="00B249A0"/>
    <w:rsid w:val="00B24A20"/>
    <w:rsid w:val="00B24DB3"/>
    <w:rsid w:val="00B25793"/>
    <w:rsid w:val="00B26FF2"/>
    <w:rsid w:val="00B27359"/>
    <w:rsid w:val="00B27BA9"/>
    <w:rsid w:val="00B3186E"/>
    <w:rsid w:val="00B34B13"/>
    <w:rsid w:val="00B35754"/>
    <w:rsid w:val="00B36441"/>
    <w:rsid w:val="00B36869"/>
    <w:rsid w:val="00B37AA7"/>
    <w:rsid w:val="00B41324"/>
    <w:rsid w:val="00B4175B"/>
    <w:rsid w:val="00B43B31"/>
    <w:rsid w:val="00B45F22"/>
    <w:rsid w:val="00B47702"/>
    <w:rsid w:val="00B47CFA"/>
    <w:rsid w:val="00B50308"/>
    <w:rsid w:val="00B52BB7"/>
    <w:rsid w:val="00B54B4C"/>
    <w:rsid w:val="00B557FE"/>
    <w:rsid w:val="00B5680B"/>
    <w:rsid w:val="00B57F00"/>
    <w:rsid w:val="00B600EF"/>
    <w:rsid w:val="00B603AC"/>
    <w:rsid w:val="00B62343"/>
    <w:rsid w:val="00B67E1E"/>
    <w:rsid w:val="00B73B7C"/>
    <w:rsid w:val="00B7511C"/>
    <w:rsid w:val="00B777E5"/>
    <w:rsid w:val="00B77B2A"/>
    <w:rsid w:val="00B81EEC"/>
    <w:rsid w:val="00B82C22"/>
    <w:rsid w:val="00B870DF"/>
    <w:rsid w:val="00B90730"/>
    <w:rsid w:val="00B92BB6"/>
    <w:rsid w:val="00B93DBA"/>
    <w:rsid w:val="00B9440A"/>
    <w:rsid w:val="00B96666"/>
    <w:rsid w:val="00B96A49"/>
    <w:rsid w:val="00BA04B6"/>
    <w:rsid w:val="00BA3681"/>
    <w:rsid w:val="00BA4582"/>
    <w:rsid w:val="00BA4CC2"/>
    <w:rsid w:val="00BB06D1"/>
    <w:rsid w:val="00BB18CF"/>
    <w:rsid w:val="00BB2D2A"/>
    <w:rsid w:val="00BB2D5A"/>
    <w:rsid w:val="00BC1AD3"/>
    <w:rsid w:val="00BC2F78"/>
    <w:rsid w:val="00BC3E04"/>
    <w:rsid w:val="00BC5495"/>
    <w:rsid w:val="00BD1882"/>
    <w:rsid w:val="00BD58CF"/>
    <w:rsid w:val="00BD62D0"/>
    <w:rsid w:val="00BD77CA"/>
    <w:rsid w:val="00BE0B4E"/>
    <w:rsid w:val="00BE11D5"/>
    <w:rsid w:val="00BE1AEE"/>
    <w:rsid w:val="00BE41B7"/>
    <w:rsid w:val="00BE6742"/>
    <w:rsid w:val="00BE7967"/>
    <w:rsid w:val="00BF0C92"/>
    <w:rsid w:val="00BF3EFE"/>
    <w:rsid w:val="00BF48C6"/>
    <w:rsid w:val="00C006A9"/>
    <w:rsid w:val="00C04688"/>
    <w:rsid w:val="00C048C2"/>
    <w:rsid w:val="00C04CC1"/>
    <w:rsid w:val="00C0637E"/>
    <w:rsid w:val="00C100D5"/>
    <w:rsid w:val="00C1260D"/>
    <w:rsid w:val="00C141F2"/>
    <w:rsid w:val="00C1587D"/>
    <w:rsid w:val="00C22AC4"/>
    <w:rsid w:val="00C26C57"/>
    <w:rsid w:val="00C27B8A"/>
    <w:rsid w:val="00C30C53"/>
    <w:rsid w:val="00C3124B"/>
    <w:rsid w:val="00C32440"/>
    <w:rsid w:val="00C32C1A"/>
    <w:rsid w:val="00C355C2"/>
    <w:rsid w:val="00C37DCA"/>
    <w:rsid w:val="00C40471"/>
    <w:rsid w:val="00C4096C"/>
    <w:rsid w:val="00C40E1F"/>
    <w:rsid w:val="00C40EF6"/>
    <w:rsid w:val="00C43EBB"/>
    <w:rsid w:val="00C440DD"/>
    <w:rsid w:val="00C4450A"/>
    <w:rsid w:val="00C46181"/>
    <w:rsid w:val="00C46BA9"/>
    <w:rsid w:val="00C50BD5"/>
    <w:rsid w:val="00C50C6D"/>
    <w:rsid w:val="00C50D8E"/>
    <w:rsid w:val="00C51DA3"/>
    <w:rsid w:val="00C52F94"/>
    <w:rsid w:val="00C537D2"/>
    <w:rsid w:val="00C5517B"/>
    <w:rsid w:val="00C558FA"/>
    <w:rsid w:val="00C55DE4"/>
    <w:rsid w:val="00C57249"/>
    <w:rsid w:val="00C600D9"/>
    <w:rsid w:val="00C63E81"/>
    <w:rsid w:val="00C6407B"/>
    <w:rsid w:val="00C65E91"/>
    <w:rsid w:val="00C70921"/>
    <w:rsid w:val="00C71093"/>
    <w:rsid w:val="00C73840"/>
    <w:rsid w:val="00C739BD"/>
    <w:rsid w:val="00C73B8E"/>
    <w:rsid w:val="00C75CC2"/>
    <w:rsid w:val="00C806BC"/>
    <w:rsid w:val="00C8114F"/>
    <w:rsid w:val="00C92B22"/>
    <w:rsid w:val="00C93CD5"/>
    <w:rsid w:val="00C946FF"/>
    <w:rsid w:val="00C95AA2"/>
    <w:rsid w:val="00C9759F"/>
    <w:rsid w:val="00C978AA"/>
    <w:rsid w:val="00CA0894"/>
    <w:rsid w:val="00CA1E0B"/>
    <w:rsid w:val="00CA3112"/>
    <w:rsid w:val="00CA3DB2"/>
    <w:rsid w:val="00CA41EE"/>
    <w:rsid w:val="00CA60C1"/>
    <w:rsid w:val="00CB26BE"/>
    <w:rsid w:val="00CC1384"/>
    <w:rsid w:val="00CC2D93"/>
    <w:rsid w:val="00CC3AB4"/>
    <w:rsid w:val="00CC4807"/>
    <w:rsid w:val="00CC586D"/>
    <w:rsid w:val="00CC6130"/>
    <w:rsid w:val="00CD0C0A"/>
    <w:rsid w:val="00CD2274"/>
    <w:rsid w:val="00CD3720"/>
    <w:rsid w:val="00CD5DB9"/>
    <w:rsid w:val="00CD6690"/>
    <w:rsid w:val="00CD736B"/>
    <w:rsid w:val="00CE377F"/>
    <w:rsid w:val="00CE707E"/>
    <w:rsid w:val="00CE7256"/>
    <w:rsid w:val="00CE7DE5"/>
    <w:rsid w:val="00CF0F85"/>
    <w:rsid w:val="00CF1848"/>
    <w:rsid w:val="00CF312E"/>
    <w:rsid w:val="00CF459A"/>
    <w:rsid w:val="00CF4DF8"/>
    <w:rsid w:val="00CF5614"/>
    <w:rsid w:val="00CF5C2F"/>
    <w:rsid w:val="00CF764E"/>
    <w:rsid w:val="00D01532"/>
    <w:rsid w:val="00D02F90"/>
    <w:rsid w:val="00D03517"/>
    <w:rsid w:val="00D039FD"/>
    <w:rsid w:val="00D04963"/>
    <w:rsid w:val="00D04BCF"/>
    <w:rsid w:val="00D10400"/>
    <w:rsid w:val="00D10A4F"/>
    <w:rsid w:val="00D12507"/>
    <w:rsid w:val="00D12C31"/>
    <w:rsid w:val="00D13C97"/>
    <w:rsid w:val="00D143D9"/>
    <w:rsid w:val="00D1457D"/>
    <w:rsid w:val="00D1544C"/>
    <w:rsid w:val="00D21BC2"/>
    <w:rsid w:val="00D25946"/>
    <w:rsid w:val="00D300FA"/>
    <w:rsid w:val="00D30F52"/>
    <w:rsid w:val="00D313B2"/>
    <w:rsid w:val="00D32950"/>
    <w:rsid w:val="00D336EB"/>
    <w:rsid w:val="00D35BF0"/>
    <w:rsid w:val="00D37965"/>
    <w:rsid w:val="00D40B96"/>
    <w:rsid w:val="00D42548"/>
    <w:rsid w:val="00D45AA4"/>
    <w:rsid w:val="00D45E44"/>
    <w:rsid w:val="00D47CE7"/>
    <w:rsid w:val="00D520B6"/>
    <w:rsid w:val="00D53538"/>
    <w:rsid w:val="00D5511B"/>
    <w:rsid w:val="00D62746"/>
    <w:rsid w:val="00D656F5"/>
    <w:rsid w:val="00D65E64"/>
    <w:rsid w:val="00D65EE2"/>
    <w:rsid w:val="00D66182"/>
    <w:rsid w:val="00D67802"/>
    <w:rsid w:val="00D738FA"/>
    <w:rsid w:val="00D7499E"/>
    <w:rsid w:val="00D74CB5"/>
    <w:rsid w:val="00D74D3F"/>
    <w:rsid w:val="00D766F1"/>
    <w:rsid w:val="00D81452"/>
    <w:rsid w:val="00D81F8E"/>
    <w:rsid w:val="00D82DB1"/>
    <w:rsid w:val="00D83EB1"/>
    <w:rsid w:val="00D84CAA"/>
    <w:rsid w:val="00D8511D"/>
    <w:rsid w:val="00D870AA"/>
    <w:rsid w:val="00D904FC"/>
    <w:rsid w:val="00D90504"/>
    <w:rsid w:val="00D922B5"/>
    <w:rsid w:val="00DA144F"/>
    <w:rsid w:val="00DA262E"/>
    <w:rsid w:val="00DA3325"/>
    <w:rsid w:val="00DA68F5"/>
    <w:rsid w:val="00DA7151"/>
    <w:rsid w:val="00DB63F4"/>
    <w:rsid w:val="00DC39D6"/>
    <w:rsid w:val="00DC479B"/>
    <w:rsid w:val="00DC4C14"/>
    <w:rsid w:val="00DD631C"/>
    <w:rsid w:val="00DD6F10"/>
    <w:rsid w:val="00DE04E4"/>
    <w:rsid w:val="00DE2FC5"/>
    <w:rsid w:val="00DE35BB"/>
    <w:rsid w:val="00DE7B72"/>
    <w:rsid w:val="00DF410E"/>
    <w:rsid w:val="00DF5D31"/>
    <w:rsid w:val="00DF7477"/>
    <w:rsid w:val="00E00D24"/>
    <w:rsid w:val="00E051B9"/>
    <w:rsid w:val="00E07AC6"/>
    <w:rsid w:val="00E146A7"/>
    <w:rsid w:val="00E14B42"/>
    <w:rsid w:val="00E14BB2"/>
    <w:rsid w:val="00E152CB"/>
    <w:rsid w:val="00E164E9"/>
    <w:rsid w:val="00E16BFB"/>
    <w:rsid w:val="00E1746D"/>
    <w:rsid w:val="00E21D8E"/>
    <w:rsid w:val="00E24FA4"/>
    <w:rsid w:val="00E257C8"/>
    <w:rsid w:val="00E2580F"/>
    <w:rsid w:val="00E32374"/>
    <w:rsid w:val="00E34F65"/>
    <w:rsid w:val="00E40EA8"/>
    <w:rsid w:val="00E41512"/>
    <w:rsid w:val="00E4151E"/>
    <w:rsid w:val="00E41883"/>
    <w:rsid w:val="00E42C11"/>
    <w:rsid w:val="00E44693"/>
    <w:rsid w:val="00E44B57"/>
    <w:rsid w:val="00E4519A"/>
    <w:rsid w:val="00E45657"/>
    <w:rsid w:val="00E472C3"/>
    <w:rsid w:val="00E50A75"/>
    <w:rsid w:val="00E51511"/>
    <w:rsid w:val="00E52099"/>
    <w:rsid w:val="00E55A23"/>
    <w:rsid w:val="00E572E1"/>
    <w:rsid w:val="00E57372"/>
    <w:rsid w:val="00E6499D"/>
    <w:rsid w:val="00E65BE3"/>
    <w:rsid w:val="00E65D86"/>
    <w:rsid w:val="00E671F8"/>
    <w:rsid w:val="00E711EE"/>
    <w:rsid w:val="00E81C88"/>
    <w:rsid w:val="00E82C82"/>
    <w:rsid w:val="00E853D5"/>
    <w:rsid w:val="00E87E12"/>
    <w:rsid w:val="00E9131F"/>
    <w:rsid w:val="00E919A0"/>
    <w:rsid w:val="00E91BE9"/>
    <w:rsid w:val="00E923B6"/>
    <w:rsid w:val="00E925B6"/>
    <w:rsid w:val="00E931CA"/>
    <w:rsid w:val="00E95324"/>
    <w:rsid w:val="00E970D9"/>
    <w:rsid w:val="00E97215"/>
    <w:rsid w:val="00E9763E"/>
    <w:rsid w:val="00E9773B"/>
    <w:rsid w:val="00EA0F65"/>
    <w:rsid w:val="00EA167D"/>
    <w:rsid w:val="00EA3137"/>
    <w:rsid w:val="00EA3B01"/>
    <w:rsid w:val="00EA3F0D"/>
    <w:rsid w:val="00EA4781"/>
    <w:rsid w:val="00EA66D6"/>
    <w:rsid w:val="00EA6F42"/>
    <w:rsid w:val="00EB4DF6"/>
    <w:rsid w:val="00EB5CEE"/>
    <w:rsid w:val="00EB748B"/>
    <w:rsid w:val="00EC1076"/>
    <w:rsid w:val="00EC13A3"/>
    <w:rsid w:val="00EC1471"/>
    <w:rsid w:val="00EC32CB"/>
    <w:rsid w:val="00EC6E9D"/>
    <w:rsid w:val="00EC7C85"/>
    <w:rsid w:val="00ED34E5"/>
    <w:rsid w:val="00ED3DC7"/>
    <w:rsid w:val="00ED4183"/>
    <w:rsid w:val="00ED4407"/>
    <w:rsid w:val="00EE02C3"/>
    <w:rsid w:val="00EE2165"/>
    <w:rsid w:val="00EE3EDA"/>
    <w:rsid w:val="00EE41DF"/>
    <w:rsid w:val="00EE6FF7"/>
    <w:rsid w:val="00EF2E5B"/>
    <w:rsid w:val="00EF3A54"/>
    <w:rsid w:val="00EF3E78"/>
    <w:rsid w:val="00EF538C"/>
    <w:rsid w:val="00EF6552"/>
    <w:rsid w:val="00EF7C23"/>
    <w:rsid w:val="00EF7FEB"/>
    <w:rsid w:val="00F02E48"/>
    <w:rsid w:val="00F0569D"/>
    <w:rsid w:val="00F06819"/>
    <w:rsid w:val="00F125EE"/>
    <w:rsid w:val="00F12E98"/>
    <w:rsid w:val="00F1445C"/>
    <w:rsid w:val="00F21173"/>
    <w:rsid w:val="00F21F7B"/>
    <w:rsid w:val="00F22029"/>
    <w:rsid w:val="00F22CF2"/>
    <w:rsid w:val="00F27D30"/>
    <w:rsid w:val="00F3053D"/>
    <w:rsid w:val="00F31CE2"/>
    <w:rsid w:val="00F33384"/>
    <w:rsid w:val="00F42A92"/>
    <w:rsid w:val="00F42E5D"/>
    <w:rsid w:val="00F4320D"/>
    <w:rsid w:val="00F4427B"/>
    <w:rsid w:val="00F46E15"/>
    <w:rsid w:val="00F46E6A"/>
    <w:rsid w:val="00F47DC9"/>
    <w:rsid w:val="00F515FB"/>
    <w:rsid w:val="00F522F2"/>
    <w:rsid w:val="00F53B23"/>
    <w:rsid w:val="00F550AD"/>
    <w:rsid w:val="00F61113"/>
    <w:rsid w:val="00F62A09"/>
    <w:rsid w:val="00F62EC6"/>
    <w:rsid w:val="00F6300E"/>
    <w:rsid w:val="00F630EA"/>
    <w:rsid w:val="00F653D4"/>
    <w:rsid w:val="00F67DB5"/>
    <w:rsid w:val="00F7007E"/>
    <w:rsid w:val="00F73193"/>
    <w:rsid w:val="00F74DCD"/>
    <w:rsid w:val="00F74F95"/>
    <w:rsid w:val="00F76E11"/>
    <w:rsid w:val="00F77ABE"/>
    <w:rsid w:val="00F80705"/>
    <w:rsid w:val="00F822AD"/>
    <w:rsid w:val="00F82BE0"/>
    <w:rsid w:val="00F82C94"/>
    <w:rsid w:val="00F83F02"/>
    <w:rsid w:val="00F84BD9"/>
    <w:rsid w:val="00F911DC"/>
    <w:rsid w:val="00F92129"/>
    <w:rsid w:val="00F922B2"/>
    <w:rsid w:val="00F93758"/>
    <w:rsid w:val="00F9418F"/>
    <w:rsid w:val="00F95AFD"/>
    <w:rsid w:val="00F968B0"/>
    <w:rsid w:val="00F96D3D"/>
    <w:rsid w:val="00F97B6A"/>
    <w:rsid w:val="00FA1481"/>
    <w:rsid w:val="00FA2084"/>
    <w:rsid w:val="00FA3E5F"/>
    <w:rsid w:val="00FA52EC"/>
    <w:rsid w:val="00FB4D08"/>
    <w:rsid w:val="00FB5908"/>
    <w:rsid w:val="00FB5F0A"/>
    <w:rsid w:val="00FC08DB"/>
    <w:rsid w:val="00FC1C28"/>
    <w:rsid w:val="00FC715D"/>
    <w:rsid w:val="00FD0544"/>
    <w:rsid w:val="00FD2358"/>
    <w:rsid w:val="00FD38A9"/>
    <w:rsid w:val="00FD49D2"/>
    <w:rsid w:val="00FD6E73"/>
    <w:rsid w:val="00FE1B94"/>
    <w:rsid w:val="00FE35A3"/>
    <w:rsid w:val="00FE451C"/>
    <w:rsid w:val="00FE6665"/>
    <w:rsid w:val="00FF04E3"/>
    <w:rsid w:val="00FF48DD"/>
    <w:rsid w:val="00FF4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597622"/>
  <w14:defaultImageDpi w14:val="32767"/>
  <w15:docId w15:val="{90174659-7E40-4C6B-A066-469A8406F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qFormat="1"/>
    <w:lsdException w:name="Emphasis" w:semiHidden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7A771B"/>
    <w:rPr>
      <w:sz w:val="24"/>
    </w:rPr>
  </w:style>
  <w:style w:type="paragraph" w:styleId="1">
    <w:name w:val="heading 1"/>
    <w:basedOn w:val="a1"/>
    <w:next w:val="a1"/>
    <w:link w:val="10"/>
    <w:uiPriority w:val="9"/>
    <w:qFormat/>
    <w:rsid w:val="00B43B31"/>
    <w:pPr>
      <w:keepNext/>
      <w:spacing w:before="240" w:after="60"/>
      <w:outlineLvl w:val="0"/>
    </w:pPr>
    <w:rPr>
      <w:b/>
      <w:bCs/>
      <w:kern w:val="32"/>
      <w:szCs w:val="24"/>
    </w:rPr>
  </w:style>
  <w:style w:type="paragraph" w:styleId="21">
    <w:name w:val="heading 2"/>
    <w:basedOn w:val="a1"/>
    <w:next w:val="a1"/>
    <w:link w:val="22"/>
    <w:uiPriority w:val="9"/>
    <w:semiHidden/>
    <w:qFormat/>
    <w:rsid w:val="007411A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31">
    <w:name w:val="heading 3"/>
    <w:basedOn w:val="a1"/>
    <w:next w:val="a1"/>
    <w:link w:val="32"/>
    <w:uiPriority w:val="9"/>
    <w:semiHidden/>
    <w:qFormat/>
    <w:rsid w:val="00C600D9"/>
    <w:pPr>
      <w:keepNext/>
      <w:spacing w:line="480" w:lineRule="auto"/>
      <w:outlineLvl w:val="2"/>
    </w:pPr>
    <w:rPr>
      <w:rFonts w:ascii="Times" w:eastAsia="Times" w:hAnsi="Times"/>
      <w:b/>
    </w:rPr>
  </w:style>
  <w:style w:type="paragraph" w:styleId="41">
    <w:name w:val="heading 4"/>
    <w:basedOn w:val="a1"/>
    <w:next w:val="a1"/>
    <w:link w:val="42"/>
    <w:uiPriority w:val="9"/>
    <w:semiHidden/>
    <w:qFormat/>
    <w:rsid w:val="00C600D9"/>
    <w:pPr>
      <w:keepNext/>
      <w:spacing w:line="480" w:lineRule="auto"/>
      <w:outlineLvl w:val="3"/>
    </w:pPr>
    <w:rPr>
      <w:rFonts w:ascii="Times" w:hAnsi="Times"/>
      <w:b/>
      <w:color w:val="0000FF"/>
      <w:sz w:val="44"/>
    </w:rPr>
  </w:style>
  <w:style w:type="paragraph" w:styleId="51">
    <w:name w:val="heading 5"/>
    <w:basedOn w:val="a1"/>
    <w:next w:val="a1"/>
    <w:link w:val="52"/>
    <w:uiPriority w:val="9"/>
    <w:semiHidden/>
    <w:qFormat/>
    <w:rsid w:val="007411A1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uiPriority w:val="9"/>
    <w:semiHidden/>
    <w:qFormat/>
    <w:rsid w:val="007411A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uiPriority w:val="9"/>
    <w:semiHidden/>
    <w:qFormat/>
    <w:rsid w:val="007411A1"/>
    <w:pPr>
      <w:spacing w:before="240" w:after="60"/>
      <w:outlineLvl w:val="6"/>
    </w:pPr>
    <w:rPr>
      <w:rFonts w:ascii="Calibri" w:hAnsi="Calibri"/>
      <w:szCs w:val="24"/>
    </w:rPr>
  </w:style>
  <w:style w:type="paragraph" w:styleId="8">
    <w:name w:val="heading 8"/>
    <w:basedOn w:val="a1"/>
    <w:next w:val="a1"/>
    <w:link w:val="80"/>
    <w:uiPriority w:val="9"/>
    <w:semiHidden/>
    <w:qFormat/>
    <w:rsid w:val="007411A1"/>
    <w:pPr>
      <w:spacing w:before="240" w:after="60"/>
      <w:outlineLvl w:val="7"/>
    </w:pPr>
    <w:rPr>
      <w:rFonts w:ascii="Calibri" w:hAnsi="Calibri"/>
      <w:i/>
      <w:iCs/>
      <w:szCs w:val="24"/>
    </w:rPr>
  </w:style>
  <w:style w:type="paragraph" w:styleId="9">
    <w:name w:val="heading 9"/>
    <w:basedOn w:val="a1"/>
    <w:next w:val="a1"/>
    <w:link w:val="90"/>
    <w:uiPriority w:val="9"/>
    <w:semiHidden/>
    <w:qFormat/>
    <w:rsid w:val="007411A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basedOn w:val="a2"/>
    <w:semiHidden/>
    <w:rsid w:val="00477182"/>
  </w:style>
  <w:style w:type="character" w:customStyle="1" w:styleId="10">
    <w:name w:val="标题 1 字符"/>
    <w:link w:val="1"/>
    <w:uiPriority w:val="9"/>
    <w:rsid w:val="00FF04E3"/>
    <w:rPr>
      <w:b/>
      <w:bCs/>
      <w:kern w:val="32"/>
      <w:sz w:val="24"/>
      <w:szCs w:val="24"/>
    </w:rPr>
  </w:style>
  <w:style w:type="character" w:customStyle="1" w:styleId="22">
    <w:name w:val="标题 2 字符"/>
    <w:link w:val="21"/>
    <w:uiPriority w:val="9"/>
    <w:semiHidden/>
    <w:rsid w:val="00FF04E3"/>
    <w:rPr>
      <w:rFonts w:ascii="Cambria" w:hAnsi="Cambria"/>
      <w:b/>
      <w:bCs/>
      <w:i/>
      <w:iCs/>
      <w:sz w:val="28"/>
      <w:szCs w:val="28"/>
    </w:rPr>
  </w:style>
  <w:style w:type="character" w:customStyle="1" w:styleId="52">
    <w:name w:val="标题 5 字符"/>
    <w:link w:val="51"/>
    <w:uiPriority w:val="9"/>
    <w:semiHidden/>
    <w:rsid w:val="00FF04E3"/>
    <w:rPr>
      <w:rFonts w:ascii="Calibri" w:hAnsi="Calibri"/>
      <w:b/>
      <w:bCs/>
      <w:i/>
      <w:iCs/>
      <w:sz w:val="26"/>
      <w:szCs w:val="26"/>
    </w:rPr>
  </w:style>
  <w:style w:type="character" w:customStyle="1" w:styleId="60">
    <w:name w:val="标题 6 字符"/>
    <w:link w:val="6"/>
    <w:uiPriority w:val="9"/>
    <w:semiHidden/>
    <w:rsid w:val="00FF04E3"/>
    <w:rPr>
      <w:rFonts w:ascii="Calibri" w:hAnsi="Calibri"/>
      <w:b/>
      <w:bCs/>
      <w:sz w:val="22"/>
      <w:szCs w:val="22"/>
    </w:rPr>
  </w:style>
  <w:style w:type="character" w:customStyle="1" w:styleId="70">
    <w:name w:val="标题 7 字符"/>
    <w:link w:val="7"/>
    <w:uiPriority w:val="9"/>
    <w:semiHidden/>
    <w:rsid w:val="00FF04E3"/>
    <w:rPr>
      <w:rFonts w:ascii="Calibri" w:hAnsi="Calibri"/>
      <w:sz w:val="24"/>
      <w:szCs w:val="24"/>
    </w:rPr>
  </w:style>
  <w:style w:type="character" w:customStyle="1" w:styleId="80">
    <w:name w:val="标题 8 字符"/>
    <w:link w:val="8"/>
    <w:uiPriority w:val="9"/>
    <w:semiHidden/>
    <w:rsid w:val="00FF04E3"/>
    <w:rPr>
      <w:rFonts w:ascii="Calibri" w:hAnsi="Calibri"/>
      <w:i/>
      <w:iCs/>
      <w:sz w:val="24"/>
      <w:szCs w:val="24"/>
    </w:rPr>
  </w:style>
  <w:style w:type="character" w:customStyle="1" w:styleId="90">
    <w:name w:val="标题 9 字符"/>
    <w:link w:val="9"/>
    <w:uiPriority w:val="9"/>
    <w:semiHidden/>
    <w:rsid w:val="00FF04E3"/>
    <w:rPr>
      <w:rFonts w:ascii="Cambria" w:hAnsi="Cambria"/>
      <w:sz w:val="22"/>
      <w:szCs w:val="22"/>
    </w:rPr>
  </w:style>
  <w:style w:type="paragraph" w:customStyle="1" w:styleId="SMHeading">
    <w:name w:val="SM Heading"/>
    <w:basedOn w:val="1"/>
    <w:qFormat/>
    <w:rsid w:val="00F74F95"/>
  </w:style>
  <w:style w:type="paragraph" w:customStyle="1" w:styleId="SMSubheading">
    <w:name w:val="SM Subheading"/>
    <w:basedOn w:val="a1"/>
    <w:qFormat/>
    <w:rsid w:val="00B9440A"/>
    <w:rPr>
      <w:u w:val="words"/>
    </w:rPr>
  </w:style>
  <w:style w:type="paragraph" w:customStyle="1" w:styleId="SMText">
    <w:name w:val="SM Text"/>
    <w:basedOn w:val="a1"/>
    <w:link w:val="SMText0"/>
    <w:qFormat/>
    <w:rsid w:val="00B9440A"/>
    <w:pPr>
      <w:ind w:firstLine="480"/>
    </w:pPr>
  </w:style>
  <w:style w:type="paragraph" w:customStyle="1" w:styleId="SMcaption">
    <w:name w:val="SM caption"/>
    <w:basedOn w:val="SMText"/>
    <w:qFormat/>
    <w:rsid w:val="00B9440A"/>
    <w:pPr>
      <w:ind w:firstLine="0"/>
    </w:pPr>
  </w:style>
  <w:style w:type="paragraph" w:styleId="a6">
    <w:name w:val="Balloon Text"/>
    <w:basedOn w:val="a1"/>
    <w:link w:val="a7"/>
    <w:semiHidden/>
    <w:rsid w:val="00405336"/>
    <w:rPr>
      <w:rFonts w:ascii="Tahoma" w:hAnsi="Tahoma" w:cs="Tahoma"/>
      <w:sz w:val="16"/>
      <w:szCs w:val="16"/>
    </w:rPr>
  </w:style>
  <w:style w:type="character" w:customStyle="1" w:styleId="a7">
    <w:name w:val="批注框文本 字符"/>
    <w:link w:val="a6"/>
    <w:semiHidden/>
    <w:rsid w:val="00FF04E3"/>
    <w:rPr>
      <w:rFonts w:ascii="Tahoma" w:hAnsi="Tahoma" w:cs="Tahoma"/>
      <w:sz w:val="16"/>
      <w:szCs w:val="16"/>
    </w:rPr>
  </w:style>
  <w:style w:type="paragraph" w:styleId="a8">
    <w:name w:val="Bibliography"/>
    <w:basedOn w:val="a1"/>
    <w:next w:val="a1"/>
    <w:uiPriority w:val="37"/>
    <w:semiHidden/>
    <w:rsid w:val="00405336"/>
  </w:style>
  <w:style w:type="paragraph" w:styleId="a9">
    <w:name w:val="Block Text"/>
    <w:basedOn w:val="a1"/>
    <w:semiHidden/>
    <w:rsid w:val="00405336"/>
    <w:pPr>
      <w:spacing w:after="120"/>
      <w:ind w:left="1440" w:right="1440"/>
    </w:pPr>
  </w:style>
  <w:style w:type="paragraph" w:styleId="aa">
    <w:name w:val="Body Text"/>
    <w:basedOn w:val="a1"/>
    <w:link w:val="ab"/>
    <w:semiHidden/>
    <w:rsid w:val="00405336"/>
    <w:pPr>
      <w:spacing w:after="120"/>
    </w:pPr>
  </w:style>
  <w:style w:type="character" w:customStyle="1" w:styleId="ab">
    <w:name w:val="正文文本 字符"/>
    <w:link w:val="aa"/>
    <w:semiHidden/>
    <w:rsid w:val="00FF04E3"/>
    <w:rPr>
      <w:sz w:val="24"/>
    </w:rPr>
  </w:style>
  <w:style w:type="paragraph" w:styleId="23">
    <w:name w:val="Body Text 2"/>
    <w:basedOn w:val="a1"/>
    <w:link w:val="24"/>
    <w:semiHidden/>
    <w:rsid w:val="00405336"/>
    <w:pPr>
      <w:spacing w:after="120" w:line="480" w:lineRule="auto"/>
    </w:pPr>
  </w:style>
  <w:style w:type="character" w:customStyle="1" w:styleId="24">
    <w:name w:val="正文文本 2 字符"/>
    <w:link w:val="23"/>
    <w:semiHidden/>
    <w:rsid w:val="00FF04E3"/>
    <w:rPr>
      <w:sz w:val="24"/>
    </w:rPr>
  </w:style>
  <w:style w:type="paragraph" w:styleId="33">
    <w:name w:val="Body Text 3"/>
    <w:basedOn w:val="a1"/>
    <w:link w:val="34"/>
    <w:semiHidden/>
    <w:rsid w:val="00405336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semiHidden/>
    <w:rsid w:val="00FF04E3"/>
    <w:rPr>
      <w:sz w:val="16"/>
      <w:szCs w:val="16"/>
    </w:rPr>
  </w:style>
  <w:style w:type="paragraph" w:styleId="ac">
    <w:name w:val="Body Text First Indent"/>
    <w:basedOn w:val="aa"/>
    <w:link w:val="ad"/>
    <w:semiHidden/>
    <w:rsid w:val="00405336"/>
    <w:pPr>
      <w:ind w:firstLine="210"/>
    </w:pPr>
  </w:style>
  <w:style w:type="character" w:customStyle="1" w:styleId="ad">
    <w:name w:val="正文文本首行缩进 字符"/>
    <w:link w:val="ac"/>
    <w:semiHidden/>
    <w:rsid w:val="00FF04E3"/>
    <w:rPr>
      <w:sz w:val="24"/>
    </w:rPr>
  </w:style>
  <w:style w:type="paragraph" w:styleId="ae">
    <w:name w:val="Body Text Indent"/>
    <w:basedOn w:val="a1"/>
    <w:link w:val="af"/>
    <w:semiHidden/>
    <w:rsid w:val="00405336"/>
    <w:pPr>
      <w:spacing w:after="120"/>
      <w:ind w:left="360"/>
    </w:pPr>
  </w:style>
  <w:style w:type="character" w:customStyle="1" w:styleId="af">
    <w:name w:val="正文文本缩进 字符"/>
    <w:link w:val="ae"/>
    <w:semiHidden/>
    <w:rsid w:val="00FF04E3"/>
    <w:rPr>
      <w:sz w:val="24"/>
    </w:rPr>
  </w:style>
  <w:style w:type="paragraph" w:styleId="25">
    <w:name w:val="Body Text First Indent 2"/>
    <w:basedOn w:val="ae"/>
    <w:link w:val="26"/>
    <w:semiHidden/>
    <w:rsid w:val="00405336"/>
    <w:pPr>
      <w:ind w:firstLine="210"/>
    </w:pPr>
  </w:style>
  <w:style w:type="character" w:customStyle="1" w:styleId="26">
    <w:name w:val="正文文本首行缩进 2 字符"/>
    <w:link w:val="25"/>
    <w:semiHidden/>
    <w:rsid w:val="00FF04E3"/>
    <w:rPr>
      <w:sz w:val="24"/>
    </w:rPr>
  </w:style>
  <w:style w:type="paragraph" w:styleId="27">
    <w:name w:val="Body Text Indent 2"/>
    <w:basedOn w:val="a1"/>
    <w:link w:val="28"/>
    <w:semiHidden/>
    <w:rsid w:val="00405336"/>
    <w:pPr>
      <w:spacing w:after="120" w:line="480" w:lineRule="auto"/>
      <w:ind w:left="360"/>
    </w:pPr>
  </w:style>
  <w:style w:type="character" w:customStyle="1" w:styleId="28">
    <w:name w:val="正文文本缩进 2 字符"/>
    <w:link w:val="27"/>
    <w:semiHidden/>
    <w:rsid w:val="00FF04E3"/>
    <w:rPr>
      <w:sz w:val="24"/>
    </w:rPr>
  </w:style>
  <w:style w:type="paragraph" w:styleId="35">
    <w:name w:val="Body Text Indent 3"/>
    <w:basedOn w:val="a1"/>
    <w:link w:val="36"/>
    <w:semiHidden/>
    <w:rsid w:val="00405336"/>
    <w:pPr>
      <w:spacing w:after="120"/>
      <w:ind w:left="360"/>
    </w:pPr>
    <w:rPr>
      <w:sz w:val="16"/>
      <w:szCs w:val="16"/>
    </w:rPr>
  </w:style>
  <w:style w:type="character" w:customStyle="1" w:styleId="36">
    <w:name w:val="正文文本缩进 3 字符"/>
    <w:link w:val="35"/>
    <w:semiHidden/>
    <w:rsid w:val="00FF04E3"/>
    <w:rPr>
      <w:sz w:val="16"/>
      <w:szCs w:val="16"/>
    </w:rPr>
  </w:style>
  <w:style w:type="paragraph" w:styleId="af0">
    <w:name w:val="caption"/>
    <w:basedOn w:val="a1"/>
    <w:next w:val="a1"/>
    <w:semiHidden/>
    <w:qFormat/>
    <w:rsid w:val="00405336"/>
    <w:rPr>
      <w:b/>
      <w:bCs/>
      <w:sz w:val="20"/>
    </w:rPr>
  </w:style>
  <w:style w:type="paragraph" w:styleId="af1">
    <w:name w:val="Closing"/>
    <w:basedOn w:val="a1"/>
    <w:link w:val="af2"/>
    <w:semiHidden/>
    <w:rsid w:val="00405336"/>
    <w:pPr>
      <w:ind w:left="4320"/>
    </w:pPr>
  </w:style>
  <w:style w:type="character" w:customStyle="1" w:styleId="af2">
    <w:name w:val="结束语 字符"/>
    <w:link w:val="af1"/>
    <w:semiHidden/>
    <w:rsid w:val="00FF04E3"/>
    <w:rPr>
      <w:sz w:val="24"/>
    </w:rPr>
  </w:style>
  <w:style w:type="paragraph" w:styleId="af3">
    <w:name w:val="annotation text"/>
    <w:basedOn w:val="a1"/>
    <w:link w:val="af4"/>
    <w:semiHidden/>
    <w:rsid w:val="00405336"/>
    <w:rPr>
      <w:sz w:val="20"/>
    </w:rPr>
  </w:style>
  <w:style w:type="character" w:customStyle="1" w:styleId="af4">
    <w:name w:val="批注文字 字符"/>
    <w:basedOn w:val="a2"/>
    <w:link w:val="af3"/>
    <w:semiHidden/>
    <w:rsid w:val="00FF04E3"/>
  </w:style>
  <w:style w:type="paragraph" w:styleId="af5">
    <w:name w:val="annotation subject"/>
    <w:basedOn w:val="af3"/>
    <w:next w:val="af3"/>
    <w:link w:val="af6"/>
    <w:semiHidden/>
    <w:rsid w:val="00405336"/>
    <w:rPr>
      <w:b/>
      <w:bCs/>
    </w:rPr>
  </w:style>
  <w:style w:type="character" w:customStyle="1" w:styleId="af6">
    <w:name w:val="批注主题 字符"/>
    <w:link w:val="af5"/>
    <w:semiHidden/>
    <w:rsid w:val="00FF04E3"/>
    <w:rPr>
      <w:b/>
      <w:bCs/>
    </w:rPr>
  </w:style>
  <w:style w:type="paragraph" w:styleId="af7">
    <w:name w:val="Date"/>
    <w:basedOn w:val="a1"/>
    <w:next w:val="a1"/>
    <w:link w:val="af8"/>
    <w:semiHidden/>
    <w:rsid w:val="00405336"/>
  </w:style>
  <w:style w:type="character" w:customStyle="1" w:styleId="af8">
    <w:name w:val="日期 字符"/>
    <w:link w:val="af7"/>
    <w:semiHidden/>
    <w:rsid w:val="00FF04E3"/>
    <w:rPr>
      <w:sz w:val="24"/>
    </w:rPr>
  </w:style>
  <w:style w:type="paragraph" w:styleId="af9">
    <w:name w:val="Document Map"/>
    <w:basedOn w:val="a1"/>
    <w:link w:val="afa"/>
    <w:semiHidden/>
    <w:rsid w:val="00405336"/>
    <w:rPr>
      <w:rFonts w:ascii="Tahoma" w:hAnsi="Tahoma" w:cs="Tahoma"/>
      <w:sz w:val="16"/>
      <w:szCs w:val="16"/>
    </w:rPr>
  </w:style>
  <w:style w:type="character" w:customStyle="1" w:styleId="afa">
    <w:name w:val="文档结构图 字符"/>
    <w:link w:val="af9"/>
    <w:semiHidden/>
    <w:rsid w:val="00FF04E3"/>
    <w:rPr>
      <w:rFonts w:ascii="Tahoma" w:hAnsi="Tahoma" w:cs="Tahoma"/>
      <w:sz w:val="16"/>
      <w:szCs w:val="16"/>
    </w:rPr>
  </w:style>
  <w:style w:type="paragraph" w:styleId="afb">
    <w:name w:val="E-mail Signature"/>
    <w:basedOn w:val="a1"/>
    <w:link w:val="afc"/>
    <w:semiHidden/>
    <w:rsid w:val="00405336"/>
  </w:style>
  <w:style w:type="character" w:customStyle="1" w:styleId="afc">
    <w:name w:val="电子邮件签名 字符"/>
    <w:link w:val="afb"/>
    <w:semiHidden/>
    <w:rsid w:val="00FF04E3"/>
    <w:rPr>
      <w:sz w:val="24"/>
    </w:rPr>
  </w:style>
  <w:style w:type="paragraph" w:styleId="afd">
    <w:name w:val="endnote text"/>
    <w:basedOn w:val="a1"/>
    <w:link w:val="afe"/>
    <w:semiHidden/>
    <w:rsid w:val="00405336"/>
    <w:rPr>
      <w:sz w:val="20"/>
    </w:rPr>
  </w:style>
  <w:style w:type="character" w:customStyle="1" w:styleId="afe">
    <w:name w:val="尾注文本 字符"/>
    <w:basedOn w:val="a2"/>
    <w:link w:val="afd"/>
    <w:semiHidden/>
    <w:rsid w:val="00FF04E3"/>
  </w:style>
  <w:style w:type="paragraph" w:styleId="aff">
    <w:name w:val="envelope address"/>
    <w:basedOn w:val="a1"/>
    <w:semiHidden/>
    <w:rsid w:val="00405336"/>
    <w:pPr>
      <w:framePr w:w="7920" w:h="1980" w:hRule="exact" w:hSpace="180" w:wrap="auto" w:hAnchor="page" w:xAlign="center" w:yAlign="bottom"/>
      <w:ind w:left="2880"/>
    </w:pPr>
    <w:rPr>
      <w:rFonts w:ascii="Cambria" w:hAnsi="Cambria"/>
      <w:szCs w:val="24"/>
    </w:rPr>
  </w:style>
  <w:style w:type="paragraph" w:styleId="aff0">
    <w:name w:val="envelope return"/>
    <w:basedOn w:val="a1"/>
    <w:semiHidden/>
    <w:rsid w:val="00405336"/>
    <w:rPr>
      <w:rFonts w:ascii="Cambria" w:hAnsi="Cambria"/>
      <w:sz w:val="20"/>
    </w:rPr>
  </w:style>
  <w:style w:type="paragraph" w:styleId="aff1">
    <w:name w:val="footer"/>
    <w:basedOn w:val="a1"/>
    <w:link w:val="aff2"/>
    <w:uiPriority w:val="99"/>
    <w:rsid w:val="00405336"/>
    <w:pPr>
      <w:tabs>
        <w:tab w:val="center" w:pos="4680"/>
        <w:tab w:val="right" w:pos="9360"/>
      </w:tabs>
    </w:pPr>
  </w:style>
  <w:style w:type="character" w:customStyle="1" w:styleId="aff2">
    <w:name w:val="页脚 字符"/>
    <w:link w:val="aff1"/>
    <w:uiPriority w:val="99"/>
    <w:rsid w:val="00FF04E3"/>
    <w:rPr>
      <w:sz w:val="24"/>
    </w:rPr>
  </w:style>
  <w:style w:type="paragraph" w:styleId="aff3">
    <w:name w:val="footnote text"/>
    <w:basedOn w:val="a1"/>
    <w:link w:val="aff4"/>
    <w:semiHidden/>
    <w:rsid w:val="00405336"/>
    <w:rPr>
      <w:sz w:val="20"/>
    </w:rPr>
  </w:style>
  <w:style w:type="character" w:customStyle="1" w:styleId="aff4">
    <w:name w:val="脚注文本 字符"/>
    <w:basedOn w:val="a2"/>
    <w:link w:val="aff3"/>
    <w:semiHidden/>
    <w:rsid w:val="00FF04E3"/>
  </w:style>
  <w:style w:type="paragraph" w:styleId="aff5">
    <w:name w:val="header"/>
    <w:basedOn w:val="a1"/>
    <w:link w:val="aff6"/>
    <w:uiPriority w:val="99"/>
    <w:rsid w:val="00405336"/>
    <w:pPr>
      <w:tabs>
        <w:tab w:val="center" w:pos="4680"/>
        <w:tab w:val="right" w:pos="9360"/>
      </w:tabs>
    </w:pPr>
  </w:style>
  <w:style w:type="character" w:customStyle="1" w:styleId="aff6">
    <w:name w:val="页眉 字符"/>
    <w:link w:val="aff5"/>
    <w:uiPriority w:val="99"/>
    <w:rsid w:val="00FF04E3"/>
    <w:rPr>
      <w:sz w:val="24"/>
    </w:rPr>
  </w:style>
  <w:style w:type="paragraph" w:styleId="HTML">
    <w:name w:val="HTML Address"/>
    <w:basedOn w:val="a1"/>
    <w:link w:val="HTML0"/>
    <w:semiHidden/>
    <w:rsid w:val="00405336"/>
    <w:rPr>
      <w:i/>
      <w:iCs/>
    </w:rPr>
  </w:style>
  <w:style w:type="character" w:customStyle="1" w:styleId="HTML0">
    <w:name w:val="HTML 地址 字符"/>
    <w:link w:val="HTML"/>
    <w:semiHidden/>
    <w:rsid w:val="00FF04E3"/>
    <w:rPr>
      <w:i/>
      <w:iCs/>
      <w:sz w:val="24"/>
    </w:rPr>
  </w:style>
  <w:style w:type="paragraph" w:styleId="HTML1">
    <w:name w:val="HTML Preformatted"/>
    <w:basedOn w:val="a1"/>
    <w:link w:val="HTML2"/>
    <w:semiHidden/>
    <w:rsid w:val="00405336"/>
    <w:rPr>
      <w:rFonts w:ascii="Courier New" w:hAnsi="Courier New" w:cs="Courier New"/>
      <w:sz w:val="20"/>
    </w:rPr>
  </w:style>
  <w:style w:type="character" w:customStyle="1" w:styleId="HTML2">
    <w:name w:val="HTML 预设格式 字符"/>
    <w:link w:val="HTML1"/>
    <w:semiHidden/>
    <w:rsid w:val="00FF04E3"/>
    <w:rPr>
      <w:rFonts w:ascii="Courier New" w:hAnsi="Courier New" w:cs="Courier New"/>
    </w:rPr>
  </w:style>
  <w:style w:type="paragraph" w:styleId="11">
    <w:name w:val="index 1"/>
    <w:basedOn w:val="a1"/>
    <w:next w:val="a1"/>
    <w:autoRedefine/>
    <w:semiHidden/>
    <w:rsid w:val="00405336"/>
    <w:pPr>
      <w:ind w:left="240" w:hanging="240"/>
    </w:pPr>
  </w:style>
  <w:style w:type="paragraph" w:styleId="29">
    <w:name w:val="index 2"/>
    <w:basedOn w:val="a1"/>
    <w:next w:val="a1"/>
    <w:autoRedefine/>
    <w:semiHidden/>
    <w:rsid w:val="00405336"/>
    <w:pPr>
      <w:ind w:left="480" w:hanging="240"/>
    </w:pPr>
  </w:style>
  <w:style w:type="paragraph" w:styleId="37">
    <w:name w:val="index 3"/>
    <w:basedOn w:val="a1"/>
    <w:next w:val="a1"/>
    <w:autoRedefine/>
    <w:semiHidden/>
    <w:rsid w:val="00405336"/>
    <w:pPr>
      <w:ind w:left="720" w:hanging="240"/>
    </w:pPr>
  </w:style>
  <w:style w:type="paragraph" w:styleId="43">
    <w:name w:val="index 4"/>
    <w:basedOn w:val="a1"/>
    <w:next w:val="a1"/>
    <w:autoRedefine/>
    <w:semiHidden/>
    <w:rsid w:val="00405336"/>
    <w:pPr>
      <w:ind w:left="960" w:hanging="240"/>
    </w:pPr>
  </w:style>
  <w:style w:type="paragraph" w:styleId="53">
    <w:name w:val="index 5"/>
    <w:basedOn w:val="a1"/>
    <w:next w:val="a1"/>
    <w:autoRedefine/>
    <w:semiHidden/>
    <w:rsid w:val="00405336"/>
    <w:pPr>
      <w:ind w:left="1200" w:hanging="240"/>
    </w:pPr>
  </w:style>
  <w:style w:type="paragraph" w:styleId="61">
    <w:name w:val="index 6"/>
    <w:basedOn w:val="a1"/>
    <w:next w:val="a1"/>
    <w:autoRedefine/>
    <w:semiHidden/>
    <w:rsid w:val="00405336"/>
    <w:pPr>
      <w:ind w:left="1440" w:hanging="240"/>
    </w:pPr>
  </w:style>
  <w:style w:type="paragraph" w:styleId="71">
    <w:name w:val="index 7"/>
    <w:basedOn w:val="a1"/>
    <w:next w:val="a1"/>
    <w:autoRedefine/>
    <w:semiHidden/>
    <w:rsid w:val="00405336"/>
    <w:pPr>
      <w:ind w:left="1680" w:hanging="240"/>
    </w:pPr>
  </w:style>
  <w:style w:type="paragraph" w:styleId="81">
    <w:name w:val="index 8"/>
    <w:basedOn w:val="a1"/>
    <w:next w:val="a1"/>
    <w:autoRedefine/>
    <w:semiHidden/>
    <w:rsid w:val="00405336"/>
    <w:pPr>
      <w:ind w:left="1920" w:hanging="240"/>
    </w:pPr>
  </w:style>
  <w:style w:type="paragraph" w:styleId="91">
    <w:name w:val="index 9"/>
    <w:basedOn w:val="a1"/>
    <w:next w:val="a1"/>
    <w:autoRedefine/>
    <w:semiHidden/>
    <w:rsid w:val="00405336"/>
    <w:pPr>
      <w:ind w:left="2160" w:hanging="240"/>
    </w:pPr>
  </w:style>
  <w:style w:type="paragraph" w:styleId="aff7">
    <w:name w:val="index heading"/>
    <w:basedOn w:val="a1"/>
    <w:next w:val="11"/>
    <w:semiHidden/>
    <w:rsid w:val="00405336"/>
    <w:rPr>
      <w:rFonts w:ascii="Cambria" w:hAnsi="Cambria"/>
      <w:b/>
      <w:bCs/>
    </w:rPr>
  </w:style>
  <w:style w:type="paragraph" w:styleId="aff8">
    <w:name w:val="Intense Quote"/>
    <w:basedOn w:val="a1"/>
    <w:next w:val="a1"/>
    <w:link w:val="aff9"/>
    <w:uiPriority w:val="30"/>
    <w:qFormat/>
    <w:rsid w:val="00405336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aff9">
    <w:name w:val="明显引用 字符"/>
    <w:link w:val="aff8"/>
    <w:uiPriority w:val="30"/>
    <w:rsid w:val="00FF04E3"/>
    <w:rPr>
      <w:b/>
      <w:bCs/>
      <w:i/>
      <w:iCs/>
      <w:color w:val="4F81BD"/>
      <w:sz w:val="24"/>
    </w:rPr>
  </w:style>
  <w:style w:type="paragraph" w:styleId="affa">
    <w:name w:val="List"/>
    <w:basedOn w:val="a1"/>
    <w:semiHidden/>
    <w:rsid w:val="00405336"/>
    <w:pPr>
      <w:ind w:left="360" w:hanging="360"/>
      <w:contextualSpacing/>
    </w:pPr>
  </w:style>
  <w:style w:type="paragraph" w:styleId="2a">
    <w:name w:val="List 2"/>
    <w:basedOn w:val="a1"/>
    <w:semiHidden/>
    <w:rsid w:val="00405336"/>
    <w:pPr>
      <w:ind w:left="720" w:hanging="360"/>
      <w:contextualSpacing/>
    </w:pPr>
  </w:style>
  <w:style w:type="paragraph" w:styleId="38">
    <w:name w:val="List 3"/>
    <w:basedOn w:val="a1"/>
    <w:semiHidden/>
    <w:rsid w:val="00405336"/>
    <w:pPr>
      <w:ind w:left="1080" w:hanging="360"/>
      <w:contextualSpacing/>
    </w:pPr>
  </w:style>
  <w:style w:type="paragraph" w:styleId="44">
    <w:name w:val="List 4"/>
    <w:basedOn w:val="a1"/>
    <w:semiHidden/>
    <w:rsid w:val="00405336"/>
    <w:pPr>
      <w:ind w:left="1440" w:hanging="360"/>
      <w:contextualSpacing/>
    </w:pPr>
  </w:style>
  <w:style w:type="paragraph" w:styleId="54">
    <w:name w:val="List 5"/>
    <w:basedOn w:val="a1"/>
    <w:semiHidden/>
    <w:rsid w:val="00405336"/>
    <w:pPr>
      <w:ind w:left="1800" w:hanging="360"/>
      <w:contextualSpacing/>
    </w:pPr>
  </w:style>
  <w:style w:type="paragraph" w:styleId="a0">
    <w:name w:val="List Bullet"/>
    <w:basedOn w:val="a1"/>
    <w:semiHidden/>
    <w:rsid w:val="00405336"/>
    <w:pPr>
      <w:numPr>
        <w:numId w:val="1"/>
      </w:numPr>
      <w:contextualSpacing/>
    </w:pPr>
  </w:style>
  <w:style w:type="paragraph" w:styleId="20">
    <w:name w:val="List Bullet 2"/>
    <w:basedOn w:val="a1"/>
    <w:semiHidden/>
    <w:rsid w:val="00405336"/>
    <w:pPr>
      <w:numPr>
        <w:numId w:val="2"/>
      </w:numPr>
      <w:contextualSpacing/>
    </w:pPr>
  </w:style>
  <w:style w:type="paragraph" w:styleId="30">
    <w:name w:val="List Bullet 3"/>
    <w:basedOn w:val="a1"/>
    <w:semiHidden/>
    <w:rsid w:val="00405336"/>
    <w:pPr>
      <w:numPr>
        <w:numId w:val="3"/>
      </w:numPr>
      <w:contextualSpacing/>
    </w:pPr>
  </w:style>
  <w:style w:type="paragraph" w:styleId="40">
    <w:name w:val="List Bullet 4"/>
    <w:basedOn w:val="a1"/>
    <w:semiHidden/>
    <w:rsid w:val="00405336"/>
    <w:pPr>
      <w:numPr>
        <w:numId w:val="4"/>
      </w:numPr>
      <w:contextualSpacing/>
    </w:pPr>
  </w:style>
  <w:style w:type="paragraph" w:styleId="50">
    <w:name w:val="List Bullet 5"/>
    <w:basedOn w:val="a1"/>
    <w:semiHidden/>
    <w:rsid w:val="00405336"/>
    <w:pPr>
      <w:numPr>
        <w:numId w:val="5"/>
      </w:numPr>
      <w:contextualSpacing/>
    </w:pPr>
  </w:style>
  <w:style w:type="paragraph" w:styleId="affb">
    <w:name w:val="List Continue"/>
    <w:basedOn w:val="a1"/>
    <w:semiHidden/>
    <w:rsid w:val="00405336"/>
    <w:pPr>
      <w:spacing w:after="120"/>
      <w:ind w:left="360"/>
      <w:contextualSpacing/>
    </w:pPr>
  </w:style>
  <w:style w:type="paragraph" w:styleId="2b">
    <w:name w:val="List Continue 2"/>
    <w:basedOn w:val="a1"/>
    <w:semiHidden/>
    <w:rsid w:val="00405336"/>
    <w:pPr>
      <w:spacing w:after="120"/>
      <w:ind w:left="720"/>
      <w:contextualSpacing/>
    </w:pPr>
  </w:style>
  <w:style w:type="paragraph" w:styleId="39">
    <w:name w:val="List Continue 3"/>
    <w:basedOn w:val="a1"/>
    <w:semiHidden/>
    <w:rsid w:val="00405336"/>
    <w:pPr>
      <w:spacing w:after="120"/>
      <w:ind w:left="1080"/>
      <w:contextualSpacing/>
    </w:pPr>
  </w:style>
  <w:style w:type="paragraph" w:styleId="45">
    <w:name w:val="List Continue 4"/>
    <w:basedOn w:val="a1"/>
    <w:semiHidden/>
    <w:rsid w:val="00405336"/>
    <w:pPr>
      <w:spacing w:after="120"/>
      <w:ind w:left="1440"/>
      <w:contextualSpacing/>
    </w:pPr>
  </w:style>
  <w:style w:type="paragraph" w:styleId="55">
    <w:name w:val="List Continue 5"/>
    <w:basedOn w:val="a1"/>
    <w:semiHidden/>
    <w:rsid w:val="00405336"/>
    <w:pPr>
      <w:spacing w:after="120"/>
      <w:ind w:left="1800"/>
      <w:contextualSpacing/>
    </w:pPr>
  </w:style>
  <w:style w:type="paragraph" w:styleId="a">
    <w:name w:val="List Number"/>
    <w:basedOn w:val="a1"/>
    <w:semiHidden/>
    <w:rsid w:val="00405336"/>
    <w:pPr>
      <w:numPr>
        <w:numId w:val="6"/>
      </w:numPr>
      <w:contextualSpacing/>
    </w:pPr>
  </w:style>
  <w:style w:type="paragraph" w:styleId="2">
    <w:name w:val="List Number 2"/>
    <w:basedOn w:val="a1"/>
    <w:semiHidden/>
    <w:rsid w:val="00405336"/>
    <w:pPr>
      <w:numPr>
        <w:numId w:val="7"/>
      </w:numPr>
      <w:contextualSpacing/>
    </w:pPr>
  </w:style>
  <w:style w:type="paragraph" w:styleId="3">
    <w:name w:val="List Number 3"/>
    <w:basedOn w:val="a1"/>
    <w:semiHidden/>
    <w:rsid w:val="00405336"/>
    <w:pPr>
      <w:numPr>
        <w:numId w:val="8"/>
      </w:numPr>
      <w:contextualSpacing/>
    </w:pPr>
  </w:style>
  <w:style w:type="paragraph" w:styleId="4">
    <w:name w:val="List Number 4"/>
    <w:basedOn w:val="a1"/>
    <w:semiHidden/>
    <w:rsid w:val="00405336"/>
    <w:pPr>
      <w:numPr>
        <w:numId w:val="9"/>
      </w:numPr>
      <w:contextualSpacing/>
    </w:pPr>
  </w:style>
  <w:style w:type="paragraph" w:styleId="5">
    <w:name w:val="List Number 5"/>
    <w:basedOn w:val="a1"/>
    <w:semiHidden/>
    <w:rsid w:val="00405336"/>
    <w:pPr>
      <w:numPr>
        <w:numId w:val="10"/>
      </w:numPr>
      <w:contextualSpacing/>
    </w:pPr>
  </w:style>
  <w:style w:type="paragraph" w:styleId="affc">
    <w:name w:val="List Paragraph"/>
    <w:basedOn w:val="a1"/>
    <w:uiPriority w:val="34"/>
    <w:qFormat/>
    <w:rsid w:val="00405336"/>
    <w:pPr>
      <w:ind w:left="720"/>
    </w:pPr>
  </w:style>
  <w:style w:type="paragraph" w:styleId="affd">
    <w:name w:val="macro"/>
    <w:link w:val="affe"/>
    <w:semiHidden/>
    <w:rsid w:val="0040533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character" w:customStyle="1" w:styleId="affe">
    <w:name w:val="宏文本 字符"/>
    <w:link w:val="affd"/>
    <w:semiHidden/>
    <w:rsid w:val="00FF04E3"/>
    <w:rPr>
      <w:rFonts w:ascii="Courier New" w:hAnsi="Courier New" w:cs="Courier New"/>
      <w:lang w:val="en-US" w:eastAsia="en-US" w:bidi="ar-SA"/>
    </w:rPr>
  </w:style>
  <w:style w:type="paragraph" w:styleId="afff">
    <w:name w:val="Message Header"/>
    <w:basedOn w:val="a1"/>
    <w:link w:val="afff0"/>
    <w:semiHidden/>
    <w:rsid w:val="0040533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ambria" w:hAnsi="Cambria"/>
      <w:szCs w:val="24"/>
    </w:rPr>
  </w:style>
  <w:style w:type="character" w:customStyle="1" w:styleId="afff0">
    <w:name w:val="信息标题 字符"/>
    <w:link w:val="afff"/>
    <w:semiHidden/>
    <w:rsid w:val="00FF04E3"/>
    <w:rPr>
      <w:rFonts w:ascii="Cambria" w:hAnsi="Cambria"/>
      <w:sz w:val="24"/>
      <w:szCs w:val="24"/>
      <w:shd w:val="pct20" w:color="auto" w:fill="auto"/>
    </w:rPr>
  </w:style>
  <w:style w:type="paragraph" w:styleId="afff1">
    <w:name w:val="No Spacing"/>
    <w:uiPriority w:val="1"/>
    <w:semiHidden/>
    <w:qFormat/>
    <w:rsid w:val="00405336"/>
    <w:rPr>
      <w:sz w:val="24"/>
    </w:rPr>
  </w:style>
  <w:style w:type="paragraph" w:styleId="afff2">
    <w:name w:val="Normal (Web)"/>
    <w:basedOn w:val="a1"/>
    <w:semiHidden/>
    <w:rsid w:val="00405336"/>
    <w:rPr>
      <w:szCs w:val="24"/>
    </w:rPr>
  </w:style>
  <w:style w:type="paragraph" w:styleId="afff3">
    <w:name w:val="Normal Indent"/>
    <w:basedOn w:val="a1"/>
    <w:semiHidden/>
    <w:rsid w:val="00405336"/>
    <w:pPr>
      <w:ind w:left="720"/>
    </w:pPr>
  </w:style>
  <w:style w:type="paragraph" w:styleId="afff4">
    <w:name w:val="Note Heading"/>
    <w:basedOn w:val="a1"/>
    <w:next w:val="a1"/>
    <w:link w:val="afff5"/>
    <w:semiHidden/>
    <w:rsid w:val="00405336"/>
  </w:style>
  <w:style w:type="character" w:customStyle="1" w:styleId="afff5">
    <w:name w:val="注释标题 字符"/>
    <w:link w:val="afff4"/>
    <w:semiHidden/>
    <w:rsid w:val="00FF04E3"/>
    <w:rPr>
      <w:sz w:val="24"/>
    </w:rPr>
  </w:style>
  <w:style w:type="paragraph" w:styleId="afff6">
    <w:name w:val="Plain Text"/>
    <w:basedOn w:val="a1"/>
    <w:link w:val="afff7"/>
    <w:semiHidden/>
    <w:rsid w:val="00405336"/>
    <w:rPr>
      <w:rFonts w:ascii="Courier New" w:hAnsi="Courier New" w:cs="Courier New"/>
      <w:sz w:val="20"/>
    </w:rPr>
  </w:style>
  <w:style w:type="character" w:customStyle="1" w:styleId="afff7">
    <w:name w:val="纯文本 字符"/>
    <w:link w:val="afff6"/>
    <w:semiHidden/>
    <w:rsid w:val="00FF04E3"/>
    <w:rPr>
      <w:rFonts w:ascii="Courier New" w:hAnsi="Courier New" w:cs="Courier New"/>
    </w:rPr>
  </w:style>
  <w:style w:type="paragraph" w:styleId="afff8">
    <w:name w:val="Quote"/>
    <w:basedOn w:val="a1"/>
    <w:next w:val="a1"/>
    <w:link w:val="afff9"/>
    <w:uiPriority w:val="29"/>
    <w:qFormat/>
    <w:rsid w:val="00405336"/>
    <w:rPr>
      <w:i/>
      <w:iCs/>
      <w:color w:val="000000"/>
    </w:rPr>
  </w:style>
  <w:style w:type="character" w:customStyle="1" w:styleId="afff9">
    <w:name w:val="引用 字符"/>
    <w:link w:val="afff8"/>
    <w:uiPriority w:val="29"/>
    <w:rsid w:val="00FF04E3"/>
    <w:rPr>
      <w:i/>
      <w:iCs/>
      <w:color w:val="000000"/>
      <w:sz w:val="24"/>
    </w:rPr>
  </w:style>
  <w:style w:type="paragraph" w:styleId="afffa">
    <w:name w:val="Salutation"/>
    <w:basedOn w:val="a1"/>
    <w:next w:val="a1"/>
    <w:link w:val="afffb"/>
    <w:semiHidden/>
    <w:rsid w:val="00405336"/>
  </w:style>
  <w:style w:type="character" w:customStyle="1" w:styleId="afffb">
    <w:name w:val="称呼 字符"/>
    <w:link w:val="afffa"/>
    <w:semiHidden/>
    <w:rsid w:val="00FF04E3"/>
    <w:rPr>
      <w:sz w:val="24"/>
    </w:rPr>
  </w:style>
  <w:style w:type="paragraph" w:styleId="afffc">
    <w:name w:val="Signature"/>
    <w:basedOn w:val="a1"/>
    <w:link w:val="afffd"/>
    <w:semiHidden/>
    <w:rsid w:val="00405336"/>
    <w:pPr>
      <w:ind w:left="4320"/>
    </w:pPr>
  </w:style>
  <w:style w:type="character" w:customStyle="1" w:styleId="afffd">
    <w:name w:val="签名 字符"/>
    <w:link w:val="afffc"/>
    <w:semiHidden/>
    <w:rsid w:val="00FF04E3"/>
    <w:rPr>
      <w:sz w:val="24"/>
    </w:rPr>
  </w:style>
  <w:style w:type="paragraph" w:styleId="afffe">
    <w:name w:val="Subtitle"/>
    <w:basedOn w:val="a1"/>
    <w:next w:val="a1"/>
    <w:link w:val="affff"/>
    <w:uiPriority w:val="11"/>
    <w:qFormat/>
    <w:rsid w:val="00405336"/>
    <w:pPr>
      <w:spacing w:after="60"/>
      <w:jc w:val="center"/>
      <w:outlineLvl w:val="1"/>
    </w:pPr>
    <w:rPr>
      <w:rFonts w:ascii="Cambria" w:hAnsi="Cambria"/>
      <w:szCs w:val="24"/>
    </w:rPr>
  </w:style>
  <w:style w:type="character" w:customStyle="1" w:styleId="affff">
    <w:name w:val="副标题 字符"/>
    <w:link w:val="afffe"/>
    <w:uiPriority w:val="11"/>
    <w:rsid w:val="00FF04E3"/>
    <w:rPr>
      <w:rFonts w:ascii="Cambria" w:hAnsi="Cambria"/>
      <w:sz w:val="24"/>
      <w:szCs w:val="24"/>
    </w:rPr>
  </w:style>
  <w:style w:type="paragraph" w:styleId="affff0">
    <w:name w:val="table of authorities"/>
    <w:basedOn w:val="a1"/>
    <w:next w:val="a1"/>
    <w:semiHidden/>
    <w:rsid w:val="00405336"/>
    <w:pPr>
      <w:ind w:left="240" w:hanging="240"/>
    </w:pPr>
  </w:style>
  <w:style w:type="paragraph" w:styleId="affff1">
    <w:name w:val="table of figures"/>
    <w:basedOn w:val="a1"/>
    <w:next w:val="a1"/>
    <w:semiHidden/>
    <w:rsid w:val="00405336"/>
  </w:style>
  <w:style w:type="paragraph" w:styleId="affff2">
    <w:name w:val="Title"/>
    <w:basedOn w:val="a1"/>
    <w:next w:val="a1"/>
    <w:link w:val="affff3"/>
    <w:uiPriority w:val="10"/>
    <w:qFormat/>
    <w:rsid w:val="00405336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affff3">
    <w:name w:val="标题 字符"/>
    <w:link w:val="affff2"/>
    <w:uiPriority w:val="10"/>
    <w:rsid w:val="00FF04E3"/>
    <w:rPr>
      <w:rFonts w:ascii="Cambria" w:hAnsi="Cambria"/>
      <w:b/>
      <w:bCs/>
      <w:kern w:val="28"/>
      <w:sz w:val="32"/>
      <w:szCs w:val="32"/>
    </w:rPr>
  </w:style>
  <w:style w:type="paragraph" w:styleId="affff4">
    <w:name w:val="toa heading"/>
    <w:basedOn w:val="a1"/>
    <w:next w:val="a1"/>
    <w:semiHidden/>
    <w:rsid w:val="00405336"/>
    <w:pPr>
      <w:spacing w:before="120"/>
    </w:pPr>
    <w:rPr>
      <w:rFonts w:ascii="Cambria" w:hAnsi="Cambria"/>
      <w:b/>
      <w:bCs/>
      <w:szCs w:val="24"/>
    </w:rPr>
  </w:style>
  <w:style w:type="paragraph" w:styleId="TOC1">
    <w:name w:val="toc 1"/>
    <w:basedOn w:val="a1"/>
    <w:next w:val="a1"/>
    <w:autoRedefine/>
    <w:semiHidden/>
    <w:rsid w:val="00405336"/>
  </w:style>
  <w:style w:type="paragraph" w:styleId="TOC2">
    <w:name w:val="toc 2"/>
    <w:basedOn w:val="a1"/>
    <w:next w:val="a1"/>
    <w:autoRedefine/>
    <w:semiHidden/>
    <w:rsid w:val="00405336"/>
    <w:pPr>
      <w:ind w:left="240"/>
    </w:pPr>
  </w:style>
  <w:style w:type="paragraph" w:styleId="TOC3">
    <w:name w:val="toc 3"/>
    <w:basedOn w:val="a1"/>
    <w:next w:val="a1"/>
    <w:autoRedefine/>
    <w:semiHidden/>
    <w:rsid w:val="00405336"/>
    <w:pPr>
      <w:ind w:left="480"/>
    </w:pPr>
  </w:style>
  <w:style w:type="paragraph" w:styleId="TOC4">
    <w:name w:val="toc 4"/>
    <w:basedOn w:val="a1"/>
    <w:next w:val="a1"/>
    <w:autoRedefine/>
    <w:semiHidden/>
    <w:rsid w:val="00405336"/>
    <w:pPr>
      <w:ind w:left="720"/>
    </w:pPr>
  </w:style>
  <w:style w:type="paragraph" w:styleId="TOC5">
    <w:name w:val="toc 5"/>
    <w:basedOn w:val="a1"/>
    <w:next w:val="a1"/>
    <w:autoRedefine/>
    <w:semiHidden/>
    <w:rsid w:val="00405336"/>
    <w:pPr>
      <w:ind w:left="960"/>
    </w:pPr>
  </w:style>
  <w:style w:type="paragraph" w:styleId="TOC6">
    <w:name w:val="toc 6"/>
    <w:basedOn w:val="a1"/>
    <w:next w:val="a1"/>
    <w:autoRedefine/>
    <w:semiHidden/>
    <w:rsid w:val="00405336"/>
    <w:pPr>
      <w:ind w:left="1200"/>
    </w:pPr>
  </w:style>
  <w:style w:type="paragraph" w:styleId="TOC7">
    <w:name w:val="toc 7"/>
    <w:basedOn w:val="a1"/>
    <w:next w:val="a1"/>
    <w:autoRedefine/>
    <w:semiHidden/>
    <w:rsid w:val="00405336"/>
    <w:pPr>
      <w:ind w:left="1440"/>
    </w:pPr>
  </w:style>
  <w:style w:type="paragraph" w:styleId="TOC8">
    <w:name w:val="toc 8"/>
    <w:basedOn w:val="a1"/>
    <w:next w:val="a1"/>
    <w:autoRedefine/>
    <w:semiHidden/>
    <w:rsid w:val="00405336"/>
    <w:pPr>
      <w:ind w:left="1680"/>
    </w:pPr>
  </w:style>
  <w:style w:type="paragraph" w:styleId="TOC9">
    <w:name w:val="toc 9"/>
    <w:basedOn w:val="a1"/>
    <w:next w:val="a1"/>
    <w:autoRedefine/>
    <w:semiHidden/>
    <w:rsid w:val="00405336"/>
    <w:pPr>
      <w:ind w:left="1920"/>
    </w:pPr>
  </w:style>
  <w:style w:type="paragraph" w:styleId="TOC">
    <w:name w:val="TOC Heading"/>
    <w:basedOn w:val="1"/>
    <w:next w:val="a1"/>
    <w:uiPriority w:val="39"/>
    <w:semiHidden/>
    <w:unhideWhenUsed/>
    <w:qFormat/>
    <w:rsid w:val="00405336"/>
    <w:pPr>
      <w:outlineLvl w:val="9"/>
    </w:pPr>
    <w:rPr>
      <w:rFonts w:ascii="Cambria" w:hAnsi="Cambria"/>
      <w:sz w:val="32"/>
      <w:szCs w:val="32"/>
    </w:rPr>
  </w:style>
  <w:style w:type="character" w:styleId="affff5">
    <w:name w:val="Hyperlink"/>
    <w:rsid w:val="007402FC"/>
    <w:rPr>
      <w:color w:val="0000FF"/>
      <w:u w:val="single"/>
    </w:rPr>
  </w:style>
  <w:style w:type="character" w:styleId="affff6">
    <w:name w:val="FollowedHyperlink"/>
    <w:semiHidden/>
    <w:unhideWhenUsed/>
    <w:rsid w:val="00793072"/>
    <w:rPr>
      <w:color w:val="800080"/>
      <w:u w:val="single"/>
    </w:rPr>
  </w:style>
  <w:style w:type="character" w:styleId="affff7">
    <w:name w:val="annotation reference"/>
    <w:semiHidden/>
    <w:unhideWhenUsed/>
    <w:rsid w:val="00793072"/>
    <w:rPr>
      <w:sz w:val="16"/>
      <w:szCs w:val="16"/>
    </w:rPr>
  </w:style>
  <w:style w:type="character" w:customStyle="1" w:styleId="UnresolvedMention1">
    <w:name w:val="Unresolved Mention1"/>
    <w:basedOn w:val="a2"/>
    <w:uiPriority w:val="99"/>
    <w:semiHidden/>
    <w:unhideWhenUsed/>
    <w:rsid w:val="008218C4"/>
    <w:rPr>
      <w:color w:val="808080"/>
      <w:shd w:val="clear" w:color="auto" w:fill="E6E6E6"/>
    </w:rPr>
  </w:style>
  <w:style w:type="paragraph" w:styleId="affff8">
    <w:name w:val="Revision"/>
    <w:hidden/>
    <w:uiPriority w:val="99"/>
    <w:semiHidden/>
    <w:rsid w:val="003227A1"/>
    <w:rPr>
      <w:sz w:val="24"/>
    </w:rPr>
  </w:style>
  <w:style w:type="paragraph" w:customStyle="1" w:styleId="EndNoteBibliographyTitle">
    <w:name w:val="EndNote Bibliography Title"/>
    <w:basedOn w:val="a1"/>
    <w:link w:val="EndNoteBibliographyTitle0"/>
    <w:rsid w:val="00835D59"/>
    <w:pPr>
      <w:jc w:val="center"/>
    </w:pPr>
    <w:rPr>
      <w:noProof/>
    </w:rPr>
  </w:style>
  <w:style w:type="character" w:customStyle="1" w:styleId="SMText0">
    <w:name w:val="SM Text 字符"/>
    <w:basedOn w:val="a2"/>
    <w:link w:val="SMText"/>
    <w:rsid w:val="00835D59"/>
    <w:rPr>
      <w:sz w:val="24"/>
    </w:rPr>
  </w:style>
  <w:style w:type="character" w:customStyle="1" w:styleId="EndNoteBibliographyTitle0">
    <w:name w:val="EndNote Bibliography Title 字符"/>
    <w:basedOn w:val="SMText0"/>
    <w:link w:val="EndNoteBibliographyTitle"/>
    <w:rsid w:val="00835D59"/>
    <w:rPr>
      <w:noProof/>
      <w:sz w:val="24"/>
    </w:rPr>
  </w:style>
  <w:style w:type="paragraph" w:customStyle="1" w:styleId="EndNoteBibliography">
    <w:name w:val="EndNote Bibliography"/>
    <w:basedOn w:val="a1"/>
    <w:link w:val="EndNoteBibliography0"/>
    <w:rsid w:val="00835D59"/>
    <w:rPr>
      <w:noProof/>
    </w:rPr>
  </w:style>
  <w:style w:type="character" w:customStyle="1" w:styleId="EndNoteBibliography0">
    <w:name w:val="EndNote Bibliography 字符"/>
    <w:basedOn w:val="SMText0"/>
    <w:link w:val="EndNoteBibliography"/>
    <w:rsid w:val="00835D59"/>
    <w:rPr>
      <w:noProof/>
      <w:sz w:val="24"/>
    </w:rPr>
  </w:style>
  <w:style w:type="table" w:styleId="affff9">
    <w:name w:val="Table Grid"/>
    <w:basedOn w:val="a3"/>
    <w:uiPriority w:val="39"/>
    <w:rsid w:val="00A238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a1"/>
    <w:rsid w:val="00FB5908"/>
    <w:pPr>
      <w:spacing w:before="120"/>
      <w:ind w:firstLine="720"/>
    </w:pPr>
    <w:rPr>
      <w:rFonts w:eastAsia="Times New Roman"/>
      <w:szCs w:val="24"/>
    </w:rPr>
  </w:style>
  <w:style w:type="paragraph" w:customStyle="1" w:styleId="Authors">
    <w:name w:val="Authors"/>
    <w:basedOn w:val="a1"/>
    <w:rsid w:val="004B11DF"/>
    <w:pPr>
      <w:spacing w:before="120" w:after="360"/>
      <w:jc w:val="center"/>
    </w:pPr>
    <w:rPr>
      <w:rFonts w:eastAsia="Times New Roman"/>
      <w:szCs w:val="24"/>
    </w:rPr>
  </w:style>
  <w:style w:type="paragraph" w:customStyle="1" w:styleId="anindentedpara">
    <w:name w:val="an indented para"/>
    <w:basedOn w:val="SMText"/>
    <w:qFormat/>
    <w:rsid w:val="009B629F"/>
    <w:pPr>
      <w:spacing w:line="360" w:lineRule="auto"/>
      <w:ind w:firstLine="450"/>
      <w:jc w:val="both"/>
    </w:pPr>
  </w:style>
  <w:style w:type="character" w:styleId="affffa">
    <w:name w:val="Unresolved Mention"/>
    <w:basedOn w:val="a2"/>
    <w:uiPriority w:val="99"/>
    <w:semiHidden/>
    <w:unhideWhenUsed/>
    <w:rsid w:val="00CA0894"/>
    <w:rPr>
      <w:color w:val="605E5C"/>
      <w:shd w:val="clear" w:color="auto" w:fill="E1DFDD"/>
    </w:rPr>
  </w:style>
  <w:style w:type="character" w:customStyle="1" w:styleId="32">
    <w:name w:val="标题 3 字符"/>
    <w:basedOn w:val="a2"/>
    <w:link w:val="31"/>
    <w:uiPriority w:val="9"/>
    <w:semiHidden/>
    <w:rsid w:val="00B048C0"/>
    <w:rPr>
      <w:rFonts w:ascii="Times" w:eastAsia="Times" w:hAnsi="Times"/>
      <w:b/>
      <w:sz w:val="24"/>
    </w:rPr>
  </w:style>
  <w:style w:type="character" w:customStyle="1" w:styleId="42">
    <w:name w:val="标题 4 字符"/>
    <w:basedOn w:val="a2"/>
    <w:link w:val="41"/>
    <w:uiPriority w:val="9"/>
    <w:semiHidden/>
    <w:rsid w:val="00B048C0"/>
    <w:rPr>
      <w:rFonts w:ascii="Times" w:hAnsi="Times"/>
      <w:b/>
      <w:color w:val="0000FF"/>
      <w:sz w:val="44"/>
    </w:rPr>
  </w:style>
  <w:style w:type="character" w:styleId="affffb">
    <w:name w:val="Intense Emphasis"/>
    <w:basedOn w:val="a2"/>
    <w:uiPriority w:val="21"/>
    <w:qFormat/>
    <w:rsid w:val="00B048C0"/>
    <w:rPr>
      <w:i/>
      <w:iCs/>
      <w:color w:val="365F91" w:themeColor="accent1" w:themeShade="BF"/>
    </w:rPr>
  </w:style>
  <w:style w:type="character" w:styleId="affffc">
    <w:name w:val="Intense Reference"/>
    <w:basedOn w:val="a2"/>
    <w:uiPriority w:val="32"/>
    <w:qFormat/>
    <w:rsid w:val="00B048C0"/>
    <w:rPr>
      <w:b/>
      <w:bCs/>
      <w:smallCaps/>
      <w:color w:val="365F91" w:themeColor="accent1" w:themeShade="BF"/>
      <w:spacing w:val="5"/>
    </w:rPr>
  </w:style>
  <w:style w:type="table" w:styleId="2c">
    <w:name w:val="Plain Table 2"/>
    <w:basedOn w:val="a3"/>
    <w:uiPriority w:val="42"/>
    <w:rsid w:val="0074077E"/>
    <w:rPr>
      <w:rFonts w:asciiTheme="minorHAnsi" w:hAnsiTheme="minorHAnsi" w:cstheme="minorBidi"/>
      <w:kern w:val="2"/>
      <w:sz w:val="21"/>
      <w:szCs w:val="22"/>
      <w:lang w:eastAsia="zh-CN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AppendixHead">
    <w:name w:val="AppendixHead"/>
    <w:basedOn w:val="a1"/>
    <w:rsid w:val="00256724"/>
    <w:pPr>
      <w:keepNext/>
      <w:spacing w:before="240"/>
      <w:outlineLvl w:val="0"/>
    </w:pPr>
    <w:rPr>
      <w:rFonts w:eastAsia="Times New Roman"/>
      <w:b/>
      <w:bCs/>
      <w:kern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69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8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2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iemin@m.scnu.edu.cn" TargetMode="External"/><Relationship Id="rId13" Type="http://schemas.openxmlformats.org/officeDocument/2006/relationships/image" Target="media/image2.tiff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1.tiff"/><Relationship Id="rId17" Type="http://schemas.openxmlformats.org/officeDocument/2006/relationships/image" Target="media/image6.tiff"/><Relationship Id="rId2" Type="http://schemas.openxmlformats.org/officeDocument/2006/relationships/numbering" Target="numbering.xml"/><Relationship Id="rId16" Type="http://schemas.openxmlformats.org/officeDocument/2006/relationships/image" Target="media/image5.tif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guan43@ustc.edu.cn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tiff"/><Relationship Id="rId10" Type="http://schemas.openxmlformats.org/officeDocument/2006/relationships/hyperlink" Target="mailto:yjhu@scnu.edu.cn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zhdwang@ustc.edu.cn" TargetMode="External"/><Relationship Id="rId14" Type="http://schemas.openxmlformats.org/officeDocument/2006/relationships/image" Target="media/image3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1CC07B-5E46-4BCF-9A73-FE6B82F02E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6</TotalTime>
  <Pages>17</Pages>
  <Words>2620</Words>
  <Characters>17063</Characters>
  <Application>Microsoft Office Word</Application>
  <DocSecurity>0</DocSecurity>
  <Lines>2437</Lines>
  <Paragraphs>21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orting Online Material for</vt:lpstr>
    </vt:vector>
  </TitlesOfParts>
  <Company>AAAS</Company>
  <LinksUpToDate>false</LinksUpToDate>
  <CharactersWithSpaces>17497</CharactersWithSpaces>
  <SharedDoc>false</SharedDoc>
  <HLinks>
    <vt:vector size="12" baseType="variant">
      <vt:variant>
        <vt:i4>4980850</vt:i4>
      </vt:variant>
      <vt:variant>
        <vt:i4>3</vt:i4>
      </vt:variant>
      <vt:variant>
        <vt:i4>0</vt:i4>
      </vt:variant>
      <vt:variant>
        <vt:i4>5</vt:i4>
      </vt:variant>
      <vt:variant>
        <vt:lpwstr>mailto:xxxxx@xxxx.xxx</vt:lpwstr>
      </vt:variant>
      <vt:variant>
        <vt:lpwstr/>
      </vt:variant>
      <vt:variant>
        <vt:i4>5308455</vt:i4>
      </vt:variant>
      <vt:variant>
        <vt:i4>0</vt:i4>
      </vt:variant>
      <vt:variant>
        <vt:i4>0</vt:i4>
      </vt:variant>
      <vt:variant>
        <vt:i4>5</vt:i4>
      </vt:variant>
      <vt:variant>
        <vt:lpwstr>http://www.sciencemag.org/site/feature/contribinfo/prep/prep_online.x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Online Material for</dc:title>
  <dc:subject/>
  <dc:creator>Brooks Hanson</dc:creator>
  <cp:keywords/>
  <dc:description/>
  <cp:lastModifiedBy>jiwen guan</cp:lastModifiedBy>
  <cp:revision>37</cp:revision>
  <cp:lastPrinted>2023-07-19T11:13:00Z</cp:lastPrinted>
  <dcterms:created xsi:type="dcterms:W3CDTF">2025-11-19T06:27:00Z</dcterms:created>
  <dcterms:modified xsi:type="dcterms:W3CDTF">2026-04-29T14:13:00Z</dcterms:modified>
</cp:coreProperties>
</file>